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3"/>
        <w:gridCol w:w="236"/>
        <w:gridCol w:w="7837"/>
      </w:tblGrid>
      <w:tr w:rsidR="00CE5BCF" w:rsidRPr="00C94E3E" w14:paraId="2B6C9293" w14:textId="77777777" w:rsidTr="00C94E3E">
        <w:trPr>
          <w:trHeight w:val="16302"/>
        </w:trPr>
        <w:tc>
          <w:tcPr>
            <w:tcW w:w="3823" w:type="dxa"/>
            <w:shd w:val="clear" w:color="auto" w:fill="335384"/>
          </w:tcPr>
          <w:p w14:paraId="4F3880D1" w14:textId="41BB1461" w:rsidR="00CE5BCF" w:rsidRPr="00292CF3" w:rsidRDefault="00CE5BCF" w:rsidP="00C55B68">
            <w:pPr>
              <w:ind w:left="318" w:right="318"/>
              <w:jc w:val="center"/>
              <w:rPr>
                <w:rFonts w:asciiTheme="majorHAnsi" w:hAnsiTheme="majorHAnsi"/>
              </w:rPr>
            </w:pPr>
          </w:p>
          <w:p w14:paraId="45B2BB6D" w14:textId="77777777" w:rsidR="00CE5BCF" w:rsidRPr="00292CF3" w:rsidRDefault="00CE5BCF" w:rsidP="00C55B68">
            <w:pPr>
              <w:ind w:left="318" w:right="318"/>
              <w:jc w:val="center"/>
              <w:rPr>
                <w:rFonts w:asciiTheme="majorHAnsi" w:hAnsiTheme="majorHAnsi"/>
              </w:rPr>
            </w:pPr>
          </w:p>
          <w:p w14:paraId="340A808F" w14:textId="5073A589" w:rsidR="00520ABB" w:rsidRPr="00292CF3" w:rsidRDefault="00C94E3E" w:rsidP="00520ABB">
            <w:pPr>
              <w:spacing w:after="120"/>
              <w:ind w:left="252" w:right="295"/>
              <w:jc w:val="both"/>
              <w:rPr>
                <w:rFonts w:asciiTheme="majorHAnsi" w:hAnsiTheme="majorHAnsi"/>
                <w:color w:val="FFFFFF" w:themeColor="background1"/>
                <w:spacing w:val="-6"/>
                <w:sz w:val="20"/>
              </w:rPr>
            </w:pPr>
            <w:r w:rsidRPr="00292CF3">
              <w:rPr>
                <w:rFonts w:asciiTheme="majorHAnsi" w:hAnsiTheme="majorHAnsi"/>
                <w:b/>
                <w:color w:val="FFFFFF" w:themeColor="background1"/>
                <w:spacing w:val="-6"/>
                <w:sz w:val="20"/>
              </w:rPr>
              <w:t>IT professional</w:t>
            </w:r>
            <w:r w:rsidR="00520ABB" w:rsidRPr="00292CF3">
              <w:rPr>
                <w:rFonts w:asciiTheme="majorHAnsi" w:hAnsiTheme="majorHAnsi"/>
                <w:b/>
                <w:color w:val="FFFFFF" w:themeColor="background1"/>
                <w:spacing w:val="-6"/>
                <w:sz w:val="20"/>
              </w:rPr>
              <w:t xml:space="preserve"> </w:t>
            </w:r>
            <w:r w:rsidR="00520ABB" w:rsidRPr="00292CF3">
              <w:rPr>
                <w:rFonts w:asciiTheme="majorHAnsi" w:hAnsiTheme="majorHAnsi"/>
                <w:bCs/>
                <w:color w:val="FFFFFF" w:themeColor="background1"/>
                <w:spacing w:val="-6"/>
                <w:sz w:val="20"/>
              </w:rPr>
              <w:t>with</w:t>
            </w:r>
            <w:r w:rsidR="00520ABB" w:rsidRPr="00292CF3">
              <w:rPr>
                <w:rFonts w:asciiTheme="majorHAnsi" w:hAnsiTheme="majorHAnsi"/>
                <w:b/>
                <w:color w:val="FFFFFF" w:themeColor="background1"/>
                <w:spacing w:val="-6"/>
                <w:sz w:val="20"/>
              </w:rPr>
              <w:t xml:space="preserve"> </w:t>
            </w:r>
            <w:r w:rsidRPr="00292CF3">
              <w:rPr>
                <w:rFonts w:asciiTheme="majorHAnsi" w:hAnsiTheme="majorHAnsi"/>
                <w:b/>
                <w:bCs/>
                <w:color w:val="FFFFFF" w:themeColor="background1"/>
                <w:spacing w:val="-6"/>
                <w:sz w:val="20"/>
              </w:rPr>
              <w:t>17 years</w:t>
            </w:r>
            <w:r w:rsidRPr="00292CF3">
              <w:rPr>
                <w:rFonts w:asciiTheme="majorHAnsi" w:hAnsiTheme="majorHAnsi"/>
                <w:color w:val="FFFFFF" w:themeColor="background1"/>
                <w:spacing w:val="-6"/>
                <w:sz w:val="20"/>
              </w:rPr>
              <w:t xml:space="preserve"> of experience </w:t>
            </w:r>
            <w:r w:rsidR="00292CF3" w:rsidRPr="00292CF3">
              <w:rPr>
                <w:rFonts w:asciiTheme="majorHAnsi" w:hAnsiTheme="majorHAnsi"/>
                <w:color w:val="FFFFFF" w:themeColor="background1"/>
                <w:spacing w:val="-6"/>
                <w:sz w:val="20"/>
              </w:rPr>
              <w:t>as TDM, TPM, Tech Lead, Team Lead, Full Stack Developer Role.</w:t>
            </w:r>
          </w:p>
          <w:p w14:paraId="74CD14D8" w14:textId="62A99FE8" w:rsidR="00C94E3E" w:rsidRPr="00292CF3" w:rsidRDefault="007B5554" w:rsidP="00FD14EE">
            <w:pPr>
              <w:spacing w:after="120"/>
              <w:ind w:left="252" w:right="295"/>
              <w:jc w:val="both"/>
              <w:rPr>
                <w:rFonts w:asciiTheme="majorHAnsi" w:hAnsiTheme="majorHAnsi"/>
                <w:color w:val="FFFFFF" w:themeColor="background1"/>
                <w:spacing w:val="-6"/>
                <w:sz w:val="20"/>
              </w:rPr>
            </w:pPr>
            <w:r w:rsidRPr="00292CF3">
              <w:rPr>
                <w:rFonts w:asciiTheme="majorHAnsi" w:hAnsiTheme="majorHAnsi"/>
                <w:color w:val="FFFFFF" w:themeColor="background1"/>
                <w:spacing w:val="-6"/>
                <w:sz w:val="20"/>
              </w:rPr>
              <w:t>T</w:t>
            </w:r>
            <w:r w:rsidR="00C94E3E" w:rsidRPr="00292CF3">
              <w:rPr>
                <w:rFonts w:asciiTheme="majorHAnsi" w:hAnsiTheme="majorHAnsi"/>
                <w:color w:val="FFFFFF" w:themeColor="background1"/>
                <w:spacing w:val="-6"/>
                <w:sz w:val="20"/>
              </w:rPr>
              <w:t>argeting</w:t>
            </w:r>
            <w:r w:rsidR="004B12AD" w:rsidRPr="00292CF3">
              <w:rPr>
                <w:rFonts w:asciiTheme="majorHAnsi" w:hAnsiTheme="majorHAnsi"/>
                <w:color w:val="FFFFFF" w:themeColor="background1"/>
                <w:spacing w:val="-6"/>
                <w:sz w:val="20"/>
              </w:rPr>
              <w:t xml:space="preserve"> </w:t>
            </w:r>
            <w:r w:rsidR="00C94E3E" w:rsidRPr="00292CF3">
              <w:rPr>
                <w:rFonts w:asciiTheme="majorHAnsi" w:hAnsiTheme="majorHAnsi"/>
                <w:color w:val="FFFFFF" w:themeColor="background1"/>
                <w:spacing w:val="-6"/>
                <w:sz w:val="20"/>
              </w:rPr>
              <w:t>assignments in</w:t>
            </w:r>
            <w:r w:rsidR="00BC1FDE" w:rsidRPr="00292CF3">
              <w:rPr>
                <w:rFonts w:asciiTheme="majorHAnsi" w:hAnsiTheme="majorHAnsi"/>
                <w:color w:val="FFFFFF" w:themeColor="background1"/>
                <w:spacing w:val="-6"/>
                <w:sz w:val="20"/>
              </w:rPr>
              <w:t xml:space="preserve"> Technical</w:t>
            </w:r>
            <w:r w:rsidR="00C94E3E" w:rsidRPr="00292CF3">
              <w:rPr>
                <w:rFonts w:asciiTheme="majorHAnsi" w:hAnsiTheme="majorHAnsi"/>
                <w:color w:val="FFFFFF" w:themeColor="background1"/>
                <w:spacing w:val="-6"/>
                <w:sz w:val="20"/>
              </w:rPr>
              <w:t xml:space="preserve"> </w:t>
            </w:r>
            <w:r w:rsidR="00292CF3" w:rsidRPr="00292CF3">
              <w:rPr>
                <w:rFonts w:asciiTheme="majorHAnsi" w:hAnsiTheme="majorHAnsi"/>
                <w:b/>
                <w:color w:val="FFFFFF" w:themeColor="background1"/>
                <w:spacing w:val="-6"/>
                <w:sz w:val="20"/>
              </w:rPr>
              <w:t xml:space="preserve">Software </w:t>
            </w:r>
            <w:r w:rsidR="00C94E3E" w:rsidRPr="00292CF3">
              <w:rPr>
                <w:rFonts w:asciiTheme="majorHAnsi" w:hAnsiTheme="majorHAnsi"/>
                <w:b/>
                <w:color w:val="FFFFFF" w:themeColor="background1"/>
                <w:spacing w:val="-6"/>
                <w:sz w:val="20"/>
              </w:rPr>
              <w:t xml:space="preserve">Project </w:t>
            </w:r>
            <w:r w:rsidR="009A6DDD" w:rsidRPr="00292CF3">
              <w:rPr>
                <w:rFonts w:asciiTheme="majorHAnsi" w:hAnsiTheme="majorHAnsi"/>
                <w:b/>
                <w:color w:val="FFFFFF" w:themeColor="background1"/>
                <w:spacing w:val="-6"/>
                <w:sz w:val="20"/>
              </w:rPr>
              <w:t>Management with</w:t>
            </w:r>
            <w:r w:rsidR="00C94E3E" w:rsidRPr="00292CF3">
              <w:rPr>
                <w:rFonts w:asciiTheme="majorHAnsi" w:hAnsiTheme="majorHAnsi"/>
                <w:color w:val="FFFFFF" w:themeColor="background1"/>
                <w:spacing w:val="-6"/>
                <w:sz w:val="20"/>
              </w:rPr>
              <w:t xml:space="preserve"> an organization of repute. </w:t>
            </w:r>
          </w:p>
          <w:p w14:paraId="7AA590E9" w14:textId="77777777" w:rsidR="00CE5BCF" w:rsidRPr="00292CF3" w:rsidRDefault="00CE5BCF" w:rsidP="00FD14EE">
            <w:pPr>
              <w:spacing w:after="120"/>
              <w:ind w:left="252" w:right="295"/>
              <w:rPr>
                <w:rFonts w:asciiTheme="majorHAnsi" w:hAnsiTheme="majorHAnsi"/>
                <w:color w:val="FFFFFF" w:themeColor="background1"/>
              </w:rPr>
            </w:pPr>
          </w:p>
          <w:p w14:paraId="3CB530F5" w14:textId="77777777" w:rsidR="00CE5BCF" w:rsidRPr="00292CF3" w:rsidRDefault="00CE5BCF" w:rsidP="00292CF3">
            <w:pPr>
              <w:spacing w:after="120"/>
              <w:ind w:left="318" w:right="318"/>
              <w:rPr>
                <w:rFonts w:asciiTheme="majorHAnsi" w:hAnsiTheme="majorHAnsi"/>
                <w:b/>
                <w:bCs/>
                <w:color w:val="FFFFFF" w:themeColor="background1"/>
                <w:spacing w:val="40"/>
              </w:rPr>
            </w:pPr>
            <w:r w:rsidRPr="00292CF3">
              <w:rPr>
                <w:rFonts w:asciiTheme="majorHAnsi" w:hAnsiTheme="majorHAnsi"/>
                <w:b/>
                <w:bCs/>
                <w:color w:val="FFFFFF" w:themeColor="background1"/>
                <w:spacing w:val="40"/>
              </w:rPr>
              <w:t>CONTACT ME AT</w:t>
            </w:r>
          </w:p>
          <w:tbl>
            <w:tblPr>
              <w:tblStyle w:val="TableGrid"/>
              <w:tblW w:w="3352"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2"/>
              <w:gridCol w:w="2930"/>
            </w:tblGrid>
            <w:tr w:rsidR="00C15AEE" w:rsidRPr="00292CF3" w14:paraId="18365585" w14:textId="77777777" w:rsidTr="00C94E3E">
              <w:trPr>
                <w:trHeight w:val="404"/>
              </w:trPr>
              <w:tc>
                <w:tcPr>
                  <w:tcW w:w="422" w:type="dxa"/>
                </w:tcPr>
                <w:p w14:paraId="47B8F18A" w14:textId="58D0AB2F" w:rsidR="00C15AEE" w:rsidRPr="00292CF3" w:rsidRDefault="00C15AEE" w:rsidP="00C15AEE">
                  <w:pPr>
                    <w:rPr>
                      <w:rFonts w:asciiTheme="majorHAnsi" w:hAnsiTheme="majorHAnsi"/>
                      <w:noProof/>
                    </w:rPr>
                  </w:pPr>
                  <w:r w:rsidRPr="00292CF3">
                    <w:rPr>
                      <w:rFonts w:asciiTheme="majorHAnsi" w:hAnsiTheme="majorHAnsi"/>
                      <w:noProof/>
                    </w:rPr>
                    <mc:AlternateContent>
                      <mc:Choice Requires="wps">
                        <w:drawing>
                          <wp:inline distT="0" distB="0" distL="0" distR="0" wp14:anchorId="58441273" wp14:editId="4684A097">
                            <wp:extent cx="116006" cy="116006"/>
                            <wp:effectExtent l="0" t="0" r="0" b="0"/>
                            <wp:docPr id="1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006" cy="116006"/>
                                    </a:xfrm>
                                    <a:custGeom>
                                      <a:avLst/>
                                      <a:gdLst>
                                        <a:gd name="T0" fmla="*/ 247 w 247"/>
                                        <a:gd name="T1" fmla="*/ 195 h 247"/>
                                        <a:gd name="T2" fmla="*/ 245 w 247"/>
                                        <a:gd name="T3" fmla="*/ 208 h 247"/>
                                        <a:gd name="T4" fmla="*/ 241 w 247"/>
                                        <a:gd name="T5" fmla="*/ 220 h 247"/>
                                        <a:gd name="T6" fmla="*/ 220 w 247"/>
                                        <a:gd name="T7" fmla="*/ 238 h 247"/>
                                        <a:gd name="T8" fmla="*/ 187 w 247"/>
                                        <a:gd name="T9" fmla="*/ 247 h 247"/>
                                        <a:gd name="T10" fmla="*/ 178 w 247"/>
                                        <a:gd name="T11" fmla="*/ 247 h 247"/>
                                        <a:gd name="T12" fmla="*/ 168 w 247"/>
                                        <a:gd name="T13" fmla="*/ 244 h 247"/>
                                        <a:gd name="T14" fmla="*/ 160 w 247"/>
                                        <a:gd name="T15" fmla="*/ 242 h 247"/>
                                        <a:gd name="T16" fmla="*/ 150 w 247"/>
                                        <a:gd name="T17" fmla="*/ 238 h 247"/>
                                        <a:gd name="T18" fmla="*/ 141 w 247"/>
                                        <a:gd name="T19" fmla="*/ 235 h 247"/>
                                        <a:gd name="T20" fmla="*/ 111 w 247"/>
                                        <a:gd name="T21" fmla="*/ 221 h 247"/>
                                        <a:gd name="T22" fmla="*/ 64 w 247"/>
                                        <a:gd name="T23" fmla="*/ 183 h 247"/>
                                        <a:gd name="T24" fmla="*/ 26 w 247"/>
                                        <a:gd name="T25" fmla="*/ 136 h 247"/>
                                        <a:gd name="T26" fmla="*/ 12 w 247"/>
                                        <a:gd name="T27" fmla="*/ 106 h 247"/>
                                        <a:gd name="T28" fmla="*/ 9 w 247"/>
                                        <a:gd name="T29" fmla="*/ 97 h 247"/>
                                        <a:gd name="T30" fmla="*/ 5 w 247"/>
                                        <a:gd name="T31" fmla="*/ 87 h 247"/>
                                        <a:gd name="T32" fmla="*/ 2 w 247"/>
                                        <a:gd name="T33" fmla="*/ 79 h 247"/>
                                        <a:gd name="T34" fmla="*/ 0 w 247"/>
                                        <a:gd name="T35" fmla="*/ 69 h 247"/>
                                        <a:gd name="T36" fmla="*/ 0 w 247"/>
                                        <a:gd name="T37" fmla="*/ 60 h 247"/>
                                        <a:gd name="T38" fmla="*/ 9 w 247"/>
                                        <a:gd name="T39" fmla="*/ 27 h 247"/>
                                        <a:gd name="T40" fmla="*/ 27 w 247"/>
                                        <a:gd name="T41" fmla="*/ 5 h 247"/>
                                        <a:gd name="T42" fmla="*/ 39 w 247"/>
                                        <a:gd name="T43" fmla="*/ 2 h 247"/>
                                        <a:gd name="T44" fmla="*/ 52 w 247"/>
                                        <a:gd name="T45" fmla="*/ 0 h 247"/>
                                        <a:gd name="T46" fmla="*/ 55 w 247"/>
                                        <a:gd name="T47" fmla="*/ 1 h 247"/>
                                        <a:gd name="T48" fmla="*/ 65 w 247"/>
                                        <a:gd name="T49" fmla="*/ 14 h 247"/>
                                        <a:gd name="T50" fmla="*/ 70 w 247"/>
                                        <a:gd name="T51" fmla="*/ 23 h 247"/>
                                        <a:gd name="T52" fmla="*/ 76 w 247"/>
                                        <a:gd name="T53" fmla="*/ 35 h 247"/>
                                        <a:gd name="T54" fmla="*/ 81 w 247"/>
                                        <a:gd name="T55" fmla="*/ 44 h 247"/>
                                        <a:gd name="T56" fmla="*/ 85 w 247"/>
                                        <a:gd name="T57" fmla="*/ 48 h 247"/>
                                        <a:gd name="T58" fmla="*/ 88 w 247"/>
                                        <a:gd name="T59" fmla="*/ 55 h 247"/>
                                        <a:gd name="T60" fmla="*/ 90 w 247"/>
                                        <a:gd name="T61" fmla="*/ 60 h 247"/>
                                        <a:gd name="T62" fmla="*/ 85 w 247"/>
                                        <a:gd name="T63" fmla="*/ 68 h 247"/>
                                        <a:gd name="T64" fmla="*/ 74 w 247"/>
                                        <a:gd name="T65" fmla="*/ 78 h 247"/>
                                        <a:gd name="T66" fmla="*/ 63 w 247"/>
                                        <a:gd name="T67" fmla="*/ 87 h 247"/>
                                        <a:gd name="T68" fmla="*/ 58 w 247"/>
                                        <a:gd name="T69" fmla="*/ 95 h 247"/>
                                        <a:gd name="T70" fmla="*/ 59 w 247"/>
                                        <a:gd name="T71" fmla="*/ 99 h 247"/>
                                        <a:gd name="T72" fmla="*/ 60 w 247"/>
                                        <a:gd name="T73" fmla="*/ 103 h 247"/>
                                        <a:gd name="T74" fmla="*/ 63 w 247"/>
                                        <a:gd name="T75" fmla="*/ 107 h 247"/>
                                        <a:gd name="T76" fmla="*/ 65 w 247"/>
                                        <a:gd name="T77" fmla="*/ 110 h 247"/>
                                        <a:gd name="T78" fmla="*/ 95 w 247"/>
                                        <a:gd name="T79" fmla="*/ 152 h 247"/>
                                        <a:gd name="T80" fmla="*/ 136 w 247"/>
                                        <a:gd name="T81" fmla="*/ 182 h 247"/>
                                        <a:gd name="T82" fmla="*/ 140 w 247"/>
                                        <a:gd name="T83" fmla="*/ 184 h 247"/>
                                        <a:gd name="T84" fmla="*/ 144 w 247"/>
                                        <a:gd name="T85" fmla="*/ 187 h 247"/>
                                        <a:gd name="T86" fmla="*/ 148 w 247"/>
                                        <a:gd name="T87" fmla="*/ 188 h 247"/>
                                        <a:gd name="T88" fmla="*/ 152 w 247"/>
                                        <a:gd name="T89" fmla="*/ 189 h 247"/>
                                        <a:gd name="T90" fmla="*/ 160 w 247"/>
                                        <a:gd name="T91" fmla="*/ 184 h 247"/>
                                        <a:gd name="T92" fmla="*/ 169 w 247"/>
                                        <a:gd name="T93" fmla="*/ 173 h 247"/>
                                        <a:gd name="T94" fmla="*/ 179 w 247"/>
                                        <a:gd name="T95" fmla="*/ 162 h 247"/>
                                        <a:gd name="T96" fmla="*/ 187 w 247"/>
                                        <a:gd name="T97" fmla="*/ 157 h 247"/>
                                        <a:gd name="T98" fmla="*/ 192 w 247"/>
                                        <a:gd name="T99" fmla="*/ 159 h 247"/>
                                        <a:gd name="T100" fmla="*/ 199 w 247"/>
                                        <a:gd name="T101" fmla="*/ 162 h 247"/>
                                        <a:gd name="T102" fmla="*/ 203 w 247"/>
                                        <a:gd name="T103" fmla="*/ 165 h 247"/>
                                        <a:gd name="T104" fmla="*/ 212 w 247"/>
                                        <a:gd name="T105" fmla="*/ 171 h 247"/>
                                        <a:gd name="T106" fmla="*/ 224 w 247"/>
                                        <a:gd name="T107" fmla="*/ 177 h 247"/>
                                        <a:gd name="T108" fmla="*/ 233 w 247"/>
                                        <a:gd name="T109" fmla="*/ 182 h 247"/>
                                        <a:gd name="T110" fmla="*/ 246 w 247"/>
                                        <a:gd name="T111" fmla="*/ 192 h 247"/>
                                        <a:gd name="T112" fmla="*/ 247 w 247"/>
                                        <a:gd name="T113" fmla="*/ 195 h 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47" h="247">
                                          <a:moveTo>
                                            <a:pt x="247" y="195"/>
                                          </a:moveTo>
                                          <a:cubicBezTo>
                                            <a:pt x="247" y="198"/>
                                            <a:pt x="246" y="203"/>
                                            <a:pt x="245" y="208"/>
                                          </a:cubicBezTo>
                                          <a:cubicBezTo>
                                            <a:pt x="244" y="213"/>
                                            <a:pt x="243" y="217"/>
                                            <a:pt x="241" y="220"/>
                                          </a:cubicBezTo>
                                          <a:cubicBezTo>
                                            <a:pt x="239" y="226"/>
                                            <a:pt x="232" y="232"/>
                                            <a:pt x="220" y="238"/>
                                          </a:cubicBezTo>
                                          <a:cubicBezTo>
                                            <a:pt x="209" y="244"/>
                                            <a:pt x="198" y="247"/>
                                            <a:pt x="187" y="247"/>
                                          </a:cubicBezTo>
                                          <a:cubicBezTo>
                                            <a:pt x="184" y="247"/>
                                            <a:pt x="181" y="247"/>
                                            <a:pt x="178" y="247"/>
                                          </a:cubicBezTo>
                                          <a:cubicBezTo>
                                            <a:pt x="175" y="246"/>
                                            <a:pt x="172" y="245"/>
                                            <a:pt x="168" y="244"/>
                                          </a:cubicBezTo>
                                          <a:cubicBezTo>
                                            <a:pt x="164" y="243"/>
                                            <a:pt x="161" y="243"/>
                                            <a:pt x="160" y="242"/>
                                          </a:cubicBezTo>
                                          <a:cubicBezTo>
                                            <a:pt x="158" y="241"/>
                                            <a:pt x="155" y="240"/>
                                            <a:pt x="150" y="238"/>
                                          </a:cubicBezTo>
                                          <a:cubicBezTo>
                                            <a:pt x="145" y="237"/>
                                            <a:pt x="142" y="235"/>
                                            <a:pt x="141" y="235"/>
                                          </a:cubicBezTo>
                                          <a:cubicBezTo>
                                            <a:pt x="130" y="231"/>
                                            <a:pt x="120" y="226"/>
                                            <a:pt x="111" y="221"/>
                                          </a:cubicBezTo>
                                          <a:cubicBezTo>
                                            <a:pt x="96" y="211"/>
                                            <a:pt x="80" y="199"/>
                                            <a:pt x="64" y="183"/>
                                          </a:cubicBezTo>
                                          <a:cubicBezTo>
                                            <a:pt x="48" y="167"/>
                                            <a:pt x="36" y="151"/>
                                            <a:pt x="26" y="136"/>
                                          </a:cubicBezTo>
                                          <a:cubicBezTo>
                                            <a:pt x="21" y="127"/>
                                            <a:pt x="16" y="117"/>
                                            <a:pt x="12" y="106"/>
                                          </a:cubicBezTo>
                                          <a:cubicBezTo>
                                            <a:pt x="11" y="104"/>
                                            <a:pt x="10" y="102"/>
                                            <a:pt x="9" y="97"/>
                                          </a:cubicBezTo>
                                          <a:cubicBezTo>
                                            <a:pt x="7" y="92"/>
                                            <a:pt x="6" y="89"/>
                                            <a:pt x="5" y="87"/>
                                          </a:cubicBezTo>
                                          <a:cubicBezTo>
                                            <a:pt x="4" y="85"/>
                                            <a:pt x="3" y="83"/>
                                            <a:pt x="2" y="79"/>
                                          </a:cubicBezTo>
                                          <a:cubicBezTo>
                                            <a:pt x="1" y="75"/>
                                            <a:pt x="1" y="72"/>
                                            <a:pt x="0" y="69"/>
                                          </a:cubicBezTo>
                                          <a:cubicBezTo>
                                            <a:pt x="0" y="66"/>
                                            <a:pt x="0" y="63"/>
                                            <a:pt x="0" y="60"/>
                                          </a:cubicBezTo>
                                          <a:cubicBezTo>
                                            <a:pt x="0" y="49"/>
                                            <a:pt x="3" y="38"/>
                                            <a:pt x="9" y="27"/>
                                          </a:cubicBezTo>
                                          <a:cubicBezTo>
                                            <a:pt x="15" y="15"/>
                                            <a:pt x="21" y="8"/>
                                            <a:pt x="27" y="5"/>
                                          </a:cubicBezTo>
                                          <a:cubicBezTo>
                                            <a:pt x="30" y="4"/>
                                            <a:pt x="34" y="3"/>
                                            <a:pt x="39" y="2"/>
                                          </a:cubicBezTo>
                                          <a:cubicBezTo>
                                            <a:pt x="44" y="1"/>
                                            <a:pt x="48" y="0"/>
                                            <a:pt x="52" y="0"/>
                                          </a:cubicBezTo>
                                          <a:cubicBezTo>
                                            <a:pt x="53" y="0"/>
                                            <a:pt x="54" y="0"/>
                                            <a:pt x="55" y="1"/>
                                          </a:cubicBezTo>
                                          <a:cubicBezTo>
                                            <a:pt x="57" y="1"/>
                                            <a:pt x="60" y="6"/>
                                            <a:pt x="65" y="14"/>
                                          </a:cubicBezTo>
                                          <a:cubicBezTo>
                                            <a:pt x="66" y="16"/>
                                            <a:pt x="68" y="19"/>
                                            <a:pt x="70" y="23"/>
                                          </a:cubicBezTo>
                                          <a:cubicBezTo>
                                            <a:pt x="72" y="27"/>
                                            <a:pt x="74" y="31"/>
                                            <a:pt x="76" y="35"/>
                                          </a:cubicBezTo>
                                          <a:cubicBezTo>
                                            <a:pt x="78" y="38"/>
                                            <a:pt x="80" y="41"/>
                                            <a:pt x="81" y="44"/>
                                          </a:cubicBezTo>
                                          <a:cubicBezTo>
                                            <a:pt x="82" y="44"/>
                                            <a:pt x="83" y="46"/>
                                            <a:pt x="85" y="48"/>
                                          </a:cubicBezTo>
                                          <a:cubicBezTo>
                                            <a:pt x="86" y="51"/>
                                            <a:pt x="87" y="53"/>
                                            <a:pt x="88" y="55"/>
                                          </a:cubicBezTo>
                                          <a:cubicBezTo>
                                            <a:pt x="89" y="56"/>
                                            <a:pt x="90" y="58"/>
                                            <a:pt x="90" y="60"/>
                                          </a:cubicBezTo>
                                          <a:cubicBezTo>
                                            <a:pt x="90" y="62"/>
                                            <a:pt x="88" y="65"/>
                                            <a:pt x="85" y="68"/>
                                          </a:cubicBezTo>
                                          <a:cubicBezTo>
                                            <a:pt x="81" y="72"/>
                                            <a:pt x="78" y="75"/>
                                            <a:pt x="74" y="78"/>
                                          </a:cubicBezTo>
                                          <a:cubicBezTo>
                                            <a:pt x="70" y="81"/>
                                            <a:pt x="66" y="84"/>
                                            <a:pt x="63" y="87"/>
                                          </a:cubicBezTo>
                                          <a:cubicBezTo>
                                            <a:pt x="59" y="91"/>
                                            <a:pt x="58" y="93"/>
                                            <a:pt x="58" y="95"/>
                                          </a:cubicBezTo>
                                          <a:cubicBezTo>
                                            <a:pt x="58" y="96"/>
                                            <a:pt x="58" y="98"/>
                                            <a:pt x="59" y="99"/>
                                          </a:cubicBezTo>
                                          <a:cubicBezTo>
                                            <a:pt x="59" y="101"/>
                                            <a:pt x="60" y="102"/>
                                            <a:pt x="60" y="103"/>
                                          </a:cubicBezTo>
                                          <a:cubicBezTo>
                                            <a:pt x="61" y="104"/>
                                            <a:pt x="61" y="105"/>
                                            <a:pt x="63" y="107"/>
                                          </a:cubicBezTo>
                                          <a:cubicBezTo>
                                            <a:pt x="64" y="109"/>
                                            <a:pt x="64" y="110"/>
                                            <a:pt x="65" y="110"/>
                                          </a:cubicBezTo>
                                          <a:cubicBezTo>
                                            <a:pt x="73" y="126"/>
                                            <a:pt x="84" y="140"/>
                                            <a:pt x="95" y="152"/>
                                          </a:cubicBezTo>
                                          <a:cubicBezTo>
                                            <a:pt x="107" y="163"/>
                                            <a:pt x="120" y="173"/>
                                            <a:pt x="136" y="182"/>
                                          </a:cubicBezTo>
                                          <a:cubicBezTo>
                                            <a:pt x="137" y="182"/>
                                            <a:pt x="138" y="183"/>
                                            <a:pt x="140" y="184"/>
                                          </a:cubicBezTo>
                                          <a:cubicBezTo>
                                            <a:pt x="142" y="186"/>
                                            <a:pt x="143" y="186"/>
                                            <a:pt x="144" y="187"/>
                                          </a:cubicBezTo>
                                          <a:cubicBezTo>
                                            <a:pt x="145" y="187"/>
                                            <a:pt x="146" y="188"/>
                                            <a:pt x="148" y="188"/>
                                          </a:cubicBezTo>
                                          <a:cubicBezTo>
                                            <a:pt x="149" y="189"/>
                                            <a:pt x="150" y="189"/>
                                            <a:pt x="152" y="189"/>
                                          </a:cubicBezTo>
                                          <a:cubicBezTo>
                                            <a:pt x="154" y="189"/>
                                            <a:pt x="156" y="187"/>
                                            <a:pt x="160" y="184"/>
                                          </a:cubicBezTo>
                                          <a:cubicBezTo>
                                            <a:pt x="163" y="181"/>
                                            <a:pt x="166" y="177"/>
                                            <a:pt x="169" y="173"/>
                                          </a:cubicBezTo>
                                          <a:cubicBezTo>
                                            <a:pt x="172" y="169"/>
                                            <a:pt x="175" y="166"/>
                                            <a:pt x="179" y="162"/>
                                          </a:cubicBezTo>
                                          <a:cubicBezTo>
                                            <a:pt x="182" y="159"/>
                                            <a:pt x="185" y="157"/>
                                            <a:pt x="187" y="157"/>
                                          </a:cubicBezTo>
                                          <a:cubicBezTo>
                                            <a:pt x="189" y="157"/>
                                            <a:pt x="191" y="158"/>
                                            <a:pt x="192" y="159"/>
                                          </a:cubicBezTo>
                                          <a:cubicBezTo>
                                            <a:pt x="194" y="159"/>
                                            <a:pt x="196" y="161"/>
                                            <a:pt x="199" y="162"/>
                                          </a:cubicBezTo>
                                          <a:cubicBezTo>
                                            <a:pt x="201" y="164"/>
                                            <a:pt x="202" y="165"/>
                                            <a:pt x="203" y="165"/>
                                          </a:cubicBezTo>
                                          <a:cubicBezTo>
                                            <a:pt x="206" y="167"/>
                                            <a:pt x="209" y="169"/>
                                            <a:pt x="212" y="171"/>
                                          </a:cubicBezTo>
                                          <a:cubicBezTo>
                                            <a:pt x="216" y="173"/>
                                            <a:pt x="219" y="175"/>
                                            <a:pt x="224" y="177"/>
                                          </a:cubicBezTo>
                                          <a:cubicBezTo>
                                            <a:pt x="228" y="179"/>
                                            <a:pt x="231" y="181"/>
                                            <a:pt x="233" y="182"/>
                                          </a:cubicBezTo>
                                          <a:cubicBezTo>
                                            <a:pt x="241" y="186"/>
                                            <a:pt x="246" y="189"/>
                                            <a:pt x="246" y="192"/>
                                          </a:cubicBezTo>
                                          <a:cubicBezTo>
                                            <a:pt x="247" y="192"/>
                                            <a:pt x="247" y="194"/>
                                            <a:pt x="247" y="195"/>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a:graphicData>
                            </a:graphic>
                          </wp:inline>
                        </w:drawing>
                      </mc:Choice>
                      <mc:Fallback>
                        <w:pict>
                          <v:shape w14:anchorId="7A8E7961" id="Freeform 10" o:spid="_x0000_s1026" style="width:9.15pt;height:9.15pt;visibility:visible;mso-wrap-style:square;mso-left-percent:-10001;mso-top-percent:-10001;mso-position-horizontal:absolute;mso-position-horizontal-relative:char;mso-position-vertical:absolute;mso-position-vertical-relative:line;mso-left-percent:-10001;mso-top-percent:-10001;v-text-anchor:top" coordsize="247,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" path="m247,195v,3,-1,8,-2,13c244,213,243,217,241,220v-2,6,-9,12,-21,18c209,244,198,247,187,247v-3,,-6,,-9,c175,246,172,245,168,244v-4,-1,-7,-1,-8,-2c158,241,155,240,150,238v-5,-1,-8,-3,-9,-3c130,231,120,226,111,221,96,211,80,199,64,183,48,167,36,151,26,136,21,127,16,117,12,106v-1,-2,-2,-4,-3,-9c7,92,6,89,5,87,4,85,3,83,2,79,1,75,1,72,,69,,66,,63,,60,,49,3,38,9,27,15,15,21,8,27,5,30,4,34,3,39,2,44,1,48,,52,v1,,2,,3,1c57,1,60,6,65,14v1,2,3,5,5,9c72,27,74,31,76,35v2,3,4,6,5,9c82,44,83,46,85,48v1,3,2,5,3,7c89,56,90,58,90,60v,2,-2,5,-5,8c81,72,78,75,74,78v-4,3,-8,6,-11,9c59,91,58,93,58,95v,1,,3,1,4c59,101,60,102,60,103v1,1,1,2,3,4c64,109,64,110,65,110v8,16,19,30,30,42c107,163,120,173,136,182v1,,2,1,4,2c142,186,143,186,144,187v1,,2,1,4,1c149,189,150,189,152,189v2,,4,-2,8,-5c163,181,166,177,169,173v3,-4,6,-7,10,-11c182,159,185,157,187,157v2,,4,1,5,2c194,159,196,161,199,162v2,2,3,3,4,3c206,167,209,169,212,171v4,2,7,4,12,6c228,179,231,181,233,182v8,4,13,7,13,10c247,192,247,194,247,195xe" fillcolor="white [3212]" stroked="f">
                            <v:path arrowok="t" o:connecttype="custom" o:connectlocs="116006,91584;115067,97689;113188,103325;103325,111779;87826,116006;83599,116006;78903,114597;75146,113658;70449,111779;66222,110370;52132,103795;30058,85948;12211,63874;5636,49784;4227,45557;2348,40860;939,37103;0,32407;0,28180;4227,12681;12681,2348;18317,939;24422,0;25831,470;30528,6575;32876,10802;35694,16438;38042,20665;39921,22544;41330,25831;42269,28180;39921,31937;34755,36633;29589,40860;27240,44618;27710,46496;28180,48375;29589,50254;30528,51663;44618,71388;63874,85478;65752,86417;67631,87826;69510,88296;71388,88766;75146,86417;79373,81251;84069,76085;87826,73737;90175,74676;93462,76085;95341,77494;99568,80312;105204,83130;109431,85478;115536,90175;116006,91584" o:connectangles="0,0,0,0,0,0,0,0,0,0,0,0,0,0,0,0,0,0,0,0,0,0,0,0,0,0,0,0,0,0,0,0,0,0,0,0,0,0,0,0,0,0,0,0,0,0,0,0,0,0,0,0,0,0,0,0,0"/>
                            <w10:anchorlock/>
                          </v:shape>
                        </w:pict>
                      </mc:Fallback>
                    </mc:AlternateContent>
                  </w:r>
                </w:p>
              </w:tc>
              <w:tc>
                <w:tcPr>
                  <w:tcW w:w="2930" w:type="dxa"/>
                  <w:vAlign w:val="center"/>
                </w:tcPr>
                <w:p w14:paraId="1D170C0F" w14:textId="3B36087B" w:rsidR="00C15AEE" w:rsidRPr="00292CF3" w:rsidRDefault="00C15AEE" w:rsidP="00C15AEE">
                  <w:pPr>
                    <w:rPr>
                      <w:rFonts w:asciiTheme="majorHAnsi" w:hAnsiTheme="majorHAnsi"/>
                      <w:color w:val="FFFFFF" w:themeColor="background1"/>
                      <w:spacing w:val="-4"/>
                      <w:sz w:val="20"/>
                    </w:rPr>
                  </w:pPr>
                  <w:r w:rsidRPr="00292CF3">
                    <w:rPr>
                      <w:rFonts w:asciiTheme="majorHAnsi" w:hAnsiTheme="majorHAnsi"/>
                      <w:color w:val="FFFFFF" w:themeColor="background1"/>
                    </w:rPr>
                    <w:t>+91</w:t>
                  </w:r>
                  <w:r w:rsidRPr="00292CF3">
                    <w:rPr>
                      <w:rFonts w:asciiTheme="majorHAnsi" w:hAnsiTheme="majorHAnsi"/>
                      <w:color w:val="FFFFFF" w:themeColor="background1"/>
                      <w:sz w:val="20"/>
                    </w:rPr>
                    <w:t xml:space="preserve"> </w:t>
                  </w:r>
                  <w:r w:rsidRPr="00292CF3">
                    <w:rPr>
                      <w:rFonts w:asciiTheme="majorHAnsi" w:hAnsiTheme="majorHAnsi"/>
                      <w:b/>
                      <w:bCs/>
                      <w:color w:val="FFFFFF" w:themeColor="background1"/>
                    </w:rPr>
                    <w:t>935 48 745 83</w:t>
                  </w:r>
                </w:p>
              </w:tc>
            </w:tr>
            <w:tr w:rsidR="00C15AEE" w:rsidRPr="00292CF3" w14:paraId="29C645F5" w14:textId="77777777" w:rsidTr="00C94E3E">
              <w:trPr>
                <w:trHeight w:val="404"/>
              </w:trPr>
              <w:tc>
                <w:tcPr>
                  <w:tcW w:w="422" w:type="dxa"/>
                </w:tcPr>
                <w:p w14:paraId="52F3EC5A" w14:textId="77777777" w:rsidR="00C15AEE" w:rsidRPr="00292CF3" w:rsidRDefault="00C15AEE" w:rsidP="00C15AEE">
                  <w:pPr>
                    <w:rPr>
                      <w:rFonts w:asciiTheme="majorHAnsi" w:hAnsiTheme="majorHAnsi"/>
                    </w:rPr>
                  </w:pPr>
                  <w:r w:rsidRPr="00292CF3">
                    <w:rPr>
                      <w:rFonts w:asciiTheme="majorHAnsi" w:hAnsiTheme="majorHAnsi"/>
                      <w:noProof/>
                    </w:rPr>
                    <mc:AlternateContent>
                      <mc:Choice Requires="wps">
                        <w:drawing>
                          <wp:inline distT="0" distB="0" distL="0" distR="0" wp14:anchorId="7702C7B9" wp14:editId="40B509A8">
                            <wp:extent cx="133805" cy="94134"/>
                            <wp:effectExtent l="0" t="0" r="0" b="1270"/>
                            <wp:docPr id="354" name="Freeform 160">
                              <a:extLst xmlns:a="http://schemas.openxmlformats.org/drawingml/2006/main">
                                <a:ext uri="{FF2B5EF4-FFF2-40B4-BE49-F238E27FC236}">
                                  <a16:creationId xmlns:a16="http://schemas.microsoft.com/office/drawing/2014/main" id="{B79CDACE-7069-964D-AD80-EFFA0E72E60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805" cy="94134"/>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chemeClr val="bg1"/>
                                    </a:solidFill>
                                    <a:ln>
                                      <a:noFill/>
                                    </a:ln>
                                    <a:effectLst/>
                                  </wps:spPr>
                                  <wps:bodyPr wrap="none" anchor="ctr"/>
                                </wps:wsp>
                              </a:graphicData>
                            </a:graphic>
                          </wp:inline>
                        </w:drawing>
                      </mc:Choice>
                      <mc:Fallback>
                        <w:pict>
                          <v:shape w14:anchorId="09DFCE61" id="Freeform 160" o:spid="_x0000_s1026" style="width:10.55pt;height:7.4pt;visibility:visible;mso-wrap-style:none;mso-left-percent:-10001;mso-top-percent:-10001;mso-position-horizontal:absolute;mso-position-horizontal-relative:char;mso-position-vertical:absolute;mso-position-vertical-relative:line;mso-left-percent:-10001;mso-top-percent:-10001;v-text-anchor:middle" coordsize="601,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" path="m410,191r,c593,7,593,7,593,7v7,7,7,14,7,21c600,388,600,388,600,388v,7,,15,-7,22l410,191xm7,7r,c14,7,21,,28,,572,,572,,572,v7,,14,7,21,7c297,240,297,240,297,240l7,7xm7,410r,c,403,,395,,388,,28,,28,,28,,21,,14,7,7,191,191,191,191,191,191l7,410xm297,297r,c374,219,374,219,374,219,593,410,593,410,593,410v-7,7,-14,7,-21,7c28,417,28,417,28,417v-7,,-14,,-21,-7c219,219,219,219,219,219r78,78xe" fillcolor="white [3212]" stroked="f">
                            <v:path arrowok="t" o:connecttype="custom" o:connectlocs="32791353,15519048;32791353,15519048;47427527,568858;47987460,2274980;47987460,31525657;47427527,33313302;32791353,15519048;559933,568858;559933,568858;2239508,0;45747952,0;47427527,568858;23753838,19500376;559933,568858;559933,33313302;559933,33313302;0,31525657;0,2274980;559933,568858;15276034,15519048;559933,33313302;23753838,24131859;23753838,24131859;29912208,17794028;47427527,33313302;45747952,33881934;2239508,33881934;559933,33313302;17515319,17794028;23753838,24131859" o:connectangles="0,0,0,0,0,0,0,0,0,0,0,0,0,0,0,0,0,0,0,0,0,0,0,0,0,0,0,0,0,0"/>
                            <w10:anchorlock/>
                          </v:shape>
                        </w:pict>
                      </mc:Fallback>
                    </mc:AlternateContent>
                  </w:r>
                </w:p>
              </w:tc>
              <w:tc>
                <w:tcPr>
                  <w:tcW w:w="2930" w:type="dxa"/>
                  <w:vAlign w:val="center"/>
                </w:tcPr>
                <w:p w14:paraId="72BF239D" w14:textId="77777777" w:rsidR="00C15AEE" w:rsidRPr="00292CF3" w:rsidRDefault="00C15AEE" w:rsidP="00C15AEE">
                  <w:pPr>
                    <w:rPr>
                      <w:rFonts w:asciiTheme="majorHAnsi" w:hAnsiTheme="majorHAnsi"/>
                      <w:color w:val="FFFFFF" w:themeColor="background1"/>
                      <w:spacing w:val="-4"/>
                      <w:sz w:val="20"/>
                    </w:rPr>
                  </w:pPr>
                  <w:r w:rsidRPr="00292CF3">
                    <w:rPr>
                      <w:rFonts w:asciiTheme="majorHAnsi" w:hAnsiTheme="majorHAnsi"/>
                      <w:color w:val="FFFFFF" w:themeColor="background1"/>
                      <w:spacing w:val="-4"/>
                      <w:sz w:val="20"/>
                    </w:rPr>
                    <w:t>Sheikh.Ali.Akhtar@Outlook.com</w:t>
                  </w:r>
                </w:p>
              </w:tc>
            </w:tr>
            <w:tr w:rsidR="00C15AEE" w:rsidRPr="00292CF3" w14:paraId="60343375" w14:textId="77777777" w:rsidTr="00C94E3E">
              <w:trPr>
                <w:trHeight w:val="404"/>
              </w:trPr>
              <w:tc>
                <w:tcPr>
                  <w:tcW w:w="422" w:type="dxa"/>
                </w:tcPr>
                <w:p w14:paraId="36768EAA" w14:textId="4D1C7C12" w:rsidR="00C15AEE" w:rsidRPr="00292CF3" w:rsidRDefault="00C15AEE" w:rsidP="00C15AEE">
                  <w:pPr>
                    <w:rPr>
                      <w:rFonts w:asciiTheme="majorHAnsi" w:hAnsiTheme="majorHAnsi"/>
                    </w:rPr>
                  </w:pPr>
                </w:p>
              </w:tc>
              <w:tc>
                <w:tcPr>
                  <w:tcW w:w="2930" w:type="dxa"/>
                  <w:vAlign w:val="center"/>
                </w:tcPr>
                <w:p w14:paraId="7D4BCE3F" w14:textId="53F12810" w:rsidR="00C15AEE" w:rsidRPr="00292CF3" w:rsidRDefault="00C15AEE" w:rsidP="00C15AEE">
                  <w:pPr>
                    <w:ind w:right="318"/>
                    <w:rPr>
                      <w:rFonts w:asciiTheme="majorHAnsi" w:hAnsiTheme="majorHAnsi"/>
                      <w:color w:val="FFFFFF" w:themeColor="background1"/>
                      <w:sz w:val="20"/>
                    </w:rPr>
                  </w:pPr>
                </w:p>
              </w:tc>
            </w:tr>
            <w:tr w:rsidR="00C15AEE" w:rsidRPr="00292CF3" w14:paraId="48DDEBD1" w14:textId="77777777" w:rsidTr="00C94E3E">
              <w:trPr>
                <w:trHeight w:val="404"/>
              </w:trPr>
              <w:tc>
                <w:tcPr>
                  <w:tcW w:w="422" w:type="dxa"/>
                </w:tcPr>
                <w:p w14:paraId="4DA6F0FC" w14:textId="77777777" w:rsidR="00C15AEE" w:rsidRPr="00292CF3" w:rsidRDefault="00C15AEE" w:rsidP="00C15AEE">
                  <w:pPr>
                    <w:rPr>
                      <w:rFonts w:asciiTheme="majorHAnsi" w:hAnsiTheme="majorHAnsi"/>
                    </w:rPr>
                  </w:pPr>
                  <w:r w:rsidRPr="00292CF3">
                    <w:rPr>
                      <w:rFonts w:asciiTheme="majorHAnsi" w:hAnsiTheme="majorHAnsi"/>
                      <w:noProof/>
                    </w:rPr>
                    <mc:AlternateContent>
                      <mc:Choice Requires="wps">
                        <w:drawing>
                          <wp:inline distT="0" distB="0" distL="0" distR="0" wp14:anchorId="68D7B1BC" wp14:editId="35CA5B74">
                            <wp:extent cx="126365" cy="121811"/>
                            <wp:effectExtent l="0" t="0" r="6985" b="0"/>
                            <wp:docPr id="17"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26365" cy="121811"/>
                                    </a:xfrm>
                                    <a:custGeom>
                                      <a:avLst/>
                                      <a:gdLst>
                                        <a:gd name="T0" fmla="*/ 64 w 282"/>
                                        <a:gd name="T1" fmla="*/ 87 h 269"/>
                                        <a:gd name="T2" fmla="*/ 64 w 282"/>
                                        <a:gd name="T3" fmla="*/ 269 h 269"/>
                                        <a:gd name="T4" fmla="*/ 4 w 282"/>
                                        <a:gd name="T5" fmla="*/ 269 h 269"/>
                                        <a:gd name="T6" fmla="*/ 4 w 282"/>
                                        <a:gd name="T7" fmla="*/ 87 h 269"/>
                                        <a:gd name="T8" fmla="*/ 64 w 282"/>
                                        <a:gd name="T9" fmla="*/ 87 h 269"/>
                                        <a:gd name="T10" fmla="*/ 68 w 282"/>
                                        <a:gd name="T11" fmla="*/ 31 h 269"/>
                                        <a:gd name="T12" fmla="*/ 59 w 282"/>
                                        <a:gd name="T13" fmla="*/ 53 h 269"/>
                                        <a:gd name="T14" fmla="*/ 34 w 282"/>
                                        <a:gd name="T15" fmla="*/ 62 h 269"/>
                                        <a:gd name="T16" fmla="*/ 34 w 282"/>
                                        <a:gd name="T17" fmla="*/ 62 h 269"/>
                                        <a:gd name="T18" fmla="*/ 9 w 282"/>
                                        <a:gd name="T19" fmla="*/ 53 h 269"/>
                                        <a:gd name="T20" fmla="*/ 0 w 282"/>
                                        <a:gd name="T21" fmla="*/ 31 h 269"/>
                                        <a:gd name="T22" fmla="*/ 10 w 282"/>
                                        <a:gd name="T23" fmla="*/ 8 h 269"/>
                                        <a:gd name="T24" fmla="*/ 34 w 282"/>
                                        <a:gd name="T25" fmla="*/ 0 h 269"/>
                                        <a:gd name="T26" fmla="*/ 59 w 282"/>
                                        <a:gd name="T27" fmla="*/ 8 h 269"/>
                                        <a:gd name="T28" fmla="*/ 68 w 282"/>
                                        <a:gd name="T29" fmla="*/ 31 h 269"/>
                                        <a:gd name="T30" fmla="*/ 282 w 282"/>
                                        <a:gd name="T31" fmla="*/ 165 h 269"/>
                                        <a:gd name="T32" fmla="*/ 282 w 282"/>
                                        <a:gd name="T33" fmla="*/ 269 h 269"/>
                                        <a:gd name="T34" fmla="*/ 222 w 282"/>
                                        <a:gd name="T35" fmla="*/ 269 h 269"/>
                                        <a:gd name="T36" fmla="*/ 222 w 282"/>
                                        <a:gd name="T37" fmla="*/ 172 h 269"/>
                                        <a:gd name="T38" fmla="*/ 214 w 282"/>
                                        <a:gd name="T39" fmla="*/ 142 h 269"/>
                                        <a:gd name="T40" fmla="*/ 191 w 282"/>
                                        <a:gd name="T41" fmla="*/ 131 h 269"/>
                                        <a:gd name="T42" fmla="*/ 172 w 282"/>
                                        <a:gd name="T43" fmla="*/ 137 h 269"/>
                                        <a:gd name="T44" fmla="*/ 160 w 282"/>
                                        <a:gd name="T45" fmla="*/ 153 h 269"/>
                                        <a:gd name="T46" fmla="*/ 158 w 282"/>
                                        <a:gd name="T47" fmla="*/ 167 h 269"/>
                                        <a:gd name="T48" fmla="*/ 158 w 282"/>
                                        <a:gd name="T49" fmla="*/ 269 h 269"/>
                                        <a:gd name="T50" fmla="*/ 98 w 282"/>
                                        <a:gd name="T51" fmla="*/ 269 h 269"/>
                                        <a:gd name="T52" fmla="*/ 98 w 282"/>
                                        <a:gd name="T53" fmla="*/ 150 h 269"/>
                                        <a:gd name="T54" fmla="*/ 98 w 282"/>
                                        <a:gd name="T55" fmla="*/ 96 h 269"/>
                                        <a:gd name="T56" fmla="*/ 98 w 282"/>
                                        <a:gd name="T57" fmla="*/ 87 h 269"/>
                                        <a:gd name="T58" fmla="*/ 158 w 282"/>
                                        <a:gd name="T59" fmla="*/ 87 h 269"/>
                                        <a:gd name="T60" fmla="*/ 158 w 282"/>
                                        <a:gd name="T61" fmla="*/ 114 h 269"/>
                                        <a:gd name="T62" fmla="*/ 158 w 282"/>
                                        <a:gd name="T63" fmla="*/ 114 h 269"/>
                                        <a:gd name="T64" fmla="*/ 165 w 282"/>
                                        <a:gd name="T65" fmla="*/ 103 h 269"/>
                                        <a:gd name="T66" fmla="*/ 176 w 282"/>
                                        <a:gd name="T67" fmla="*/ 94 h 269"/>
                                        <a:gd name="T68" fmla="*/ 192 w 282"/>
                                        <a:gd name="T69" fmla="*/ 86 h 269"/>
                                        <a:gd name="T70" fmla="*/ 213 w 282"/>
                                        <a:gd name="T71" fmla="*/ 83 h 269"/>
                                        <a:gd name="T72" fmla="*/ 263 w 282"/>
                                        <a:gd name="T73" fmla="*/ 104 h 269"/>
                                        <a:gd name="T74" fmla="*/ 282 w 282"/>
                                        <a:gd name="T75" fmla="*/ 165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282" h="269">
                                          <a:moveTo>
                                            <a:pt x="64" y="87"/>
                                          </a:moveTo>
                                          <a:cubicBezTo>
                                            <a:pt x="64" y="269"/>
                                            <a:pt x="64" y="269"/>
                                            <a:pt x="64" y="269"/>
                                          </a:cubicBezTo>
                                          <a:cubicBezTo>
                                            <a:pt x="4" y="269"/>
                                            <a:pt x="4" y="269"/>
                                            <a:pt x="4" y="269"/>
                                          </a:cubicBezTo>
                                          <a:cubicBezTo>
                                            <a:pt x="4" y="87"/>
                                            <a:pt x="4" y="87"/>
                                            <a:pt x="4" y="87"/>
                                          </a:cubicBezTo>
                                          <a:lnTo>
                                            <a:pt x="64" y="87"/>
                                          </a:lnTo>
                                          <a:close/>
                                          <a:moveTo>
                                            <a:pt x="68" y="31"/>
                                          </a:moveTo>
                                          <a:cubicBezTo>
                                            <a:pt x="68" y="40"/>
                                            <a:pt x="65" y="47"/>
                                            <a:pt x="59" y="53"/>
                                          </a:cubicBezTo>
                                          <a:cubicBezTo>
                                            <a:pt x="53" y="59"/>
                                            <a:pt x="44" y="62"/>
                                            <a:pt x="34" y="62"/>
                                          </a:cubicBezTo>
                                          <a:cubicBezTo>
                                            <a:pt x="34" y="62"/>
                                            <a:pt x="34" y="62"/>
                                            <a:pt x="34" y="62"/>
                                          </a:cubicBezTo>
                                          <a:cubicBezTo>
                                            <a:pt x="24" y="62"/>
                                            <a:pt x="16" y="59"/>
                                            <a:pt x="9" y="53"/>
                                          </a:cubicBezTo>
                                          <a:cubicBezTo>
                                            <a:pt x="3" y="47"/>
                                            <a:pt x="0" y="40"/>
                                            <a:pt x="0" y="31"/>
                                          </a:cubicBezTo>
                                          <a:cubicBezTo>
                                            <a:pt x="0" y="22"/>
                                            <a:pt x="3" y="14"/>
                                            <a:pt x="10" y="8"/>
                                          </a:cubicBezTo>
                                          <a:cubicBezTo>
                                            <a:pt x="16" y="3"/>
                                            <a:pt x="24" y="0"/>
                                            <a:pt x="34" y="0"/>
                                          </a:cubicBezTo>
                                          <a:cubicBezTo>
                                            <a:pt x="45" y="0"/>
                                            <a:pt x="53" y="3"/>
                                            <a:pt x="59" y="8"/>
                                          </a:cubicBezTo>
                                          <a:cubicBezTo>
                                            <a:pt x="65" y="14"/>
                                            <a:pt x="68" y="22"/>
                                            <a:pt x="68" y="31"/>
                                          </a:cubicBezTo>
                                          <a:close/>
                                          <a:moveTo>
                                            <a:pt x="282" y="165"/>
                                          </a:moveTo>
                                          <a:cubicBezTo>
                                            <a:pt x="282" y="269"/>
                                            <a:pt x="282" y="269"/>
                                            <a:pt x="282" y="269"/>
                                          </a:cubicBezTo>
                                          <a:cubicBezTo>
                                            <a:pt x="222" y="269"/>
                                            <a:pt x="222" y="269"/>
                                            <a:pt x="222" y="269"/>
                                          </a:cubicBezTo>
                                          <a:cubicBezTo>
                                            <a:pt x="222" y="172"/>
                                            <a:pt x="222" y="172"/>
                                            <a:pt x="222" y="172"/>
                                          </a:cubicBezTo>
                                          <a:cubicBezTo>
                                            <a:pt x="222" y="159"/>
                                            <a:pt x="219" y="149"/>
                                            <a:pt x="214" y="142"/>
                                          </a:cubicBezTo>
                                          <a:cubicBezTo>
                                            <a:pt x="209" y="134"/>
                                            <a:pt x="202" y="131"/>
                                            <a:pt x="191" y="131"/>
                                          </a:cubicBezTo>
                                          <a:cubicBezTo>
                                            <a:pt x="183" y="131"/>
                                            <a:pt x="177" y="133"/>
                                            <a:pt x="172" y="137"/>
                                          </a:cubicBezTo>
                                          <a:cubicBezTo>
                                            <a:pt x="167" y="141"/>
                                            <a:pt x="163" y="146"/>
                                            <a:pt x="160" y="153"/>
                                          </a:cubicBezTo>
                                          <a:cubicBezTo>
                                            <a:pt x="159" y="156"/>
                                            <a:pt x="158" y="161"/>
                                            <a:pt x="158" y="167"/>
                                          </a:cubicBezTo>
                                          <a:cubicBezTo>
                                            <a:pt x="158" y="269"/>
                                            <a:pt x="158" y="269"/>
                                            <a:pt x="158" y="269"/>
                                          </a:cubicBezTo>
                                          <a:cubicBezTo>
                                            <a:pt x="98" y="269"/>
                                            <a:pt x="98" y="269"/>
                                            <a:pt x="98" y="269"/>
                                          </a:cubicBezTo>
                                          <a:cubicBezTo>
                                            <a:pt x="98" y="220"/>
                                            <a:pt x="98" y="181"/>
                                            <a:pt x="98" y="150"/>
                                          </a:cubicBezTo>
                                          <a:cubicBezTo>
                                            <a:pt x="98" y="120"/>
                                            <a:pt x="98" y="102"/>
                                            <a:pt x="98" y="96"/>
                                          </a:cubicBezTo>
                                          <a:cubicBezTo>
                                            <a:pt x="98" y="87"/>
                                            <a:pt x="98" y="87"/>
                                            <a:pt x="98" y="87"/>
                                          </a:cubicBezTo>
                                          <a:cubicBezTo>
                                            <a:pt x="158" y="87"/>
                                            <a:pt x="158" y="87"/>
                                            <a:pt x="158" y="87"/>
                                          </a:cubicBezTo>
                                          <a:cubicBezTo>
                                            <a:pt x="158" y="114"/>
                                            <a:pt x="158" y="114"/>
                                            <a:pt x="158" y="114"/>
                                          </a:cubicBezTo>
                                          <a:cubicBezTo>
                                            <a:pt x="158" y="114"/>
                                            <a:pt x="158" y="114"/>
                                            <a:pt x="158" y="114"/>
                                          </a:cubicBezTo>
                                          <a:cubicBezTo>
                                            <a:pt x="160" y="110"/>
                                            <a:pt x="163" y="106"/>
                                            <a:pt x="165" y="103"/>
                                          </a:cubicBezTo>
                                          <a:cubicBezTo>
                                            <a:pt x="168" y="100"/>
                                            <a:pt x="171" y="97"/>
                                            <a:pt x="176" y="94"/>
                                          </a:cubicBezTo>
                                          <a:cubicBezTo>
                                            <a:pt x="180" y="90"/>
                                            <a:pt x="185" y="88"/>
                                            <a:pt x="192" y="86"/>
                                          </a:cubicBezTo>
                                          <a:cubicBezTo>
                                            <a:pt x="198" y="84"/>
                                            <a:pt x="205" y="83"/>
                                            <a:pt x="213" y="83"/>
                                          </a:cubicBezTo>
                                          <a:cubicBezTo>
                                            <a:pt x="234" y="83"/>
                                            <a:pt x="250" y="90"/>
                                            <a:pt x="263" y="104"/>
                                          </a:cubicBezTo>
                                          <a:cubicBezTo>
                                            <a:pt x="276" y="118"/>
                                            <a:pt x="282" y="138"/>
                                            <a:pt x="282" y="165"/>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a:graphicData>
                            </a:graphic>
                          </wp:inline>
                        </w:drawing>
                      </mc:Choice>
                      <mc:Fallback>
                        <w:pict>
                          <v:shape w14:anchorId="0B14CE82" id="Freeform 13" o:spid="_x0000_s1026" style="width:9.95pt;height:9.6pt;visibility:visible;mso-wrap-style:square;mso-left-percent:-10001;mso-top-percent:-10001;mso-position-horizontal:absolute;mso-position-horizontal-relative:char;mso-position-vertical:absolute;mso-position-vertical-relative:line;mso-left-percent:-10001;mso-top-percent:-10001;v-text-anchor:top" coordsize="282,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" path="m64,87v,182,,182,,182c4,269,4,269,4,269,4,87,4,87,4,87r60,xm68,31v,9,-3,16,-9,22c53,59,44,62,34,62v,,,,,c24,62,16,59,9,53,3,47,,40,,31,,22,3,14,10,8,16,3,24,,34,,45,,53,3,59,8v6,6,9,14,9,23xm282,165v,104,,104,,104c222,269,222,269,222,269v,-97,,-97,,-97c222,159,219,149,214,142v-5,-8,-12,-11,-23,-11c183,131,177,133,172,137v-5,4,-9,9,-12,16c159,156,158,161,158,167v,102,,102,,102c98,269,98,269,98,269v,-49,,-88,,-119c98,120,98,102,98,96v,-9,,-9,,-9c158,87,158,87,158,87v,27,,27,,27c158,114,158,114,158,114v2,-4,5,-8,7,-11c168,100,171,97,176,94v4,-4,9,-6,16,-8c198,84,205,83,213,83v21,,37,7,50,21c276,118,282,138,282,165xe" fillcolor="white [3212]" stroked="f">
                            <v:path arrowok="t" o:connecttype="custom" o:connectlocs="28679,39396;28679,121811;1792,121811;1792,39396;28679,39396;30471,14038;26438,24000;15235,28075;15235,28075;4033,24000;0,14038;4481,3623;15235,0;26438,3623;30471,14038;126365,74717;126365,121811;99479,121811;99479,77887;95894,64302;85588,59321;77074,62038;71696,69283;70800,75622;70800,121811;43914,121811;43914,67924;43914,43472;43914,39396;70800,39396;70800,51623;70800,51623;73937,46641;78866,42566;86036,38943;95446,37585;117851,47094;126365,74717" o:connectangles="0,0,0,0,0,0,0,0,0,0,0,0,0,0,0,0,0,0,0,0,0,0,0,0,0,0,0,0,0,0,0,0,0,0,0,0,0,0"/>
                            <o:lock v:ext="edit" verticies="t"/>
                            <w10:anchorlock/>
                          </v:shape>
                        </w:pict>
                      </mc:Fallback>
                    </mc:AlternateContent>
                  </w:r>
                </w:p>
              </w:tc>
              <w:tc>
                <w:tcPr>
                  <w:tcW w:w="2930" w:type="dxa"/>
                  <w:vAlign w:val="center"/>
                </w:tcPr>
                <w:p w14:paraId="1877D974" w14:textId="0AADAA42" w:rsidR="00C15AEE" w:rsidRPr="00292CF3" w:rsidRDefault="00C15AEE" w:rsidP="00C15AEE">
                  <w:pPr>
                    <w:rPr>
                      <w:rFonts w:asciiTheme="majorHAnsi" w:hAnsiTheme="majorHAnsi"/>
                      <w:color w:val="FFFFFF" w:themeColor="background1"/>
                      <w:sz w:val="20"/>
                    </w:rPr>
                  </w:pPr>
                  <w:r w:rsidRPr="00292CF3">
                    <w:rPr>
                      <w:rFonts w:asciiTheme="majorHAnsi" w:hAnsiTheme="majorHAnsi"/>
                      <w:color w:val="FFFFFF" w:themeColor="background1"/>
                      <w:sz w:val="20"/>
                    </w:rPr>
                    <w:t>https://www.linkedin.com/in/sheikhaliakhtar</w:t>
                  </w:r>
                </w:p>
              </w:tc>
            </w:tr>
            <w:tr w:rsidR="00C15AEE" w:rsidRPr="00292CF3" w14:paraId="33043F5F" w14:textId="77777777" w:rsidTr="00C94E3E">
              <w:trPr>
                <w:trHeight w:val="404"/>
              </w:trPr>
              <w:tc>
                <w:tcPr>
                  <w:tcW w:w="422" w:type="dxa"/>
                </w:tcPr>
                <w:p w14:paraId="277E4FD0" w14:textId="72AF25B0" w:rsidR="00C15AEE" w:rsidRPr="00292CF3" w:rsidRDefault="00C15AEE" w:rsidP="00C15AEE">
                  <w:pPr>
                    <w:rPr>
                      <w:rFonts w:asciiTheme="majorHAnsi" w:hAnsiTheme="majorHAnsi"/>
                      <w:noProof/>
                    </w:rPr>
                  </w:pPr>
                  <w:r w:rsidRPr="00292CF3">
                    <w:rPr>
                      <w:rFonts w:asciiTheme="majorHAnsi" w:hAnsiTheme="majorHAnsi"/>
                      <w:noProof/>
                    </w:rPr>
                    <mc:AlternateContent>
                      <mc:Choice Requires="wps">
                        <w:drawing>
                          <wp:inline distT="0" distB="0" distL="0" distR="0" wp14:anchorId="4445D0EA" wp14:editId="456C8423">
                            <wp:extent cx="98425" cy="132609"/>
                            <wp:effectExtent l="0" t="0" r="0" b="1270"/>
                            <wp:docPr id="3200" name="Freeform 127">
                              <a:extLst xmlns:a="http://schemas.openxmlformats.org/drawingml/2006/main">
                                <a:ext uri="{FF2B5EF4-FFF2-40B4-BE49-F238E27FC236}">
                                  <a16:creationId xmlns:a16="http://schemas.microsoft.com/office/drawing/2014/main" id="{4DB3B8AD-C077-5E48-AE05-94B184687B3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425" cy="132609"/>
                                    </a:xfrm>
                                    <a:custGeom>
                                      <a:avLst/>
                                      <a:gdLst>
                                        <a:gd name="T0" fmla="*/ 81576 w 453"/>
                                        <a:gd name="T1" fmla="*/ 218715 h 609"/>
                                        <a:gd name="T2" fmla="*/ 81576 w 453"/>
                                        <a:gd name="T3" fmla="*/ 218715 h 609"/>
                                        <a:gd name="T4" fmla="*/ 0 w 453"/>
                                        <a:gd name="T5" fmla="*/ 81299 h 609"/>
                                        <a:gd name="T6" fmla="*/ 81576 w 453"/>
                                        <a:gd name="T7" fmla="*/ 0 h 609"/>
                                        <a:gd name="T8" fmla="*/ 163151 w 453"/>
                                        <a:gd name="T9" fmla="*/ 81299 h 609"/>
                                        <a:gd name="T10" fmla="*/ 81576 w 453"/>
                                        <a:gd name="T11" fmla="*/ 218715 h 609"/>
                                        <a:gd name="T12" fmla="*/ 81576 w 453"/>
                                        <a:gd name="T13" fmla="*/ 28059 h 609"/>
                                        <a:gd name="T14" fmla="*/ 81576 w 453"/>
                                        <a:gd name="T15" fmla="*/ 28059 h 609"/>
                                        <a:gd name="T16" fmla="*/ 28154 w 453"/>
                                        <a:gd name="T17" fmla="*/ 81299 h 609"/>
                                        <a:gd name="T18" fmla="*/ 81576 w 453"/>
                                        <a:gd name="T19" fmla="*/ 137417 h 609"/>
                                        <a:gd name="T20" fmla="*/ 137884 w 453"/>
                                        <a:gd name="T21" fmla="*/ 81299 h 609"/>
                                        <a:gd name="T22" fmla="*/ 81576 w 453"/>
                                        <a:gd name="T23" fmla="*/ 28059 h 609"/>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453" h="609">
                                          <a:moveTo>
                                            <a:pt x="226" y="608"/>
                                          </a:moveTo>
                                          <a:lnTo>
                                            <a:pt x="226" y="608"/>
                                          </a:lnTo>
                                          <a:cubicBezTo>
                                            <a:pt x="226" y="608"/>
                                            <a:pt x="0" y="354"/>
                                            <a:pt x="0" y="226"/>
                                          </a:cubicBezTo>
                                          <a:cubicBezTo>
                                            <a:pt x="0" y="106"/>
                                            <a:pt x="106" y="0"/>
                                            <a:pt x="226" y="0"/>
                                          </a:cubicBezTo>
                                          <a:cubicBezTo>
                                            <a:pt x="354" y="0"/>
                                            <a:pt x="452" y="106"/>
                                            <a:pt x="452" y="226"/>
                                          </a:cubicBezTo>
                                          <a:cubicBezTo>
                                            <a:pt x="452" y="354"/>
                                            <a:pt x="226" y="608"/>
                                            <a:pt x="226" y="608"/>
                                          </a:cubicBezTo>
                                          <a:close/>
                                          <a:moveTo>
                                            <a:pt x="226" y="78"/>
                                          </a:moveTo>
                                          <a:lnTo>
                                            <a:pt x="226" y="78"/>
                                          </a:lnTo>
                                          <a:cubicBezTo>
                                            <a:pt x="149" y="78"/>
                                            <a:pt x="78" y="149"/>
                                            <a:pt x="78" y="226"/>
                                          </a:cubicBezTo>
                                          <a:cubicBezTo>
                                            <a:pt x="78" y="311"/>
                                            <a:pt x="149" y="382"/>
                                            <a:pt x="226" y="382"/>
                                          </a:cubicBezTo>
                                          <a:cubicBezTo>
                                            <a:pt x="311" y="382"/>
                                            <a:pt x="382" y="311"/>
                                            <a:pt x="382" y="226"/>
                                          </a:cubicBezTo>
                                          <a:cubicBezTo>
                                            <a:pt x="382" y="149"/>
                                            <a:pt x="311" y="78"/>
                                            <a:pt x="226" y="78"/>
                                          </a:cubicBezTo>
                                          <a:close/>
                                        </a:path>
                                      </a:pathLst>
                                    </a:custGeom>
                                    <a:solidFill>
                                      <a:schemeClr val="bg1"/>
                                    </a:solidFill>
                                    <a:ln>
                                      <a:noFill/>
                                    </a:ln>
                                  </wps:spPr>
                                  <wps:bodyPr wrap="none" anchor="ctr"/>
                                </wps:wsp>
                              </a:graphicData>
                            </a:graphic>
                          </wp:inline>
                        </w:drawing>
                      </mc:Choice>
                      <mc:Fallback>
                        <w:pict>
                          <v:shape w14:anchorId="236B0764" id="Freeform 127" o:spid="_x0000_s1026" style="width:7.75pt;height:10.45pt;visibility:visible;mso-wrap-style:none;mso-left-percent:-10001;mso-top-percent:-10001;mso-position-horizontal:absolute;mso-position-horizontal-relative:char;mso-position-vertical:absolute;mso-position-vertical-relative:line;mso-left-percent:-10001;mso-top-percent:-10001;v-text-anchor:middle" coordsize="453,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" path="m226,608r,c226,608,,354,,226,,106,106,,226,,354,,452,106,452,226v,128,-226,382,-226,382xm226,78r,c149,78,78,149,78,226v,85,71,156,148,156c311,382,382,311,382,226,382,149,311,78,226,78xe" fillcolor="white [3212]" stroked="f">
                            <v:path arrowok="t" o:connecttype="custom" o:connectlocs="17724322,47624922;17724322,47624922;0,17702757;17724322,0;35448426,17702757;17724322,47624922;17724322,6109813;17724322,6109813;6117125,17702757;17724322,29922383;29958571,17702757;17724322,6109813" o:connectangles="0,0,0,0,0,0,0,0,0,0,0,0"/>
                            <w10:anchorlock/>
                          </v:shape>
                        </w:pict>
                      </mc:Fallback>
                    </mc:AlternateContent>
                  </w:r>
                </w:p>
              </w:tc>
              <w:tc>
                <w:tcPr>
                  <w:tcW w:w="2930" w:type="dxa"/>
                  <w:vAlign w:val="center"/>
                </w:tcPr>
                <w:p w14:paraId="33C8A239" w14:textId="1FE3B582" w:rsidR="00C15AEE" w:rsidRPr="00292CF3" w:rsidRDefault="00C15AEE" w:rsidP="00C15AEE">
                  <w:pPr>
                    <w:rPr>
                      <w:rFonts w:asciiTheme="majorHAnsi" w:hAnsiTheme="majorHAnsi"/>
                      <w:color w:val="FFFFFF" w:themeColor="background1"/>
                      <w:sz w:val="20"/>
                    </w:rPr>
                  </w:pPr>
                  <w:r w:rsidRPr="00292CF3">
                    <w:rPr>
                      <w:rFonts w:asciiTheme="majorHAnsi" w:hAnsiTheme="majorHAnsi"/>
                      <w:color w:val="FFFFFF" w:themeColor="background1"/>
                      <w:sz w:val="20"/>
                    </w:rPr>
                    <w:t>New Delhi</w:t>
                  </w:r>
                  <w:r w:rsidR="00292CF3">
                    <w:rPr>
                      <w:rFonts w:asciiTheme="majorHAnsi" w:hAnsiTheme="majorHAnsi"/>
                      <w:color w:val="FFFFFF" w:themeColor="background1"/>
                      <w:sz w:val="20"/>
                    </w:rPr>
                    <w:t>, Shaheen Bagh</w:t>
                  </w:r>
                  <w:r w:rsidRPr="00292CF3">
                    <w:rPr>
                      <w:rFonts w:asciiTheme="majorHAnsi" w:hAnsiTheme="majorHAnsi"/>
                      <w:color w:val="FFFFFF" w:themeColor="background1"/>
                      <w:sz w:val="20"/>
                    </w:rPr>
                    <w:t>, India</w:t>
                  </w:r>
                </w:p>
              </w:tc>
            </w:tr>
          </w:tbl>
          <w:p w14:paraId="04AC7F01" w14:textId="77777777" w:rsidR="00CE5BCF" w:rsidRPr="00292CF3" w:rsidRDefault="00CE5BCF" w:rsidP="001406D8">
            <w:pPr>
              <w:ind w:left="318" w:right="318"/>
              <w:rPr>
                <w:rFonts w:asciiTheme="majorHAnsi" w:hAnsiTheme="majorHAnsi"/>
              </w:rPr>
            </w:pPr>
            <w:r w:rsidRPr="00292CF3">
              <w:rPr>
                <w:rFonts w:asciiTheme="majorHAnsi" w:hAnsiTheme="majorHAnsi"/>
              </w:rPr>
              <w:t xml:space="preserve"> </w:t>
            </w:r>
          </w:p>
          <w:p w14:paraId="6891072D" w14:textId="4CF9AD3D" w:rsidR="00FD14EE" w:rsidRPr="00292CF3" w:rsidRDefault="00FD14EE" w:rsidP="001406D8">
            <w:pPr>
              <w:ind w:left="318" w:right="318"/>
              <w:rPr>
                <w:rFonts w:asciiTheme="majorHAnsi" w:hAnsiTheme="majorHAnsi"/>
                <w:b/>
                <w:bCs/>
                <w:color w:val="FFFFFF" w:themeColor="background1"/>
                <w:spacing w:val="40"/>
              </w:rPr>
            </w:pPr>
          </w:p>
          <w:p w14:paraId="2177E889" w14:textId="77777777" w:rsidR="00205E3A" w:rsidRPr="00292CF3" w:rsidRDefault="00205E3A" w:rsidP="001406D8">
            <w:pPr>
              <w:ind w:left="318" w:right="318"/>
              <w:rPr>
                <w:rFonts w:asciiTheme="majorHAnsi" w:hAnsiTheme="majorHAnsi"/>
                <w:b/>
                <w:bCs/>
                <w:color w:val="FFFFFF" w:themeColor="background1"/>
                <w:spacing w:val="40"/>
              </w:rPr>
            </w:pPr>
          </w:p>
          <w:p w14:paraId="1ECD43EF" w14:textId="77777777" w:rsidR="00CE5BCF" w:rsidRPr="00292CF3" w:rsidRDefault="00CE5BCF" w:rsidP="00C55B68">
            <w:pPr>
              <w:spacing w:after="120"/>
              <w:ind w:left="318" w:right="318"/>
              <w:jc w:val="center"/>
              <w:rPr>
                <w:rFonts w:asciiTheme="majorHAnsi" w:hAnsiTheme="majorHAnsi"/>
                <w:b/>
                <w:bCs/>
                <w:color w:val="FFFFFF" w:themeColor="background1"/>
                <w:spacing w:val="40"/>
              </w:rPr>
            </w:pPr>
            <w:r w:rsidRPr="00292CF3">
              <w:rPr>
                <w:rFonts w:asciiTheme="majorHAnsi" w:hAnsiTheme="majorHAnsi"/>
                <w:b/>
                <w:bCs/>
                <w:color w:val="FFFFFF" w:themeColor="background1"/>
                <w:spacing w:val="40"/>
              </w:rPr>
              <w:t>CORE COMPETENCIES</w:t>
            </w:r>
          </w:p>
          <w:tbl>
            <w:tblPr>
              <w:tblStyle w:val="TableGrid"/>
              <w:tblW w:w="342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4"/>
              <w:gridCol w:w="2946"/>
            </w:tblGrid>
            <w:tr w:rsidR="004B12AD" w:rsidRPr="00292CF3" w14:paraId="15815426" w14:textId="77777777" w:rsidTr="00C55B68">
              <w:trPr>
                <w:trHeight w:val="404"/>
              </w:trPr>
              <w:tc>
                <w:tcPr>
                  <w:tcW w:w="474" w:type="dxa"/>
                </w:tcPr>
                <w:p w14:paraId="43B3E198"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2F234908" wp14:editId="77B59437">
                            <wp:extent cx="72887" cy="72887"/>
                            <wp:effectExtent l="0" t="0" r="3810" b="3810"/>
                            <wp:docPr id="46" name="Oval 4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B93B25" id="Oval 4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0C03F9CB" wp14:editId="0F92A54F">
                            <wp:extent cx="72887" cy="72887"/>
                            <wp:effectExtent l="0" t="0" r="3810" b="3810"/>
                            <wp:docPr id="47" name="Oval 4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D08804" id="Oval 4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66E25FC7" w14:textId="5D4F9D81" w:rsidR="004B12AD" w:rsidRPr="00292CF3" w:rsidRDefault="00292CF3" w:rsidP="004B12AD">
                  <w:pPr>
                    <w:spacing w:after="80"/>
                    <w:ind w:left="-18" w:right="-41"/>
                    <w:rPr>
                      <w:rFonts w:asciiTheme="majorHAnsi" w:hAnsiTheme="majorHAnsi"/>
                      <w:color w:val="FFFFFF" w:themeColor="background1"/>
                      <w:sz w:val="20"/>
                    </w:rPr>
                  </w:pPr>
                  <w:r>
                    <w:rPr>
                      <w:rFonts w:asciiTheme="majorHAnsi" w:hAnsiTheme="majorHAnsi"/>
                      <w:color w:val="FFFFFF" w:themeColor="background1"/>
                      <w:sz w:val="20"/>
                    </w:rPr>
                    <w:t>Technical Leadership</w:t>
                  </w:r>
                </w:p>
              </w:tc>
            </w:tr>
            <w:tr w:rsidR="00292CF3" w:rsidRPr="00292CF3" w14:paraId="35E70524" w14:textId="77777777" w:rsidTr="00C55B68">
              <w:trPr>
                <w:trHeight w:val="404"/>
              </w:trPr>
              <w:tc>
                <w:tcPr>
                  <w:tcW w:w="474" w:type="dxa"/>
                </w:tcPr>
                <w:p w14:paraId="0CF3F689" w14:textId="286C9714" w:rsidR="00292CF3" w:rsidRPr="00292CF3" w:rsidRDefault="00292CF3" w:rsidP="004B12AD">
                  <w:pPr>
                    <w:spacing w:after="80" w:line="168" w:lineRule="auto"/>
                    <w:ind w:right="-119"/>
                    <w:rPr>
                      <w:rFonts w:asciiTheme="majorHAnsi" w:hAnsiTheme="majorHAnsi"/>
                      <w:noProof/>
                    </w:rPr>
                  </w:pPr>
                  <w:r w:rsidRPr="00292CF3">
                    <w:rPr>
                      <w:rFonts w:asciiTheme="majorHAnsi" w:hAnsiTheme="majorHAnsi"/>
                      <w:noProof/>
                    </w:rPr>
                    <mc:AlternateContent>
                      <mc:Choice Requires="wps">
                        <w:drawing>
                          <wp:inline distT="0" distB="0" distL="0" distR="0" wp14:anchorId="152A71A5" wp14:editId="18568B47">
                            <wp:extent cx="72887" cy="72887"/>
                            <wp:effectExtent l="0" t="0" r="3810" b="3810"/>
                            <wp:docPr id="690917007" name="Oval 69091700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449A1EB" id="Oval 69091700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Pr>
                      <w:rFonts w:asciiTheme="majorHAnsi" w:hAnsiTheme="majorHAnsi"/>
                      <w:noProof/>
                    </w:rPr>
                    <w:t xml:space="preserve"> </w:t>
                  </w:r>
                  <w:r w:rsidRPr="00292CF3">
                    <w:rPr>
                      <w:rFonts w:asciiTheme="majorHAnsi" w:hAnsiTheme="majorHAnsi"/>
                      <w:noProof/>
                    </w:rPr>
                    <mc:AlternateContent>
                      <mc:Choice Requires="wps">
                        <w:drawing>
                          <wp:inline distT="0" distB="0" distL="0" distR="0" wp14:anchorId="22D3BB49" wp14:editId="2FC4B550">
                            <wp:extent cx="72887" cy="72887"/>
                            <wp:effectExtent l="0" t="0" r="3810" b="3810"/>
                            <wp:docPr id="100167670" name="Oval 10016767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A6E34D3" id="Oval 10016767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p>
              </w:tc>
              <w:tc>
                <w:tcPr>
                  <w:tcW w:w="2946" w:type="dxa"/>
                </w:tcPr>
                <w:p w14:paraId="06459162" w14:textId="2191023B" w:rsidR="00292CF3" w:rsidRPr="00292CF3" w:rsidRDefault="00292CF3" w:rsidP="004B12AD">
                  <w:pPr>
                    <w:spacing w:after="80"/>
                    <w:ind w:left="-18" w:right="-41"/>
                    <w:rPr>
                      <w:rFonts w:asciiTheme="majorHAnsi" w:hAnsiTheme="majorHAnsi"/>
                      <w:color w:val="FFFFFF" w:themeColor="background1"/>
                      <w:spacing w:val="-4"/>
                      <w:sz w:val="20"/>
                    </w:rPr>
                  </w:pPr>
                  <w:r w:rsidRPr="00292CF3">
                    <w:rPr>
                      <w:rFonts w:asciiTheme="majorHAnsi" w:hAnsiTheme="majorHAnsi"/>
                      <w:color w:val="FFFFFF" w:themeColor="background1"/>
                      <w:spacing w:val="-4"/>
                      <w:sz w:val="20"/>
                    </w:rPr>
                    <w:t>Project &amp; Delivery Management</w:t>
                  </w:r>
                </w:p>
              </w:tc>
            </w:tr>
            <w:tr w:rsidR="00A4164C" w:rsidRPr="00292CF3" w14:paraId="5574C404" w14:textId="77777777" w:rsidTr="00C55B68">
              <w:trPr>
                <w:trHeight w:val="404"/>
              </w:trPr>
              <w:tc>
                <w:tcPr>
                  <w:tcW w:w="474" w:type="dxa"/>
                </w:tcPr>
                <w:p w14:paraId="167DD8EB" w14:textId="34DB0117" w:rsidR="00A4164C" w:rsidRPr="00292CF3" w:rsidRDefault="00A4164C" w:rsidP="004B12AD">
                  <w:pPr>
                    <w:spacing w:after="80" w:line="168" w:lineRule="auto"/>
                    <w:ind w:right="-119"/>
                    <w:rPr>
                      <w:rFonts w:asciiTheme="majorHAnsi" w:hAnsiTheme="majorHAnsi"/>
                      <w:noProof/>
                    </w:rPr>
                  </w:pPr>
                  <w:r w:rsidRPr="00292CF3">
                    <w:rPr>
                      <w:rFonts w:asciiTheme="majorHAnsi" w:hAnsiTheme="majorHAnsi"/>
                      <w:noProof/>
                    </w:rPr>
                    <mc:AlternateContent>
                      <mc:Choice Requires="wps">
                        <w:drawing>
                          <wp:inline distT="0" distB="0" distL="0" distR="0" wp14:anchorId="77A83754" wp14:editId="0B5F8BBA">
                            <wp:extent cx="72887" cy="72887"/>
                            <wp:effectExtent l="0" t="0" r="3810" b="3810"/>
                            <wp:docPr id="30" name="Oval 3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4FE1C0A" id="Oval 3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noProof/>
                    </w:rPr>
                    <w:t xml:space="preserve"> </w:t>
                  </w:r>
                  <w:r w:rsidRPr="00292CF3">
                    <w:rPr>
                      <w:rFonts w:asciiTheme="majorHAnsi" w:hAnsiTheme="majorHAnsi"/>
                      <w:noProof/>
                    </w:rPr>
                    <mc:AlternateContent>
                      <mc:Choice Requires="wps">
                        <w:drawing>
                          <wp:inline distT="0" distB="0" distL="0" distR="0" wp14:anchorId="50C59723" wp14:editId="4743F401">
                            <wp:extent cx="72887" cy="72887"/>
                            <wp:effectExtent l="0" t="0" r="3810" b="3810"/>
                            <wp:docPr id="31" name="Oval 3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31BC650" id="Oval 3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p>
              </w:tc>
              <w:tc>
                <w:tcPr>
                  <w:tcW w:w="2946" w:type="dxa"/>
                </w:tcPr>
                <w:p w14:paraId="74F77C9F" w14:textId="098E8799" w:rsidR="00A4164C" w:rsidRPr="00292CF3" w:rsidRDefault="00A4164C" w:rsidP="004B12AD">
                  <w:pPr>
                    <w:spacing w:after="80"/>
                    <w:ind w:left="-18" w:right="-41"/>
                    <w:rPr>
                      <w:rFonts w:asciiTheme="majorHAnsi" w:hAnsiTheme="majorHAnsi"/>
                      <w:color w:val="FFFFFF" w:themeColor="background1"/>
                      <w:spacing w:val="-4"/>
                      <w:sz w:val="20"/>
                    </w:rPr>
                  </w:pPr>
                  <w:r w:rsidRPr="00292CF3">
                    <w:rPr>
                      <w:rFonts w:asciiTheme="majorHAnsi" w:hAnsiTheme="majorHAnsi"/>
                      <w:color w:val="FFFFFF" w:themeColor="background1"/>
                      <w:spacing w:val="-4"/>
                      <w:sz w:val="20"/>
                    </w:rPr>
                    <w:t>Process Excellence</w:t>
                  </w:r>
                </w:p>
              </w:tc>
            </w:tr>
            <w:tr w:rsidR="004B12AD" w:rsidRPr="00292CF3" w14:paraId="7CCE7B6D" w14:textId="77777777" w:rsidTr="00C55B68">
              <w:trPr>
                <w:trHeight w:val="404"/>
              </w:trPr>
              <w:tc>
                <w:tcPr>
                  <w:tcW w:w="474" w:type="dxa"/>
                </w:tcPr>
                <w:p w14:paraId="1D85FD24"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07DC82E5" wp14:editId="319651B3">
                            <wp:extent cx="72887" cy="72887"/>
                            <wp:effectExtent l="0" t="0" r="3810" b="3810"/>
                            <wp:docPr id="48" name="Oval 4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95FC4D8" id="Oval 4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6EC916F1" wp14:editId="3382105D">
                            <wp:extent cx="72887" cy="72887"/>
                            <wp:effectExtent l="0" t="0" r="3810" b="3810"/>
                            <wp:docPr id="49" name="Oval 4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1B6DDB5" id="Oval 4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384CFE8F" w14:textId="1AF67717" w:rsidR="004B12AD" w:rsidRPr="00292CF3" w:rsidRDefault="004B12AD" w:rsidP="004B12AD">
                  <w:pPr>
                    <w:spacing w:after="80"/>
                    <w:ind w:left="-18" w:right="-41"/>
                    <w:rPr>
                      <w:rFonts w:asciiTheme="majorHAnsi" w:hAnsiTheme="majorHAnsi"/>
                      <w:color w:val="FFFFFF" w:themeColor="background1"/>
                      <w:spacing w:val="-4"/>
                      <w:sz w:val="20"/>
                    </w:rPr>
                  </w:pPr>
                  <w:r w:rsidRPr="00292CF3">
                    <w:rPr>
                      <w:rFonts w:asciiTheme="majorHAnsi" w:hAnsiTheme="majorHAnsi"/>
                      <w:color w:val="FFFFFF" w:themeColor="background1"/>
                      <w:spacing w:val="-4"/>
                      <w:sz w:val="20"/>
                    </w:rPr>
                    <w:t>Security Assessment</w:t>
                  </w:r>
                </w:p>
              </w:tc>
            </w:tr>
            <w:tr w:rsidR="004B12AD" w:rsidRPr="00292CF3" w14:paraId="5273EEBD" w14:textId="77777777" w:rsidTr="00C55B68">
              <w:trPr>
                <w:trHeight w:val="404"/>
              </w:trPr>
              <w:tc>
                <w:tcPr>
                  <w:tcW w:w="474" w:type="dxa"/>
                </w:tcPr>
                <w:p w14:paraId="18620FBE"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1FBAA085" wp14:editId="55ACD4E6">
                            <wp:extent cx="72887" cy="72887"/>
                            <wp:effectExtent l="0" t="0" r="3810" b="3810"/>
                            <wp:docPr id="22" name="Oval 2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868D43" id="Oval 2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62705970" wp14:editId="0B240E62">
                            <wp:extent cx="72887" cy="72887"/>
                            <wp:effectExtent l="0" t="0" r="3810" b="3810"/>
                            <wp:docPr id="23" name="Oval 2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CB41A33" id="Oval 2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0502AB57" w14:textId="4E6715B3" w:rsidR="004B12AD" w:rsidRPr="00292CF3" w:rsidRDefault="00C15AEE" w:rsidP="004B12AD">
                  <w:pPr>
                    <w:spacing w:after="80"/>
                    <w:ind w:left="-18" w:right="-41"/>
                    <w:rPr>
                      <w:rFonts w:asciiTheme="majorHAnsi" w:hAnsiTheme="majorHAnsi"/>
                      <w:color w:val="FFFFFF" w:themeColor="background1"/>
                      <w:spacing w:val="-4"/>
                      <w:sz w:val="20"/>
                    </w:rPr>
                  </w:pPr>
                  <w:r w:rsidRPr="00292CF3">
                    <w:rPr>
                      <w:rFonts w:asciiTheme="majorHAnsi" w:hAnsiTheme="majorHAnsi"/>
                      <w:color w:val="FFFFFF" w:themeColor="background1"/>
                      <w:sz w:val="20"/>
                    </w:rPr>
                    <w:t xml:space="preserve">SoW, MoU, </w:t>
                  </w:r>
                  <w:r w:rsidR="004B12AD" w:rsidRPr="00292CF3">
                    <w:rPr>
                      <w:rFonts w:asciiTheme="majorHAnsi" w:hAnsiTheme="majorHAnsi"/>
                      <w:color w:val="FFFFFF" w:themeColor="background1"/>
                      <w:sz w:val="20"/>
                    </w:rPr>
                    <w:t xml:space="preserve">RFP Reviews </w:t>
                  </w:r>
                </w:p>
              </w:tc>
            </w:tr>
            <w:tr w:rsidR="004B12AD" w:rsidRPr="00292CF3" w14:paraId="0CE9F281" w14:textId="77777777" w:rsidTr="00C55B68">
              <w:trPr>
                <w:trHeight w:val="404"/>
              </w:trPr>
              <w:tc>
                <w:tcPr>
                  <w:tcW w:w="474" w:type="dxa"/>
                </w:tcPr>
                <w:p w14:paraId="449AA319"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01488046" wp14:editId="556DB985">
                            <wp:extent cx="72887" cy="72887"/>
                            <wp:effectExtent l="0" t="0" r="3810" b="3810"/>
                            <wp:docPr id="50" name="Oval 5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08A0F45" id="Oval 5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6D731714" wp14:editId="734957EB">
                            <wp:extent cx="72887" cy="72887"/>
                            <wp:effectExtent l="0" t="0" r="3810" b="3810"/>
                            <wp:docPr id="51" name="Oval 5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09B566B" id="Oval 5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7B6FD922" w14:textId="66FD57AD" w:rsidR="004B12AD" w:rsidRPr="00292CF3" w:rsidRDefault="00C15AEE" w:rsidP="004B12AD">
                  <w:pPr>
                    <w:spacing w:after="80"/>
                    <w:ind w:left="-18" w:right="-41"/>
                    <w:rPr>
                      <w:rFonts w:asciiTheme="majorHAnsi" w:hAnsiTheme="majorHAnsi"/>
                      <w:color w:val="FFFFFF" w:themeColor="background1"/>
                      <w:sz w:val="20"/>
                    </w:rPr>
                  </w:pPr>
                  <w:r w:rsidRPr="00292CF3">
                    <w:rPr>
                      <w:rFonts w:asciiTheme="majorHAnsi" w:hAnsiTheme="majorHAnsi"/>
                      <w:color w:val="FFFFFF" w:themeColor="background1"/>
                      <w:sz w:val="20"/>
                    </w:rPr>
                    <w:t xml:space="preserve">Risk Assessment &amp; Mitigation </w:t>
                  </w:r>
                </w:p>
              </w:tc>
            </w:tr>
            <w:tr w:rsidR="004B12AD" w:rsidRPr="00292CF3" w14:paraId="1452E6A6" w14:textId="77777777" w:rsidTr="00C55B68">
              <w:trPr>
                <w:trHeight w:val="404"/>
              </w:trPr>
              <w:tc>
                <w:tcPr>
                  <w:tcW w:w="474" w:type="dxa"/>
                </w:tcPr>
                <w:p w14:paraId="0608E9CD"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5FBEC3BC" wp14:editId="3467FCC2">
                            <wp:extent cx="72887" cy="72887"/>
                            <wp:effectExtent l="0" t="0" r="3810" b="3810"/>
                            <wp:docPr id="52" name="Oval 5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EECAD1A" id="Oval 5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145862D0" wp14:editId="1DD39237">
                            <wp:extent cx="72887" cy="72887"/>
                            <wp:effectExtent l="0" t="0" r="3810" b="3810"/>
                            <wp:docPr id="53" name="Oval 5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A66D110" id="Oval 5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1EFE1406" w14:textId="5025D4A8" w:rsidR="004B12AD" w:rsidRPr="00292CF3" w:rsidRDefault="00C15AEE" w:rsidP="004B12AD">
                  <w:pPr>
                    <w:spacing w:after="80"/>
                    <w:ind w:left="-18" w:right="-41"/>
                    <w:rPr>
                      <w:rFonts w:asciiTheme="majorHAnsi" w:hAnsiTheme="majorHAnsi"/>
                      <w:color w:val="FFFFFF" w:themeColor="background1"/>
                      <w:sz w:val="20"/>
                    </w:rPr>
                  </w:pPr>
                  <w:r w:rsidRPr="00292CF3">
                    <w:rPr>
                      <w:rFonts w:asciiTheme="majorHAnsi" w:hAnsiTheme="majorHAnsi"/>
                      <w:color w:val="FFFFFF" w:themeColor="background1"/>
                      <w:sz w:val="20"/>
                    </w:rPr>
                    <w:t>Resource &amp;</w:t>
                  </w:r>
                  <w:r w:rsidR="004B12AD" w:rsidRPr="00292CF3">
                    <w:rPr>
                      <w:rFonts w:asciiTheme="majorHAnsi" w:hAnsiTheme="majorHAnsi"/>
                      <w:color w:val="FFFFFF" w:themeColor="background1"/>
                      <w:sz w:val="20"/>
                    </w:rPr>
                    <w:t xml:space="preserve"> Cost Management</w:t>
                  </w:r>
                </w:p>
              </w:tc>
            </w:tr>
            <w:tr w:rsidR="004B12AD" w:rsidRPr="00292CF3" w14:paraId="16346837" w14:textId="77777777" w:rsidTr="00C55B68">
              <w:trPr>
                <w:trHeight w:val="404"/>
              </w:trPr>
              <w:tc>
                <w:tcPr>
                  <w:tcW w:w="474" w:type="dxa"/>
                </w:tcPr>
                <w:p w14:paraId="4B67382F"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589D1ADA" wp14:editId="1E1BF2FE">
                            <wp:extent cx="72887" cy="72887"/>
                            <wp:effectExtent l="0" t="0" r="3810" b="3810"/>
                            <wp:docPr id="54" name="Oval 5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CABAD53" id="Oval 5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3145ACED" wp14:editId="5907D1D8">
                            <wp:extent cx="72887" cy="72887"/>
                            <wp:effectExtent l="0" t="0" r="3810" b="3810"/>
                            <wp:docPr id="55" name="Oval 5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A06AB01" id="Oval 5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51E340A9" w14:textId="3C63B4CC" w:rsidR="004B12AD" w:rsidRPr="00292CF3" w:rsidRDefault="00C15AEE" w:rsidP="004B12AD">
                  <w:pPr>
                    <w:spacing w:after="80"/>
                    <w:ind w:left="-18" w:right="-41"/>
                    <w:rPr>
                      <w:rFonts w:asciiTheme="majorHAnsi" w:hAnsiTheme="majorHAnsi"/>
                      <w:color w:val="FFFFFF" w:themeColor="background1"/>
                      <w:sz w:val="20"/>
                    </w:rPr>
                  </w:pPr>
                  <w:r w:rsidRPr="00292CF3">
                    <w:rPr>
                      <w:rFonts w:asciiTheme="majorHAnsi" w:hAnsiTheme="majorHAnsi"/>
                      <w:color w:val="FFFFFF" w:themeColor="background1"/>
                      <w:sz w:val="20"/>
                    </w:rPr>
                    <w:t>Agile, SCRUM, Waterfall SDLC</w:t>
                  </w:r>
                </w:p>
              </w:tc>
            </w:tr>
            <w:tr w:rsidR="004B12AD" w:rsidRPr="00292CF3" w14:paraId="54D7EA95" w14:textId="77777777" w:rsidTr="00C55B68">
              <w:trPr>
                <w:trHeight w:val="404"/>
              </w:trPr>
              <w:tc>
                <w:tcPr>
                  <w:tcW w:w="474" w:type="dxa"/>
                </w:tcPr>
                <w:p w14:paraId="2E400358"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3B74DC1F" wp14:editId="0D2D5659">
                            <wp:extent cx="72887" cy="72887"/>
                            <wp:effectExtent l="0" t="0" r="3810" b="3810"/>
                            <wp:docPr id="24" name="Oval 2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E69C429" id="Oval 2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1F5659F1" wp14:editId="4EC54293">
                            <wp:extent cx="72887" cy="72887"/>
                            <wp:effectExtent l="0" t="0" r="3810" b="3810"/>
                            <wp:docPr id="25" name="Oval 2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F432856" id="Oval 2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1EC70A03" w14:textId="6FBA4BF5" w:rsidR="004B12AD" w:rsidRPr="00292CF3" w:rsidRDefault="004B12AD" w:rsidP="004B12AD">
                  <w:pPr>
                    <w:spacing w:after="80"/>
                    <w:ind w:left="-18" w:right="-41"/>
                    <w:rPr>
                      <w:rFonts w:asciiTheme="majorHAnsi" w:hAnsiTheme="majorHAnsi"/>
                      <w:color w:val="FFFFFF" w:themeColor="background1"/>
                      <w:spacing w:val="-4"/>
                      <w:sz w:val="12"/>
                    </w:rPr>
                  </w:pPr>
                  <w:r w:rsidRPr="00292CF3">
                    <w:rPr>
                      <w:rFonts w:asciiTheme="majorHAnsi" w:hAnsiTheme="majorHAnsi"/>
                      <w:color w:val="FFFFFF" w:themeColor="background1"/>
                      <w:sz w:val="20"/>
                    </w:rPr>
                    <w:t>Conflict Resolution</w:t>
                  </w:r>
                </w:p>
              </w:tc>
            </w:tr>
            <w:tr w:rsidR="004B12AD" w:rsidRPr="00292CF3" w14:paraId="07EEAA91" w14:textId="77777777" w:rsidTr="00C55B68">
              <w:trPr>
                <w:trHeight w:val="404"/>
              </w:trPr>
              <w:tc>
                <w:tcPr>
                  <w:tcW w:w="474" w:type="dxa"/>
                </w:tcPr>
                <w:p w14:paraId="7A4F39A1" w14:textId="77777777" w:rsidR="004B12AD" w:rsidRPr="00292CF3" w:rsidRDefault="004B12AD" w:rsidP="004B12AD">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0097DAF2" wp14:editId="5CB72BB6">
                            <wp:extent cx="72887" cy="72887"/>
                            <wp:effectExtent l="0" t="0" r="3810" b="3810"/>
                            <wp:docPr id="18" name="Oval 1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D65884" id="Oval 1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7A14CEFD" wp14:editId="0B55BE78">
                            <wp:extent cx="72887" cy="72887"/>
                            <wp:effectExtent l="0" t="0" r="3810" b="3810"/>
                            <wp:docPr id="19" name="Oval 1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1BD5D31" id="Oval 1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4C62DE15" w14:textId="0FFF0C84" w:rsidR="004B12AD" w:rsidRPr="00292CF3" w:rsidRDefault="009A6DDD" w:rsidP="004B12AD">
                  <w:pPr>
                    <w:spacing w:after="80"/>
                    <w:ind w:left="-18" w:right="-41"/>
                    <w:rPr>
                      <w:rFonts w:asciiTheme="majorHAnsi" w:hAnsiTheme="majorHAnsi"/>
                      <w:color w:val="FFFFFF" w:themeColor="background1"/>
                      <w:sz w:val="20"/>
                    </w:rPr>
                  </w:pPr>
                  <w:r w:rsidRPr="00292CF3">
                    <w:rPr>
                      <w:rFonts w:asciiTheme="majorHAnsi" w:hAnsiTheme="majorHAnsi"/>
                      <w:color w:val="FFFFFF" w:themeColor="background1"/>
                      <w:sz w:val="20"/>
                    </w:rPr>
                    <w:t>Budget Management</w:t>
                  </w:r>
                </w:p>
              </w:tc>
            </w:tr>
            <w:tr w:rsidR="004B12AD" w:rsidRPr="00292CF3" w14:paraId="53A22D37" w14:textId="77777777" w:rsidTr="00C55B68">
              <w:trPr>
                <w:trHeight w:val="404"/>
              </w:trPr>
              <w:tc>
                <w:tcPr>
                  <w:tcW w:w="474" w:type="dxa"/>
                </w:tcPr>
                <w:p w14:paraId="706E27A8" w14:textId="3BBEAC61" w:rsidR="004B12AD" w:rsidRPr="00292CF3" w:rsidRDefault="004B12AD" w:rsidP="004B12AD">
                  <w:pPr>
                    <w:spacing w:after="80" w:line="168" w:lineRule="auto"/>
                    <w:ind w:right="-119"/>
                    <w:rPr>
                      <w:rFonts w:asciiTheme="majorHAnsi" w:hAnsiTheme="majorHAnsi"/>
                      <w:noProof/>
                    </w:rPr>
                  </w:pPr>
                  <w:r w:rsidRPr="00292CF3">
                    <w:rPr>
                      <w:rFonts w:asciiTheme="majorHAnsi" w:hAnsiTheme="majorHAnsi"/>
                      <w:noProof/>
                    </w:rPr>
                    <mc:AlternateContent>
                      <mc:Choice Requires="wps">
                        <w:drawing>
                          <wp:inline distT="0" distB="0" distL="0" distR="0" wp14:anchorId="1CE7E2E7" wp14:editId="06F86D58">
                            <wp:extent cx="72887" cy="72887"/>
                            <wp:effectExtent l="0" t="0" r="3810" b="3810"/>
                            <wp:docPr id="9" name="Oval 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EDBE2EC" id="Oval 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03879001" wp14:editId="02AC3156">
                            <wp:extent cx="72887" cy="72887"/>
                            <wp:effectExtent l="0" t="0" r="3810" b="3810"/>
                            <wp:docPr id="10" name="Oval 1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C10EE7D" id="Oval 1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4CF44FB2" w14:textId="1030F887" w:rsidR="004B12AD" w:rsidRPr="00292CF3" w:rsidRDefault="004B12AD" w:rsidP="004B12AD">
                  <w:pPr>
                    <w:spacing w:after="80"/>
                    <w:ind w:left="-18" w:right="-41"/>
                    <w:rPr>
                      <w:rFonts w:asciiTheme="majorHAnsi" w:hAnsiTheme="majorHAnsi"/>
                      <w:color w:val="FFFFFF" w:themeColor="background1"/>
                      <w:sz w:val="20"/>
                    </w:rPr>
                  </w:pPr>
                  <w:r w:rsidRPr="00292CF3">
                    <w:rPr>
                      <w:rFonts w:asciiTheme="majorHAnsi" w:hAnsiTheme="majorHAnsi"/>
                      <w:color w:val="FFFFFF" w:themeColor="background1"/>
                      <w:sz w:val="20"/>
                    </w:rPr>
                    <w:t>Release Management</w:t>
                  </w:r>
                </w:p>
              </w:tc>
            </w:tr>
            <w:tr w:rsidR="004B12AD" w:rsidRPr="00292CF3" w14:paraId="2D993B07" w14:textId="77777777" w:rsidTr="00C55B68">
              <w:trPr>
                <w:trHeight w:val="404"/>
              </w:trPr>
              <w:tc>
                <w:tcPr>
                  <w:tcW w:w="474" w:type="dxa"/>
                </w:tcPr>
                <w:p w14:paraId="7C5CBEC6" w14:textId="39FAEE36" w:rsidR="004B12AD" w:rsidRPr="00292CF3" w:rsidRDefault="004B12AD" w:rsidP="004B12AD">
                  <w:pPr>
                    <w:spacing w:after="80" w:line="168" w:lineRule="auto"/>
                    <w:ind w:right="-119"/>
                    <w:rPr>
                      <w:rFonts w:asciiTheme="majorHAnsi" w:hAnsiTheme="majorHAnsi"/>
                      <w:noProof/>
                    </w:rPr>
                  </w:pPr>
                  <w:r w:rsidRPr="00292CF3">
                    <w:rPr>
                      <w:rFonts w:asciiTheme="majorHAnsi" w:hAnsiTheme="majorHAnsi"/>
                      <w:noProof/>
                    </w:rPr>
                    <mc:AlternateContent>
                      <mc:Choice Requires="wps">
                        <w:drawing>
                          <wp:inline distT="0" distB="0" distL="0" distR="0" wp14:anchorId="6A9164C2" wp14:editId="66D349D4">
                            <wp:extent cx="72887" cy="72887"/>
                            <wp:effectExtent l="0" t="0" r="3810" b="3810"/>
                            <wp:docPr id="26" name="Oval 2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9D9E27E" id="Oval 2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52C444AC" wp14:editId="4E8B6196">
                            <wp:extent cx="72887" cy="72887"/>
                            <wp:effectExtent l="0" t="0" r="3810" b="3810"/>
                            <wp:docPr id="27" name="Oval 2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8A2E261" id="Oval 2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" fillcolor="white [3212]" stroked="f" strokeweight="2pt">
                            <w10:anchorlock/>
                          </v:oval>
                        </w:pict>
                      </mc:Fallback>
                    </mc:AlternateContent>
                  </w:r>
                  <w:r w:rsidRPr="00292CF3">
                    <w:rPr>
                      <w:rFonts w:asciiTheme="majorHAnsi" w:hAnsiTheme="majorHAnsi"/>
                    </w:rPr>
                    <w:t xml:space="preserve">  </w:t>
                  </w:r>
                </w:p>
              </w:tc>
              <w:tc>
                <w:tcPr>
                  <w:tcW w:w="2946" w:type="dxa"/>
                </w:tcPr>
                <w:p w14:paraId="0D0FAE2A" w14:textId="7D892EE8" w:rsidR="004B12AD" w:rsidRPr="00292CF3" w:rsidRDefault="004B12AD" w:rsidP="004B12AD">
                  <w:pPr>
                    <w:spacing w:after="80"/>
                    <w:ind w:left="-18" w:right="-41"/>
                    <w:rPr>
                      <w:rFonts w:asciiTheme="majorHAnsi" w:hAnsiTheme="majorHAnsi"/>
                      <w:color w:val="FFFFFF" w:themeColor="background1"/>
                      <w:sz w:val="20"/>
                    </w:rPr>
                  </w:pPr>
                  <w:r w:rsidRPr="00292CF3">
                    <w:rPr>
                      <w:rFonts w:asciiTheme="majorHAnsi" w:hAnsiTheme="majorHAnsi"/>
                      <w:color w:val="FFFFFF" w:themeColor="background1"/>
                      <w:sz w:val="20"/>
                    </w:rPr>
                    <w:t>Quality Control</w:t>
                  </w:r>
                </w:p>
              </w:tc>
            </w:tr>
            <w:tr w:rsidR="004B12AD" w:rsidRPr="00292CF3" w14:paraId="1A015943" w14:textId="77777777" w:rsidTr="00C55B68">
              <w:trPr>
                <w:trHeight w:val="404"/>
              </w:trPr>
              <w:tc>
                <w:tcPr>
                  <w:tcW w:w="474" w:type="dxa"/>
                </w:tcPr>
                <w:p w14:paraId="4B7C7EE2" w14:textId="5A7A5BCC" w:rsidR="004B12AD" w:rsidRPr="00292CF3" w:rsidRDefault="004B12AD" w:rsidP="004B12AD">
                  <w:pPr>
                    <w:spacing w:after="80" w:line="168" w:lineRule="auto"/>
                    <w:ind w:right="-119"/>
                    <w:rPr>
                      <w:rFonts w:asciiTheme="majorHAnsi" w:hAnsiTheme="majorHAnsi"/>
                      <w:noProof/>
                    </w:rPr>
                  </w:pPr>
                  <w:r w:rsidRPr="00292CF3">
                    <w:rPr>
                      <w:rFonts w:asciiTheme="majorHAnsi" w:hAnsiTheme="majorHAnsi"/>
                    </w:rPr>
                    <w:t xml:space="preserve">  </w:t>
                  </w:r>
                </w:p>
              </w:tc>
              <w:tc>
                <w:tcPr>
                  <w:tcW w:w="2946" w:type="dxa"/>
                </w:tcPr>
                <w:p w14:paraId="021C7D58" w14:textId="16B331CC" w:rsidR="004B12AD" w:rsidRPr="00292CF3" w:rsidRDefault="004B12AD" w:rsidP="004B12AD">
                  <w:pPr>
                    <w:spacing w:after="80"/>
                    <w:ind w:left="-18" w:right="-41"/>
                    <w:rPr>
                      <w:rFonts w:asciiTheme="majorHAnsi" w:hAnsiTheme="majorHAnsi"/>
                      <w:color w:val="FFFFFF" w:themeColor="background1"/>
                      <w:sz w:val="20"/>
                    </w:rPr>
                  </w:pPr>
                </w:p>
              </w:tc>
            </w:tr>
          </w:tbl>
          <w:p w14:paraId="514984BB" w14:textId="12426BC9" w:rsidR="00CE5BCF" w:rsidRPr="00292CF3" w:rsidRDefault="00CE5BCF" w:rsidP="007A739B">
            <w:pPr>
              <w:spacing w:after="120"/>
              <w:ind w:left="318" w:right="318"/>
              <w:rPr>
                <w:rFonts w:asciiTheme="majorHAnsi" w:hAnsiTheme="majorHAnsi"/>
                <w:b/>
                <w:bCs/>
                <w:color w:val="FFFFFF" w:themeColor="background1"/>
                <w:spacing w:val="40"/>
              </w:rPr>
            </w:pPr>
            <w:r w:rsidRPr="00292CF3">
              <w:rPr>
                <w:rFonts w:asciiTheme="majorHAnsi" w:hAnsiTheme="majorHAnsi"/>
                <w:b/>
                <w:bCs/>
                <w:color w:val="FFFFFF" w:themeColor="background1"/>
                <w:spacing w:val="40"/>
              </w:rPr>
              <w:t>CERTIFICATIONS</w:t>
            </w:r>
          </w:p>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2790"/>
            </w:tblGrid>
            <w:tr w:rsidR="00CE5BCF" w:rsidRPr="00292CF3" w14:paraId="216DBB78" w14:textId="77777777" w:rsidTr="00FA6E90">
              <w:trPr>
                <w:trHeight w:val="414"/>
              </w:trPr>
              <w:tc>
                <w:tcPr>
                  <w:tcW w:w="450" w:type="dxa"/>
                </w:tcPr>
                <w:p w14:paraId="0C75E2C3" w14:textId="77777777" w:rsidR="00CE5BCF" w:rsidRPr="00292CF3" w:rsidRDefault="00CE5BCF" w:rsidP="00C55B68">
                  <w:pPr>
                    <w:spacing w:after="80"/>
                    <w:ind w:right="-119"/>
                    <w:rPr>
                      <w:rFonts w:asciiTheme="majorHAnsi" w:hAnsiTheme="majorHAnsi"/>
                    </w:rPr>
                  </w:pPr>
                  <w:r w:rsidRPr="00292CF3">
                    <w:rPr>
                      <w:rFonts w:asciiTheme="majorHAnsi" w:hAnsiTheme="majorHAnsi"/>
                      <w:noProof/>
                    </w:rPr>
                    <mc:AlternateContent>
                      <mc:Choice Requires="wps">
                        <w:drawing>
                          <wp:inline distT="0" distB="0" distL="0" distR="0" wp14:anchorId="7378AD20" wp14:editId="779692EB">
                            <wp:extent cx="80962" cy="184150"/>
                            <wp:effectExtent l="0" t="0" r="0" b="6350"/>
                            <wp:docPr id="3086" name="Freeform 13">
                              <a:extLst xmlns:a="http://schemas.openxmlformats.org/drawingml/2006/main">
                                <a:ext uri="{FF2B5EF4-FFF2-40B4-BE49-F238E27FC236}">
                                  <a16:creationId xmlns:a16="http://schemas.microsoft.com/office/drawing/2014/main" id="{8492B6B3-25D5-AB45-B440-C7518F608EF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 cy="184150"/>
                                    </a:xfrm>
                                    <a:custGeom>
                                      <a:avLst/>
                                      <a:gdLst>
                                        <a:gd name="T0" fmla="*/ 40303 w 227"/>
                                        <a:gd name="T1" fmla="*/ 142987 h 510"/>
                                        <a:gd name="T2" fmla="*/ 40303 w 227"/>
                                        <a:gd name="T3" fmla="*/ 142987 h 510"/>
                                        <a:gd name="T4" fmla="*/ 0 w 227"/>
                                        <a:gd name="T5" fmla="*/ 183789 h 510"/>
                                        <a:gd name="T6" fmla="*/ 0 w 227"/>
                                        <a:gd name="T7" fmla="*/ 132877 h 510"/>
                                        <a:gd name="T8" fmla="*/ 0 w 227"/>
                                        <a:gd name="T9" fmla="*/ 99658 h 510"/>
                                        <a:gd name="T10" fmla="*/ 0 w 227"/>
                                        <a:gd name="T11" fmla="*/ 61383 h 510"/>
                                        <a:gd name="T12" fmla="*/ 0 w 227"/>
                                        <a:gd name="T13" fmla="*/ 46218 h 510"/>
                                        <a:gd name="T14" fmla="*/ 0 w 227"/>
                                        <a:gd name="T15" fmla="*/ 10471 h 510"/>
                                        <a:gd name="T16" fmla="*/ 9987 w 227"/>
                                        <a:gd name="T17" fmla="*/ 0 h 510"/>
                                        <a:gd name="T18" fmla="*/ 70619 w 227"/>
                                        <a:gd name="T19" fmla="*/ 0 h 510"/>
                                        <a:gd name="T20" fmla="*/ 80605 w 227"/>
                                        <a:gd name="T21" fmla="*/ 10471 h 510"/>
                                        <a:gd name="T22" fmla="*/ 80605 w 227"/>
                                        <a:gd name="T23" fmla="*/ 46218 h 510"/>
                                        <a:gd name="T24" fmla="*/ 80605 w 227"/>
                                        <a:gd name="T25" fmla="*/ 61383 h 510"/>
                                        <a:gd name="T26" fmla="*/ 80605 w 227"/>
                                        <a:gd name="T27" fmla="*/ 99658 h 510"/>
                                        <a:gd name="T28" fmla="*/ 80605 w 227"/>
                                        <a:gd name="T29" fmla="*/ 132877 h 510"/>
                                        <a:gd name="T30" fmla="*/ 80605 w 227"/>
                                        <a:gd name="T31" fmla="*/ 183789 h 510"/>
                                        <a:gd name="T32" fmla="*/ 40303 w 227"/>
                                        <a:gd name="T33" fmla="*/ 142987 h 51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227" h="510">
                                          <a:moveTo>
                                            <a:pt x="113" y="396"/>
                                          </a:moveTo>
                                          <a:lnTo>
                                            <a:pt x="113" y="396"/>
                                          </a:lnTo>
                                          <a:cubicBezTo>
                                            <a:pt x="0" y="509"/>
                                            <a:pt x="0" y="509"/>
                                            <a:pt x="0" y="509"/>
                                          </a:cubicBezTo>
                                          <a:cubicBezTo>
                                            <a:pt x="0" y="368"/>
                                            <a:pt x="0" y="368"/>
                                            <a:pt x="0" y="368"/>
                                          </a:cubicBezTo>
                                          <a:cubicBezTo>
                                            <a:pt x="0" y="276"/>
                                            <a:pt x="0" y="276"/>
                                            <a:pt x="0" y="276"/>
                                          </a:cubicBezTo>
                                          <a:cubicBezTo>
                                            <a:pt x="0" y="170"/>
                                            <a:pt x="0" y="170"/>
                                            <a:pt x="0" y="170"/>
                                          </a:cubicBezTo>
                                          <a:cubicBezTo>
                                            <a:pt x="0" y="128"/>
                                            <a:pt x="0" y="128"/>
                                            <a:pt x="0" y="128"/>
                                          </a:cubicBezTo>
                                          <a:cubicBezTo>
                                            <a:pt x="0" y="29"/>
                                            <a:pt x="0" y="29"/>
                                            <a:pt x="0" y="29"/>
                                          </a:cubicBezTo>
                                          <a:cubicBezTo>
                                            <a:pt x="0" y="15"/>
                                            <a:pt x="14" y="0"/>
                                            <a:pt x="28" y="0"/>
                                          </a:cubicBezTo>
                                          <a:cubicBezTo>
                                            <a:pt x="198" y="0"/>
                                            <a:pt x="198" y="0"/>
                                            <a:pt x="198" y="0"/>
                                          </a:cubicBezTo>
                                          <a:cubicBezTo>
                                            <a:pt x="219" y="0"/>
                                            <a:pt x="226" y="15"/>
                                            <a:pt x="226" y="29"/>
                                          </a:cubicBezTo>
                                          <a:cubicBezTo>
                                            <a:pt x="226" y="128"/>
                                            <a:pt x="226" y="128"/>
                                            <a:pt x="226" y="128"/>
                                          </a:cubicBezTo>
                                          <a:cubicBezTo>
                                            <a:pt x="226" y="170"/>
                                            <a:pt x="226" y="170"/>
                                            <a:pt x="226" y="170"/>
                                          </a:cubicBezTo>
                                          <a:cubicBezTo>
                                            <a:pt x="226" y="276"/>
                                            <a:pt x="226" y="276"/>
                                            <a:pt x="226" y="276"/>
                                          </a:cubicBezTo>
                                          <a:cubicBezTo>
                                            <a:pt x="226" y="368"/>
                                            <a:pt x="226" y="368"/>
                                            <a:pt x="226" y="368"/>
                                          </a:cubicBezTo>
                                          <a:cubicBezTo>
                                            <a:pt x="226" y="509"/>
                                            <a:pt x="226" y="509"/>
                                            <a:pt x="226" y="509"/>
                                          </a:cubicBezTo>
                                          <a:lnTo>
                                            <a:pt x="113" y="396"/>
                                          </a:lnTo>
                                        </a:path>
                                      </a:pathLst>
                                    </a:custGeom>
                                    <a:solidFill>
                                      <a:schemeClr val="bg1"/>
                                    </a:solidFill>
                                    <a:ln>
                                      <a:noFill/>
                                    </a:ln>
                                  </wps:spPr>
                                  <wps:bodyPr wrap="none" anchor="ctr"/>
                                </wps:wsp>
                              </a:graphicData>
                            </a:graphic>
                          </wp:inline>
                        </w:drawing>
                      </mc:Choice>
                      <mc:Fallback>
                        <w:pict>
                          <v:shape w14:anchorId="1EDB970C" id="Freeform 13" o:spid="_x0000_s1026" style="width:6.35pt;height:14.5pt;visibility:visible;mso-wrap-style:none;mso-left-percent:-10001;mso-top-percent:-10001;mso-position-horizontal:absolute;mso-position-horizontal-relative:char;mso-position-vertical:absolute;mso-position-vertical-relative:line;mso-left-percent:-10001;mso-top-percent:-10001;v-text-anchor:middle" coordsize="2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" path="m113,396r,c,509,,509,,509,,368,,368,,368,,276,,276,,276,,170,,170,,170,,128,,128,,128,,29,,29,,29,,15,14,,28,,198,,198,,198,v21,,28,15,28,29c226,128,226,128,226,128v,42,,42,,42c226,276,226,276,226,276v,92,,92,,92c226,509,226,509,226,509l113,396e" fillcolor="white [3212]" stroked="f">
                            <v:path o:connecttype="custom" o:connectlocs="14374500,51629522;14374500,51629522;0,66362244;0,47979019;0,35984354;0,22164077;0,16688323;0,3780852;3561971,0;25187029,0;28748643,3780852;28748643,16688323;28748643,22164077;28748643,35984354;28748643,47979019;28748643,66362244;14374500,51629522" o:connectangles="0,0,0,0,0,0,0,0,0,0,0,0,0,0,0,0,0"/>
                            <w10:anchorlock/>
                          </v:shape>
                        </w:pict>
                      </mc:Fallback>
                    </mc:AlternateContent>
                  </w:r>
                </w:p>
              </w:tc>
              <w:tc>
                <w:tcPr>
                  <w:tcW w:w="2790" w:type="dxa"/>
                </w:tcPr>
                <w:p w14:paraId="21890ABD" w14:textId="77777777" w:rsidR="00CE5BCF" w:rsidRPr="00292CF3" w:rsidRDefault="00FA6E90" w:rsidP="00C55B68">
                  <w:pPr>
                    <w:rPr>
                      <w:rFonts w:asciiTheme="majorHAnsi" w:hAnsiTheme="majorHAnsi"/>
                      <w:color w:val="FFFFFF" w:themeColor="background1"/>
                      <w:sz w:val="20"/>
                    </w:rPr>
                  </w:pPr>
                  <w:r w:rsidRPr="00292CF3">
                    <w:rPr>
                      <w:rFonts w:asciiTheme="majorHAnsi" w:hAnsiTheme="majorHAnsi"/>
                      <w:color w:val="FFFFFF" w:themeColor="background1"/>
                      <w:sz w:val="20"/>
                    </w:rPr>
                    <w:t>Certified SCRUM Master</w:t>
                  </w:r>
                </w:p>
              </w:tc>
            </w:tr>
            <w:tr w:rsidR="00CE5BCF" w:rsidRPr="00292CF3" w14:paraId="1579B57A" w14:textId="77777777" w:rsidTr="00C55B68">
              <w:trPr>
                <w:trHeight w:val="758"/>
              </w:trPr>
              <w:tc>
                <w:tcPr>
                  <w:tcW w:w="450" w:type="dxa"/>
                </w:tcPr>
                <w:p w14:paraId="09BDB706" w14:textId="77777777" w:rsidR="00CE5BCF" w:rsidRPr="00292CF3" w:rsidRDefault="00CE5BCF" w:rsidP="00C55B68">
                  <w:pPr>
                    <w:spacing w:after="80"/>
                    <w:ind w:right="-119"/>
                    <w:rPr>
                      <w:rFonts w:asciiTheme="majorHAnsi" w:hAnsiTheme="majorHAnsi"/>
                    </w:rPr>
                  </w:pPr>
                  <w:r w:rsidRPr="00292CF3">
                    <w:rPr>
                      <w:rFonts w:asciiTheme="majorHAnsi" w:hAnsiTheme="majorHAnsi"/>
                      <w:noProof/>
                    </w:rPr>
                    <mc:AlternateContent>
                      <mc:Choice Requires="wps">
                        <w:drawing>
                          <wp:inline distT="0" distB="0" distL="0" distR="0" wp14:anchorId="668F2998" wp14:editId="1D3B9F89">
                            <wp:extent cx="80962" cy="184150"/>
                            <wp:effectExtent l="0" t="0" r="0" b="6350"/>
                            <wp:docPr id="61"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962" cy="184150"/>
                                    </a:xfrm>
                                    <a:custGeom>
                                      <a:avLst/>
                                      <a:gdLst>
                                        <a:gd name="T0" fmla="*/ 40303 w 227"/>
                                        <a:gd name="T1" fmla="*/ 142987 h 510"/>
                                        <a:gd name="T2" fmla="*/ 40303 w 227"/>
                                        <a:gd name="T3" fmla="*/ 142987 h 510"/>
                                        <a:gd name="T4" fmla="*/ 0 w 227"/>
                                        <a:gd name="T5" fmla="*/ 183789 h 510"/>
                                        <a:gd name="T6" fmla="*/ 0 w 227"/>
                                        <a:gd name="T7" fmla="*/ 132877 h 510"/>
                                        <a:gd name="T8" fmla="*/ 0 w 227"/>
                                        <a:gd name="T9" fmla="*/ 99658 h 510"/>
                                        <a:gd name="T10" fmla="*/ 0 w 227"/>
                                        <a:gd name="T11" fmla="*/ 61383 h 510"/>
                                        <a:gd name="T12" fmla="*/ 0 w 227"/>
                                        <a:gd name="T13" fmla="*/ 46218 h 510"/>
                                        <a:gd name="T14" fmla="*/ 0 w 227"/>
                                        <a:gd name="T15" fmla="*/ 10471 h 510"/>
                                        <a:gd name="T16" fmla="*/ 9987 w 227"/>
                                        <a:gd name="T17" fmla="*/ 0 h 510"/>
                                        <a:gd name="T18" fmla="*/ 70619 w 227"/>
                                        <a:gd name="T19" fmla="*/ 0 h 510"/>
                                        <a:gd name="T20" fmla="*/ 80605 w 227"/>
                                        <a:gd name="T21" fmla="*/ 10471 h 510"/>
                                        <a:gd name="T22" fmla="*/ 80605 w 227"/>
                                        <a:gd name="T23" fmla="*/ 46218 h 510"/>
                                        <a:gd name="T24" fmla="*/ 80605 w 227"/>
                                        <a:gd name="T25" fmla="*/ 61383 h 510"/>
                                        <a:gd name="T26" fmla="*/ 80605 w 227"/>
                                        <a:gd name="T27" fmla="*/ 99658 h 510"/>
                                        <a:gd name="T28" fmla="*/ 80605 w 227"/>
                                        <a:gd name="T29" fmla="*/ 132877 h 510"/>
                                        <a:gd name="T30" fmla="*/ 80605 w 227"/>
                                        <a:gd name="T31" fmla="*/ 183789 h 510"/>
                                        <a:gd name="T32" fmla="*/ 40303 w 227"/>
                                        <a:gd name="T33" fmla="*/ 142987 h 510"/>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Lst>
                                      <a:ahLst/>
                                      <a:cxnLst>
                                        <a:cxn ang="T34">
                                          <a:pos x="T0" y="T1"/>
                                        </a:cxn>
                                        <a:cxn ang="T35">
                                          <a:pos x="T2" y="T3"/>
                                        </a:cxn>
                                        <a:cxn ang="T36">
                                          <a:pos x="T4" y="T5"/>
                                        </a:cxn>
                                        <a:cxn ang="T37">
                                          <a:pos x="T6" y="T7"/>
                                        </a:cxn>
                                        <a:cxn ang="T38">
                                          <a:pos x="T8" y="T9"/>
                                        </a:cxn>
                                        <a:cxn ang="T39">
                                          <a:pos x="T10" y="T11"/>
                                        </a:cxn>
                                        <a:cxn ang="T40">
                                          <a:pos x="T12" y="T13"/>
                                        </a:cxn>
                                        <a:cxn ang="T41">
                                          <a:pos x="T14" y="T15"/>
                                        </a:cxn>
                                        <a:cxn ang="T42">
                                          <a:pos x="T16" y="T17"/>
                                        </a:cxn>
                                        <a:cxn ang="T43">
                                          <a:pos x="T18" y="T19"/>
                                        </a:cxn>
                                        <a:cxn ang="T44">
                                          <a:pos x="T20" y="T21"/>
                                        </a:cxn>
                                        <a:cxn ang="T45">
                                          <a:pos x="T22" y="T23"/>
                                        </a:cxn>
                                        <a:cxn ang="T46">
                                          <a:pos x="T24" y="T25"/>
                                        </a:cxn>
                                        <a:cxn ang="T47">
                                          <a:pos x="T26" y="T27"/>
                                        </a:cxn>
                                        <a:cxn ang="T48">
                                          <a:pos x="T28" y="T29"/>
                                        </a:cxn>
                                        <a:cxn ang="T49">
                                          <a:pos x="T30" y="T31"/>
                                        </a:cxn>
                                        <a:cxn ang="T50">
                                          <a:pos x="T32" y="T33"/>
                                        </a:cxn>
                                      </a:cxnLst>
                                      <a:rect l="0" t="0" r="r" b="b"/>
                                      <a:pathLst>
                                        <a:path w="227" h="510">
                                          <a:moveTo>
                                            <a:pt x="113" y="396"/>
                                          </a:moveTo>
                                          <a:lnTo>
                                            <a:pt x="113" y="396"/>
                                          </a:lnTo>
                                          <a:cubicBezTo>
                                            <a:pt x="0" y="509"/>
                                            <a:pt x="0" y="509"/>
                                            <a:pt x="0" y="509"/>
                                          </a:cubicBezTo>
                                          <a:cubicBezTo>
                                            <a:pt x="0" y="368"/>
                                            <a:pt x="0" y="368"/>
                                            <a:pt x="0" y="368"/>
                                          </a:cubicBezTo>
                                          <a:cubicBezTo>
                                            <a:pt x="0" y="276"/>
                                            <a:pt x="0" y="276"/>
                                            <a:pt x="0" y="276"/>
                                          </a:cubicBezTo>
                                          <a:cubicBezTo>
                                            <a:pt x="0" y="170"/>
                                            <a:pt x="0" y="170"/>
                                            <a:pt x="0" y="170"/>
                                          </a:cubicBezTo>
                                          <a:cubicBezTo>
                                            <a:pt x="0" y="128"/>
                                            <a:pt x="0" y="128"/>
                                            <a:pt x="0" y="128"/>
                                          </a:cubicBezTo>
                                          <a:cubicBezTo>
                                            <a:pt x="0" y="29"/>
                                            <a:pt x="0" y="29"/>
                                            <a:pt x="0" y="29"/>
                                          </a:cubicBezTo>
                                          <a:cubicBezTo>
                                            <a:pt x="0" y="15"/>
                                            <a:pt x="14" y="0"/>
                                            <a:pt x="28" y="0"/>
                                          </a:cubicBezTo>
                                          <a:cubicBezTo>
                                            <a:pt x="198" y="0"/>
                                            <a:pt x="198" y="0"/>
                                            <a:pt x="198" y="0"/>
                                          </a:cubicBezTo>
                                          <a:cubicBezTo>
                                            <a:pt x="219" y="0"/>
                                            <a:pt x="226" y="15"/>
                                            <a:pt x="226" y="29"/>
                                          </a:cubicBezTo>
                                          <a:cubicBezTo>
                                            <a:pt x="226" y="128"/>
                                            <a:pt x="226" y="128"/>
                                            <a:pt x="226" y="128"/>
                                          </a:cubicBezTo>
                                          <a:cubicBezTo>
                                            <a:pt x="226" y="170"/>
                                            <a:pt x="226" y="170"/>
                                            <a:pt x="226" y="170"/>
                                          </a:cubicBezTo>
                                          <a:cubicBezTo>
                                            <a:pt x="226" y="276"/>
                                            <a:pt x="226" y="276"/>
                                            <a:pt x="226" y="276"/>
                                          </a:cubicBezTo>
                                          <a:cubicBezTo>
                                            <a:pt x="226" y="368"/>
                                            <a:pt x="226" y="368"/>
                                            <a:pt x="226" y="368"/>
                                          </a:cubicBezTo>
                                          <a:cubicBezTo>
                                            <a:pt x="226" y="509"/>
                                            <a:pt x="226" y="509"/>
                                            <a:pt x="226" y="509"/>
                                          </a:cubicBezTo>
                                          <a:lnTo>
                                            <a:pt x="113" y="396"/>
                                          </a:lnTo>
                                        </a:path>
                                      </a:pathLst>
                                    </a:custGeom>
                                    <a:solidFill>
                                      <a:schemeClr val="bg1"/>
                                    </a:solidFill>
                                    <a:ln>
                                      <a:noFill/>
                                    </a:ln>
                                  </wps:spPr>
                                  <wps:bodyPr wrap="none" anchor="ctr"/>
                                </wps:wsp>
                              </a:graphicData>
                            </a:graphic>
                          </wp:inline>
                        </w:drawing>
                      </mc:Choice>
                      <mc:Fallback>
                        <w:pict>
                          <v:shape w14:anchorId="0CB127B9" id="Freeform 13" o:spid="_x0000_s1026" style="width:6.35pt;height:14.5pt;visibility:visible;mso-wrap-style:none;mso-left-percent:-10001;mso-top-percent:-10001;mso-position-horizontal:absolute;mso-position-horizontal-relative:char;mso-position-vertical:absolute;mso-position-vertical-relative:line;mso-left-percent:-10001;mso-top-percent:-10001;v-text-anchor:middle" coordsize="2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" path="m113,396r,c,509,,509,,509,,368,,368,,368,,276,,276,,276,,170,,170,,170,,128,,128,,128,,29,,29,,29,,15,14,,28,,198,,198,,198,v21,,28,15,28,29c226,128,226,128,226,128v,42,,42,,42c226,276,226,276,226,276v,92,,92,,92c226,509,226,509,226,509l113,396e" fillcolor="white [3212]" stroked="f">
                            <v:path o:connecttype="custom" o:connectlocs="14374500,51629522;14374500,51629522;0,66362244;0,47979019;0,35984354;0,22164077;0,16688323;0,3780852;3561971,0;25187029,0;28748643,3780852;28748643,16688323;28748643,22164077;28748643,35984354;28748643,47979019;28748643,66362244;14374500,51629522" o:connectangles="0,0,0,0,0,0,0,0,0,0,0,0,0,0,0,0,0"/>
                            <w10:anchorlock/>
                          </v:shape>
                        </w:pict>
                      </mc:Fallback>
                    </mc:AlternateContent>
                  </w:r>
                </w:p>
              </w:tc>
              <w:tc>
                <w:tcPr>
                  <w:tcW w:w="2790" w:type="dxa"/>
                </w:tcPr>
                <w:p w14:paraId="4E231F25" w14:textId="77777777" w:rsidR="00FA6E90" w:rsidRPr="00292CF3" w:rsidRDefault="00FA6E90" w:rsidP="00FA6E90">
                  <w:pPr>
                    <w:rPr>
                      <w:rFonts w:asciiTheme="majorHAnsi" w:hAnsiTheme="majorHAnsi"/>
                      <w:color w:val="FFFFFF" w:themeColor="background1"/>
                      <w:sz w:val="20"/>
                    </w:rPr>
                  </w:pPr>
                  <w:r w:rsidRPr="00292CF3">
                    <w:rPr>
                      <w:rFonts w:asciiTheme="majorHAnsi" w:hAnsiTheme="majorHAnsi"/>
                      <w:color w:val="FFFFFF" w:themeColor="background1"/>
                      <w:sz w:val="20"/>
                    </w:rPr>
                    <w:t xml:space="preserve">Certified Business Professional Programmer </w:t>
                  </w:r>
                </w:p>
                <w:p w14:paraId="346EB099" w14:textId="77777777" w:rsidR="00CE5BCF" w:rsidRPr="00292CF3" w:rsidRDefault="00FA6E90" w:rsidP="00FA6E90">
                  <w:pPr>
                    <w:rPr>
                      <w:rFonts w:asciiTheme="majorHAnsi" w:hAnsiTheme="majorHAnsi"/>
                      <w:color w:val="FFFFFF" w:themeColor="background1"/>
                      <w:sz w:val="20"/>
                    </w:rPr>
                  </w:pPr>
                  <w:r w:rsidRPr="00292CF3">
                    <w:rPr>
                      <w:rFonts w:asciiTheme="majorHAnsi" w:hAnsiTheme="majorHAnsi"/>
                      <w:color w:val="FFFFFF" w:themeColor="background1"/>
                      <w:sz w:val="20"/>
                    </w:rPr>
                    <w:t>DOEACC Society</w:t>
                  </w:r>
                </w:p>
              </w:tc>
            </w:tr>
          </w:tbl>
          <w:p w14:paraId="7933BF44" w14:textId="77777777" w:rsidR="00FA6E90" w:rsidRPr="00292CF3" w:rsidRDefault="00FA6E90" w:rsidP="00FA6E90">
            <w:pPr>
              <w:jc w:val="center"/>
              <w:rPr>
                <w:rFonts w:asciiTheme="majorHAnsi" w:hAnsiTheme="majorHAnsi"/>
              </w:rPr>
            </w:pPr>
          </w:p>
          <w:p w14:paraId="513D8B83" w14:textId="77777777" w:rsidR="00FA6E90" w:rsidRPr="00292CF3" w:rsidRDefault="00FA6E90" w:rsidP="00FA6E90">
            <w:pPr>
              <w:jc w:val="center"/>
              <w:rPr>
                <w:rFonts w:asciiTheme="majorHAnsi" w:hAnsiTheme="majorHAnsi"/>
              </w:rPr>
            </w:pPr>
          </w:p>
          <w:p w14:paraId="4F7ED5C4" w14:textId="77777777" w:rsidR="001406D8" w:rsidRPr="00292CF3" w:rsidRDefault="001406D8" w:rsidP="007A739B">
            <w:pPr>
              <w:spacing w:after="120"/>
              <w:ind w:left="318" w:right="318"/>
              <w:rPr>
                <w:rFonts w:asciiTheme="majorHAnsi" w:hAnsiTheme="majorHAnsi"/>
                <w:b/>
                <w:bCs/>
                <w:color w:val="FFFFFF" w:themeColor="background1"/>
                <w:spacing w:val="40"/>
              </w:rPr>
            </w:pPr>
            <w:r w:rsidRPr="00292CF3">
              <w:rPr>
                <w:rFonts w:asciiTheme="majorHAnsi" w:hAnsiTheme="majorHAnsi"/>
                <w:b/>
                <w:bCs/>
                <w:color w:val="FFFFFF" w:themeColor="background1"/>
                <w:spacing w:val="40"/>
              </w:rPr>
              <w:t>SOFT SKILLS</w:t>
            </w:r>
          </w:p>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4"/>
              <w:gridCol w:w="2790"/>
            </w:tblGrid>
            <w:tr w:rsidR="001406D8" w:rsidRPr="00292CF3" w14:paraId="64B6FCBF" w14:textId="77777777" w:rsidTr="00D173A5">
              <w:trPr>
                <w:trHeight w:val="404"/>
              </w:trPr>
              <w:tc>
                <w:tcPr>
                  <w:tcW w:w="474" w:type="dxa"/>
                </w:tcPr>
                <w:p w14:paraId="4FDB9F5D" w14:textId="77777777" w:rsidR="001406D8" w:rsidRPr="00292CF3" w:rsidRDefault="001406D8" w:rsidP="001406D8">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36886B8C" wp14:editId="2A9297E7">
                            <wp:extent cx="72887" cy="72887"/>
                            <wp:effectExtent l="0" t="0" r="3810" b="3810"/>
                            <wp:docPr id="8" name="Oval 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3E272DF" id="Oval 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g4Oku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54DA3BAE" wp14:editId="533055FB">
                            <wp:extent cx="72887" cy="72887"/>
                            <wp:effectExtent l="0" t="0" r="3810" b="3810"/>
                            <wp:docPr id="12" name="Oval 1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513C5A5" id="Oval 1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b8hjA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GKdvyG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p>
              </w:tc>
              <w:tc>
                <w:tcPr>
                  <w:tcW w:w="2790" w:type="dxa"/>
                </w:tcPr>
                <w:p w14:paraId="377D807D" w14:textId="77777777" w:rsidR="001406D8" w:rsidRPr="00292CF3" w:rsidRDefault="001406D8" w:rsidP="001406D8">
                  <w:pPr>
                    <w:ind w:left="-18" w:right="-41"/>
                    <w:rPr>
                      <w:rFonts w:asciiTheme="majorHAnsi" w:hAnsiTheme="majorHAnsi"/>
                      <w:color w:val="FFFFFF" w:themeColor="background1"/>
                      <w:sz w:val="20"/>
                    </w:rPr>
                  </w:pPr>
                  <w:r w:rsidRPr="00292CF3">
                    <w:rPr>
                      <w:rFonts w:asciiTheme="majorHAnsi" w:hAnsiTheme="majorHAnsi"/>
                      <w:color w:val="FFFFFF" w:themeColor="background1"/>
                      <w:sz w:val="20"/>
                    </w:rPr>
                    <w:t>Change Agent</w:t>
                  </w:r>
                </w:p>
              </w:tc>
            </w:tr>
            <w:tr w:rsidR="001406D8" w:rsidRPr="00292CF3" w14:paraId="23A0338C" w14:textId="77777777" w:rsidTr="00D173A5">
              <w:trPr>
                <w:trHeight w:val="404"/>
              </w:trPr>
              <w:tc>
                <w:tcPr>
                  <w:tcW w:w="474" w:type="dxa"/>
                </w:tcPr>
                <w:p w14:paraId="5B0B1436" w14:textId="77777777" w:rsidR="001406D8" w:rsidRPr="00292CF3" w:rsidRDefault="001406D8" w:rsidP="001406D8">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005F5AE0" wp14:editId="652DEAEF">
                            <wp:extent cx="72887" cy="72887"/>
                            <wp:effectExtent l="0" t="0" r="3810" b="3810"/>
                            <wp:docPr id="36" name="Oval 3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2F467AF" id="Oval 3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GMBK6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2D9ACF6F" wp14:editId="271499CF">
                            <wp:extent cx="72887" cy="72887"/>
                            <wp:effectExtent l="0" t="0" r="3810" b="3810"/>
                            <wp:docPr id="37" name="Oval 3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25FD3F3" id="Oval 3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k1XjA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KtyTV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p>
              </w:tc>
              <w:tc>
                <w:tcPr>
                  <w:tcW w:w="2790" w:type="dxa"/>
                </w:tcPr>
                <w:p w14:paraId="531339E0" w14:textId="77777777" w:rsidR="001406D8" w:rsidRPr="00292CF3" w:rsidRDefault="001406D8" w:rsidP="001406D8">
                  <w:pPr>
                    <w:ind w:left="-18" w:right="-41"/>
                    <w:rPr>
                      <w:rFonts w:asciiTheme="majorHAnsi" w:hAnsiTheme="majorHAnsi"/>
                      <w:color w:val="FFFFFF" w:themeColor="background1"/>
                      <w:sz w:val="20"/>
                    </w:rPr>
                  </w:pPr>
                  <w:r w:rsidRPr="00292CF3">
                    <w:rPr>
                      <w:rFonts w:asciiTheme="majorHAnsi" w:hAnsiTheme="majorHAnsi"/>
                      <w:color w:val="FFFFFF" w:themeColor="background1"/>
                      <w:sz w:val="20"/>
                    </w:rPr>
                    <w:t>Collaborator</w:t>
                  </w:r>
                </w:p>
              </w:tc>
            </w:tr>
            <w:tr w:rsidR="001406D8" w:rsidRPr="00292CF3" w14:paraId="15B6A8FE" w14:textId="77777777" w:rsidTr="00D173A5">
              <w:trPr>
                <w:trHeight w:val="404"/>
              </w:trPr>
              <w:tc>
                <w:tcPr>
                  <w:tcW w:w="474" w:type="dxa"/>
                </w:tcPr>
                <w:p w14:paraId="53E64E49" w14:textId="77777777" w:rsidR="001406D8" w:rsidRPr="00292CF3" w:rsidRDefault="001406D8" w:rsidP="001406D8">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5C5D74C9" wp14:editId="08563404">
                            <wp:extent cx="72887" cy="72887"/>
                            <wp:effectExtent l="0" t="0" r="3810" b="3810"/>
                            <wp:docPr id="38" name="Oval 3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0DA77D8" id="Oval 3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BoFjQ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BUpBoF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6E162DA1" wp14:editId="63E171D2">
                            <wp:extent cx="72887" cy="72887"/>
                            <wp:effectExtent l="0" t="0" r="3810" b="3810"/>
                            <wp:docPr id="39" name="Oval 3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CCFD6AB" id="Oval 3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Cc13z1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292CF3">
                    <w:rPr>
                      <w:rFonts w:asciiTheme="majorHAnsi" w:hAnsiTheme="majorHAnsi"/>
                    </w:rPr>
                    <w:t xml:space="preserve">  </w:t>
                  </w:r>
                </w:p>
              </w:tc>
              <w:tc>
                <w:tcPr>
                  <w:tcW w:w="2790" w:type="dxa"/>
                </w:tcPr>
                <w:p w14:paraId="45562AD9" w14:textId="77777777" w:rsidR="001406D8" w:rsidRPr="00292CF3" w:rsidRDefault="001406D8" w:rsidP="001406D8">
                  <w:pPr>
                    <w:ind w:left="-18" w:right="-41"/>
                    <w:rPr>
                      <w:rFonts w:asciiTheme="majorHAnsi" w:hAnsiTheme="majorHAnsi"/>
                      <w:color w:val="FFFFFF" w:themeColor="background1"/>
                      <w:sz w:val="20"/>
                    </w:rPr>
                  </w:pPr>
                  <w:r w:rsidRPr="00292CF3">
                    <w:rPr>
                      <w:rFonts w:asciiTheme="majorHAnsi" w:hAnsiTheme="majorHAnsi"/>
                      <w:color w:val="FFFFFF" w:themeColor="background1"/>
                      <w:sz w:val="20"/>
                    </w:rPr>
                    <w:t>Communicator</w:t>
                  </w:r>
                </w:p>
              </w:tc>
            </w:tr>
            <w:tr w:rsidR="001406D8" w:rsidRPr="00292CF3" w14:paraId="5C1F8577" w14:textId="77777777" w:rsidTr="00D173A5">
              <w:trPr>
                <w:trHeight w:val="404"/>
              </w:trPr>
              <w:tc>
                <w:tcPr>
                  <w:tcW w:w="474" w:type="dxa"/>
                </w:tcPr>
                <w:p w14:paraId="1B7DC9CE" w14:textId="77777777" w:rsidR="001406D8" w:rsidRPr="00292CF3" w:rsidRDefault="001406D8" w:rsidP="001406D8">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5AD87AB3" wp14:editId="3DE81712">
                            <wp:extent cx="72887" cy="72887"/>
                            <wp:effectExtent l="0" t="0" r="3810" b="3810"/>
                            <wp:docPr id="40" name="Oval 4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72E51E5" id="Oval 4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Renit4sCAAC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0BC9D28D" wp14:editId="589F29DD">
                            <wp:extent cx="72887" cy="72887"/>
                            <wp:effectExtent l="0" t="0" r="3810" b="3810"/>
                            <wp:docPr id="41" name="Oval 4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AFB559C" id="Oval 4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RH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I2ahE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p>
              </w:tc>
              <w:tc>
                <w:tcPr>
                  <w:tcW w:w="2790" w:type="dxa"/>
                </w:tcPr>
                <w:p w14:paraId="43B399C9" w14:textId="77777777" w:rsidR="001406D8" w:rsidRPr="00292CF3" w:rsidRDefault="001406D8" w:rsidP="001406D8">
                  <w:pPr>
                    <w:ind w:left="-18" w:right="-41"/>
                    <w:rPr>
                      <w:rFonts w:asciiTheme="majorHAnsi" w:hAnsiTheme="majorHAnsi"/>
                      <w:color w:val="FFFFFF" w:themeColor="background1"/>
                      <w:sz w:val="20"/>
                    </w:rPr>
                  </w:pPr>
                  <w:r w:rsidRPr="00292CF3">
                    <w:rPr>
                      <w:rFonts w:asciiTheme="majorHAnsi" w:hAnsiTheme="majorHAnsi"/>
                      <w:color w:val="FFFFFF" w:themeColor="background1"/>
                      <w:sz w:val="20"/>
                    </w:rPr>
                    <w:t>Innovator</w:t>
                  </w:r>
                </w:p>
              </w:tc>
            </w:tr>
            <w:tr w:rsidR="001406D8" w:rsidRPr="00292CF3" w14:paraId="148FCA31" w14:textId="77777777" w:rsidTr="00D173A5">
              <w:trPr>
                <w:trHeight w:val="404"/>
              </w:trPr>
              <w:tc>
                <w:tcPr>
                  <w:tcW w:w="474" w:type="dxa"/>
                </w:tcPr>
                <w:p w14:paraId="40501114" w14:textId="77777777" w:rsidR="001406D8" w:rsidRPr="00292CF3" w:rsidRDefault="001406D8" w:rsidP="001406D8">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6D15D76D" wp14:editId="79F6701F">
                            <wp:extent cx="72887" cy="72887"/>
                            <wp:effectExtent l="0" t="0" r="3810" b="3810"/>
                            <wp:docPr id="42" name="Oval 4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07F5FCC" id="Oval 4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M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JQIX4y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7E385B74" wp14:editId="53197DA1">
                            <wp:extent cx="72887" cy="72887"/>
                            <wp:effectExtent l="0" t="0" r="3810" b="3810"/>
                            <wp:docPr id="43" name="Oval 4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B51C7BB" id="Oval 4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Bcezl8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292CF3">
                    <w:rPr>
                      <w:rFonts w:asciiTheme="majorHAnsi" w:hAnsiTheme="majorHAnsi"/>
                    </w:rPr>
                    <w:t xml:space="preserve">  </w:t>
                  </w:r>
                </w:p>
              </w:tc>
              <w:tc>
                <w:tcPr>
                  <w:tcW w:w="2790" w:type="dxa"/>
                </w:tcPr>
                <w:p w14:paraId="5AAC06DA" w14:textId="77777777" w:rsidR="001406D8" w:rsidRPr="00292CF3" w:rsidRDefault="001406D8" w:rsidP="001406D8">
                  <w:pPr>
                    <w:ind w:left="-18" w:right="-41"/>
                    <w:rPr>
                      <w:rFonts w:asciiTheme="majorHAnsi" w:hAnsiTheme="majorHAnsi"/>
                      <w:color w:val="FFFFFF" w:themeColor="background1"/>
                      <w:sz w:val="20"/>
                    </w:rPr>
                  </w:pPr>
                  <w:r w:rsidRPr="00292CF3">
                    <w:rPr>
                      <w:rFonts w:asciiTheme="majorHAnsi" w:hAnsiTheme="majorHAnsi"/>
                      <w:color w:val="FFFFFF" w:themeColor="background1"/>
                      <w:sz w:val="20"/>
                    </w:rPr>
                    <w:t>Planner</w:t>
                  </w:r>
                </w:p>
              </w:tc>
            </w:tr>
            <w:tr w:rsidR="001406D8" w:rsidRPr="00292CF3" w14:paraId="78629194" w14:textId="77777777" w:rsidTr="00D173A5">
              <w:trPr>
                <w:trHeight w:val="404"/>
              </w:trPr>
              <w:tc>
                <w:tcPr>
                  <w:tcW w:w="474" w:type="dxa"/>
                </w:tcPr>
                <w:p w14:paraId="6B4C69FA" w14:textId="77777777" w:rsidR="001406D8" w:rsidRPr="00292CF3" w:rsidRDefault="001406D8" w:rsidP="001406D8">
                  <w:pPr>
                    <w:spacing w:after="80" w:line="168" w:lineRule="auto"/>
                    <w:ind w:right="-119"/>
                    <w:rPr>
                      <w:rFonts w:asciiTheme="majorHAnsi" w:hAnsiTheme="majorHAnsi"/>
                    </w:rPr>
                  </w:pPr>
                  <w:r w:rsidRPr="00292CF3">
                    <w:rPr>
                      <w:rFonts w:asciiTheme="majorHAnsi" w:hAnsiTheme="majorHAnsi"/>
                      <w:noProof/>
                    </w:rPr>
                    <mc:AlternateContent>
                      <mc:Choice Requires="wps">
                        <w:drawing>
                          <wp:inline distT="0" distB="0" distL="0" distR="0" wp14:anchorId="13F57982" wp14:editId="4B4338E8">
                            <wp:extent cx="72887" cy="72887"/>
                            <wp:effectExtent l="0" t="0" r="3810" b="3810"/>
                            <wp:docPr id="13" name="Oval 1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B558EDB" id="Oval 1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tnRjA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Kru2dG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r w:rsidRPr="00292CF3">
                    <w:rPr>
                      <w:rFonts w:asciiTheme="majorHAnsi" w:hAnsiTheme="majorHAnsi"/>
                      <w:noProof/>
                    </w:rPr>
                    <mc:AlternateContent>
                      <mc:Choice Requires="wps">
                        <w:drawing>
                          <wp:inline distT="0" distB="0" distL="0" distR="0" wp14:anchorId="6CEAFD76" wp14:editId="0E0A8843">
                            <wp:extent cx="72887" cy="72887"/>
                            <wp:effectExtent l="0" t="0" r="3810" b="3810"/>
                            <wp:docPr id="14" name="Oval 1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A04595A" id="Oval 1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3lt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BG/eW2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292CF3">
                    <w:rPr>
                      <w:rFonts w:asciiTheme="majorHAnsi" w:hAnsiTheme="majorHAnsi"/>
                    </w:rPr>
                    <w:t xml:space="preserve">  </w:t>
                  </w:r>
                </w:p>
              </w:tc>
              <w:tc>
                <w:tcPr>
                  <w:tcW w:w="2790" w:type="dxa"/>
                </w:tcPr>
                <w:p w14:paraId="6D8A9427" w14:textId="77777777" w:rsidR="001406D8" w:rsidRPr="00292CF3" w:rsidRDefault="001406D8" w:rsidP="001406D8">
                  <w:pPr>
                    <w:ind w:left="-18" w:right="-41"/>
                    <w:rPr>
                      <w:rFonts w:asciiTheme="majorHAnsi" w:hAnsiTheme="majorHAnsi"/>
                      <w:color w:val="FFFFFF" w:themeColor="background1"/>
                      <w:sz w:val="20"/>
                    </w:rPr>
                  </w:pPr>
                  <w:r w:rsidRPr="00292CF3">
                    <w:rPr>
                      <w:rFonts w:asciiTheme="majorHAnsi" w:hAnsiTheme="majorHAnsi"/>
                      <w:color w:val="FFFFFF" w:themeColor="background1"/>
                      <w:sz w:val="20"/>
                    </w:rPr>
                    <w:t>Thinker</w:t>
                  </w:r>
                </w:p>
              </w:tc>
            </w:tr>
          </w:tbl>
          <w:p w14:paraId="7877CCE1" w14:textId="77777777" w:rsidR="001406D8" w:rsidRPr="00292CF3" w:rsidRDefault="001406D8" w:rsidP="00FA6E90">
            <w:pPr>
              <w:jc w:val="center"/>
              <w:rPr>
                <w:rFonts w:asciiTheme="majorHAnsi" w:hAnsiTheme="majorHAnsi"/>
              </w:rPr>
            </w:pPr>
          </w:p>
          <w:p w14:paraId="4A3284FE" w14:textId="77777777" w:rsidR="00292CF3" w:rsidRDefault="00292CF3" w:rsidP="00C55B68">
            <w:pPr>
              <w:spacing w:after="120"/>
              <w:ind w:left="318" w:right="318"/>
              <w:jc w:val="center"/>
              <w:rPr>
                <w:rFonts w:asciiTheme="majorHAnsi" w:hAnsiTheme="majorHAnsi"/>
                <w:b/>
                <w:bCs/>
                <w:color w:val="FFFFFF" w:themeColor="background1"/>
                <w:spacing w:val="40"/>
              </w:rPr>
            </w:pPr>
          </w:p>
          <w:p w14:paraId="23EDAE18" w14:textId="04B90CF3" w:rsidR="00C55B68" w:rsidRPr="00292CF3" w:rsidRDefault="00C55B68" w:rsidP="007A739B">
            <w:pPr>
              <w:spacing w:after="120"/>
              <w:ind w:left="318" w:right="318"/>
              <w:rPr>
                <w:rFonts w:asciiTheme="majorHAnsi" w:hAnsiTheme="majorHAnsi"/>
                <w:b/>
                <w:bCs/>
                <w:color w:val="FFFFFF" w:themeColor="background1"/>
                <w:spacing w:val="40"/>
              </w:rPr>
            </w:pPr>
            <w:r w:rsidRPr="00292CF3">
              <w:rPr>
                <w:rFonts w:asciiTheme="majorHAnsi" w:hAnsiTheme="majorHAnsi"/>
                <w:b/>
                <w:bCs/>
                <w:color w:val="FFFFFF" w:themeColor="background1"/>
                <w:spacing w:val="40"/>
              </w:rPr>
              <w:t xml:space="preserve">PERSONAL DETAILS </w:t>
            </w:r>
          </w:p>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28"/>
            </w:tblGrid>
            <w:tr w:rsidR="00C55B68" w:rsidRPr="00292CF3" w14:paraId="5F9CB5AE" w14:textId="77777777" w:rsidTr="00C55B68">
              <w:trPr>
                <w:trHeight w:val="404"/>
              </w:trPr>
              <w:tc>
                <w:tcPr>
                  <w:tcW w:w="3328" w:type="dxa"/>
                  <w:vMerge w:val="restart"/>
                </w:tcPr>
                <w:p w14:paraId="703CA615" w14:textId="134A84CF" w:rsidR="00C55B68" w:rsidRPr="00292CF3" w:rsidRDefault="00C55B68" w:rsidP="007A739B">
                  <w:pPr>
                    <w:spacing w:after="80"/>
                    <w:ind w:right="-43"/>
                    <w:rPr>
                      <w:rFonts w:asciiTheme="majorHAnsi" w:hAnsiTheme="majorHAnsi"/>
                      <w:color w:val="FFFFFF" w:themeColor="background1"/>
                      <w:sz w:val="20"/>
                    </w:rPr>
                  </w:pPr>
                  <w:r w:rsidRPr="00292CF3">
                    <w:rPr>
                      <w:rFonts w:asciiTheme="majorHAnsi" w:hAnsiTheme="majorHAnsi"/>
                      <w:b/>
                      <w:color w:val="FFFFFF" w:themeColor="background1"/>
                      <w:sz w:val="20"/>
                    </w:rPr>
                    <w:t>D</w:t>
                  </w:r>
                  <w:r w:rsidR="004A605A" w:rsidRPr="00292CF3">
                    <w:rPr>
                      <w:rFonts w:asciiTheme="majorHAnsi" w:hAnsiTheme="majorHAnsi"/>
                      <w:b/>
                      <w:color w:val="FFFFFF" w:themeColor="background1"/>
                      <w:sz w:val="20"/>
                    </w:rPr>
                    <w:t>O</w:t>
                  </w:r>
                  <w:r w:rsidRPr="00292CF3">
                    <w:rPr>
                      <w:rFonts w:asciiTheme="majorHAnsi" w:hAnsiTheme="majorHAnsi"/>
                      <w:b/>
                      <w:color w:val="FFFFFF" w:themeColor="background1"/>
                      <w:sz w:val="20"/>
                    </w:rPr>
                    <w:t>B:</w:t>
                  </w:r>
                  <w:r w:rsidRPr="00292CF3">
                    <w:rPr>
                      <w:rFonts w:asciiTheme="majorHAnsi" w:hAnsiTheme="majorHAnsi"/>
                      <w:color w:val="FFFFFF" w:themeColor="background1"/>
                      <w:sz w:val="20"/>
                    </w:rPr>
                    <w:t xml:space="preserve"> </w:t>
                  </w:r>
                  <w:r w:rsidR="00E60F76" w:rsidRPr="00292CF3">
                    <w:rPr>
                      <w:rFonts w:asciiTheme="majorHAnsi" w:hAnsiTheme="majorHAnsi"/>
                      <w:color w:val="FFFFFF" w:themeColor="background1"/>
                      <w:sz w:val="20"/>
                    </w:rPr>
                    <w:t>14-</w:t>
                  </w:r>
                  <w:r w:rsidR="004A605A" w:rsidRPr="00292CF3">
                    <w:rPr>
                      <w:rFonts w:asciiTheme="majorHAnsi" w:hAnsiTheme="majorHAnsi"/>
                      <w:color w:val="FFFFFF" w:themeColor="background1"/>
                      <w:sz w:val="20"/>
                    </w:rPr>
                    <w:t>Feb</w:t>
                  </w:r>
                  <w:r w:rsidR="00E60F76" w:rsidRPr="00292CF3">
                    <w:rPr>
                      <w:rFonts w:asciiTheme="majorHAnsi" w:hAnsiTheme="majorHAnsi"/>
                      <w:color w:val="FFFFFF" w:themeColor="background1"/>
                      <w:sz w:val="20"/>
                    </w:rPr>
                    <w:t>-1980</w:t>
                  </w:r>
                  <w:r w:rsidRPr="00292CF3">
                    <w:rPr>
                      <w:rFonts w:asciiTheme="majorHAnsi" w:hAnsiTheme="majorHAnsi"/>
                      <w:color w:val="FFFFFF" w:themeColor="background1"/>
                      <w:sz w:val="20"/>
                    </w:rPr>
                    <w:t xml:space="preserve"> </w:t>
                  </w:r>
                </w:p>
                <w:p w14:paraId="61BC6BE3" w14:textId="77777777" w:rsidR="00C55B68" w:rsidRPr="00292CF3" w:rsidRDefault="00C55B68" w:rsidP="00C55B68">
                  <w:pPr>
                    <w:spacing w:after="80"/>
                    <w:ind w:left="-14" w:right="-43"/>
                    <w:rPr>
                      <w:rFonts w:asciiTheme="majorHAnsi" w:hAnsiTheme="majorHAnsi"/>
                      <w:color w:val="FFFFFF" w:themeColor="background1"/>
                      <w:sz w:val="20"/>
                    </w:rPr>
                  </w:pPr>
                  <w:r w:rsidRPr="00292CF3">
                    <w:rPr>
                      <w:rFonts w:asciiTheme="majorHAnsi" w:hAnsiTheme="majorHAnsi"/>
                      <w:b/>
                      <w:color w:val="FFFFFF" w:themeColor="background1"/>
                      <w:sz w:val="20"/>
                    </w:rPr>
                    <w:t>Languages:</w:t>
                  </w:r>
                  <w:r w:rsidRPr="00292CF3">
                    <w:rPr>
                      <w:rFonts w:asciiTheme="majorHAnsi" w:hAnsiTheme="majorHAnsi"/>
                      <w:color w:val="FFFFFF" w:themeColor="background1"/>
                      <w:sz w:val="20"/>
                    </w:rPr>
                    <w:t xml:space="preserve"> English, Hindi, Urdu</w:t>
                  </w:r>
                </w:p>
                <w:p w14:paraId="1483D1D6" w14:textId="35A83F67" w:rsidR="00C55B68" w:rsidRPr="00292CF3" w:rsidRDefault="00C55B68" w:rsidP="00C55B68">
                  <w:pPr>
                    <w:spacing w:after="80"/>
                    <w:ind w:left="-14" w:right="-43"/>
                    <w:rPr>
                      <w:rFonts w:asciiTheme="majorHAnsi" w:hAnsiTheme="majorHAnsi"/>
                      <w:color w:val="FFFFFF" w:themeColor="background1"/>
                      <w:sz w:val="20"/>
                    </w:rPr>
                  </w:pPr>
                  <w:r w:rsidRPr="00292CF3">
                    <w:rPr>
                      <w:rFonts w:asciiTheme="majorHAnsi" w:hAnsiTheme="majorHAnsi"/>
                      <w:b/>
                      <w:color w:val="FFFFFF" w:themeColor="background1"/>
                      <w:sz w:val="20"/>
                    </w:rPr>
                    <w:t>Address:</w:t>
                  </w:r>
                  <w:r w:rsidRPr="00292CF3">
                    <w:rPr>
                      <w:rFonts w:asciiTheme="majorHAnsi" w:hAnsiTheme="majorHAnsi"/>
                      <w:color w:val="FFFFFF" w:themeColor="background1"/>
                      <w:sz w:val="20"/>
                    </w:rPr>
                    <w:t xml:space="preserve"> </w:t>
                  </w:r>
                  <w:r w:rsidR="00E60F76" w:rsidRPr="00292CF3">
                    <w:rPr>
                      <w:rFonts w:asciiTheme="majorHAnsi" w:hAnsiTheme="majorHAnsi"/>
                      <w:color w:val="FFFFFF" w:themeColor="background1"/>
                      <w:sz w:val="20"/>
                    </w:rPr>
                    <w:t>New Delhi, India</w:t>
                  </w:r>
                </w:p>
                <w:p w14:paraId="12951D46" w14:textId="35FD2ED0" w:rsidR="00205E3A" w:rsidRPr="00292CF3" w:rsidRDefault="00205E3A" w:rsidP="00C55B68">
                  <w:pPr>
                    <w:spacing w:after="80"/>
                    <w:ind w:left="-14" w:right="-43"/>
                    <w:rPr>
                      <w:rFonts w:asciiTheme="majorHAnsi" w:hAnsiTheme="majorHAnsi"/>
                      <w:color w:val="FFFFFF" w:themeColor="background1"/>
                      <w:sz w:val="20"/>
                    </w:rPr>
                  </w:pPr>
                  <w:r w:rsidRPr="00292CF3">
                    <w:rPr>
                      <w:rFonts w:asciiTheme="majorHAnsi" w:hAnsiTheme="majorHAnsi"/>
                      <w:b/>
                      <w:color w:val="FFFFFF" w:themeColor="background1"/>
                      <w:sz w:val="20"/>
                    </w:rPr>
                    <w:t>Passport:</w:t>
                  </w:r>
                  <w:r w:rsidRPr="00292CF3">
                    <w:rPr>
                      <w:rFonts w:asciiTheme="majorHAnsi" w:hAnsiTheme="majorHAnsi"/>
                      <w:color w:val="FFFFFF" w:themeColor="background1"/>
                      <w:sz w:val="20"/>
                    </w:rPr>
                    <w:t xml:space="preserve"> Available | Valid till 2034</w:t>
                  </w:r>
                </w:p>
                <w:p w14:paraId="2015C793" w14:textId="77777777" w:rsidR="00C55B68" w:rsidRPr="00292CF3" w:rsidRDefault="00C55B68" w:rsidP="00C55B68">
                  <w:pPr>
                    <w:ind w:left="-18" w:right="-41"/>
                    <w:rPr>
                      <w:rFonts w:asciiTheme="majorHAnsi" w:hAnsiTheme="majorHAnsi"/>
                      <w:color w:val="FFFFFF" w:themeColor="background1"/>
                      <w:sz w:val="20"/>
                    </w:rPr>
                  </w:pPr>
                </w:p>
                <w:p w14:paraId="7E961B27" w14:textId="77777777" w:rsidR="00C55B68" w:rsidRPr="00292CF3" w:rsidRDefault="00C55B68" w:rsidP="00C55B68">
                  <w:pPr>
                    <w:ind w:left="-18" w:right="-41"/>
                    <w:rPr>
                      <w:rFonts w:asciiTheme="majorHAnsi" w:hAnsiTheme="majorHAnsi"/>
                      <w:color w:val="FFFFFF" w:themeColor="background1"/>
                      <w:sz w:val="20"/>
                    </w:rPr>
                  </w:pPr>
                </w:p>
              </w:tc>
            </w:tr>
            <w:tr w:rsidR="00C55B68" w:rsidRPr="00292CF3" w14:paraId="10D4DA53" w14:textId="77777777" w:rsidTr="00C55B68">
              <w:trPr>
                <w:trHeight w:val="404"/>
              </w:trPr>
              <w:tc>
                <w:tcPr>
                  <w:tcW w:w="3328" w:type="dxa"/>
                  <w:vMerge/>
                </w:tcPr>
                <w:p w14:paraId="19F2C0A3" w14:textId="77777777" w:rsidR="00C55B68" w:rsidRPr="00292CF3" w:rsidRDefault="00C55B68" w:rsidP="00C55B68">
                  <w:pPr>
                    <w:ind w:left="-18" w:right="-41"/>
                    <w:rPr>
                      <w:rFonts w:asciiTheme="majorHAnsi" w:hAnsiTheme="majorHAnsi"/>
                      <w:color w:val="FFFFFF" w:themeColor="background1"/>
                      <w:sz w:val="20"/>
                    </w:rPr>
                  </w:pPr>
                </w:p>
              </w:tc>
            </w:tr>
          </w:tbl>
          <w:p w14:paraId="50C862F7" w14:textId="77777777" w:rsidR="00C55B68" w:rsidRPr="00292CF3" w:rsidRDefault="00C55B68" w:rsidP="00FA6E90">
            <w:pPr>
              <w:jc w:val="center"/>
              <w:rPr>
                <w:rFonts w:asciiTheme="majorHAnsi" w:hAnsiTheme="majorHAnsi"/>
              </w:rPr>
            </w:pPr>
          </w:p>
          <w:p w14:paraId="32897C24" w14:textId="77777777" w:rsidR="00C55B68" w:rsidRPr="00292CF3" w:rsidRDefault="00C55B68" w:rsidP="00FA6E90">
            <w:pPr>
              <w:jc w:val="center"/>
              <w:rPr>
                <w:rFonts w:asciiTheme="majorHAnsi" w:hAnsiTheme="majorHAnsi"/>
              </w:rPr>
            </w:pPr>
          </w:p>
          <w:p w14:paraId="5F6C45D2" w14:textId="77777777" w:rsidR="00C55B68" w:rsidRPr="00292CF3" w:rsidRDefault="00C55B68" w:rsidP="00FA6E90">
            <w:pPr>
              <w:jc w:val="center"/>
              <w:rPr>
                <w:rFonts w:asciiTheme="majorHAnsi" w:hAnsiTheme="majorHAnsi"/>
              </w:rPr>
            </w:pPr>
          </w:p>
          <w:p w14:paraId="57BF73D6" w14:textId="77777777" w:rsidR="00C55B68" w:rsidRPr="00292CF3" w:rsidRDefault="00C55B68" w:rsidP="00FA6E90">
            <w:pPr>
              <w:jc w:val="center"/>
              <w:rPr>
                <w:rFonts w:asciiTheme="majorHAnsi" w:hAnsiTheme="majorHAnsi"/>
              </w:rPr>
            </w:pPr>
          </w:p>
          <w:p w14:paraId="66CBBDD2" w14:textId="77777777" w:rsidR="00C55B68" w:rsidRPr="00292CF3" w:rsidRDefault="00C55B68" w:rsidP="00FA6E90">
            <w:pPr>
              <w:jc w:val="center"/>
              <w:rPr>
                <w:rFonts w:asciiTheme="majorHAnsi" w:hAnsiTheme="majorHAnsi"/>
              </w:rPr>
            </w:pPr>
          </w:p>
          <w:p w14:paraId="313DFC67" w14:textId="77777777" w:rsidR="00C55B68" w:rsidRPr="00292CF3" w:rsidRDefault="00C55B68" w:rsidP="00FA6E90">
            <w:pPr>
              <w:jc w:val="center"/>
              <w:rPr>
                <w:rFonts w:asciiTheme="majorHAnsi" w:hAnsiTheme="majorHAnsi"/>
              </w:rPr>
            </w:pPr>
          </w:p>
          <w:p w14:paraId="3208D076" w14:textId="77777777" w:rsidR="00C55B68" w:rsidRPr="00292CF3" w:rsidRDefault="00C55B68" w:rsidP="00FA6E90">
            <w:pPr>
              <w:jc w:val="center"/>
              <w:rPr>
                <w:rFonts w:asciiTheme="majorHAnsi" w:hAnsiTheme="majorHAnsi"/>
              </w:rPr>
            </w:pPr>
          </w:p>
          <w:p w14:paraId="17321EEE" w14:textId="77777777" w:rsidR="00C55B68" w:rsidRPr="00292CF3" w:rsidRDefault="00C55B68" w:rsidP="00FA6E90">
            <w:pPr>
              <w:jc w:val="center"/>
              <w:rPr>
                <w:rFonts w:asciiTheme="majorHAnsi" w:hAnsiTheme="majorHAnsi"/>
              </w:rPr>
            </w:pPr>
          </w:p>
          <w:p w14:paraId="78D93EB0" w14:textId="77777777" w:rsidR="00C55B68" w:rsidRPr="00292CF3" w:rsidRDefault="00C55B68" w:rsidP="00FA6E90">
            <w:pPr>
              <w:jc w:val="center"/>
              <w:rPr>
                <w:rFonts w:asciiTheme="majorHAnsi" w:hAnsiTheme="majorHAnsi"/>
              </w:rPr>
            </w:pPr>
          </w:p>
          <w:p w14:paraId="4146E8EA" w14:textId="77777777" w:rsidR="00C55B68" w:rsidRPr="00292CF3" w:rsidRDefault="00C55B68" w:rsidP="00FA6E90">
            <w:pPr>
              <w:jc w:val="center"/>
              <w:rPr>
                <w:rFonts w:asciiTheme="majorHAnsi" w:hAnsiTheme="majorHAnsi"/>
              </w:rPr>
            </w:pPr>
          </w:p>
          <w:p w14:paraId="58621FF7" w14:textId="77777777" w:rsidR="00C55B68" w:rsidRPr="00292CF3" w:rsidRDefault="00C55B68" w:rsidP="00FA6E90">
            <w:pPr>
              <w:jc w:val="center"/>
              <w:rPr>
                <w:rFonts w:asciiTheme="majorHAnsi" w:hAnsiTheme="majorHAnsi"/>
              </w:rPr>
            </w:pPr>
          </w:p>
          <w:p w14:paraId="47712118" w14:textId="77777777" w:rsidR="00C55B68" w:rsidRPr="00292CF3" w:rsidRDefault="00C55B68" w:rsidP="00FA6E90">
            <w:pPr>
              <w:jc w:val="center"/>
              <w:rPr>
                <w:rFonts w:asciiTheme="majorHAnsi" w:hAnsiTheme="majorHAnsi"/>
              </w:rPr>
            </w:pPr>
          </w:p>
          <w:p w14:paraId="5A0F71CE" w14:textId="77777777" w:rsidR="00C55B68" w:rsidRPr="00292CF3" w:rsidRDefault="00C55B68" w:rsidP="00FA6E90">
            <w:pPr>
              <w:jc w:val="center"/>
              <w:rPr>
                <w:rFonts w:asciiTheme="majorHAnsi" w:hAnsiTheme="majorHAnsi"/>
              </w:rPr>
            </w:pPr>
          </w:p>
          <w:p w14:paraId="1D8DCEBE" w14:textId="77777777" w:rsidR="00C55B68" w:rsidRPr="00292CF3" w:rsidRDefault="00C55B68" w:rsidP="00FA6E90">
            <w:pPr>
              <w:jc w:val="center"/>
              <w:rPr>
                <w:rFonts w:asciiTheme="majorHAnsi" w:hAnsiTheme="majorHAnsi"/>
              </w:rPr>
            </w:pPr>
          </w:p>
          <w:p w14:paraId="57B2A1D8" w14:textId="77777777" w:rsidR="001406D8" w:rsidRPr="00292CF3" w:rsidRDefault="001406D8" w:rsidP="00FA6E90">
            <w:pPr>
              <w:jc w:val="center"/>
              <w:rPr>
                <w:rFonts w:asciiTheme="majorHAnsi" w:hAnsiTheme="majorHAnsi"/>
              </w:rPr>
            </w:pPr>
          </w:p>
          <w:p w14:paraId="7AF7B8D3" w14:textId="77777777" w:rsidR="001406D8" w:rsidRPr="00292CF3" w:rsidRDefault="001406D8" w:rsidP="00FA6E90">
            <w:pPr>
              <w:jc w:val="center"/>
              <w:rPr>
                <w:rFonts w:asciiTheme="majorHAnsi" w:hAnsiTheme="majorHAnsi"/>
              </w:rPr>
            </w:pPr>
          </w:p>
          <w:p w14:paraId="0C7A834C" w14:textId="77777777" w:rsidR="001406D8" w:rsidRPr="00292CF3" w:rsidRDefault="001406D8" w:rsidP="00FA6E90">
            <w:pPr>
              <w:jc w:val="center"/>
              <w:rPr>
                <w:rFonts w:asciiTheme="majorHAnsi" w:hAnsiTheme="majorHAnsi"/>
                <w:sz w:val="16"/>
              </w:rPr>
            </w:pPr>
          </w:p>
          <w:p w14:paraId="530BABD6" w14:textId="77777777" w:rsidR="001406D8" w:rsidRPr="00292CF3" w:rsidRDefault="001406D8" w:rsidP="00FA6E90">
            <w:pPr>
              <w:jc w:val="center"/>
              <w:rPr>
                <w:rFonts w:asciiTheme="majorHAnsi" w:hAnsiTheme="majorHAnsi"/>
              </w:rPr>
            </w:pPr>
          </w:p>
          <w:p w14:paraId="01CC178C" w14:textId="77777777" w:rsidR="001406D8" w:rsidRPr="00292CF3" w:rsidRDefault="001406D8" w:rsidP="00FA6E90">
            <w:pPr>
              <w:jc w:val="center"/>
              <w:rPr>
                <w:rFonts w:asciiTheme="majorHAnsi" w:hAnsiTheme="majorHAnsi"/>
              </w:rPr>
            </w:pPr>
          </w:p>
          <w:p w14:paraId="0DB0116E" w14:textId="77777777" w:rsidR="001406D8" w:rsidRPr="00292CF3" w:rsidRDefault="001406D8" w:rsidP="00FA6E90">
            <w:pPr>
              <w:jc w:val="center"/>
              <w:rPr>
                <w:rFonts w:asciiTheme="majorHAnsi" w:hAnsiTheme="majorHAnsi"/>
              </w:rPr>
            </w:pPr>
          </w:p>
          <w:p w14:paraId="36996BF3" w14:textId="77777777" w:rsidR="001406D8" w:rsidRPr="00292CF3" w:rsidRDefault="001406D8" w:rsidP="00FA6E90">
            <w:pPr>
              <w:jc w:val="center"/>
              <w:rPr>
                <w:rFonts w:asciiTheme="majorHAnsi" w:hAnsiTheme="majorHAnsi"/>
              </w:rPr>
            </w:pPr>
          </w:p>
          <w:p w14:paraId="36CF2298" w14:textId="77777777" w:rsidR="00C55B68" w:rsidRPr="00292CF3" w:rsidRDefault="00C55B68" w:rsidP="00FA6E90">
            <w:pPr>
              <w:jc w:val="center"/>
              <w:rPr>
                <w:rFonts w:asciiTheme="majorHAnsi" w:hAnsiTheme="majorHAnsi"/>
              </w:rPr>
            </w:pPr>
          </w:p>
          <w:p w14:paraId="436EE87A" w14:textId="205D8D2F" w:rsidR="00C55B68" w:rsidRPr="00292CF3" w:rsidRDefault="00C55B68" w:rsidP="00FA6E90">
            <w:pPr>
              <w:jc w:val="center"/>
              <w:rPr>
                <w:rFonts w:asciiTheme="majorHAnsi" w:hAnsiTheme="majorHAnsi"/>
              </w:rPr>
            </w:pPr>
          </w:p>
          <w:p w14:paraId="3FFE0902" w14:textId="0FAC6FC4" w:rsidR="00583B95" w:rsidRPr="00292CF3" w:rsidRDefault="00583B95" w:rsidP="00FA6E90">
            <w:pPr>
              <w:jc w:val="center"/>
              <w:rPr>
                <w:rFonts w:asciiTheme="majorHAnsi" w:hAnsiTheme="majorHAnsi"/>
              </w:rPr>
            </w:pPr>
          </w:p>
          <w:p w14:paraId="6548641A" w14:textId="2535389A" w:rsidR="00583B95" w:rsidRPr="00292CF3" w:rsidRDefault="00583B95" w:rsidP="00FA6E90">
            <w:pPr>
              <w:jc w:val="center"/>
              <w:rPr>
                <w:rFonts w:asciiTheme="majorHAnsi" w:hAnsiTheme="majorHAnsi"/>
              </w:rPr>
            </w:pPr>
          </w:p>
          <w:p w14:paraId="05C928CA" w14:textId="112E93BE" w:rsidR="00583B95" w:rsidRPr="00292CF3" w:rsidRDefault="00583B95" w:rsidP="00FA6E90">
            <w:pPr>
              <w:jc w:val="center"/>
              <w:rPr>
                <w:rFonts w:asciiTheme="majorHAnsi" w:hAnsiTheme="majorHAnsi"/>
              </w:rPr>
            </w:pPr>
          </w:p>
          <w:p w14:paraId="42E6A901" w14:textId="25EE620F" w:rsidR="00583B95" w:rsidRPr="00292CF3" w:rsidRDefault="00583B95" w:rsidP="00FA6E90">
            <w:pPr>
              <w:jc w:val="center"/>
              <w:rPr>
                <w:rFonts w:asciiTheme="majorHAnsi" w:hAnsiTheme="majorHAnsi"/>
              </w:rPr>
            </w:pPr>
          </w:p>
          <w:p w14:paraId="431EB817" w14:textId="77777777" w:rsidR="009A6DDD" w:rsidRPr="00292CF3" w:rsidRDefault="009A6DDD" w:rsidP="00FA6E90">
            <w:pPr>
              <w:jc w:val="center"/>
              <w:rPr>
                <w:rFonts w:asciiTheme="majorHAnsi" w:hAnsiTheme="majorHAnsi"/>
              </w:rPr>
            </w:pPr>
          </w:p>
          <w:p w14:paraId="049D3F92" w14:textId="77777777" w:rsidR="009A6DDD" w:rsidRPr="00292CF3" w:rsidRDefault="009A6DDD" w:rsidP="00FA6E90">
            <w:pPr>
              <w:jc w:val="center"/>
              <w:rPr>
                <w:rFonts w:asciiTheme="majorHAnsi" w:hAnsiTheme="majorHAnsi"/>
              </w:rPr>
            </w:pPr>
          </w:p>
          <w:p w14:paraId="532E5744" w14:textId="77777777" w:rsidR="009A6DDD" w:rsidRPr="00292CF3" w:rsidRDefault="009A6DDD" w:rsidP="00FA6E90">
            <w:pPr>
              <w:jc w:val="center"/>
              <w:rPr>
                <w:rFonts w:asciiTheme="majorHAnsi" w:hAnsiTheme="majorHAnsi"/>
              </w:rPr>
            </w:pPr>
          </w:p>
          <w:p w14:paraId="5011CF35" w14:textId="77777777" w:rsidR="009A6DDD" w:rsidRPr="00292CF3" w:rsidRDefault="009A6DDD" w:rsidP="00FA6E90">
            <w:pPr>
              <w:jc w:val="center"/>
              <w:rPr>
                <w:rFonts w:asciiTheme="majorHAnsi" w:hAnsiTheme="majorHAnsi"/>
              </w:rPr>
            </w:pPr>
          </w:p>
          <w:p w14:paraId="7B60DDF7" w14:textId="77777777" w:rsidR="009A6DDD" w:rsidRPr="00292CF3" w:rsidRDefault="009A6DDD" w:rsidP="00FA6E90">
            <w:pPr>
              <w:jc w:val="center"/>
              <w:rPr>
                <w:rFonts w:asciiTheme="majorHAnsi" w:hAnsiTheme="majorHAnsi"/>
              </w:rPr>
            </w:pPr>
          </w:p>
          <w:p w14:paraId="2F8E0CC8" w14:textId="77777777" w:rsidR="009A6DDD" w:rsidRPr="00292CF3" w:rsidRDefault="009A6DDD" w:rsidP="00FA6E90">
            <w:pPr>
              <w:jc w:val="center"/>
              <w:rPr>
                <w:rFonts w:asciiTheme="majorHAnsi" w:hAnsiTheme="majorHAnsi"/>
              </w:rPr>
            </w:pPr>
          </w:p>
          <w:p w14:paraId="7A0D600B" w14:textId="77777777" w:rsidR="009A6DDD" w:rsidRPr="00292CF3" w:rsidRDefault="009A6DDD" w:rsidP="00FA6E90">
            <w:pPr>
              <w:jc w:val="center"/>
              <w:rPr>
                <w:rFonts w:asciiTheme="majorHAnsi" w:hAnsiTheme="majorHAnsi"/>
              </w:rPr>
            </w:pPr>
          </w:p>
          <w:p w14:paraId="70C16064" w14:textId="77777777" w:rsidR="009A6DDD" w:rsidRPr="00292CF3" w:rsidRDefault="009A6DDD" w:rsidP="00FA6E90">
            <w:pPr>
              <w:jc w:val="center"/>
              <w:rPr>
                <w:rFonts w:asciiTheme="majorHAnsi" w:hAnsiTheme="majorHAnsi"/>
              </w:rPr>
            </w:pPr>
          </w:p>
          <w:p w14:paraId="071D6285" w14:textId="77777777" w:rsidR="009A6DDD" w:rsidRPr="00292CF3" w:rsidRDefault="009A6DDD" w:rsidP="00FA6E90">
            <w:pPr>
              <w:jc w:val="center"/>
              <w:rPr>
                <w:rFonts w:asciiTheme="majorHAnsi" w:hAnsiTheme="majorHAnsi"/>
              </w:rPr>
            </w:pPr>
          </w:p>
          <w:p w14:paraId="33210EE0" w14:textId="77777777" w:rsidR="009A6DDD" w:rsidRPr="00292CF3" w:rsidRDefault="009A6DDD" w:rsidP="00FA6E90">
            <w:pPr>
              <w:jc w:val="center"/>
              <w:rPr>
                <w:rFonts w:asciiTheme="majorHAnsi" w:hAnsiTheme="majorHAnsi"/>
              </w:rPr>
            </w:pPr>
          </w:p>
          <w:p w14:paraId="5D490AB6" w14:textId="77777777" w:rsidR="009A6DDD" w:rsidRPr="00292CF3" w:rsidRDefault="009A6DDD" w:rsidP="00FA6E90">
            <w:pPr>
              <w:jc w:val="center"/>
              <w:rPr>
                <w:rFonts w:asciiTheme="majorHAnsi" w:hAnsiTheme="majorHAnsi"/>
              </w:rPr>
            </w:pPr>
          </w:p>
          <w:p w14:paraId="10446CB8" w14:textId="77777777" w:rsidR="009A6DDD" w:rsidRPr="00292CF3" w:rsidRDefault="009A6DDD" w:rsidP="00FA6E90">
            <w:pPr>
              <w:jc w:val="center"/>
              <w:rPr>
                <w:rFonts w:asciiTheme="majorHAnsi" w:hAnsiTheme="majorHAnsi"/>
              </w:rPr>
            </w:pPr>
          </w:p>
          <w:p w14:paraId="520BE485" w14:textId="77777777" w:rsidR="009A6DDD" w:rsidRPr="00292CF3" w:rsidRDefault="009A6DDD" w:rsidP="00FA6E90">
            <w:pPr>
              <w:jc w:val="center"/>
              <w:rPr>
                <w:rFonts w:asciiTheme="majorHAnsi" w:hAnsiTheme="majorHAnsi"/>
              </w:rPr>
            </w:pPr>
          </w:p>
          <w:p w14:paraId="453492FF" w14:textId="0CF8074C" w:rsidR="00583B95" w:rsidRPr="00292CF3" w:rsidRDefault="00583B95" w:rsidP="00FA6E90">
            <w:pPr>
              <w:jc w:val="center"/>
              <w:rPr>
                <w:rFonts w:asciiTheme="majorHAnsi" w:hAnsiTheme="majorHAnsi"/>
              </w:rPr>
            </w:pPr>
          </w:p>
          <w:p w14:paraId="223CAD1A" w14:textId="0CC984A8" w:rsidR="00583B95" w:rsidRPr="00292CF3" w:rsidRDefault="00583B95" w:rsidP="00FA6E90">
            <w:pPr>
              <w:jc w:val="center"/>
              <w:rPr>
                <w:rFonts w:asciiTheme="majorHAnsi" w:hAnsiTheme="majorHAnsi"/>
              </w:rPr>
            </w:pPr>
          </w:p>
          <w:p w14:paraId="7B97AC28" w14:textId="77777777" w:rsidR="00E71A37" w:rsidRPr="00292CF3" w:rsidRDefault="00E71A37" w:rsidP="00FA6E90">
            <w:pPr>
              <w:jc w:val="center"/>
              <w:rPr>
                <w:rFonts w:asciiTheme="majorHAnsi" w:hAnsiTheme="majorHAnsi"/>
                <w:color w:val="FFFFFF" w:themeColor="background1"/>
              </w:rPr>
            </w:pPr>
          </w:p>
          <w:p w14:paraId="1BE663D6" w14:textId="77777777" w:rsidR="00E71A37" w:rsidRPr="00292CF3" w:rsidRDefault="00E71A37" w:rsidP="00FA6E90">
            <w:pPr>
              <w:jc w:val="center"/>
              <w:rPr>
                <w:rFonts w:asciiTheme="majorHAnsi" w:hAnsiTheme="majorHAnsi"/>
                <w:color w:val="FFFFFF" w:themeColor="background1"/>
              </w:rPr>
            </w:pPr>
          </w:p>
          <w:p w14:paraId="7C691850" w14:textId="77777777" w:rsidR="00E71A37" w:rsidRPr="00292CF3" w:rsidRDefault="00E71A37" w:rsidP="00FA6E90">
            <w:pPr>
              <w:jc w:val="center"/>
              <w:rPr>
                <w:rFonts w:asciiTheme="majorHAnsi" w:hAnsiTheme="majorHAnsi"/>
                <w:color w:val="FFFFFF" w:themeColor="background1"/>
              </w:rPr>
            </w:pPr>
          </w:p>
          <w:p w14:paraId="559307D9" w14:textId="77777777" w:rsidR="00E71A37" w:rsidRDefault="00E71A37" w:rsidP="00FA6E90">
            <w:pPr>
              <w:jc w:val="center"/>
              <w:rPr>
                <w:rFonts w:asciiTheme="majorHAnsi" w:hAnsiTheme="majorHAnsi"/>
                <w:color w:val="FFFFFF" w:themeColor="background1"/>
              </w:rPr>
            </w:pPr>
          </w:p>
          <w:p w14:paraId="149AAE03" w14:textId="77777777" w:rsidR="00292CF3" w:rsidRDefault="00292CF3" w:rsidP="00FA6E90">
            <w:pPr>
              <w:jc w:val="center"/>
              <w:rPr>
                <w:rFonts w:asciiTheme="majorHAnsi" w:hAnsiTheme="majorHAnsi"/>
                <w:color w:val="FFFFFF" w:themeColor="background1"/>
              </w:rPr>
            </w:pPr>
          </w:p>
          <w:p w14:paraId="15648D9E" w14:textId="77777777" w:rsidR="00292CF3" w:rsidRDefault="00292CF3" w:rsidP="00FA6E90">
            <w:pPr>
              <w:jc w:val="center"/>
              <w:rPr>
                <w:rFonts w:asciiTheme="majorHAnsi" w:hAnsiTheme="majorHAnsi"/>
                <w:color w:val="FFFFFF" w:themeColor="background1"/>
              </w:rPr>
            </w:pPr>
          </w:p>
          <w:p w14:paraId="191B5344" w14:textId="77777777" w:rsidR="00292CF3" w:rsidRDefault="00292CF3" w:rsidP="00FA6E90">
            <w:pPr>
              <w:jc w:val="center"/>
              <w:rPr>
                <w:rFonts w:asciiTheme="majorHAnsi" w:hAnsiTheme="majorHAnsi"/>
                <w:color w:val="FFFFFF" w:themeColor="background1"/>
              </w:rPr>
            </w:pPr>
          </w:p>
          <w:p w14:paraId="280BD47B" w14:textId="77777777" w:rsidR="00292CF3" w:rsidRPr="00292CF3" w:rsidRDefault="00292CF3" w:rsidP="00FA6E90">
            <w:pPr>
              <w:jc w:val="center"/>
              <w:rPr>
                <w:rFonts w:asciiTheme="majorHAnsi" w:hAnsiTheme="majorHAnsi"/>
                <w:color w:val="FFFFFF" w:themeColor="background1"/>
              </w:rPr>
            </w:pPr>
          </w:p>
          <w:p w14:paraId="7E4C29C3" w14:textId="66D6B2B7" w:rsidR="00C55B68" w:rsidRPr="00292CF3" w:rsidRDefault="00270716" w:rsidP="00FA6E90">
            <w:pPr>
              <w:jc w:val="center"/>
              <w:rPr>
                <w:rFonts w:asciiTheme="majorHAnsi" w:hAnsiTheme="majorHAnsi"/>
              </w:rPr>
            </w:pPr>
            <w:r w:rsidRPr="00292CF3">
              <w:rPr>
                <w:rFonts w:asciiTheme="majorHAnsi" w:hAnsiTheme="majorHAnsi"/>
                <w:color w:val="FFFFFF" w:themeColor="background1"/>
              </w:rPr>
              <w:t>KINDLY REFER TO THE ANNEXURE FOR PROJECTS UNDERTAKEN</w:t>
            </w:r>
          </w:p>
        </w:tc>
        <w:tc>
          <w:tcPr>
            <w:tcW w:w="236" w:type="dxa"/>
            <w:shd w:val="clear" w:color="auto" w:fill="FFFFFF"/>
          </w:tcPr>
          <w:p w14:paraId="4AEB289B" w14:textId="77777777" w:rsidR="00CE5BCF" w:rsidRPr="00C94E3E" w:rsidRDefault="00CE5BCF" w:rsidP="00C55B68">
            <w:pPr>
              <w:rPr>
                <w:rFonts w:asciiTheme="majorHAnsi" w:hAnsiTheme="majorHAnsi"/>
              </w:rPr>
            </w:pPr>
            <w:r w:rsidRPr="00C94E3E">
              <w:rPr>
                <w:rFonts w:asciiTheme="majorHAnsi" w:hAnsiTheme="majorHAnsi"/>
              </w:rPr>
              <w:lastRenderedPageBreak/>
              <w:t xml:space="preserve"> </w:t>
            </w:r>
          </w:p>
          <w:p w14:paraId="3A81AB6F" w14:textId="77777777" w:rsidR="00CE5BCF" w:rsidRPr="00C94E3E" w:rsidRDefault="00CE5BCF" w:rsidP="00C55B68">
            <w:pPr>
              <w:rPr>
                <w:rFonts w:asciiTheme="majorHAnsi" w:hAnsiTheme="majorHAnsi"/>
              </w:rPr>
            </w:pPr>
          </w:p>
          <w:p w14:paraId="1B9A9519" w14:textId="77777777" w:rsidR="00CE5BCF" w:rsidRPr="00C94E3E" w:rsidRDefault="00CE5BCF" w:rsidP="00C55B68">
            <w:pPr>
              <w:rPr>
                <w:rFonts w:asciiTheme="majorHAnsi" w:hAnsiTheme="majorHAnsi"/>
              </w:rPr>
            </w:pPr>
          </w:p>
        </w:tc>
        <w:tc>
          <w:tcPr>
            <w:tcW w:w="7837" w:type="dxa"/>
            <w:shd w:val="clear" w:color="auto" w:fill="FFFFFF"/>
          </w:tcPr>
          <w:p w14:paraId="14569668" w14:textId="77777777" w:rsidR="00CE5BCF" w:rsidRPr="00C94E3E" w:rsidRDefault="00CE5BCF" w:rsidP="00C55B68">
            <w:pPr>
              <w:rPr>
                <w:rFonts w:asciiTheme="majorHAnsi" w:hAnsiTheme="majorHAnsi"/>
              </w:rPr>
            </w:pPr>
          </w:p>
          <w:p w14:paraId="58D4E1B5" w14:textId="0B58F699" w:rsidR="00CE5BCF" w:rsidRPr="00C94E3E" w:rsidRDefault="00C94E3E" w:rsidP="00C55B68">
            <w:pPr>
              <w:spacing w:after="180"/>
              <w:rPr>
                <w:rFonts w:asciiTheme="majorHAnsi" w:hAnsiTheme="majorHAnsi"/>
                <w:b/>
                <w:bCs/>
                <w:spacing w:val="40"/>
                <w:sz w:val="28"/>
                <w:szCs w:val="28"/>
              </w:rPr>
            </w:pPr>
            <w:r w:rsidRPr="00C94E3E">
              <w:rPr>
                <w:rFonts w:asciiTheme="majorHAnsi" w:hAnsiTheme="majorHAnsi"/>
                <w:b/>
                <w:bCs/>
                <w:color w:val="335384"/>
                <w:sz w:val="72"/>
                <w:szCs w:val="72"/>
              </w:rPr>
              <w:t>Ali Akhtar</w:t>
            </w:r>
          </w:p>
          <w:p w14:paraId="79E3B2FE" w14:textId="77777777" w:rsidR="00CE5BCF" w:rsidRPr="00C94E3E" w:rsidRDefault="00CE5BCF" w:rsidP="00C55B68">
            <w:pPr>
              <w:spacing w:after="180" w:line="96" w:lineRule="auto"/>
              <w:rPr>
                <w:rFonts w:asciiTheme="majorHAnsi" w:hAnsiTheme="majorHAnsi"/>
                <w:b/>
                <w:bCs/>
                <w:spacing w:val="40"/>
                <w:sz w:val="28"/>
                <w:szCs w:val="28"/>
              </w:rPr>
            </w:pPr>
            <w:r w:rsidRPr="00C94E3E">
              <w:rPr>
                <w:rFonts w:asciiTheme="majorHAnsi" w:hAnsiTheme="majorHAnsi"/>
                <w:b/>
                <w:bCs/>
                <w:noProof/>
                <w:spacing w:val="40"/>
                <w:sz w:val="28"/>
                <w:szCs w:val="28"/>
              </w:rPr>
              <mc:AlternateContent>
                <mc:Choice Requires="wps">
                  <w:drawing>
                    <wp:inline distT="0" distB="0" distL="0" distR="0" wp14:anchorId="451A3780" wp14:editId="19CFF614">
                      <wp:extent cx="716280" cy="0"/>
                      <wp:effectExtent l="0" t="0" r="0" b="0"/>
                      <wp:docPr id="3" name="Straight Connector 3"/>
                      <wp:cNvGraphicFramePr/>
                      <a:graphic xmlns:a="http://schemas.openxmlformats.org/drawingml/2006/main">
                        <a:graphicData uri="http://schemas.microsoft.com/office/word/2010/wordprocessingShape">
                          <wps:wsp>
                            <wps:cNvCnPr/>
                            <wps:spPr>
                              <a:xfrm>
                                <a:off x="0" y="0"/>
                                <a:ext cx="7162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925DCAC"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56.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" strokecolor="#4579b8 [3044]" strokeweight="1.5pt">
                      <w10:anchorlock/>
                    </v:line>
                  </w:pict>
                </mc:Fallback>
              </mc:AlternateContent>
            </w:r>
          </w:p>
          <w:p w14:paraId="2F56BD19" w14:textId="4E0DC020" w:rsidR="00CE5BCF" w:rsidRPr="00C94E3E" w:rsidRDefault="00131A4D" w:rsidP="00C55B68">
            <w:pPr>
              <w:rPr>
                <w:rFonts w:asciiTheme="majorHAnsi" w:hAnsiTheme="majorHAnsi"/>
                <w:color w:val="4BACC6" w:themeColor="accent5"/>
              </w:rPr>
            </w:pPr>
            <w:r>
              <w:rPr>
                <w:rFonts w:asciiTheme="majorHAnsi" w:hAnsiTheme="majorHAnsi"/>
                <w:b/>
                <w:bCs/>
                <w:color w:val="4BACC6" w:themeColor="accent5"/>
                <w:sz w:val="28"/>
                <w:szCs w:val="28"/>
              </w:rPr>
              <w:t>Engineering</w:t>
            </w:r>
            <w:r w:rsidR="00C94E3E" w:rsidRPr="00C94E3E">
              <w:rPr>
                <w:rFonts w:asciiTheme="majorHAnsi" w:hAnsiTheme="majorHAnsi"/>
                <w:b/>
                <w:bCs/>
                <w:color w:val="4BACC6" w:themeColor="accent5"/>
                <w:sz w:val="28"/>
                <w:szCs w:val="28"/>
              </w:rPr>
              <w:t xml:space="preserve"> Manager</w:t>
            </w:r>
            <w:r w:rsidR="00A4164C">
              <w:rPr>
                <w:rFonts w:asciiTheme="majorHAnsi" w:hAnsiTheme="majorHAnsi"/>
                <w:b/>
                <w:bCs/>
                <w:color w:val="4BACC6" w:themeColor="accent5"/>
                <w:sz w:val="28"/>
                <w:szCs w:val="28"/>
              </w:rPr>
              <w:t xml:space="preserve">, </w:t>
            </w:r>
            <w:r>
              <w:rPr>
                <w:rFonts w:asciiTheme="majorHAnsi" w:hAnsiTheme="majorHAnsi"/>
                <w:b/>
                <w:bCs/>
                <w:color w:val="4BACC6" w:themeColor="accent5"/>
                <w:sz w:val="28"/>
                <w:szCs w:val="28"/>
              </w:rPr>
              <w:t xml:space="preserve">Sr. </w:t>
            </w:r>
            <w:r w:rsidR="00A4164C">
              <w:rPr>
                <w:rFonts w:asciiTheme="majorHAnsi" w:hAnsiTheme="majorHAnsi"/>
                <w:b/>
                <w:bCs/>
                <w:color w:val="4BACC6" w:themeColor="accent5"/>
                <w:sz w:val="28"/>
                <w:szCs w:val="28"/>
              </w:rPr>
              <w:t>Technical Consultant</w:t>
            </w:r>
          </w:p>
          <w:p w14:paraId="2DA1479E" w14:textId="77777777" w:rsidR="00CE5BCF" w:rsidRPr="00C94E3E" w:rsidRDefault="00CE5BCF" w:rsidP="00C55B68">
            <w:pPr>
              <w:rPr>
                <w:rFonts w:asciiTheme="majorHAnsi" w:hAnsiTheme="majorHAnsi"/>
                <w:color w:val="4BACC6" w:themeColor="accent5"/>
              </w:rPr>
            </w:pPr>
          </w:p>
          <w:p w14:paraId="1F454294" w14:textId="481AE365" w:rsidR="00CE5BCF" w:rsidRPr="00C94E3E" w:rsidRDefault="0028715F" w:rsidP="00C55B68">
            <w:pPr>
              <w:spacing w:after="120"/>
              <w:rPr>
                <w:rFonts w:asciiTheme="majorHAnsi" w:hAnsiTheme="majorHAnsi"/>
                <w:b/>
                <w:bCs/>
                <w:color w:val="4BACC6" w:themeColor="accent5"/>
                <w:spacing w:val="40"/>
              </w:rPr>
            </w:pPr>
            <w:r>
              <w:rPr>
                <w:rFonts w:asciiTheme="majorHAnsi" w:hAnsiTheme="majorHAnsi"/>
                <w:b/>
                <w:bCs/>
                <w:color w:val="4BACC6" w:themeColor="accent5"/>
                <w:spacing w:val="40"/>
              </w:rPr>
              <w:t xml:space="preserve">PROFESSIONAL </w:t>
            </w:r>
            <w:r w:rsidR="00CE5BCF" w:rsidRPr="00C94E3E">
              <w:rPr>
                <w:rFonts w:asciiTheme="majorHAnsi" w:hAnsiTheme="majorHAnsi"/>
                <w:b/>
                <w:bCs/>
                <w:color w:val="4BACC6" w:themeColor="accent5"/>
                <w:spacing w:val="40"/>
              </w:rPr>
              <w:t>PROFILE</w:t>
            </w:r>
          </w:p>
          <w:p w14:paraId="36D385E3" w14:textId="4C7E50FE" w:rsidR="003C0386" w:rsidRPr="002963B4" w:rsidRDefault="003C0386" w:rsidP="002963B4">
            <w:pPr>
              <w:pStyle w:val="Heading1"/>
              <w:numPr>
                <w:ilvl w:val="0"/>
                <w:numId w:val="25"/>
              </w:numPr>
              <w:spacing w:before="0" w:after="100"/>
              <w:ind w:left="357" w:right="32" w:hanging="357"/>
              <w:rPr>
                <w:bCs/>
                <w:color w:val="000000" w:themeColor="text1"/>
                <w:sz w:val="20"/>
                <w:szCs w:val="20"/>
              </w:rPr>
            </w:pPr>
            <w:r w:rsidRPr="002963B4">
              <w:rPr>
                <w:b/>
                <w:color w:val="000000" w:themeColor="text1"/>
                <w:sz w:val="20"/>
                <w:szCs w:val="20"/>
              </w:rPr>
              <w:t>17 year</w:t>
            </w:r>
            <w:r w:rsidR="002963B4" w:rsidRPr="002963B4">
              <w:rPr>
                <w:b/>
                <w:color w:val="000000" w:themeColor="text1"/>
                <w:sz w:val="20"/>
                <w:szCs w:val="20"/>
              </w:rPr>
              <w:t>s</w:t>
            </w:r>
            <w:r w:rsidRPr="002963B4">
              <w:rPr>
                <w:bCs/>
                <w:color w:val="000000" w:themeColor="text1"/>
                <w:sz w:val="20"/>
                <w:szCs w:val="20"/>
              </w:rPr>
              <w:t xml:space="preserve"> </w:t>
            </w:r>
            <w:r w:rsidR="002963B4" w:rsidRPr="002963B4">
              <w:rPr>
                <w:bCs/>
                <w:color w:val="000000" w:themeColor="text1"/>
                <w:sz w:val="20"/>
                <w:szCs w:val="20"/>
              </w:rPr>
              <w:t>e</w:t>
            </w:r>
            <w:r w:rsidRPr="002963B4">
              <w:rPr>
                <w:bCs/>
                <w:color w:val="000000" w:themeColor="text1"/>
                <w:sz w:val="20"/>
                <w:szCs w:val="20"/>
              </w:rPr>
              <w:t>xperience</w:t>
            </w:r>
            <w:r w:rsidR="002963B4" w:rsidRPr="002963B4">
              <w:rPr>
                <w:bCs/>
                <w:color w:val="000000" w:themeColor="text1"/>
                <w:sz w:val="20"/>
                <w:szCs w:val="20"/>
              </w:rPr>
              <w:t xml:space="preserve">d </w:t>
            </w:r>
            <w:r w:rsidR="002963B4" w:rsidRPr="002963B4">
              <w:rPr>
                <w:b/>
                <w:color w:val="000000" w:themeColor="text1"/>
                <w:sz w:val="20"/>
                <w:szCs w:val="20"/>
              </w:rPr>
              <w:t>Techno-Functional Manager</w:t>
            </w:r>
            <w:r w:rsidRPr="002963B4">
              <w:rPr>
                <w:bCs/>
                <w:color w:val="000000" w:themeColor="text1"/>
                <w:sz w:val="20"/>
                <w:szCs w:val="20"/>
              </w:rPr>
              <w:t xml:space="preserve"> </w:t>
            </w:r>
            <w:r w:rsidR="002963B4" w:rsidRPr="002963B4">
              <w:rPr>
                <w:bCs/>
                <w:color w:val="000000" w:themeColor="text1"/>
                <w:sz w:val="20"/>
                <w:szCs w:val="20"/>
              </w:rPr>
              <w:t xml:space="preserve">exposure </w:t>
            </w:r>
            <w:r w:rsidRPr="002963B4">
              <w:rPr>
                <w:bCs/>
                <w:color w:val="000000" w:themeColor="text1"/>
                <w:sz w:val="20"/>
                <w:szCs w:val="20"/>
              </w:rPr>
              <w:t>in Healthcare, Energy, Insurance, BFSI</w:t>
            </w:r>
            <w:r w:rsidR="002963B4" w:rsidRPr="002963B4">
              <w:rPr>
                <w:bCs/>
                <w:color w:val="000000" w:themeColor="text1"/>
                <w:sz w:val="20"/>
                <w:szCs w:val="20"/>
              </w:rPr>
              <w:t xml:space="preserve"> &amp; Education</w:t>
            </w:r>
            <w:r w:rsidRPr="002963B4">
              <w:rPr>
                <w:bCs/>
                <w:color w:val="000000" w:themeColor="text1"/>
                <w:sz w:val="20"/>
                <w:szCs w:val="20"/>
              </w:rPr>
              <w:t xml:space="preserve"> Domains</w:t>
            </w:r>
            <w:r w:rsidR="002963B4" w:rsidRPr="002963B4">
              <w:rPr>
                <w:bCs/>
                <w:color w:val="000000" w:themeColor="text1"/>
                <w:sz w:val="20"/>
                <w:szCs w:val="20"/>
              </w:rPr>
              <w:t>.</w:t>
            </w:r>
            <w:r w:rsidRPr="002963B4">
              <w:rPr>
                <w:bCs/>
                <w:color w:val="000000" w:themeColor="text1"/>
                <w:sz w:val="20"/>
                <w:szCs w:val="20"/>
              </w:rPr>
              <w:t xml:space="preserve"> </w:t>
            </w:r>
          </w:p>
          <w:p w14:paraId="6BC4159A" w14:textId="77777777" w:rsidR="003C0386" w:rsidRPr="003C543E" w:rsidRDefault="003C0386" w:rsidP="002963B4">
            <w:pPr>
              <w:pStyle w:val="Heading1"/>
              <w:numPr>
                <w:ilvl w:val="0"/>
                <w:numId w:val="25"/>
              </w:numPr>
              <w:spacing w:before="0" w:after="100"/>
              <w:ind w:left="357" w:hanging="357"/>
              <w:rPr>
                <w:bCs/>
                <w:color w:val="000000" w:themeColor="text1"/>
                <w:sz w:val="20"/>
                <w:szCs w:val="20"/>
              </w:rPr>
            </w:pPr>
            <w:r w:rsidRPr="00134C38">
              <w:rPr>
                <w:bCs/>
                <w:color w:val="000000" w:themeColor="text1"/>
                <w:sz w:val="20"/>
                <w:szCs w:val="20"/>
              </w:rPr>
              <w:t>Managed</w:t>
            </w:r>
            <w:r w:rsidRPr="003C543E">
              <w:rPr>
                <w:b/>
                <w:color w:val="000000" w:themeColor="text1"/>
                <w:sz w:val="20"/>
                <w:szCs w:val="20"/>
              </w:rPr>
              <w:t xml:space="preserve"> (15+) </w:t>
            </w:r>
            <w:r w:rsidRPr="003C543E">
              <w:rPr>
                <w:bCs/>
                <w:color w:val="000000" w:themeColor="text1"/>
                <w:sz w:val="20"/>
                <w:szCs w:val="20"/>
              </w:rPr>
              <w:t xml:space="preserve">projects from conception to completion as </w:t>
            </w:r>
            <w:r w:rsidRPr="003C543E">
              <w:rPr>
                <w:b/>
                <w:color w:val="000000" w:themeColor="text1"/>
                <w:sz w:val="20"/>
                <w:szCs w:val="20"/>
              </w:rPr>
              <w:t>Tech. Project Manager</w:t>
            </w:r>
          </w:p>
          <w:p w14:paraId="5C7DA15D" w14:textId="55C7A111" w:rsidR="003C0386" w:rsidRPr="003C543E" w:rsidRDefault="003C0386" w:rsidP="002963B4">
            <w:pPr>
              <w:pStyle w:val="Heading1"/>
              <w:numPr>
                <w:ilvl w:val="0"/>
                <w:numId w:val="25"/>
              </w:numPr>
              <w:spacing w:before="0" w:after="100"/>
              <w:ind w:left="357" w:hanging="357"/>
              <w:rPr>
                <w:bCs/>
                <w:color w:val="000000" w:themeColor="text1"/>
                <w:sz w:val="20"/>
                <w:szCs w:val="20"/>
              </w:rPr>
            </w:pPr>
            <w:r w:rsidRPr="00134C38">
              <w:rPr>
                <w:bCs/>
                <w:color w:val="000000" w:themeColor="text1"/>
                <w:sz w:val="20"/>
                <w:szCs w:val="20"/>
              </w:rPr>
              <w:t>Developed</w:t>
            </w:r>
            <w:r w:rsidRPr="003C543E">
              <w:rPr>
                <w:b/>
                <w:color w:val="000000" w:themeColor="text1"/>
                <w:sz w:val="20"/>
                <w:szCs w:val="20"/>
              </w:rPr>
              <w:t xml:space="preserve"> (25+)</w:t>
            </w:r>
            <w:r w:rsidRPr="003C543E">
              <w:rPr>
                <w:bCs/>
                <w:color w:val="000000" w:themeColor="text1"/>
                <w:sz w:val="20"/>
                <w:szCs w:val="20"/>
              </w:rPr>
              <w:t xml:space="preserve"> </w:t>
            </w:r>
            <w:r w:rsidRPr="003C543E">
              <w:rPr>
                <w:b/>
                <w:color w:val="000000" w:themeColor="text1"/>
                <w:sz w:val="20"/>
                <w:szCs w:val="20"/>
              </w:rPr>
              <w:t xml:space="preserve">Web </w:t>
            </w:r>
            <w:r>
              <w:rPr>
                <w:b/>
                <w:color w:val="000000" w:themeColor="text1"/>
                <w:sz w:val="20"/>
                <w:szCs w:val="20"/>
              </w:rPr>
              <w:t>&amp;</w:t>
            </w:r>
            <w:r w:rsidRPr="003C543E">
              <w:rPr>
                <w:b/>
                <w:color w:val="000000" w:themeColor="text1"/>
                <w:sz w:val="20"/>
                <w:szCs w:val="20"/>
              </w:rPr>
              <w:t xml:space="preserve"> </w:t>
            </w:r>
            <w:r>
              <w:rPr>
                <w:b/>
                <w:color w:val="000000" w:themeColor="text1"/>
                <w:sz w:val="20"/>
                <w:szCs w:val="20"/>
              </w:rPr>
              <w:t xml:space="preserve">Hybrid </w:t>
            </w:r>
            <w:r w:rsidRPr="003C543E">
              <w:rPr>
                <w:b/>
                <w:color w:val="000000" w:themeColor="text1"/>
                <w:sz w:val="20"/>
                <w:szCs w:val="20"/>
              </w:rPr>
              <w:t>Mobile</w:t>
            </w:r>
            <w:r>
              <w:rPr>
                <w:b/>
                <w:color w:val="000000" w:themeColor="text1"/>
                <w:sz w:val="20"/>
                <w:szCs w:val="20"/>
              </w:rPr>
              <w:t xml:space="preserve"> Applications</w:t>
            </w:r>
            <w:r w:rsidRPr="003C543E">
              <w:rPr>
                <w:bCs/>
                <w:color w:val="000000" w:themeColor="text1"/>
                <w:sz w:val="20"/>
                <w:szCs w:val="20"/>
              </w:rPr>
              <w:t xml:space="preserve"> as </w:t>
            </w:r>
            <w:r w:rsidRPr="003C543E">
              <w:rPr>
                <w:b/>
                <w:color w:val="000000" w:themeColor="text1"/>
                <w:sz w:val="20"/>
                <w:szCs w:val="20"/>
              </w:rPr>
              <w:t>Full-Stack Developer</w:t>
            </w:r>
          </w:p>
          <w:p w14:paraId="5AA466B1" w14:textId="6FBC25FC" w:rsidR="003C0386" w:rsidRPr="003C543E" w:rsidRDefault="003C0386" w:rsidP="002963B4">
            <w:pPr>
              <w:pStyle w:val="Heading1"/>
              <w:numPr>
                <w:ilvl w:val="0"/>
                <w:numId w:val="25"/>
              </w:numPr>
              <w:spacing w:before="0" w:after="100"/>
              <w:ind w:left="357" w:hanging="357"/>
              <w:rPr>
                <w:bCs/>
                <w:color w:val="000000" w:themeColor="text1"/>
                <w:sz w:val="20"/>
                <w:szCs w:val="20"/>
              </w:rPr>
            </w:pPr>
            <w:r w:rsidRPr="00134C38">
              <w:rPr>
                <w:bCs/>
                <w:color w:val="000000" w:themeColor="text1"/>
                <w:sz w:val="20"/>
                <w:szCs w:val="20"/>
              </w:rPr>
              <w:t>Lead Team</w:t>
            </w:r>
            <w:r w:rsidRPr="003C543E">
              <w:rPr>
                <w:b/>
                <w:color w:val="000000" w:themeColor="text1"/>
                <w:sz w:val="20"/>
                <w:szCs w:val="20"/>
              </w:rPr>
              <w:t xml:space="preserve"> of 25+</w:t>
            </w:r>
            <w:r w:rsidRPr="003C543E">
              <w:rPr>
                <w:bCs/>
                <w:color w:val="000000" w:themeColor="text1"/>
                <w:sz w:val="20"/>
                <w:szCs w:val="20"/>
              </w:rPr>
              <w:t xml:space="preserve"> members (Architect + BA+ DEVs+ QAs) as </w:t>
            </w:r>
            <w:r w:rsidRPr="003C543E">
              <w:rPr>
                <w:b/>
                <w:color w:val="000000" w:themeColor="text1"/>
                <w:sz w:val="20"/>
                <w:szCs w:val="20"/>
              </w:rPr>
              <w:t>Tech</w:t>
            </w:r>
            <w:r w:rsidR="00BC4E2E">
              <w:rPr>
                <w:b/>
                <w:color w:val="000000" w:themeColor="text1"/>
                <w:sz w:val="20"/>
                <w:szCs w:val="20"/>
              </w:rPr>
              <w:t>.</w:t>
            </w:r>
            <w:r w:rsidRPr="003C543E">
              <w:rPr>
                <w:b/>
                <w:color w:val="000000" w:themeColor="text1"/>
                <w:sz w:val="20"/>
                <w:szCs w:val="20"/>
              </w:rPr>
              <w:t xml:space="preserve"> Lead</w:t>
            </w:r>
            <w:r w:rsidRPr="003C543E">
              <w:rPr>
                <w:bCs/>
                <w:color w:val="000000" w:themeColor="text1"/>
                <w:sz w:val="20"/>
                <w:szCs w:val="20"/>
              </w:rPr>
              <w:t xml:space="preserve"> </w:t>
            </w:r>
          </w:p>
          <w:p w14:paraId="70048271" w14:textId="07CBEE38" w:rsidR="003C0386" w:rsidRPr="003C543E" w:rsidRDefault="003C0386" w:rsidP="002963B4">
            <w:pPr>
              <w:pStyle w:val="Heading1"/>
              <w:numPr>
                <w:ilvl w:val="0"/>
                <w:numId w:val="25"/>
              </w:numPr>
              <w:spacing w:before="0" w:after="100"/>
              <w:ind w:left="357" w:hanging="357"/>
              <w:rPr>
                <w:bCs/>
                <w:color w:val="000000" w:themeColor="text1"/>
                <w:sz w:val="20"/>
                <w:szCs w:val="20"/>
              </w:rPr>
            </w:pPr>
            <w:r w:rsidRPr="003C543E">
              <w:rPr>
                <w:bCs/>
                <w:color w:val="000000" w:themeColor="text1"/>
                <w:sz w:val="20"/>
                <w:szCs w:val="20"/>
              </w:rPr>
              <w:t xml:space="preserve">Performed </w:t>
            </w:r>
            <w:r w:rsidRPr="003C543E">
              <w:rPr>
                <w:b/>
                <w:color w:val="000000" w:themeColor="text1"/>
                <w:sz w:val="20"/>
                <w:szCs w:val="20"/>
              </w:rPr>
              <w:t>SCRUM Master</w:t>
            </w:r>
            <w:r w:rsidRPr="003C543E">
              <w:rPr>
                <w:bCs/>
                <w:color w:val="000000" w:themeColor="text1"/>
                <w:sz w:val="20"/>
                <w:szCs w:val="20"/>
              </w:rPr>
              <w:t xml:space="preserve"> role in (</w:t>
            </w:r>
            <w:r w:rsidR="002963B4" w:rsidRPr="002963B4">
              <w:rPr>
                <w:b/>
                <w:color w:val="000000" w:themeColor="text1"/>
                <w:sz w:val="20"/>
                <w:szCs w:val="20"/>
              </w:rPr>
              <w:t>6</w:t>
            </w:r>
            <w:r w:rsidRPr="002963B4">
              <w:rPr>
                <w:b/>
                <w:color w:val="000000" w:themeColor="text1"/>
                <w:sz w:val="20"/>
                <w:szCs w:val="20"/>
              </w:rPr>
              <w:t>+</w:t>
            </w:r>
            <w:r w:rsidRPr="003C543E">
              <w:rPr>
                <w:bCs/>
                <w:color w:val="000000" w:themeColor="text1"/>
                <w:sz w:val="20"/>
                <w:szCs w:val="20"/>
              </w:rPr>
              <w:t>) projects</w:t>
            </w:r>
          </w:p>
          <w:p w14:paraId="780D29B3" w14:textId="50863D7F" w:rsidR="003C0386" w:rsidRPr="003C543E" w:rsidRDefault="003C0386" w:rsidP="002963B4">
            <w:pPr>
              <w:pStyle w:val="Heading1"/>
              <w:numPr>
                <w:ilvl w:val="0"/>
                <w:numId w:val="25"/>
              </w:numPr>
              <w:spacing w:before="0" w:after="100"/>
              <w:ind w:left="357" w:hanging="357"/>
              <w:rPr>
                <w:bCs/>
                <w:color w:val="000000" w:themeColor="text1"/>
                <w:sz w:val="20"/>
                <w:szCs w:val="20"/>
              </w:rPr>
            </w:pPr>
            <w:r w:rsidRPr="003C543E">
              <w:rPr>
                <w:bCs/>
                <w:color w:val="000000" w:themeColor="text1"/>
                <w:sz w:val="20"/>
                <w:szCs w:val="20"/>
              </w:rPr>
              <w:t xml:space="preserve">Applied </w:t>
            </w:r>
            <w:r w:rsidRPr="003C543E">
              <w:rPr>
                <w:b/>
                <w:color w:val="000000" w:themeColor="text1"/>
                <w:sz w:val="20"/>
                <w:szCs w:val="20"/>
              </w:rPr>
              <w:t>CMMI Level 5</w:t>
            </w:r>
            <w:r w:rsidR="00134C38">
              <w:rPr>
                <w:b/>
                <w:color w:val="000000" w:themeColor="text1"/>
                <w:sz w:val="20"/>
                <w:szCs w:val="20"/>
              </w:rPr>
              <w:t xml:space="preserve"> &amp; </w:t>
            </w:r>
            <w:r w:rsidRPr="003C543E">
              <w:rPr>
                <w:b/>
                <w:color w:val="000000" w:themeColor="text1"/>
                <w:sz w:val="20"/>
                <w:szCs w:val="20"/>
              </w:rPr>
              <w:t>PMI process</w:t>
            </w:r>
            <w:r w:rsidRPr="003C543E">
              <w:rPr>
                <w:bCs/>
                <w:color w:val="000000" w:themeColor="text1"/>
                <w:sz w:val="20"/>
                <w:szCs w:val="20"/>
              </w:rPr>
              <w:t xml:space="preserve"> </w:t>
            </w:r>
            <w:r w:rsidR="00134C38">
              <w:rPr>
                <w:bCs/>
                <w:color w:val="000000" w:themeColor="text1"/>
                <w:sz w:val="20"/>
                <w:szCs w:val="20"/>
              </w:rPr>
              <w:t xml:space="preserve">of Project Management </w:t>
            </w:r>
            <w:r w:rsidRPr="003C543E">
              <w:rPr>
                <w:bCs/>
                <w:color w:val="000000" w:themeColor="text1"/>
                <w:sz w:val="20"/>
                <w:szCs w:val="20"/>
              </w:rPr>
              <w:t>on multiple projects</w:t>
            </w:r>
          </w:p>
          <w:p w14:paraId="3D76A559" w14:textId="428BF9FE" w:rsidR="00BC1FDE" w:rsidRPr="00C8201E" w:rsidRDefault="00C8201E" w:rsidP="002963B4">
            <w:pPr>
              <w:pStyle w:val="ListParagraph"/>
              <w:numPr>
                <w:ilvl w:val="0"/>
                <w:numId w:val="1"/>
              </w:numPr>
              <w:spacing w:after="100"/>
              <w:ind w:left="357" w:right="187" w:hanging="357"/>
              <w:contextualSpacing w:val="0"/>
              <w:jc w:val="both"/>
              <w:rPr>
                <w:rFonts w:asciiTheme="majorHAnsi" w:hAnsiTheme="majorHAnsi"/>
                <w:bCs/>
                <w:sz w:val="20"/>
                <w:szCs w:val="20"/>
              </w:rPr>
            </w:pPr>
            <w:r w:rsidRPr="00C8201E">
              <w:rPr>
                <w:rFonts w:asciiTheme="majorHAnsi" w:hAnsiTheme="majorHAnsi"/>
                <w:bCs/>
                <w:sz w:val="20"/>
                <w:szCs w:val="20"/>
              </w:rPr>
              <w:t xml:space="preserve">Experienced in </w:t>
            </w:r>
            <w:r w:rsidR="00BC1FDE" w:rsidRPr="00C8201E">
              <w:rPr>
                <w:rFonts w:asciiTheme="majorHAnsi" w:hAnsiTheme="majorHAnsi"/>
                <w:bCs/>
                <w:sz w:val="20"/>
                <w:szCs w:val="20"/>
              </w:rPr>
              <w:t xml:space="preserve">technologies ranging from </w:t>
            </w:r>
            <w:r w:rsidRPr="00C8201E">
              <w:rPr>
                <w:rFonts w:asciiTheme="majorHAnsi" w:hAnsiTheme="majorHAnsi"/>
                <w:b/>
                <w:sz w:val="20"/>
                <w:szCs w:val="20"/>
              </w:rPr>
              <w:t>Angular</w:t>
            </w:r>
            <w:r w:rsidRPr="00C8201E">
              <w:rPr>
                <w:rFonts w:asciiTheme="majorHAnsi" w:hAnsiTheme="majorHAnsi"/>
                <w:bCs/>
                <w:sz w:val="20"/>
                <w:szCs w:val="20"/>
              </w:rPr>
              <w:t xml:space="preserve">, </w:t>
            </w:r>
            <w:r w:rsidRPr="00C8201E">
              <w:rPr>
                <w:rFonts w:asciiTheme="majorHAnsi" w:hAnsiTheme="majorHAnsi"/>
                <w:b/>
                <w:sz w:val="20"/>
                <w:szCs w:val="20"/>
              </w:rPr>
              <w:t>.Net Core</w:t>
            </w:r>
            <w:r w:rsidRPr="00C8201E">
              <w:rPr>
                <w:rFonts w:asciiTheme="majorHAnsi" w:hAnsiTheme="majorHAnsi"/>
                <w:bCs/>
                <w:sz w:val="20"/>
                <w:szCs w:val="20"/>
              </w:rPr>
              <w:t xml:space="preserve">, </w:t>
            </w:r>
            <w:r w:rsidRPr="00C8201E">
              <w:rPr>
                <w:rFonts w:asciiTheme="majorHAnsi" w:hAnsiTheme="majorHAnsi"/>
                <w:b/>
                <w:sz w:val="20"/>
                <w:szCs w:val="20"/>
              </w:rPr>
              <w:t>C#</w:t>
            </w:r>
            <w:r w:rsidRPr="00C8201E">
              <w:rPr>
                <w:rFonts w:asciiTheme="majorHAnsi" w:hAnsiTheme="majorHAnsi"/>
                <w:bCs/>
                <w:sz w:val="20"/>
                <w:szCs w:val="20"/>
              </w:rPr>
              <w:t xml:space="preserve">, </w:t>
            </w:r>
            <w:r w:rsidRPr="00C8201E">
              <w:rPr>
                <w:rFonts w:asciiTheme="majorHAnsi" w:hAnsiTheme="majorHAnsi"/>
                <w:b/>
                <w:sz w:val="20"/>
                <w:szCs w:val="20"/>
              </w:rPr>
              <w:t>ASP.Net MVC</w:t>
            </w:r>
            <w:r w:rsidRPr="00C8201E">
              <w:rPr>
                <w:rFonts w:asciiTheme="majorHAnsi" w:hAnsiTheme="majorHAnsi"/>
                <w:bCs/>
                <w:sz w:val="20"/>
                <w:szCs w:val="20"/>
              </w:rPr>
              <w:t xml:space="preserve">, </w:t>
            </w:r>
            <w:r w:rsidRPr="00C8201E">
              <w:rPr>
                <w:rFonts w:asciiTheme="majorHAnsi" w:hAnsiTheme="majorHAnsi"/>
                <w:b/>
                <w:sz w:val="20"/>
                <w:szCs w:val="20"/>
              </w:rPr>
              <w:t>LINQ</w:t>
            </w:r>
            <w:r w:rsidRPr="00C8201E">
              <w:rPr>
                <w:rFonts w:asciiTheme="majorHAnsi" w:hAnsiTheme="majorHAnsi"/>
                <w:bCs/>
                <w:sz w:val="20"/>
                <w:szCs w:val="20"/>
              </w:rPr>
              <w:t xml:space="preserve">, </w:t>
            </w:r>
            <w:r w:rsidRPr="00C8201E">
              <w:rPr>
                <w:rFonts w:asciiTheme="majorHAnsi" w:hAnsiTheme="majorHAnsi"/>
                <w:b/>
                <w:sz w:val="20"/>
                <w:szCs w:val="20"/>
              </w:rPr>
              <w:t>Rest API</w:t>
            </w:r>
            <w:r w:rsidRPr="00C8201E">
              <w:rPr>
                <w:rFonts w:asciiTheme="majorHAnsi" w:hAnsiTheme="majorHAnsi"/>
                <w:bCs/>
                <w:sz w:val="20"/>
                <w:szCs w:val="20"/>
              </w:rPr>
              <w:t xml:space="preserve">, </w:t>
            </w:r>
            <w:r w:rsidRPr="00C8201E">
              <w:rPr>
                <w:rFonts w:asciiTheme="majorHAnsi" w:hAnsiTheme="majorHAnsi"/>
                <w:b/>
                <w:sz w:val="20"/>
                <w:szCs w:val="20"/>
              </w:rPr>
              <w:t>Entity Framework</w:t>
            </w:r>
            <w:r w:rsidRPr="00C8201E">
              <w:rPr>
                <w:rFonts w:asciiTheme="majorHAnsi" w:hAnsiTheme="majorHAnsi"/>
                <w:bCs/>
                <w:sz w:val="20"/>
                <w:szCs w:val="20"/>
              </w:rPr>
              <w:t xml:space="preserve">, </w:t>
            </w:r>
            <w:r w:rsidRPr="00C8201E">
              <w:rPr>
                <w:rFonts w:asciiTheme="majorHAnsi" w:hAnsiTheme="majorHAnsi"/>
                <w:b/>
                <w:sz w:val="20"/>
                <w:szCs w:val="20"/>
              </w:rPr>
              <w:t>SQL Server</w:t>
            </w:r>
            <w:r w:rsidRPr="00C8201E">
              <w:rPr>
                <w:rFonts w:asciiTheme="majorHAnsi" w:hAnsiTheme="majorHAnsi"/>
                <w:bCs/>
                <w:sz w:val="20"/>
                <w:szCs w:val="20"/>
              </w:rPr>
              <w:t xml:space="preserve">, </w:t>
            </w:r>
            <w:r w:rsidRPr="00C8201E">
              <w:rPr>
                <w:rFonts w:asciiTheme="majorHAnsi" w:hAnsiTheme="majorHAnsi"/>
                <w:b/>
                <w:sz w:val="20"/>
                <w:szCs w:val="20"/>
              </w:rPr>
              <w:t>HTML</w:t>
            </w:r>
            <w:r w:rsidRPr="00C8201E">
              <w:rPr>
                <w:rFonts w:asciiTheme="majorHAnsi" w:hAnsiTheme="majorHAnsi"/>
                <w:bCs/>
                <w:sz w:val="20"/>
                <w:szCs w:val="20"/>
              </w:rPr>
              <w:t xml:space="preserve">, </w:t>
            </w:r>
            <w:r w:rsidRPr="00C8201E">
              <w:rPr>
                <w:rFonts w:asciiTheme="majorHAnsi" w:hAnsiTheme="majorHAnsi"/>
                <w:b/>
                <w:sz w:val="20"/>
                <w:szCs w:val="20"/>
              </w:rPr>
              <w:t>CSS</w:t>
            </w:r>
            <w:r w:rsidRPr="00C8201E">
              <w:rPr>
                <w:rFonts w:asciiTheme="majorHAnsi" w:hAnsiTheme="majorHAnsi"/>
                <w:bCs/>
                <w:sz w:val="20"/>
                <w:szCs w:val="20"/>
              </w:rPr>
              <w:t xml:space="preserve">, </w:t>
            </w:r>
            <w:r w:rsidRPr="00C8201E">
              <w:rPr>
                <w:rFonts w:asciiTheme="majorHAnsi" w:hAnsiTheme="majorHAnsi"/>
                <w:b/>
                <w:sz w:val="20"/>
                <w:szCs w:val="20"/>
              </w:rPr>
              <w:t>jQuery</w:t>
            </w:r>
            <w:r w:rsidR="001D16B1">
              <w:rPr>
                <w:rFonts w:asciiTheme="majorHAnsi" w:hAnsiTheme="majorHAnsi"/>
                <w:b/>
                <w:sz w:val="20"/>
                <w:szCs w:val="20"/>
              </w:rPr>
              <w:t>, RxJs, Lodash</w:t>
            </w:r>
            <w:r w:rsidRPr="00C8201E">
              <w:rPr>
                <w:rFonts w:asciiTheme="majorHAnsi" w:hAnsiTheme="majorHAnsi"/>
                <w:bCs/>
                <w:sz w:val="20"/>
                <w:szCs w:val="20"/>
              </w:rPr>
              <w:t xml:space="preserve">, </w:t>
            </w:r>
            <w:r w:rsidRPr="00C8201E">
              <w:rPr>
                <w:rFonts w:asciiTheme="majorHAnsi" w:hAnsiTheme="majorHAnsi"/>
                <w:b/>
                <w:sz w:val="20"/>
                <w:szCs w:val="20"/>
              </w:rPr>
              <w:t>GIT</w:t>
            </w:r>
            <w:r w:rsidRPr="00C8201E">
              <w:rPr>
                <w:rFonts w:asciiTheme="majorHAnsi" w:hAnsiTheme="majorHAnsi"/>
                <w:bCs/>
                <w:sz w:val="20"/>
                <w:szCs w:val="20"/>
              </w:rPr>
              <w:t xml:space="preserve">, </w:t>
            </w:r>
            <w:r w:rsidRPr="00C8201E">
              <w:rPr>
                <w:rFonts w:asciiTheme="majorHAnsi" w:hAnsiTheme="majorHAnsi"/>
                <w:b/>
                <w:sz w:val="20"/>
                <w:szCs w:val="20"/>
              </w:rPr>
              <w:t>OAuth</w:t>
            </w:r>
            <w:r w:rsidRPr="00C8201E">
              <w:rPr>
                <w:rFonts w:asciiTheme="majorHAnsi" w:hAnsiTheme="majorHAnsi"/>
                <w:bCs/>
                <w:sz w:val="20"/>
                <w:szCs w:val="20"/>
              </w:rPr>
              <w:t xml:space="preserve">, </w:t>
            </w:r>
            <w:r w:rsidRPr="00C8201E">
              <w:rPr>
                <w:rFonts w:asciiTheme="majorHAnsi" w:hAnsiTheme="majorHAnsi"/>
                <w:b/>
                <w:sz w:val="20"/>
                <w:szCs w:val="20"/>
              </w:rPr>
              <w:t>Design Patterns</w:t>
            </w:r>
            <w:r w:rsidRPr="00C8201E">
              <w:rPr>
                <w:rFonts w:asciiTheme="majorHAnsi" w:hAnsiTheme="majorHAnsi"/>
                <w:bCs/>
                <w:sz w:val="20"/>
                <w:szCs w:val="20"/>
              </w:rPr>
              <w:t xml:space="preserve">, </w:t>
            </w:r>
            <w:r w:rsidRPr="00C8201E">
              <w:rPr>
                <w:rFonts w:asciiTheme="majorHAnsi" w:hAnsiTheme="majorHAnsi"/>
                <w:b/>
                <w:sz w:val="20"/>
                <w:szCs w:val="20"/>
              </w:rPr>
              <w:t>SOLID</w:t>
            </w:r>
            <w:r w:rsidRPr="00C8201E">
              <w:rPr>
                <w:rFonts w:asciiTheme="majorHAnsi" w:hAnsiTheme="majorHAnsi"/>
                <w:bCs/>
                <w:sz w:val="20"/>
                <w:szCs w:val="20"/>
              </w:rPr>
              <w:t xml:space="preserve">, Azure, </w:t>
            </w:r>
            <w:r w:rsidR="00BC1FDE" w:rsidRPr="00C8201E">
              <w:rPr>
                <w:rFonts w:asciiTheme="majorHAnsi" w:hAnsiTheme="majorHAnsi"/>
                <w:bCs/>
                <w:sz w:val="20"/>
                <w:szCs w:val="20"/>
              </w:rPr>
              <w:t xml:space="preserve">distributed </w:t>
            </w:r>
            <w:r w:rsidRPr="00C8201E">
              <w:rPr>
                <w:rFonts w:asciiTheme="majorHAnsi" w:hAnsiTheme="majorHAnsi"/>
                <w:bCs/>
                <w:sz w:val="20"/>
                <w:szCs w:val="20"/>
              </w:rPr>
              <w:t>&amp;</w:t>
            </w:r>
            <w:r w:rsidR="00BC1FDE" w:rsidRPr="00C8201E">
              <w:rPr>
                <w:rFonts w:asciiTheme="majorHAnsi" w:hAnsiTheme="majorHAnsi"/>
                <w:bCs/>
                <w:sz w:val="20"/>
                <w:szCs w:val="20"/>
              </w:rPr>
              <w:t xml:space="preserve"> microservice</w:t>
            </w:r>
            <w:r w:rsidRPr="00C8201E">
              <w:rPr>
                <w:rFonts w:asciiTheme="majorHAnsi" w:hAnsiTheme="majorHAnsi"/>
                <w:bCs/>
                <w:sz w:val="20"/>
                <w:szCs w:val="20"/>
              </w:rPr>
              <w:t xml:space="preserve"> architecture</w:t>
            </w:r>
          </w:p>
          <w:p w14:paraId="224E74FD" w14:textId="30655D70" w:rsidR="007151BB" w:rsidRPr="00BD208D" w:rsidRDefault="002963B4" w:rsidP="002963B4">
            <w:pPr>
              <w:pStyle w:val="ListParagraph"/>
              <w:numPr>
                <w:ilvl w:val="0"/>
                <w:numId w:val="1"/>
              </w:numPr>
              <w:spacing w:after="100"/>
              <w:ind w:left="357" w:right="187" w:hanging="357"/>
              <w:contextualSpacing w:val="0"/>
              <w:jc w:val="both"/>
              <w:rPr>
                <w:rFonts w:asciiTheme="majorHAnsi" w:hAnsiTheme="majorHAnsi"/>
                <w:sz w:val="20"/>
                <w:szCs w:val="20"/>
              </w:rPr>
            </w:pPr>
            <w:r>
              <w:rPr>
                <w:rFonts w:asciiTheme="majorHAnsi" w:hAnsiTheme="majorHAnsi"/>
                <w:bCs/>
                <w:sz w:val="20"/>
                <w:szCs w:val="20"/>
              </w:rPr>
              <w:t>Expertise in</w:t>
            </w:r>
            <w:r w:rsidR="007151BB" w:rsidRPr="00BD208D">
              <w:rPr>
                <w:rFonts w:asciiTheme="majorHAnsi" w:hAnsiTheme="majorHAnsi"/>
                <w:sz w:val="20"/>
                <w:szCs w:val="20"/>
              </w:rPr>
              <w:t xml:space="preserve"> </w:t>
            </w:r>
            <w:r>
              <w:rPr>
                <w:rFonts w:asciiTheme="majorHAnsi" w:hAnsiTheme="majorHAnsi"/>
                <w:sz w:val="20"/>
                <w:szCs w:val="20"/>
              </w:rPr>
              <w:t xml:space="preserve">Project </w:t>
            </w:r>
            <w:r w:rsidR="007151BB" w:rsidRPr="00C8201E">
              <w:rPr>
                <w:rFonts w:asciiTheme="majorHAnsi" w:hAnsiTheme="majorHAnsi"/>
                <w:b/>
                <w:sz w:val="20"/>
                <w:szCs w:val="20"/>
              </w:rPr>
              <w:t>Estimation</w:t>
            </w:r>
            <w:r w:rsidR="007151BB" w:rsidRPr="00BD208D">
              <w:rPr>
                <w:rFonts w:asciiTheme="majorHAnsi" w:hAnsiTheme="majorHAnsi"/>
                <w:sz w:val="20"/>
                <w:szCs w:val="20"/>
              </w:rPr>
              <w:t xml:space="preserve">, </w:t>
            </w:r>
            <w:r w:rsidR="007151BB" w:rsidRPr="00C8201E">
              <w:rPr>
                <w:rFonts w:asciiTheme="majorHAnsi" w:hAnsiTheme="majorHAnsi"/>
                <w:b/>
                <w:sz w:val="20"/>
                <w:szCs w:val="20"/>
              </w:rPr>
              <w:t>Planning</w:t>
            </w:r>
            <w:r w:rsidR="007151BB" w:rsidRPr="00BD208D">
              <w:rPr>
                <w:rFonts w:asciiTheme="majorHAnsi" w:hAnsiTheme="majorHAnsi"/>
                <w:sz w:val="20"/>
                <w:szCs w:val="20"/>
              </w:rPr>
              <w:t xml:space="preserve">, </w:t>
            </w:r>
            <w:r w:rsidR="007151BB" w:rsidRPr="00C8201E">
              <w:rPr>
                <w:rFonts w:asciiTheme="majorHAnsi" w:hAnsiTheme="majorHAnsi"/>
                <w:b/>
                <w:sz w:val="20"/>
                <w:szCs w:val="20"/>
              </w:rPr>
              <w:t>Execution</w:t>
            </w:r>
            <w:r w:rsidR="007151BB" w:rsidRPr="00BD208D">
              <w:rPr>
                <w:rFonts w:asciiTheme="majorHAnsi" w:hAnsiTheme="majorHAnsi"/>
                <w:sz w:val="20"/>
                <w:szCs w:val="20"/>
              </w:rPr>
              <w:t xml:space="preserve">, </w:t>
            </w:r>
            <w:r w:rsidR="007151BB" w:rsidRPr="00C8201E">
              <w:rPr>
                <w:rFonts w:asciiTheme="majorHAnsi" w:hAnsiTheme="majorHAnsi"/>
                <w:b/>
                <w:sz w:val="20"/>
                <w:szCs w:val="20"/>
              </w:rPr>
              <w:t>Monitoring</w:t>
            </w:r>
            <w:r w:rsidR="007151BB" w:rsidRPr="00BD208D">
              <w:rPr>
                <w:rFonts w:asciiTheme="majorHAnsi" w:hAnsiTheme="majorHAnsi"/>
                <w:sz w:val="20"/>
                <w:szCs w:val="20"/>
              </w:rPr>
              <w:t xml:space="preserve">, and </w:t>
            </w:r>
            <w:r w:rsidR="007151BB" w:rsidRPr="00C8201E">
              <w:rPr>
                <w:rFonts w:asciiTheme="majorHAnsi" w:hAnsiTheme="majorHAnsi"/>
                <w:b/>
                <w:sz w:val="20"/>
                <w:szCs w:val="20"/>
              </w:rPr>
              <w:t>Control</w:t>
            </w:r>
          </w:p>
          <w:p w14:paraId="045B8319" w14:textId="22B67678" w:rsidR="00BD208D" w:rsidRPr="00BD208D" w:rsidRDefault="002963B4" w:rsidP="002963B4">
            <w:pPr>
              <w:pStyle w:val="ListParagraph"/>
              <w:numPr>
                <w:ilvl w:val="0"/>
                <w:numId w:val="1"/>
              </w:numPr>
              <w:spacing w:after="100"/>
              <w:ind w:left="357" w:right="187" w:hanging="357"/>
              <w:contextualSpacing w:val="0"/>
              <w:jc w:val="both"/>
              <w:rPr>
                <w:rFonts w:asciiTheme="majorHAnsi" w:hAnsiTheme="majorHAnsi"/>
                <w:sz w:val="20"/>
                <w:szCs w:val="20"/>
              </w:rPr>
            </w:pPr>
            <w:r>
              <w:rPr>
                <w:rFonts w:asciiTheme="majorHAnsi" w:hAnsiTheme="majorHAnsi"/>
                <w:sz w:val="20"/>
                <w:szCs w:val="20"/>
              </w:rPr>
              <w:t>Ensured</w:t>
            </w:r>
            <w:r w:rsidR="00BD208D" w:rsidRPr="00BD208D">
              <w:rPr>
                <w:rFonts w:asciiTheme="majorHAnsi" w:hAnsiTheme="majorHAnsi"/>
                <w:sz w:val="20"/>
                <w:szCs w:val="20"/>
              </w:rPr>
              <w:t xml:space="preserve"> deliveries within </w:t>
            </w:r>
            <w:r w:rsidR="00BD208D" w:rsidRPr="00BD208D">
              <w:rPr>
                <w:rFonts w:asciiTheme="majorHAnsi" w:hAnsiTheme="majorHAnsi"/>
                <w:b/>
                <w:bCs/>
                <w:sz w:val="20"/>
                <w:szCs w:val="20"/>
              </w:rPr>
              <w:t>S</w:t>
            </w:r>
            <w:r w:rsidR="00BD208D" w:rsidRPr="00BD208D">
              <w:rPr>
                <w:rFonts w:asciiTheme="majorHAnsi" w:hAnsiTheme="majorHAnsi"/>
                <w:sz w:val="20"/>
                <w:szCs w:val="20"/>
              </w:rPr>
              <w:t xml:space="preserve">cope, </w:t>
            </w:r>
            <w:r w:rsidR="00BD208D" w:rsidRPr="00BD208D">
              <w:rPr>
                <w:rFonts w:asciiTheme="majorHAnsi" w:hAnsiTheme="majorHAnsi"/>
                <w:b/>
                <w:bCs/>
                <w:sz w:val="20"/>
                <w:szCs w:val="20"/>
              </w:rPr>
              <w:t>S</w:t>
            </w:r>
            <w:r w:rsidR="00BD208D" w:rsidRPr="00BD208D">
              <w:rPr>
                <w:rFonts w:asciiTheme="majorHAnsi" w:hAnsiTheme="majorHAnsi"/>
                <w:sz w:val="20"/>
                <w:szCs w:val="20"/>
              </w:rPr>
              <w:t xml:space="preserve">chedule, and </w:t>
            </w:r>
            <w:r w:rsidR="00BD208D" w:rsidRPr="00BD208D">
              <w:rPr>
                <w:rFonts w:asciiTheme="majorHAnsi" w:hAnsiTheme="majorHAnsi"/>
                <w:b/>
                <w:bCs/>
                <w:sz w:val="20"/>
                <w:szCs w:val="20"/>
              </w:rPr>
              <w:t>B</w:t>
            </w:r>
            <w:r w:rsidR="00BD208D" w:rsidRPr="00BD208D">
              <w:rPr>
                <w:rFonts w:asciiTheme="majorHAnsi" w:hAnsiTheme="majorHAnsi"/>
                <w:sz w:val="20"/>
                <w:szCs w:val="20"/>
              </w:rPr>
              <w:t>udget</w:t>
            </w:r>
            <w:r w:rsidR="00BD208D" w:rsidRPr="00BD208D">
              <w:rPr>
                <w:rFonts w:asciiTheme="majorHAnsi" w:hAnsiTheme="majorHAnsi"/>
                <w:b/>
                <w:bCs/>
                <w:sz w:val="20"/>
                <w:szCs w:val="20"/>
              </w:rPr>
              <w:t xml:space="preserve"> </w:t>
            </w:r>
            <w:r>
              <w:rPr>
                <w:rFonts w:asciiTheme="majorHAnsi" w:hAnsiTheme="majorHAnsi"/>
                <w:sz w:val="20"/>
                <w:szCs w:val="20"/>
              </w:rPr>
              <w:t>using</w:t>
            </w:r>
            <w:r w:rsidR="00BD208D" w:rsidRPr="00BD208D">
              <w:rPr>
                <w:rFonts w:asciiTheme="majorHAnsi" w:hAnsiTheme="majorHAnsi"/>
                <w:sz w:val="20"/>
                <w:szCs w:val="20"/>
              </w:rPr>
              <w:t xml:space="preserve"> </w:t>
            </w:r>
            <w:r w:rsidR="00BD208D" w:rsidRPr="00BD208D">
              <w:rPr>
                <w:rFonts w:asciiTheme="majorHAnsi" w:hAnsiTheme="majorHAnsi"/>
                <w:b/>
                <w:sz w:val="20"/>
                <w:szCs w:val="20"/>
              </w:rPr>
              <w:t xml:space="preserve">KPIs </w:t>
            </w:r>
            <w:r w:rsidR="00BD208D" w:rsidRPr="00BD208D">
              <w:rPr>
                <w:rFonts w:asciiTheme="majorHAnsi" w:hAnsiTheme="majorHAnsi"/>
                <w:bCs/>
                <w:sz w:val="20"/>
                <w:szCs w:val="20"/>
              </w:rPr>
              <w:t>and</w:t>
            </w:r>
            <w:r w:rsidR="00BD208D" w:rsidRPr="00BD208D">
              <w:rPr>
                <w:rFonts w:asciiTheme="majorHAnsi" w:hAnsiTheme="majorHAnsi"/>
                <w:b/>
                <w:sz w:val="20"/>
                <w:szCs w:val="20"/>
              </w:rPr>
              <w:t xml:space="preserve"> Metrics</w:t>
            </w:r>
          </w:p>
          <w:p w14:paraId="5585AD70" w14:textId="35D1046F" w:rsidR="00BD208D" w:rsidRPr="00BD208D" w:rsidRDefault="00BD208D" w:rsidP="002963B4">
            <w:pPr>
              <w:pStyle w:val="ListParagraph"/>
              <w:numPr>
                <w:ilvl w:val="0"/>
                <w:numId w:val="1"/>
              </w:numPr>
              <w:spacing w:after="100"/>
              <w:ind w:left="357" w:right="187" w:hanging="357"/>
              <w:contextualSpacing w:val="0"/>
              <w:jc w:val="both"/>
              <w:rPr>
                <w:rFonts w:asciiTheme="majorHAnsi" w:hAnsiTheme="majorHAnsi"/>
                <w:sz w:val="20"/>
                <w:szCs w:val="20"/>
              </w:rPr>
            </w:pPr>
            <w:r w:rsidRPr="00BD208D">
              <w:rPr>
                <w:rFonts w:asciiTheme="majorHAnsi" w:hAnsiTheme="majorHAnsi"/>
                <w:sz w:val="20"/>
                <w:szCs w:val="20"/>
              </w:rPr>
              <w:t xml:space="preserve">Managed </w:t>
            </w:r>
            <w:r w:rsidRPr="00BD208D">
              <w:rPr>
                <w:rFonts w:asciiTheme="majorHAnsi" w:hAnsiTheme="majorHAnsi"/>
                <w:b/>
                <w:bCs/>
                <w:sz w:val="20"/>
                <w:szCs w:val="20"/>
              </w:rPr>
              <w:t>R</w:t>
            </w:r>
            <w:r w:rsidRPr="00BD208D">
              <w:rPr>
                <w:rFonts w:asciiTheme="majorHAnsi" w:hAnsiTheme="majorHAnsi"/>
                <w:sz w:val="20"/>
                <w:szCs w:val="20"/>
              </w:rPr>
              <w:t xml:space="preserve">isks proactively and developed </w:t>
            </w:r>
            <w:r w:rsidRPr="00BD208D">
              <w:rPr>
                <w:rFonts w:asciiTheme="majorHAnsi" w:hAnsiTheme="majorHAnsi"/>
                <w:b/>
                <w:bCs/>
                <w:sz w:val="20"/>
                <w:szCs w:val="20"/>
              </w:rPr>
              <w:t>mitigation strategies</w:t>
            </w:r>
            <w:r w:rsidRPr="00BD208D">
              <w:rPr>
                <w:rFonts w:asciiTheme="majorHAnsi" w:hAnsiTheme="majorHAnsi"/>
                <w:sz w:val="20"/>
                <w:szCs w:val="20"/>
              </w:rPr>
              <w:t xml:space="preserve"> to avoid impact on </w:t>
            </w:r>
            <w:r w:rsidRPr="00BD208D">
              <w:rPr>
                <w:rFonts w:asciiTheme="majorHAnsi" w:hAnsiTheme="majorHAnsi"/>
                <w:b/>
                <w:bCs/>
                <w:sz w:val="20"/>
                <w:szCs w:val="20"/>
              </w:rPr>
              <w:t>schedule</w:t>
            </w:r>
            <w:r w:rsidRPr="00BD208D">
              <w:rPr>
                <w:rFonts w:asciiTheme="majorHAnsi" w:hAnsiTheme="majorHAnsi"/>
                <w:sz w:val="20"/>
                <w:szCs w:val="20"/>
              </w:rPr>
              <w:t xml:space="preserve">, </w:t>
            </w:r>
            <w:r w:rsidRPr="00BD208D">
              <w:rPr>
                <w:rFonts w:asciiTheme="majorHAnsi" w:hAnsiTheme="majorHAnsi"/>
                <w:b/>
                <w:bCs/>
                <w:sz w:val="20"/>
                <w:szCs w:val="20"/>
              </w:rPr>
              <w:t>cost</w:t>
            </w:r>
            <w:r w:rsidRPr="00BD208D">
              <w:rPr>
                <w:rFonts w:asciiTheme="majorHAnsi" w:hAnsiTheme="majorHAnsi"/>
                <w:sz w:val="20"/>
                <w:szCs w:val="20"/>
              </w:rPr>
              <w:t xml:space="preserve"> &amp; </w:t>
            </w:r>
            <w:r w:rsidRPr="00BD208D">
              <w:rPr>
                <w:rFonts w:asciiTheme="majorHAnsi" w:hAnsiTheme="majorHAnsi"/>
                <w:b/>
                <w:bCs/>
                <w:sz w:val="20"/>
                <w:szCs w:val="20"/>
              </w:rPr>
              <w:t>quality</w:t>
            </w:r>
            <w:r w:rsidRPr="00BD208D">
              <w:rPr>
                <w:rFonts w:asciiTheme="majorHAnsi" w:hAnsiTheme="majorHAnsi"/>
                <w:sz w:val="20"/>
                <w:szCs w:val="20"/>
              </w:rPr>
              <w:t xml:space="preserve"> </w:t>
            </w:r>
          </w:p>
          <w:p w14:paraId="4C8EB423" w14:textId="0DA1936D" w:rsidR="00BC1FDE" w:rsidRPr="00BD208D" w:rsidRDefault="00BC1FDE" w:rsidP="002963B4">
            <w:pPr>
              <w:pStyle w:val="ListParagraph"/>
              <w:numPr>
                <w:ilvl w:val="0"/>
                <w:numId w:val="1"/>
              </w:numPr>
              <w:spacing w:after="100"/>
              <w:ind w:left="357" w:right="187" w:hanging="357"/>
              <w:contextualSpacing w:val="0"/>
              <w:jc w:val="both"/>
              <w:rPr>
                <w:rFonts w:asciiTheme="majorHAnsi" w:hAnsiTheme="majorHAnsi"/>
                <w:sz w:val="20"/>
                <w:szCs w:val="20"/>
              </w:rPr>
            </w:pPr>
            <w:r w:rsidRPr="00BD208D">
              <w:rPr>
                <w:rFonts w:asciiTheme="majorHAnsi" w:hAnsiTheme="majorHAnsi"/>
                <w:b/>
                <w:bCs/>
                <w:sz w:val="20"/>
                <w:szCs w:val="20"/>
              </w:rPr>
              <w:t>Certified SCRUM Master</w:t>
            </w:r>
            <w:r w:rsidRPr="00BD208D">
              <w:rPr>
                <w:rFonts w:asciiTheme="majorHAnsi" w:hAnsiTheme="majorHAnsi"/>
                <w:sz w:val="20"/>
                <w:szCs w:val="20"/>
              </w:rPr>
              <w:t xml:space="preserve"> leading all Ceremonies,</w:t>
            </w:r>
            <w:r w:rsidR="00DA0512" w:rsidRPr="00BD208D">
              <w:rPr>
                <w:rFonts w:asciiTheme="majorHAnsi" w:hAnsiTheme="majorHAnsi"/>
                <w:sz w:val="20"/>
                <w:szCs w:val="20"/>
              </w:rPr>
              <w:t xml:space="preserve"> </w:t>
            </w:r>
            <w:r w:rsidRPr="00BD208D">
              <w:rPr>
                <w:rFonts w:asciiTheme="majorHAnsi" w:hAnsiTheme="majorHAnsi"/>
                <w:sz w:val="20"/>
                <w:szCs w:val="20"/>
              </w:rPr>
              <w:t>Sprint Planning, Review and Retro</w:t>
            </w:r>
          </w:p>
          <w:p w14:paraId="725949A4" w14:textId="28C63F15" w:rsidR="00A10A25" w:rsidRPr="00BD208D" w:rsidRDefault="00ED55C2" w:rsidP="002963B4">
            <w:pPr>
              <w:pStyle w:val="ListParagraph"/>
              <w:numPr>
                <w:ilvl w:val="0"/>
                <w:numId w:val="1"/>
              </w:numPr>
              <w:spacing w:after="100"/>
              <w:ind w:left="357" w:right="187" w:hanging="357"/>
              <w:contextualSpacing w:val="0"/>
              <w:jc w:val="both"/>
              <w:rPr>
                <w:rFonts w:asciiTheme="majorHAnsi" w:hAnsiTheme="majorHAnsi"/>
                <w:sz w:val="20"/>
                <w:szCs w:val="20"/>
              </w:rPr>
            </w:pPr>
            <w:r>
              <w:rPr>
                <w:rFonts w:asciiTheme="majorHAnsi" w:hAnsiTheme="majorHAnsi"/>
                <w:sz w:val="20"/>
                <w:szCs w:val="20"/>
              </w:rPr>
              <w:t>I</w:t>
            </w:r>
            <w:r w:rsidR="00A10A25" w:rsidRPr="00BD208D">
              <w:rPr>
                <w:rFonts w:asciiTheme="majorHAnsi" w:hAnsiTheme="majorHAnsi"/>
                <w:sz w:val="20"/>
                <w:szCs w:val="20"/>
              </w:rPr>
              <w:t>mplementation</w:t>
            </w:r>
            <w:r w:rsidR="00BC4E2E">
              <w:rPr>
                <w:rFonts w:asciiTheme="majorHAnsi" w:hAnsiTheme="majorHAnsi"/>
                <w:sz w:val="20"/>
                <w:szCs w:val="20"/>
              </w:rPr>
              <w:t xml:space="preserve"> &amp; Review</w:t>
            </w:r>
            <w:r w:rsidR="00A10A25" w:rsidRPr="00BD208D">
              <w:rPr>
                <w:rFonts w:asciiTheme="majorHAnsi" w:hAnsiTheme="majorHAnsi"/>
                <w:sz w:val="20"/>
                <w:szCs w:val="20"/>
              </w:rPr>
              <w:t xml:space="preserve"> </w:t>
            </w:r>
            <w:r w:rsidR="006102B7" w:rsidRPr="00BD208D">
              <w:rPr>
                <w:rFonts w:asciiTheme="majorHAnsi" w:hAnsiTheme="majorHAnsi"/>
                <w:sz w:val="20"/>
                <w:szCs w:val="20"/>
              </w:rPr>
              <w:t xml:space="preserve">of Application </w:t>
            </w:r>
            <w:r w:rsidR="006102B7" w:rsidRPr="00BD208D">
              <w:rPr>
                <w:rFonts w:asciiTheme="majorHAnsi" w:hAnsiTheme="majorHAnsi"/>
                <w:b/>
                <w:bCs/>
                <w:sz w:val="20"/>
                <w:szCs w:val="20"/>
              </w:rPr>
              <w:t>Security</w:t>
            </w:r>
            <w:r w:rsidR="0086130B" w:rsidRPr="00BD208D">
              <w:rPr>
                <w:rFonts w:asciiTheme="majorHAnsi" w:hAnsiTheme="majorHAnsi"/>
                <w:b/>
                <w:bCs/>
                <w:sz w:val="20"/>
                <w:szCs w:val="20"/>
              </w:rPr>
              <w:t xml:space="preserve"> </w:t>
            </w:r>
            <w:r>
              <w:rPr>
                <w:rFonts w:asciiTheme="majorHAnsi" w:hAnsiTheme="majorHAnsi"/>
                <w:sz w:val="20"/>
                <w:szCs w:val="20"/>
              </w:rPr>
              <w:t>aligned</w:t>
            </w:r>
            <w:r w:rsidR="006102B7" w:rsidRPr="00BD208D">
              <w:rPr>
                <w:rFonts w:asciiTheme="majorHAnsi" w:hAnsiTheme="majorHAnsi"/>
                <w:sz w:val="20"/>
                <w:szCs w:val="20"/>
              </w:rPr>
              <w:t xml:space="preserve"> with </w:t>
            </w:r>
            <w:r w:rsidR="00260A2C" w:rsidRPr="00BD208D">
              <w:rPr>
                <w:rFonts w:asciiTheme="majorHAnsi" w:hAnsiTheme="majorHAnsi"/>
                <w:b/>
                <w:bCs/>
                <w:sz w:val="20"/>
                <w:szCs w:val="20"/>
              </w:rPr>
              <w:t>ISO-27001</w:t>
            </w:r>
            <w:r w:rsidR="006102B7" w:rsidRPr="00BD208D">
              <w:rPr>
                <w:rFonts w:asciiTheme="majorHAnsi" w:hAnsiTheme="majorHAnsi"/>
                <w:b/>
                <w:bCs/>
                <w:sz w:val="20"/>
                <w:szCs w:val="20"/>
              </w:rPr>
              <w:t>, OWASP</w:t>
            </w:r>
          </w:p>
          <w:p w14:paraId="0B8D8BDC" w14:textId="515032D5" w:rsidR="00DA0512" w:rsidRPr="00BD208D" w:rsidRDefault="0068545F" w:rsidP="002963B4">
            <w:pPr>
              <w:pStyle w:val="ListParagraph"/>
              <w:numPr>
                <w:ilvl w:val="0"/>
                <w:numId w:val="1"/>
              </w:numPr>
              <w:spacing w:after="100"/>
              <w:ind w:left="357" w:right="187" w:hanging="357"/>
              <w:contextualSpacing w:val="0"/>
              <w:jc w:val="both"/>
              <w:rPr>
                <w:rFonts w:asciiTheme="majorHAnsi" w:hAnsiTheme="majorHAnsi"/>
                <w:sz w:val="20"/>
                <w:szCs w:val="20"/>
              </w:rPr>
            </w:pPr>
            <w:r w:rsidRPr="00BD208D">
              <w:rPr>
                <w:rFonts w:asciiTheme="majorHAnsi" w:hAnsiTheme="majorHAnsi"/>
                <w:sz w:val="20"/>
                <w:szCs w:val="20"/>
              </w:rPr>
              <w:t xml:space="preserve">Ensured </w:t>
            </w:r>
            <w:r w:rsidRPr="00BD208D">
              <w:rPr>
                <w:rFonts w:asciiTheme="majorHAnsi" w:hAnsiTheme="majorHAnsi"/>
                <w:b/>
                <w:sz w:val="20"/>
                <w:szCs w:val="20"/>
              </w:rPr>
              <w:t xml:space="preserve">adequate </w:t>
            </w:r>
            <w:r w:rsidRPr="00BD208D">
              <w:rPr>
                <w:rFonts w:asciiTheme="majorHAnsi" w:hAnsiTheme="majorHAnsi"/>
                <w:bCs/>
                <w:sz w:val="20"/>
                <w:szCs w:val="20"/>
              </w:rPr>
              <w:t>&amp;</w:t>
            </w:r>
            <w:r w:rsidRPr="00BD208D">
              <w:rPr>
                <w:rFonts w:asciiTheme="majorHAnsi" w:hAnsiTheme="majorHAnsi"/>
                <w:b/>
                <w:sz w:val="20"/>
                <w:szCs w:val="20"/>
              </w:rPr>
              <w:t xml:space="preserve"> timely communication</w:t>
            </w:r>
            <w:r w:rsidRPr="00BD208D">
              <w:rPr>
                <w:rFonts w:asciiTheme="majorHAnsi" w:hAnsiTheme="majorHAnsi"/>
                <w:sz w:val="20"/>
                <w:szCs w:val="20"/>
              </w:rPr>
              <w:t xml:space="preserve"> with global </w:t>
            </w:r>
            <w:r w:rsidRPr="00BD208D">
              <w:rPr>
                <w:rFonts w:asciiTheme="majorHAnsi" w:hAnsiTheme="majorHAnsi"/>
                <w:b/>
                <w:sz w:val="20"/>
                <w:szCs w:val="20"/>
              </w:rPr>
              <w:t xml:space="preserve">stakeholders </w:t>
            </w:r>
            <w:r w:rsidRPr="00BD208D">
              <w:rPr>
                <w:rFonts w:asciiTheme="majorHAnsi" w:hAnsiTheme="majorHAnsi"/>
                <w:sz w:val="20"/>
                <w:szCs w:val="20"/>
              </w:rPr>
              <w:t>(</w:t>
            </w:r>
            <w:r w:rsidR="00DA0512" w:rsidRPr="00BD208D">
              <w:rPr>
                <w:rFonts w:asciiTheme="majorHAnsi" w:hAnsiTheme="majorHAnsi"/>
                <w:sz w:val="20"/>
                <w:szCs w:val="20"/>
              </w:rPr>
              <w:t xml:space="preserve">US, UK &amp; </w:t>
            </w:r>
            <w:r w:rsidRPr="00BD208D">
              <w:rPr>
                <w:rFonts w:asciiTheme="majorHAnsi" w:hAnsiTheme="majorHAnsi"/>
                <w:sz w:val="20"/>
                <w:szCs w:val="20"/>
              </w:rPr>
              <w:t>Middle East)</w:t>
            </w:r>
            <w:r w:rsidR="00DA0512" w:rsidRPr="00BD208D">
              <w:rPr>
                <w:rFonts w:asciiTheme="majorHAnsi" w:hAnsiTheme="majorHAnsi"/>
                <w:sz w:val="20"/>
                <w:szCs w:val="20"/>
              </w:rPr>
              <w:t>. Bridged the gap</w:t>
            </w:r>
            <w:r w:rsidR="00134C38">
              <w:rPr>
                <w:rFonts w:asciiTheme="majorHAnsi" w:hAnsiTheme="majorHAnsi"/>
                <w:sz w:val="20"/>
                <w:szCs w:val="20"/>
              </w:rPr>
              <w:t>s</w:t>
            </w:r>
            <w:r w:rsidR="00DA0512" w:rsidRPr="00BD208D">
              <w:rPr>
                <w:rFonts w:asciiTheme="majorHAnsi" w:hAnsiTheme="majorHAnsi"/>
                <w:sz w:val="20"/>
                <w:szCs w:val="20"/>
              </w:rPr>
              <w:t xml:space="preserve"> between engineers &amp; business</w:t>
            </w:r>
          </w:p>
          <w:p w14:paraId="745BAB5D" w14:textId="77777777" w:rsidR="00ED55C2" w:rsidRDefault="00ED55C2" w:rsidP="00BD776D">
            <w:pPr>
              <w:spacing w:after="120"/>
              <w:rPr>
                <w:rFonts w:asciiTheme="majorHAnsi" w:hAnsiTheme="majorHAnsi"/>
                <w:b/>
                <w:bCs/>
                <w:color w:val="4BACC6" w:themeColor="accent5"/>
                <w:spacing w:val="40"/>
              </w:rPr>
            </w:pPr>
          </w:p>
          <w:p w14:paraId="6B6E4292" w14:textId="606A9825" w:rsidR="00F53FD7" w:rsidRDefault="00F53FD7" w:rsidP="00BD776D">
            <w:pPr>
              <w:spacing w:after="120"/>
              <w:rPr>
                <w:rFonts w:asciiTheme="majorHAnsi" w:hAnsiTheme="majorHAnsi"/>
                <w:b/>
                <w:bCs/>
                <w:color w:val="4BACC6" w:themeColor="accent5"/>
                <w:spacing w:val="40"/>
              </w:rPr>
            </w:pPr>
            <w:r>
              <w:rPr>
                <w:rFonts w:asciiTheme="majorHAnsi" w:hAnsiTheme="majorHAnsi"/>
                <w:b/>
                <w:bCs/>
                <w:color w:val="4BACC6" w:themeColor="accent5"/>
                <w:spacing w:val="40"/>
              </w:rPr>
              <w:t xml:space="preserve">TECHNICAL </w:t>
            </w:r>
            <w:r w:rsidR="00BD776D">
              <w:rPr>
                <w:rFonts w:asciiTheme="majorHAnsi" w:hAnsiTheme="majorHAnsi"/>
                <w:b/>
                <w:bCs/>
                <w:color w:val="4BACC6" w:themeColor="accent5"/>
                <w:spacing w:val="40"/>
              </w:rPr>
              <w:t>SKILLS</w:t>
            </w:r>
          </w:p>
          <w:p w14:paraId="7B04383C" w14:textId="71AC4AB6" w:rsidR="006A4724" w:rsidRPr="001A1474" w:rsidRDefault="006A4724" w:rsidP="0084640A">
            <w:pPr>
              <w:pStyle w:val="ListParagraph"/>
              <w:numPr>
                <w:ilvl w:val="0"/>
                <w:numId w:val="1"/>
              </w:numPr>
              <w:spacing w:line="360" w:lineRule="auto"/>
              <w:rPr>
                <w:rFonts w:asciiTheme="majorHAnsi" w:hAnsiTheme="majorHAnsi"/>
                <w:sz w:val="20"/>
              </w:rPr>
            </w:pPr>
            <w:r w:rsidRPr="001A1474">
              <w:rPr>
                <w:rFonts w:asciiTheme="majorHAnsi" w:hAnsiTheme="majorHAnsi"/>
                <w:sz w:val="20"/>
              </w:rPr>
              <w:t>.</w:t>
            </w:r>
            <w:r w:rsidRPr="007061ED">
              <w:rPr>
                <w:rFonts w:asciiTheme="majorHAnsi" w:hAnsiTheme="majorHAnsi"/>
                <w:b/>
                <w:bCs/>
                <w:sz w:val="20"/>
              </w:rPr>
              <w:t>NET</w:t>
            </w:r>
            <w:r w:rsidRPr="001A1474">
              <w:rPr>
                <w:rFonts w:asciiTheme="majorHAnsi" w:hAnsiTheme="majorHAnsi"/>
                <w:sz w:val="20"/>
              </w:rPr>
              <w:t xml:space="preserve"> Framework &amp; .NET Core, </w:t>
            </w:r>
            <w:r w:rsidRPr="007061ED">
              <w:rPr>
                <w:rFonts w:asciiTheme="majorHAnsi" w:hAnsiTheme="majorHAnsi"/>
                <w:b/>
                <w:bCs/>
                <w:sz w:val="20"/>
              </w:rPr>
              <w:t>C#</w:t>
            </w:r>
            <w:r w:rsidRPr="001A1474">
              <w:rPr>
                <w:rFonts w:asciiTheme="majorHAnsi" w:hAnsiTheme="majorHAnsi"/>
                <w:sz w:val="20"/>
              </w:rPr>
              <w:t xml:space="preserve">, ASP.NET MVC, LINQ, EF, </w:t>
            </w:r>
            <w:r w:rsidRPr="007061ED">
              <w:rPr>
                <w:rFonts w:asciiTheme="majorHAnsi" w:hAnsiTheme="majorHAnsi"/>
                <w:b/>
                <w:bCs/>
                <w:sz w:val="20"/>
              </w:rPr>
              <w:t>Web API</w:t>
            </w:r>
            <w:r w:rsidR="00A45FD5">
              <w:rPr>
                <w:rFonts w:asciiTheme="majorHAnsi" w:hAnsiTheme="majorHAnsi"/>
                <w:b/>
                <w:bCs/>
                <w:sz w:val="20"/>
              </w:rPr>
              <w:t xml:space="preserve">, HL7 FHIR </w:t>
            </w:r>
            <w:r w:rsidR="00A45FD5" w:rsidRPr="00A45FD5">
              <w:rPr>
                <w:rFonts w:asciiTheme="majorHAnsi" w:hAnsiTheme="majorHAnsi"/>
                <w:sz w:val="20"/>
              </w:rPr>
              <w:t>API</w:t>
            </w:r>
          </w:p>
          <w:p w14:paraId="6BEE5FAA" w14:textId="5CC78EC3" w:rsidR="006A4724" w:rsidRPr="001A1474" w:rsidRDefault="006A4724" w:rsidP="0084640A">
            <w:pPr>
              <w:pStyle w:val="ListParagraph"/>
              <w:numPr>
                <w:ilvl w:val="0"/>
                <w:numId w:val="1"/>
              </w:numPr>
              <w:spacing w:line="360" w:lineRule="auto"/>
              <w:rPr>
                <w:rFonts w:asciiTheme="majorHAnsi" w:hAnsiTheme="majorHAnsi"/>
                <w:sz w:val="20"/>
              </w:rPr>
            </w:pPr>
            <w:r w:rsidRPr="007061ED">
              <w:rPr>
                <w:rFonts w:asciiTheme="majorHAnsi" w:hAnsiTheme="majorHAnsi"/>
                <w:b/>
                <w:bCs/>
                <w:sz w:val="20"/>
              </w:rPr>
              <w:t>Angular</w:t>
            </w:r>
            <w:r w:rsidRPr="001A1474">
              <w:rPr>
                <w:rFonts w:asciiTheme="majorHAnsi" w:hAnsiTheme="majorHAnsi"/>
                <w:sz w:val="20"/>
              </w:rPr>
              <w:t>, Typescript, JavaScript, HTML,</w:t>
            </w:r>
            <w:r w:rsidR="001A1474" w:rsidRPr="001A1474">
              <w:rPr>
                <w:rFonts w:asciiTheme="majorHAnsi" w:hAnsiTheme="majorHAnsi"/>
                <w:sz w:val="20"/>
              </w:rPr>
              <w:t xml:space="preserve"> CSS</w:t>
            </w:r>
            <w:r w:rsidR="006102B7">
              <w:rPr>
                <w:rFonts w:asciiTheme="majorHAnsi" w:hAnsiTheme="majorHAnsi"/>
                <w:sz w:val="20"/>
              </w:rPr>
              <w:t>, SCSS</w:t>
            </w:r>
            <w:r w:rsidR="001A1474" w:rsidRPr="001A1474">
              <w:rPr>
                <w:rFonts w:asciiTheme="majorHAnsi" w:hAnsiTheme="majorHAnsi"/>
                <w:sz w:val="20"/>
              </w:rPr>
              <w:t xml:space="preserve">, </w:t>
            </w:r>
            <w:r w:rsidRPr="001A1474">
              <w:rPr>
                <w:rFonts w:asciiTheme="majorHAnsi" w:hAnsiTheme="majorHAnsi"/>
                <w:sz w:val="20"/>
              </w:rPr>
              <w:t xml:space="preserve">Bootstrap, </w:t>
            </w:r>
            <w:r w:rsidRPr="00471EAE">
              <w:rPr>
                <w:rFonts w:asciiTheme="majorHAnsi" w:hAnsiTheme="majorHAnsi"/>
                <w:b/>
                <w:bCs/>
                <w:sz w:val="20"/>
              </w:rPr>
              <w:t>jQuery</w:t>
            </w:r>
          </w:p>
          <w:p w14:paraId="32D8DEFD" w14:textId="0F13194F" w:rsidR="006A4724" w:rsidRPr="001A1474" w:rsidRDefault="006A4724" w:rsidP="0084640A">
            <w:pPr>
              <w:pStyle w:val="ListParagraph"/>
              <w:numPr>
                <w:ilvl w:val="0"/>
                <w:numId w:val="1"/>
              </w:numPr>
              <w:spacing w:line="360" w:lineRule="auto"/>
              <w:rPr>
                <w:rFonts w:asciiTheme="majorHAnsi" w:hAnsiTheme="majorHAnsi"/>
                <w:sz w:val="20"/>
              </w:rPr>
            </w:pPr>
            <w:r w:rsidRPr="007061ED">
              <w:rPr>
                <w:rFonts w:asciiTheme="majorHAnsi" w:hAnsiTheme="majorHAnsi"/>
                <w:b/>
                <w:bCs/>
                <w:sz w:val="20"/>
              </w:rPr>
              <w:t>SQL Server</w:t>
            </w:r>
            <w:r w:rsidRPr="001A1474">
              <w:rPr>
                <w:rFonts w:asciiTheme="majorHAnsi" w:hAnsiTheme="majorHAnsi"/>
                <w:sz w:val="20"/>
              </w:rPr>
              <w:t>, MySQL, Couch DB, MongoDB</w:t>
            </w:r>
            <w:r w:rsidR="00771449">
              <w:rPr>
                <w:rFonts w:asciiTheme="majorHAnsi" w:hAnsiTheme="majorHAnsi"/>
                <w:sz w:val="20"/>
              </w:rPr>
              <w:t xml:space="preserve">, </w:t>
            </w:r>
            <w:r w:rsidR="00771449" w:rsidRPr="00771449">
              <w:rPr>
                <w:rFonts w:asciiTheme="majorHAnsi" w:hAnsiTheme="majorHAnsi"/>
                <w:b/>
                <w:bCs/>
                <w:sz w:val="20"/>
              </w:rPr>
              <w:t>Snowflake</w:t>
            </w:r>
            <w:r w:rsidRPr="001A1474">
              <w:rPr>
                <w:rFonts w:asciiTheme="majorHAnsi" w:hAnsiTheme="majorHAnsi"/>
                <w:sz w:val="20"/>
              </w:rPr>
              <w:t xml:space="preserve"> </w:t>
            </w:r>
          </w:p>
          <w:p w14:paraId="27D57531" w14:textId="0672D0A1" w:rsidR="006A4724" w:rsidRPr="00A94B30" w:rsidRDefault="006A4724" w:rsidP="007B3FA5">
            <w:pPr>
              <w:pStyle w:val="ListParagraph"/>
              <w:numPr>
                <w:ilvl w:val="0"/>
                <w:numId w:val="1"/>
              </w:numPr>
              <w:spacing w:line="360" w:lineRule="auto"/>
              <w:rPr>
                <w:rFonts w:asciiTheme="majorHAnsi" w:hAnsiTheme="majorHAnsi"/>
                <w:sz w:val="20"/>
              </w:rPr>
            </w:pPr>
            <w:r w:rsidRPr="00C93763">
              <w:rPr>
                <w:rFonts w:asciiTheme="majorHAnsi" w:hAnsiTheme="majorHAnsi"/>
                <w:b/>
                <w:bCs/>
                <w:sz w:val="20"/>
              </w:rPr>
              <w:t>Azure</w:t>
            </w:r>
            <w:r w:rsidRPr="001A1474">
              <w:rPr>
                <w:rFonts w:asciiTheme="majorHAnsi" w:hAnsiTheme="majorHAnsi"/>
                <w:sz w:val="20"/>
              </w:rPr>
              <w:t xml:space="preserve"> Boards, </w:t>
            </w:r>
            <w:r w:rsidR="00ED55C2">
              <w:rPr>
                <w:rFonts w:asciiTheme="majorHAnsi" w:hAnsiTheme="majorHAnsi"/>
                <w:sz w:val="20"/>
              </w:rPr>
              <w:t xml:space="preserve">Functions, Blob Storage, </w:t>
            </w:r>
            <w:r w:rsidRPr="007061ED">
              <w:rPr>
                <w:rFonts w:asciiTheme="majorHAnsi" w:hAnsiTheme="majorHAnsi"/>
                <w:b/>
                <w:bCs/>
                <w:sz w:val="20"/>
              </w:rPr>
              <w:t>GIT</w:t>
            </w:r>
            <w:r w:rsidRPr="001A1474">
              <w:rPr>
                <w:rFonts w:asciiTheme="majorHAnsi" w:hAnsiTheme="majorHAnsi"/>
                <w:sz w:val="20"/>
              </w:rPr>
              <w:t>,</w:t>
            </w:r>
            <w:r w:rsidR="00260A2C">
              <w:rPr>
                <w:rFonts w:asciiTheme="majorHAnsi" w:hAnsiTheme="majorHAnsi"/>
                <w:sz w:val="20"/>
              </w:rPr>
              <w:t xml:space="preserve"> Bitbucket,</w:t>
            </w:r>
            <w:r w:rsidRPr="001A1474">
              <w:rPr>
                <w:rFonts w:asciiTheme="majorHAnsi" w:hAnsiTheme="majorHAnsi"/>
                <w:sz w:val="20"/>
              </w:rPr>
              <w:t xml:space="preserve"> TFS, Azure </w:t>
            </w:r>
            <w:r w:rsidRPr="007061ED">
              <w:rPr>
                <w:rFonts w:asciiTheme="majorHAnsi" w:hAnsiTheme="majorHAnsi"/>
                <w:b/>
                <w:bCs/>
                <w:sz w:val="20"/>
              </w:rPr>
              <w:t>DevOps</w:t>
            </w:r>
          </w:p>
          <w:p w14:paraId="71E2C002" w14:textId="64A207C7" w:rsidR="00A94B30" w:rsidRPr="00A94B30" w:rsidRDefault="00A94B30" w:rsidP="00A94B30">
            <w:pPr>
              <w:pStyle w:val="ListParagraph"/>
              <w:numPr>
                <w:ilvl w:val="0"/>
                <w:numId w:val="1"/>
              </w:numPr>
              <w:spacing w:line="360" w:lineRule="auto"/>
              <w:rPr>
                <w:rFonts w:asciiTheme="majorHAnsi" w:hAnsiTheme="majorHAnsi"/>
                <w:sz w:val="20"/>
              </w:rPr>
            </w:pPr>
            <w:r w:rsidRPr="006102B7">
              <w:rPr>
                <w:rFonts w:asciiTheme="majorHAnsi" w:hAnsiTheme="majorHAnsi"/>
                <w:b/>
                <w:bCs/>
                <w:sz w:val="20"/>
              </w:rPr>
              <w:t>JIRA</w:t>
            </w:r>
            <w:r w:rsidRPr="001A1474">
              <w:rPr>
                <w:rFonts w:asciiTheme="majorHAnsi" w:hAnsiTheme="majorHAnsi"/>
                <w:sz w:val="20"/>
              </w:rPr>
              <w:t xml:space="preserve">, </w:t>
            </w:r>
            <w:r>
              <w:rPr>
                <w:rFonts w:asciiTheme="majorHAnsi" w:hAnsiTheme="majorHAnsi"/>
                <w:sz w:val="20"/>
              </w:rPr>
              <w:t xml:space="preserve">Confluence, </w:t>
            </w:r>
            <w:r w:rsidRPr="006102B7">
              <w:rPr>
                <w:rFonts w:asciiTheme="majorHAnsi" w:hAnsiTheme="majorHAnsi"/>
                <w:b/>
                <w:bCs/>
                <w:sz w:val="20"/>
              </w:rPr>
              <w:t>MS Projects</w:t>
            </w:r>
            <w:r w:rsidRPr="001A1474">
              <w:rPr>
                <w:rFonts w:asciiTheme="majorHAnsi" w:hAnsiTheme="majorHAnsi"/>
                <w:sz w:val="20"/>
              </w:rPr>
              <w:t xml:space="preserve">, </w:t>
            </w:r>
            <w:r w:rsidRPr="006102B7">
              <w:rPr>
                <w:rFonts w:asciiTheme="majorHAnsi" w:hAnsiTheme="majorHAnsi"/>
                <w:b/>
                <w:bCs/>
                <w:sz w:val="20"/>
              </w:rPr>
              <w:t>VISIO</w:t>
            </w:r>
            <w:r w:rsidRPr="001A1474">
              <w:rPr>
                <w:rFonts w:asciiTheme="majorHAnsi" w:hAnsiTheme="majorHAnsi"/>
                <w:sz w:val="20"/>
              </w:rPr>
              <w:t>, Excel, PP</w:t>
            </w:r>
            <w:r>
              <w:rPr>
                <w:rFonts w:asciiTheme="majorHAnsi" w:hAnsiTheme="majorHAnsi"/>
                <w:sz w:val="20"/>
              </w:rPr>
              <w:t>T</w:t>
            </w:r>
            <w:r w:rsidRPr="001A1474">
              <w:rPr>
                <w:rFonts w:asciiTheme="majorHAnsi" w:hAnsiTheme="majorHAnsi"/>
                <w:sz w:val="20"/>
              </w:rPr>
              <w:t>, SharePoint</w:t>
            </w:r>
          </w:p>
          <w:p w14:paraId="42FD9A23" w14:textId="536A7B01" w:rsidR="006A4724" w:rsidRDefault="006A4724" w:rsidP="0084640A">
            <w:pPr>
              <w:pStyle w:val="ListParagraph"/>
              <w:numPr>
                <w:ilvl w:val="0"/>
                <w:numId w:val="1"/>
              </w:numPr>
              <w:spacing w:line="360" w:lineRule="auto"/>
              <w:rPr>
                <w:rFonts w:asciiTheme="majorHAnsi" w:hAnsiTheme="majorHAnsi"/>
                <w:sz w:val="20"/>
              </w:rPr>
            </w:pPr>
            <w:r w:rsidRPr="001A1474">
              <w:rPr>
                <w:rFonts w:asciiTheme="majorHAnsi" w:hAnsiTheme="majorHAnsi"/>
                <w:sz w:val="20"/>
              </w:rPr>
              <w:t>Solution</w:t>
            </w:r>
            <w:r w:rsidR="006102B7">
              <w:rPr>
                <w:rFonts w:asciiTheme="majorHAnsi" w:hAnsiTheme="majorHAnsi"/>
                <w:sz w:val="20"/>
              </w:rPr>
              <w:t>ing</w:t>
            </w:r>
            <w:r w:rsidR="001A1474" w:rsidRPr="001A1474">
              <w:rPr>
                <w:rFonts w:asciiTheme="majorHAnsi" w:hAnsiTheme="majorHAnsi"/>
                <w:sz w:val="20"/>
              </w:rPr>
              <w:t>, Architecture, Code Review</w:t>
            </w:r>
            <w:r w:rsidRPr="001A1474">
              <w:rPr>
                <w:rFonts w:asciiTheme="majorHAnsi" w:hAnsiTheme="majorHAnsi"/>
                <w:sz w:val="20"/>
              </w:rPr>
              <w:t>, Design Patterns &amp; Principles</w:t>
            </w:r>
          </w:p>
          <w:p w14:paraId="336D6782" w14:textId="77777777" w:rsidR="007B3FA5" w:rsidRPr="001A1474" w:rsidRDefault="00BC1FDE" w:rsidP="007B3FA5">
            <w:pPr>
              <w:pStyle w:val="ListParagraph"/>
              <w:numPr>
                <w:ilvl w:val="0"/>
                <w:numId w:val="1"/>
              </w:numPr>
              <w:spacing w:line="360" w:lineRule="auto"/>
              <w:rPr>
                <w:rFonts w:asciiTheme="majorHAnsi" w:hAnsiTheme="majorHAnsi"/>
                <w:sz w:val="20"/>
              </w:rPr>
            </w:pPr>
            <w:r>
              <w:rPr>
                <w:rFonts w:asciiTheme="majorHAnsi" w:hAnsiTheme="majorHAnsi"/>
                <w:sz w:val="20"/>
              </w:rPr>
              <w:t>Technical document</w:t>
            </w:r>
            <w:r w:rsidR="007B3FA5">
              <w:rPr>
                <w:rFonts w:asciiTheme="majorHAnsi" w:hAnsiTheme="majorHAnsi"/>
                <w:sz w:val="20"/>
              </w:rPr>
              <w:t>ation</w:t>
            </w:r>
            <w:r>
              <w:rPr>
                <w:rFonts w:asciiTheme="majorHAnsi" w:hAnsiTheme="majorHAnsi"/>
                <w:sz w:val="20"/>
              </w:rPr>
              <w:t xml:space="preserve"> (HLD, LLD</w:t>
            </w:r>
            <w:r w:rsidR="007B3FA5">
              <w:rPr>
                <w:rFonts w:asciiTheme="majorHAnsi" w:hAnsiTheme="majorHAnsi"/>
                <w:sz w:val="20"/>
              </w:rPr>
              <w:t>, TDD) based on (BRD, FRD)</w:t>
            </w:r>
          </w:p>
          <w:p w14:paraId="0728BB6C" w14:textId="371136C2" w:rsidR="007B3FA5" w:rsidRPr="001A1474" w:rsidRDefault="007B3FA5" w:rsidP="007B3FA5">
            <w:pPr>
              <w:pStyle w:val="ListParagraph"/>
              <w:numPr>
                <w:ilvl w:val="0"/>
                <w:numId w:val="1"/>
              </w:numPr>
              <w:spacing w:line="360" w:lineRule="auto"/>
              <w:rPr>
                <w:rFonts w:asciiTheme="majorHAnsi" w:hAnsiTheme="majorHAnsi"/>
                <w:sz w:val="20"/>
              </w:rPr>
            </w:pPr>
            <w:r w:rsidRPr="001A1474">
              <w:rPr>
                <w:rFonts w:asciiTheme="majorHAnsi" w:hAnsiTheme="majorHAnsi"/>
                <w:sz w:val="20"/>
              </w:rPr>
              <w:t xml:space="preserve">Google Analytics, Payment Gateway, </w:t>
            </w:r>
            <w:r w:rsidRPr="006102B7">
              <w:rPr>
                <w:rFonts w:asciiTheme="majorHAnsi" w:hAnsiTheme="majorHAnsi"/>
                <w:b/>
                <w:bCs/>
                <w:sz w:val="20"/>
              </w:rPr>
              <w:t>SAP Application Gateway</w:t>
            </w:r>
          </w:p>
          <w:p w14:paraId="4696D876" w14:textId="0B4C310F" w:rsidR="007B3FA5" w:rsidRPr="007B3FA5" w:rsidRDefault="007B3FA5" w:rsidP="008F1F3C">
            <w:pPr>
              <w:pStyle w:val="ListParagraph"/>
              <w:numPr>
                <w:ilvl w:val="0"/>
                <w:numId w:val="1"/>
              </w:numPr>
              <w:spacing w:line="360" w:lineRule="auto"/>
              <w:rPr>
                <w:rFonts w:asciiTheme="majorHAnsi" w:hAnsiTheme="majorHAnsi"/>
                <w:sz w:val="20"/>
              </w:rPr>
            </w:pPr>
            <w:r w:rsidRPr="007B3FA5">
              <w:rPr>
                <w:rFonts w:asciiTheme="majorHAnsi" w:hAnsiTheme="majorHAnsi"/>
                <w:sz w:val="20"/>
              </w:rPr>
              <w:t>MFA, OKTA, OAuth</w:t>
            </w:r>
            <w:r w:rsidR="00A94B30">
              <w:rPr>
                <w:rFonts w:asciiTheme="majorHAnsi" w:hAnsiTheme="majorHAnsi"/>
                <w:sz w:val="20"/>
              </w:rPr>
              <w:t>, OpenID</w:t>
            </w:r>
            <w:r w:rsidRPr="007B3FA5">
              <w:rPr>
                <w:rFonts w:asciiTheme="majorHAnsi" w:hAnsiTheme="majorHAnsi"/>
                <w:sz w:val="20"/>
              </w:rPr>
              <w:t>, JWT, IAM, OWASP Top 10, Secure application design</w:t>
            </w:r>
          </w:p>
          <w:p w14:paraId="5C335174" w14:textId="77777777" w:rsidR="00006D97" w:rsidRDefault="00006D97" w:rsidP="00BD776D">
            <w:pPr>
              <w:spacing w:after="120"/>
              <w:jc w:val="both"/>
              <w:rPr>
                <w:rFonts w:asciiTheme="majorHAnsi" w:hAnsiTheme="majorHAnsi"/>
                <w:b/>
                <w:bCs/>
                <w:color w:val="4BACC6" w:themeColor="accent5"/>
                <w:spacing w:val="40"/>
              </w:rPr>
            </w:pPr>
          </w:p>
          <w:p w14:paraId="75D9B8BE" w14:textId="32E6D2D7" w:rsidR="00CE5BCF" w:rsidRPr="00C94E3E" w:rsidRDefault="00CE5BCF" w:rsidP="00BD776D">
            <w:pPr>
              <w:spacing w:after="120"/>
              <w:jc w:val="both"/>
              <w:rPr>
                <w:rFonts w:asciiTheme="majorHAnsi" w:hAnsiTheme="majorHAnsi"/>
                <w:b/>
                <w:bCs/>
                <w:color w:val="4BACC6" w:themeColor="accent5"/>
                <w:spacing w:val="40"/>
              </w:rPr>
            </w:pPr>
            <w:r w:rsidRPr="00C94E3E">
              <w:rPr>
                <w:rFonts w:asciiTheme="majorHAnsi" w:hAnsiTheme="majorHAnsi"/>
                <w:b/>
                <w:bCs/>
                <w:color w:val="4BACC6" w:themeColor="accent5"/>
                <w:spacing w:val="40"/>
              </w:rPr>
              <w:t>WORK EXPERIENCE</w:t>
            </w:r>
          </w:p>
          <w:p w14:paraId="3C914E27" w14:textId="47B8989F" w:rsidR="00FA6E90" w:rsidRDefault="00FA6E90" w:rsidP="00FA6E90">
            <w:pPr>
              <w:shd w:val="clear" w:color="auto" w:fill="DBE5F1" w:themeFill="accent1" w:themeFillTint="33"/>
              <w:rPr>
                <w:rFonts w:asciiTheme="majorHAnsi" w:hAnsiTheme="majorHAnsi"/>
                <w:b/>
                <w:sz w:val="20"/>
              </w:rPr>
            </w:pPr>
            <w:r w:rsidRPr="00FA6E90">
              <w:rPr>
                <w:rFonts w:asciiTheme="majorHAnsi" w:hAnsiTheme="majorHAnsi"/>
                <w:b/>
                <w:sz w:val="20"/>
              </w:rPr>
              <w:t>Oct 2023 – Present</w:t>
            </w:r>
            <w:r>
              <w:rPr>
                <w:rFonts w:asciiTheme="majorHAnsi" w:hAnsiTheme="majorHAnsi"/>
                <w:b/>
                <w:sz w:val="20"/>
              </w:rPr>
              <w:t xml:space="preserve">: </w:t>
            </w:r>
            <w:r w:rsidR="00E60F76">
              <w:rPr>
                <w:rFonts w:asciiTheme="majorHAnsi" w:hAnsiTheme="majorHAnsi"/>
                <w:b/>
                <w:sz w:val="20"/>
              </w:rPr>
              <w:t>KANINI</w:t>
            </w:r>
            <w:r>
              <w:rPr>
                <w:rFonts w:asciiTheme="majorHAnsi" w:hAnsiTheme="majorHAnsi"/>
                <w:b/>
                <w:sz w:val="20"/>
              </w:rPr>
              <w:t xml:space="preserve"> Software Solutions, </w:t>
            </w:r>
            <w:r w:rsidRPr="00FA6E90">
              <w:rPr>
                <w:rFonts w:asciiTheme="majorHAnsi" w:hAnsiTheme="majorHAnsi"/>
                <w:b/>
                <w:sz w:val="20"/>
              </w:rPr>
              <w:t xml:space="preserve">Noida, India </w:t>
            </w:r>
          </w:p>
          <w:p w14:paraId="2D701532" w14:textId="77777777" w:rsidR="00CE5BCF" w:rsidRPr="00FA6E90" w:rsidRDefault="00FA6E90" w:rsidP="00FA6E90">
            <w:pPr>
              <w:shd w:val="clear" w:color="auto" w:fill="DBE5F1" w:themeFill="accent1" w:themeFillTint="33"/>
              <w:rPr>
                <w:rFonts w:asciiTheme="majorHAnsi" w:hAnsiTheme="majorHAnsi"/>
                <w:b/>
                <w:sz w:val="20"/>
              </w:rPr>
            </w:pPr>
            <w:r w:rsidRPr="00FA6E90">
              <w:rPr>
                <w:rFonts w:asciiTheme="majorHAnsi" w:hAnsiTheme="majorHAnsi"/>
                <w:b/>
                <w:sz w:val="20"/>
              </w:rPr>
              <w:t xml:space="preserve">Technical Delivery Manager </w:t>
            </w:r>
          </w:p>
          <w:p w14:paraId="3FE9EFA3" w14:textId="77777777" w:rsidR="00FA6E90" w:rsidRPr="00573EFE" w:rsidRDefault="00FA6E90" w:rsidP="00FA6E90">
            <w:pPr>
              <w:rPr>
                <w:rFonts w:asciiTheme="majorHAnsi" w:hAnsiTheme="majorHAnsi"/>
                <w:sz w:val="12"/>
              </w:rPr>
            </w:pPr>
          </w:p>
          <w:p w14:paraId="0C9B1D34" w14:textId="4A58F24F" w:rsidR="00CE5BCF" w:rsidRPr="00FA6E90" w:rsidRDefault="00573EFE" w:rsidP="00FA6E90">
            <w:pPr>
              <w:rPr>
                <w:rFonts w:asciiTheme="majorHAnsi" w:hAnsiTheme="majorHAnsi"/>
                <w:b/>
                <w:sz w:val="20"/>
              </w:rPr>
            </w:pPr>
            <w:r>
              <w:rPr>
                <w:rFonts w:asciiTheme="majorHAnsi" w:hAnsiTheme="majorHAnsi"/>
                <w:b/>
                <w:sz w:val="20"/>
              </w:rPr>
              <w:t>Role</w:t>
            </w:r>
            <w:r w:rsidR="00E60F76">
              <w:rPr>
                <w:rFonts w:asciiTheme="majorHAnsi" w:hAnsiTheme="majorHAnsi"/>
                <w:b/>
                <w:sz w:val="20"/>
              </w:rPr>
              <w:t>s</w:t>
            </w:r>
            <w:r w:rsidR="00CE5BCF" w:rsidRPr="00FA6E90">
              <w:rPr>
                <w:rFonts w:asciiTheme="majorHAnsi" w:hAnsiTheme="majorHAnsi"/>
                <w:b/>
                <w:sz w:val="20"/>
              </w:rPr>
              <w:t>:</w:t>
            </w:r>
          </w:p>
          <w:p w14:paraId="35BC1754" w14:textId="71060E81" w:rsidR="00FA6E90" w:rsidRPr="007B3FA5" w:rsidRDefault="00FA6E90" w:rsidP="0084640A">
            <w:pPr>
              <w:pStyle w:val="ListParagraph"/>
              <w:numPr>
                <w:ilvl w:val="0"/>
                <w:numId w:val="1"/>
              </w:numPr>
              <w:rPr>
                <w:rFonts w:asciiTheme="majorHAnsi" w:hAnsiTheme="majorHAnsi"/>
                <w:sz w:val="20"/>
              </w:rPr>
            </w:pPr>
            <w:r>
              <w:rPr>
                <w:rFonts w:asciiTheme="majorHAnsi" w:hAnsiTheme="majorHAnsi"/>
                <w:b/>
                <w:bCs/>
                <w:sz w:val="20"/>
              </w:rPr>
              <w:t xml:space="preserve">Managing </w:t>
            </w:r>
            <w:r w:rsidRPr="00FA6E90">
              <w:rPr>
                <w:rFonts w:asciiTheme="majorHAnsi" w:hAnsiTheme="majorHAnsi"/>
                <w:b/>
                <w:bCs/>
                <w:sz w:val="20"/>
              </w:rPr>
              <w:t xml:space="preserve">development </w:t>
            </w:r>
            <w:r w:rsidRPr="00260A2C">
              <w:rPr>
                <w:rFonts w:asciiTheme="majorHAnsi" w:hAnsiTheme="majorHAnsi"/>
                <w:sz w:val="20"/>
              </w:rPr>
              <w:t>and</w:t>
            </w:r>
            <w:r w:rsidRPr="00FA6E90">
              <w:rPr>
                <w:rFonts w:asciiTheme="majorHAnsi" w:hAnsiTheme="majorHAnsi"/>
                <w:b/>
                <w:bCs/>
                <w:sz w:val="20"/>
              </w:rPr>
              <w:t xml:space="preserve"> delivery </w:t>
            </w:r>
            <w:r w:rsidRPr="00260A2C">
              <w:rPr>
                <w:rFonts w:asciiTheme="majorHAnsi" w:hAnsiTheme="majorHAnsi"/>
                <w:sz w:val="20"/>
              </w:rPr>
              <w:t>of</w:t>
            </w:r>
            <w:r w:rsidRPr="00FA6E90">
              <w:rPr>
                <w:rFonts w:asciiTheme="majorHAnsi" w:hAnsiTheme="majorHAnsi"/>
                <w:b/>
                <w:bCs/>
                <w:sz w:val="20"/>
              </w:rPr>
              <w:t xml:space="preserve"> Health Care projects</w:t>
            </w:r>
            <w:r w:rsidR="00345E4E">
              <w:rPr>
                <w:rFonts w:asciiTheme="majorHAnsi" w:hAnsiTheme="majorHAnsi"/>
                <w:sz w:val="20"/>
              </w:rPr>
              <w:t xml:space="preserve"> </w:t>
            </w:r>
            <w:r w:rsidR="00A4164C">
              <w:rPr>
                <w:rFonts w:asciiTheme="majorHAnsi" w:hAnsiTheme="majorHAnsi"/>
                <w:sz w:val="20"/>
              </w:rPr>
              <w:t xml:space="preserve">that are </w:t>
            </w:r>
            <w:r w:rsidR="00345E4E">
              <w:rPr>
                <w:rFonts w:asciiTheme="majorHAnsi" w:hAnsiTheme="majorHAnsi"/>
                <w:sz w:val="20"/>
              </w:rPr>
              <w:t xml:space="preserve">being developed using </w:t>
            </w:r>
            <w:r w:rsidR="00345E4E" w:rsidRPr="00345E4E">
              <w:rPr>
                <w:rFonts w:asciiTheme="majorHAnsi" w:hAnsiTheme="majorHAnsi"/>
                <w:b/>
                <w:sz w:val="20"/>
              </w:rPr>
              <w:t xml:space="preserve">.Net Core, React, Angular, Tailwind CSS, Web APIs, </w:t>
            </w:r>
            <w:r w:rsidR="000114CA">
              <w:rPr>
                <w:rFonts w:asciiTheme="majorHAnsi" w:hAnsiTheme="majorHAnsi"/>
                <w:b/>
                <w:sz w:val="20"/>
              </w:rPr>
              <w:t xml:space="preserve">FHIR API, HL7, Snowflake, </w:t>
            </w:r>
            <w:r w:rsidR="00345E4E" w:rsidRPr="00345E4E">
              <w:rPr>
                <w:rFonts w:asciiTheme="majorHAnsi" w:hAnsiTheme="majorHAnsi"/>
                <w:b/>
                <w:sz w:val="20"/>
              </w:rPr>
              <w:t>Azure Cloud</w:t>
            </w:r>
            <w:r w:rsidR="000114CA">
              <w:rPr>
                <w:rFonts w:asciiTheme="majorHAnsi" w:hAnsiTheme="majorHAnsi"/>
                <w:b/>
                <w:sz w:val="20"/>
              </w:rPr>
              <w:t xml:space="preserve">. </w:t>
            </w:r>
            <w:r w:rsidR="000114CA" w:rsidRPr="000114CA">
              <w:rPr>
                <w:rFonts w:asciiTheme="majorHAnsi" w:hAnsiTheme="majorHAnsi"/>
                <w:bCs/>
                <w:sz w:val="20"/>
              </w:rPr>
              <w:t>Compliant with</w:t>
            </w:r>
            <w:r w:rsidR="000114CA">
              <w:rPr>
                <w:rFonts w:asciiTheme="majorHAnsi" w:hAnsiTheme="majorHAnsi"/>
                <w:b/>
                <w:sz w:val="20"/>
              </w:rPr>
              <w:t xml:space="preserve"> HIPAA.</w:t>
            </w:r>
          </w:p>
          <w:p w14:paraId="6C0362A1" w14:textId="400E3361" w:rsidR="007B3FA5" w:rsidRPr="00FA6E90" w:rsidRDefault="007B3FA5" w:rsidP="0084640A">
            <w:pPr>
              <w:pStyle w:val="ListParagraph"/>
              <w:numPr>
                <w:ilvl w:val="0"/>
                <w:numId w:val="1"/>
              </w:numPr>
              <w:rPr>
                <w:rFonts w:asciiTheme="majorHAnsi" w:hAnsiTheme="majorHAnsi"/>
                <w:sz w:val="20"/>
              </w:rPr>
            </w:pPr>
            <w:r>
              <w:rPr>
                <w:rFonts w:asciiTheme="majorHAnsi" w:hAnsiTheme="majorHAnsi"/>
                <w:b/>
                <w:sz w:val="20"/>
              </w:rPr>
              <w:t>Playing Individual contributor for implementing User Stories using Full stack of technology (.Net, C#, Angular, API, SQL)</w:t>
            </w:r>
          </w:p>
          <w:p w14:paraId="0BD7B747" w14:textId="6314C893" w:rsidR="00FA6E90" w:rsidRPr="00FA6E90" w:rsidRDefault="00FA6E90" w:rsidP="0084640A">
            <w:pPr>
              <w:pStyle w:val="ListParagraph"/>
              <w:numPr>
                <w:ilvl w:val="0"/>
                <w:numId w:val="1"/>
              </w:numPr>
              <w:rPr>
                <w:rFonts w:asciiTheme="majorHAnsi" w:hAnsiTheme="majorHAnsi"/>
                <w:sz w:val="20"/>
              </w:rPr>
            </w:pPr>
            <w:r w:rsidRPr="00FA6E90">
              <w:rPr>
                <w:rFonts w:asciiTheme="majorHAnsi" w:hAnsiTheme="majorHAnsi"/>
                <w:b/>
                <w:bCs/>
                <w:sz w:val="20"/>
              </w:rPr>
              <w:t>Leading globally distributed teams and SCRUM</w:t>
            </w:r>
            <w:r w:rsidR="00345E4E">
              <w:rPr>
                <w:rFonts w:asciiTheme="majorHAnsi" w:hAnsiTheme="majorHAnsi"/>
                <w:sz w:val="20"/>
              </w:rPr>
              <w:t xml:space="preserve"> </w:t>
            </w:r>
          </w:p>
          <w:p w14:paraId="1460561D" w14:textId="52466445" w:rsidR="00FA6E90" w:rsidRDefault="006102B7" w:rsidP="007B3FA5">
            <w:pPr>
              <w:pStyle w:val="ListParagraph"/>
              <w:numPr>
                <w:ilvl w:val="0"/>
                <w:numId w:val="1"/>
              </w:numPr>
              <w:rPr>
                <w:rFonts w:asciiTheme="majorHAnsi" w:hAnsiTheme="majorHAnsi"/>
                <w:b/>
                <w:bCs/>
                <w:sz w:val="20"/>
              </w:rPr>
            </w:pPr>
            <w:r>
              <w:rPr>
                <w:rFonts w:asciiTheme="majorHAnsi" w:hAnsiTheme="majorHAnsi"/>
                <w:b/>
                <w:bCs/>
                <w:sz w:val="20"/>
              </w:rPr>
              <w:t>M</w:t>
            </w:r>
            <w:r w:rsidR="00FA6E90" w:rsidRPr="00FA6E90">
              <w:rPr>
                <w:rFonts w:asciiTheme="majorHAnsi" w:hAnsiTheme="majorHAnsi"/>
                <w:b/>
                <w:bCs/>
                <w:sz w:val="20"/>
              </w:rPr>
              <w:t>anag</w:t>
            </w:r>
            <w:r>
              <w:rPr>
                <w:rFonts w:asciiTheme="majorHAnsi" w:hAnsiTheme="majorHAnsi"/>
                <w:b/>
                <w:bCs/>
                <w:sz w:val="20"/>
              </w:rPr>
              <w:t xml:space="preserve">ing </w:t>
            </w:r>
            <w:r w:rsidRPr="00FA6E90">
              <w:rPr>
                <w:rFonts w:asciiTheme="majorHAnsi" w:hAnsiTheme="majorHAnsi"/>
                <w:b/>
                <w:bCs/>
                <w:sz w:val="20"/>
              </w:rPr>
              <w:t>project</w:t>
            </w:r>
            <w:r>
              <w:rPr>
                <w:rFonts w:asciiTheme="majorHAnsi" w:hAnsiTheme="majorHAnsi"/>
                <w:b/>
                <w:bCs/>
                <w:sz w:val="20"/>
              </w:rPr>
              <w:t>s</w:t>
            </w:r>
            <w:r w:rsidR="00FA6E90" w:rsidRPr="00FA6E90">
              <w:rPr>
                <w:rFonts w:asciiTheme="majorHAnsi" w:hAnsiTheme="majorHAnsi"/>
                <w:sz w:val="20"/>
              </w:rPr>
              <w:t>;</w:t>
            </w:r>
            <w:r w:rsidR="00FA6E90">
              <w:rPr>
                <w:rFonts w:asciiTheme="majorHAnsi" w:hAnsiTheme="majorHAnsi"/>
                <w:sz w:val="20"/>
              </w:rPr>
              <w:t xml:space="preserve"> </w:t>
            </w:r>
            <w:r>
              <w:rPr>
                <w:rFonts w:asciiTheme="majorHAnsi" w:hAnsiTheme="majorHAnsi"/>
                <w:sz w:val="20"/>
              </w:rPr>
              <w:t xml:space="preserve">performing </w:t>
            </w:r>
            <w:r w:rsidR="00FA6E90" w:rsidRPr="00FA6E90">
              <w:rPr>
                <w:rFonts w:asciiTheme="majorHAnsi" w:hAnsiTheme="majorHAnsi"/>
                <w:sz w:val="20"/>
              </w:rPr>
              <w:t xml:space="preserve">budgeting, </w:t>
            </w:r>
            <w:r w:rsidR="00260A2C">
              <w:rPr>
                <w:rFonts w:asciiTheme="majorHAnsi" w:hAnsiTheme="majorHAnsi"/>
                <w:sz w:val="20"/>
              </w:rPr>
              <w:t xml:space="preserve">estimation, resource, </w:t>
            </w:r>
            <w:r w:rsidR="00FA6E90" w:rsidRPr="00FA6E90">
              <w:rPr>
                <w:rFonts w:asciiTheme="majorHAnsi" w:hAnsiTheme="majorHAnsi"/>
                <w:sz w:val="20"/>
              </w:rPr>
              <w:t>cost, schedule, scope, risk, stakeholde</w:t>
            </w:r>
            <w:r w:rsidR="00345E4E">
              <w:rPr>
                <w:rFonts w:asciiTheme="majorHAnsi" w:hAnsiTheme="majorHAnsi"/>
                <w:sz w:val="20"/>
              </w:rPr>
              <w:t>r, and communication</w:t>
            </w:r>
          </w:p>
          <w:p w14:paraId="4ED459F9" w14:textId="77777777" w:rsidR="00FA6E90" w:rsidRPr="00FA6E90" w:rsidRDefault="00FA6E90" w:rsidP="00FA6E90">
            <w:pPr>
              <w:rPr>
                <w:rFonts w:asciiTheme="majorHAnsi" w:hAnsiTheme="majorHAnsi"/>
                <w:b/>
                <w:bCs/>
                <w:sz w:val="20"/>
              </w:rPr>
            </w:pPr>
            <w:r w:rsidRPr="00FA6E90">
              <w:rPr>
                <w:rFonts w:asciiTheme="majorHAnsi" w:hAnsiTheme="majorHAnsi"/>
                <w:b/>
                <w:bCs/>
                <w:sz w:val="20"/>
              </w:rPr>
              <w:t>Achievements</w:t>
            </w:r>
          </w:p>
          <w:p w14:paraId="438C76B8" w14:textId="61615C25" w:rsidR="00FA6E90" w:rsidRPr="00292CF3" w:rsidRDefault="00FA6E90" w:rsidP="0084640A">
            <w:pPr>
              <w:pStyle w:val="ListParagraph"/>
              <w:numPr>
                <w:ilvl w:val="0"/>
                <w:numId w:val="1"/>
              </w:numPr>
              <w:rPr>
                <w:rFonts w:asciiTheme="majorHAnsi" w:hAnsiTheme="majorHAnsi"/>
                <w:sz w:val="20"/>
              </w:rPr>
            </w:pPr>
            <w:r w:rsidRPr="00FA6E90">
              <w:rPr>
                <w:rFonts w:asciiTheme="majorHAnsi" w:hAnsiTheme="majorHAnsi"/>
                <w:b/>
                <w:bCs/>
                <w:sz w:val="20"/>
              </w:rPr>
              <w:t>Received “Best Manager” award</w:t>
            </w:r>
            <w:r w:rsidRPr="00FA6E90">
              <w:rPr>
                <w:rFonts w:asciiTheme="majorHAnsi" w:hAnsiTheme="majorHAnsi"/>
                <w:sz w:val="20"/>
              </w:rPr>
              <w:t>:</w:t>
            </w:r>
            <w:r>
              <w:rPr>
                <w:rFonts w:asciiTheme="majorHAnsi" w:hAnsiTheme="majorHAnsi"/>
                <w:sz w:val="20"/>
              </w:rPr>
              <w:t xml:space="preserve"> </w:t>
            </w:r>
            <w:r w:rsidRPr="00FA6E90">
              <w:rPr>
                <w:rFonts w:asciiTheme="majorHAnsi" w:hAnsiTheme="majorHAnsi"/>
                <w:sz w:val="20"/>
              </w:rPr>
              <w:t xml:space="preserve">Honored in February 2024 by </w:t>
            </w:r>
            <w:r w:rsidR="00E60F76">
              <w:rPr>
                <w:rFonts w:asciiTheme="majorHAnsi" w:hAnsiTheme="majorHAnsi"/>
                <w:b/>
                <w:sz w:val="20"/>
              </w:rPr>
              <w:t>KANINI</w:t>
            </w:r>
          </w:p>
          <w:p w14:paraId="1EA5E81F" w14:textId="77777777" w:rsidR="00292CF3" w:rsidRDefault="00292CF3" w:rsidP="00292CF3">
            <w:pPr>
              <w:rPr>
                <w:rFonts w:asciiTheme="majorHAnsi" w:hAnsiTheme="majorHAnsi"/>
                <w:sz w:val="20"/>
              </w:rPr>
            </w:pPr>
          </w:p>
          <w:p w14:paraId="5B84B6AD" w14:textId="77777777" w:rsidR="00292CF3" w:rsidRDefault="00292CF3" w:rsidP="00292CF3">
            <w:pPr>
              <w:rPr>
                <w:rFonts w:asciiTheme="majorHAnsi" w:hAnsiTheme="majorHAnsi"/>
                <w:sz w:val="20"/>
              </w:rPr>
            </w:pPr>
          </w:p>
          <w:p w14:paraId="5DFD6E63" w14:textId="77777777" w:rsidR="00292CF3" w:rsidRDefault="00292CF3" w:rsidP="00292CF3">
            <w:pPr>
              <w:rPr>
                <w:rFonts w:asciiTheme="majorHAnsi" w:hAnsiTheme="majorHAnsi"/>
                <w:sz w:val="20"/>
              </w:rPr>
            </w:pPr>
          </w:p>
          <w:p w14:paraId="0914F99F" w14:textId="77777777" w:rsidR="00292CF3" w:rsidRPr="00292CF3" w:rsidRDefault="00292CF3" w:rsidP="00292CF3">
            <w:pPr>
              <w:rPr>
                <w:rFonts w:asciiTheme="majorHAnsi" w:hAnsiTheme="majorHAnsi"/>
                <w:sz w:val="20"/>
              </w:rPr>
            </w:pPr>
          </w:p>
          <w:p w14:paraId="53000F28" w14:textId="5288FD15" w:rsidR="00345E4E" w:rsidRDefault="00FA6E90" w:rsidP="0084640A">
            <w:pPr>
              <w:pStyle w:val="ListParagraph"/>
              <w:numPr>
                <w:ilvl w:val="0"/>
                <w:numId w:val="1"/>
              </w:numPr>
              <w:rPr>
                <w:rFonts w:asciiTheme="majorHAnsi" w:hAnsiTheme="majorHAnsi"/>
                <w:sz w:val="20"/>
              </w:rPr>
            </w:pPr>
            <w:r w:rsidRPr="00345E4E">
              <w:rPr>
                <w:rFonts w:asciiTheme="majorHAnsi" w:hAnsiTheme="majorHAnsi"/>
                <w:b/>
                <w:bCs/>
                <w:sz w:val="20"/>
              </w:rPr>
              <w:t>Ensure</w:t>
            </w:r>
            <w:r w:rsidR="00345E4E" w:rsidRPr="00345E4E">
              <w:rPr>
                <w:rFonts w:asciiTheme="majorHAnsi" w:hAnsiTheme="majorHAnsi"/>
                <w:b/>
                <w:bCs/>
                <w:sz w:val="20"/>
              </w:rPr>
              <w:t>d</w:t>
            </w:r>
            <w:r w:rsidRPr="00345E4E">
              <w:rPr>
                <w:rFonts w:asciiTheme="majorHAnsi" w:hAnsiTheme="majorHAnsi"/>
                <w:b/>
                <w:bCs/>
                <w:sz w:val="20"/>
              </w:rPr>
              <w:t xml:space="preserve"> profitability</w:t>
            </w:r>
            <w:r w:rsidR="00345E4E" w:rsidRPr="00345E4E">
              <w:rPr>
                <w:rFonts w:asciiTheme="majorHAnsi" w:hAnsiTheme="majorHAnsi"/>
                <w:sz w:val="20"/>
              </w:rPr>
              <w:t xml:space="preserve"> of</w:t>
            </w:r>
            <w:r w:rsidRPr="00345E4E">
              <w:rPr>
                <w:rFonts w:asciiTheme="majorHAnsi" w:hAnsiTheme="majorHAnsi"/>
                <w:sz w:val="20"/>
              </w:rPr>
              <w:t xml:space="preserve"> a minimum of </w:t>
            </w:r>
            <w:r w:rsidR="00345E4E" w:rsidRPr="006102B7">
              <w:rPr>
                <w:rFonts w:asciiTheme="majorHAnsi" w:hAnsiTheme="majorHAnsi"/>
                <w:b/>
                <w:bCs/>
                <w:sz w:val="20"/>
              </w:rPr>
              <w:t>27</w:t>
            </w:r>
            <w:r w:rsidRPr="006102B7">
              <w:rPr>
                <w:rFonts w:asciiTheme="majorHAnsi" w:hAnsiTheme="majorHAnsi"/>
                <w:b/>
                <w:bCs/>
                <w:sz w:val="20"/>
              </w:rPr>
              <w:t>%</w:t>
            </w:r>
            <w:r w:rsidRPr="00345E4E">
              <w:rPr>
                <w:rFonts w:asciiTheme="majorHAnsi" w:hAnsiTheme="majorHAnsi"/>
                <w:sz w:val="20"/>
              </w:rPr>
              <w:t xml:space="preserve"> </w:t>
            </w:r>
            <w:r w:rsidR="00345E4E" w:rsidRPr="00345E4E">
              <w:rPr>
                <w:rFonts w:asciiTheme="majorHAnsi" w:hAnsiTheme="majorHAnsi"/>
                <w:sz w:val="20"/>
              </w:rPr>
              <w:t xml:space="preserve">across </w:t>
            </w:r>
            <w:r w:rsidRPr="00345E4E">
              <w:rPr>
                <w:rFonts w:asciiTheme="majorHAnsi" w:hAnsiTheme="majorHAnsi"/>
                <w:sz w:val="20"/>
              </w:rPr>
              <w:t>engagement</w:t>
            </w:r>
            <w:r w:rsidR="00345E4E" w:rsidRPr="00345E4E">
              <w:rPr>
                <w:rFonts w:asciiTheme="majorHAnsi" w:hAnsiTheme="majorHAnsi"/>
                <w:sz w:val="20"/>
              </w:rPr>
              <w:t>s</w:t>
            </w:r>
            <w:r w:rsidRPr="00345E4E">
              <w:rPr>
                <w:rFonts w:asciiTheme="majorHAnsi" w:hAnsiTheme="majorHAnsi"/>
                <w:sz w:val="20"/>
              </w:rPr>
              <w:t xml:space="preserve"> </w:t>
            </w:r>
          </w:p>
          <w:p w14:paraId="3C56AF00" w14:textId="22B4B9C3" w:rsidR="00FA6E90" w:rsidRPr="00345E4E" w:rsidRDefault="00FA6E90" w:rsidP="0084640A">
            <w:pPr>
              <w:pStyle w:val="ListParagraph"/>
              <w:numPr>
                <w:ilvl w:val="0"/>
                <w:numId w:val="1"/>
              </w:numPr>
              <w:rPr>
                <w:rFonts w:asciiTheme="majorHAnsi" w:hAnsiTheme="majorHAnsi"/>
                <w:sz w:val="20"/>
              </w:rPr>
            </w:pPr>
            <w:r w:rsidRPr="00345E4E">
              <w:rPr>
                <w:rFonts w:asciiTheme="majorHAnsi" w:hAnsiTheme="majorHAnsi"/>
                <w:b/>
                <w:bCs/>
                <w:sz w:val="20"/>
              </w:rPr>
              <w:t>Contribute</w:t>
            </w:r>
            <w:r w:rsidR="00345E4E">
              <w:rPr>
                <w:rFonts w:asciiTheme="majorHAnsi" w:hAnsiTheme="majorHAnsi"/>
                <w:b/>
                <w:bCs/>
                <w:sz w:val="20"/>
              </w:rPr>
              <w:t>d</w:t>
            </w:r>
            <w:r w:rsidRPr="00345E4E">
              <w:rPr>
                <w:rFonts w:asciiTheme="majorHAnsi" w:hAnsiTheme="majorHAnsi"/>
                <w:b/>
                <w:bCs/>
                <w:sz w:val="20"/>
              </w:rPr>
              <w:t xml:space="preserve"> to organizational</w:t>
            </w:r>
            <w:r w:rsidR="00345E4E">
              <w:rPr>
                <w:rFonts w:asciiTheme="majorHAnsi" w:hAnsiTheme="majorHAnsi"/>
                <w:b/>
                <w:bCs/>
                <w:sz w:val="20"/>
              </w:rPr>
              <w:t xml:space="preserve"> process</w:t>
            </w:r>
            <w:r w:rsidRPr="00345E4E">
              <w:rPr>
                <w:rFonts w:asciiTheme="majorHAnsi" w:hAnsiTheme="majorHAnsi"/>
                <w:b/>
                <w:bCs/>
                <w:sz w:val="20"/>
              </w:rPr>
              <w:t xml:space="preserve"> </w:t>
            </w:r>
            <w:r w:rsidR="00345E4E" w:rsidRPr="00345E4E">
              <w:rPr>
                <w:rFonts w:asciiTheme="majorHAnsi" w:hAnsiTheme="majorHAnsi"/>
                <w:b/>
                <w:bCs/>
                <w:sz w:val="20"/>
              </w:rPr>
              <w:t>improvement</w:t>
            </w:r>
            <w:r w:rsidR="00345E4E">
              <w:rPr>
                <w:rFonts w:asciiTheme="majorHAnsi" w:hAnsiTheme="majorHAnsi"/>
                <w:b/>
                <w:bCs/>
                <w:sz w:val="20"/>
              </w:rPr>
              <w:t xml:space="preserve"> </w:t>
            </w:r>
            <w:r w:rsidR="00345E4E" w:rsidRPr="00345E4E">
              <w:rPr>
                <w:rFonts w:asciiTheme="majorHAnsi" w:hAnsiTheme="majorHAnsi"/>
                <w:bCs/>
                <w:sz w:val="20"/>
              </w:rPr>
              <w:t>by taking lead and providing feedback to leaders for</w:t>
            </w:r>
            <w:r w:rsidR="00345E4E">
              <w:rPr>
                <w:rFonts w:asciiTheme="majorHAnsi" w:hAnsiTheme="majorHAnsi"/>
                <w:b/>
                <w:bCs/>
                <w:sz w:val="20"/>
              </w:rPr>
              <w:t xml:space="preserve"> </w:t>
            </w:r>
            <w:r w:rsidRPr="00345E4E">
              <w:rPr>
                <w:rFonts w:asciiTheme="majorHAnsi" w:hAnsiTheme="majorHAnsi"/>
                <w:sz w:val="20"/>
              </w:rPr>
              <w:t>p</w:t>
            </w:r>
            <w:r w:rsidR="00F60FD6">
              <w:rPr>
                <w:rFonts w:asciiTheme="majorHAnsi" w:hAnsiTheme="majorHAnsi"/>
                <w:sz w:val="20"/>
              </w:rPr>
              <w:t>rocesses, policies, and culture</w:t>
            </w:r>
          </w:p>
          <w:p w14:paraId="477883F7" w14:textId="15F0694C" w:rsidR="00CE5BCF" w:rsidRDefault="00FA6E90" w:rsidP="007B3FA5">
            <w:pPr>
              <w:pStyle w:val="ListParagraph"/>
              <w:numPr>
                <w:ilvl w:val="0"/>
                <w:numId w:val="1"/>
              </w:numPr>
              <w:rPr>
                <w:rFonts w:asciiTheme="majorHAnsi" w:hAnsiTheme="majorHAnsi"/>
                <w:sz w:val="20"/>
              </w:rPr>
            </w:pPr>
            <w:r w:rsidRPr="00FA6E90">
              <w:rPr>
                <w:rFonts w:asciiTheme="majorHAnsi" w:hAnsiTheme="majorHAnsi"/>
                <w:b/>
                <w:bCs/>
                <w:sz w:val="20"/>
              </w:rPr>
              <w:t>Engage</w:t>
            </w:r>
            <w:r w:rsidR="00345E4E">
              <w:rPr>
                <w:rFonts w:asciiTheme="majorHAnsi" w:hAnsiTheme="majorHAnsi"/>
                <w:b/>
                <w:bCs/>
                <w:sz w:val="20"/>
              </w:rPr>
              <w:t>d</w:t>
            </w:r>
            <w:r w:rsidRPr="00FA6E90">
              <w:rPr>
                <w:rFonts w:asciiTheme="majorHAnsi" w:hAnsiTheme="majorHAnsi"/>
                <w:b/>
                <w:bCs/>
                <w:sz w:val="20"/>
              </w:rPr>
              <w:t xml:space="preserve"> in Talent Enablement &amp; Acquisition</w:t>
            </w:r>
            <w:r w:rsidRPr="00FA6E90">
              <w:rPr>
                <w:rFonts w:asciiTheme="majorHAnsi" w:hAnsiTheme="majorHAnsi"/>
                <w:sz w:val="20"/>
              </w:rPr>
              <w:t>:</w:t>
            </w:r>
            <w:r>
              <w:rPr>
                <w:rFonts w:asciiTheme="majorHAnsi" w:hAnsiTheme="majorHAnsi"/>
                <w:sz w:val="20"/>
              </w:rPr>
              <w:t xml:space="preserve"> </w:t>
            </w:r>
            <w:r w:rsidRPr="00FA6E90">
              <w:rPr>
                <w:rFonts w:asciiTheme="majorHAnsi" w:hAnsiTheme="majorHAnsi"/>
                <w:sz w:val="20"/>
              </w:rPr>
              <w:t>Played a key role in the recruitment and development of</w:t>
            </w:r>
            <w:r w:rsidR="00F60FD6">
              <w:rPr>
                <w:rFonts w:asciiTheme="majorHAnsi" w:hAnsiTheme="majorHAnsi"/>
                <w:sz w:val="20"/>
              </w:rPr>
              <w:t xml:space="preserve"> talent within the organization</w:t>
            </w:r>
          </w:p>
          <w:p w14:paraId="18CED823" w14:textId="77777777" w:rsidR="007B3FA5" w:rsidRPr="00FA6E90" w:rsidRDefault="007B3FA5" w:rsidP="007B3FA5">
            <w:pPr>
              <w:pStyle w:val="ListParagraph"/>
              <w:ind w:left="360"/>
              <w:rPr>
                <w:rFonts w:asciiTheme="majorHAnsi" w:hAnsiTheme="majorHAnsi"/>
                <w:sz w:val="20"/>
              </w:rPr>
            </w:pPr>
          </w:p>
          <w:p w14:paraId="38E19975" w14:textId="77777777" w:rsidR="00573EFE" w:rsidRPr="00573EFE" w:rsidRDefault="00573EFE" w:rsidP="00573EFE">
            <w:pPr>
              <w:rPr>
                <w:rFonts w:asciiTheme="majorHAnsi" w:hAnsiTheme="majorHAnsi"/>
                <w:b/>
                <w:bCs/>
                <w:sz w:val="20"/>
              </w:rPr>
            </w:pPr>
          </w:p>
          <w:p w14:paraId="41C8DF97" w14:textId="372A4607" w:rsidR="00573EFE" w:rsidRPr="00573EFE" w:rsidRDefault="00573EFE" w:rsidP="00573EFE">
            <w:pPr>
              <w:shd w:val="clear" w:color="auto" w:fill="DBE5F1" w:themeFill="accent1" w:themeFillTint="33"/>
              <w:rPr>
                <w:rFonts w:asciiTheme="majorHAnsi" w:hAnsiTheme="majorHAnsi"/>
                <w:b/>
                <w:bCs/>
                <w:sz w:val="20"/>
              </w:rPr>
            </w:pPr>
            <w:r w:rsidRPr="00573EFE">
              <w:rPr>
                <w:rFonts w:asciiTheme="majorHAnsi" w:hAnsiTheme="majorHAnsi"/>
                <w:b/>
                <w:bCs/>
                <w:sz w:val="20"/>
              </w:rPr>
              <w:t>Jun 2021 – Jan 2023</w:t>
            </w:r>
            <w:r>
              <w:rPr>
                <w:rFonts w:asciiTheme="majorHAnsi" w:hAnsiTheme="majorHAnsi"/>
                <w:sz w:val="20"/>
              </w:rPr>
              <w:t xml:space="preserve">: </w:t>
            </w:r>
            <w:r w:rsidRPr="00573EFE">
              <w:rPr>
                <w:rFonts w:asciiTheme="majorHAnsi" w:hAnsiTheme="majorHAnsi"/>
                <w:b/>
                <w:bCs/>
                <w:sz w:val="20"/>
              </w:rPr>
              <w:t>Xceedance Consulting</w:t>
            </w:r>
            <w:r>
              <w:rPr>
                <w:rFonts w:asciiTheme="majorHAnsi" w:hAnsiTheme="majorHAnsi"/>
                <w:sz w:val="20"/>
              </w:rPr>
              <w:t xml:space="preserve">, </w:t>
            </w:r>
            <w:r>
              <w:rPr>
                <w:rFonts w:asciiTheme="majorHAnsi" w:hAnsiTheme="majorHAnsi"/>
                <w:b/>
                <w:sz w:val="20"/>
              </w:rPr>
              <w:t>Gurgaon, India</w:t>
            </w:r>
          </w:p>
          <w:p w14:paraId="523685A3" w14:textId="77777777" w:rsidR="00573EFE" w:rsidRDefault="00573EFE" w:rsidP="00573EFE">
            <w:pPr>
              <w:shd w:val="clear" w:color="auto" w:fill="DBE5F1" w:themeFill="accent1" w:themeFillTint="33"/>
              <w:rPr>
                <w:rFonts w:asciiTheme="majorHAnsi" w:hAnsiTheme="majorHAnsi"/>
                <w:b/>
                <w:bCs/>
                <w:sz w:val="20"/>
              </w:rPr>
            </w:pPr>
            <w:r w:rsidRPr="00573EFE">
              <w:rPr>
                <w:rFonts w:asciiTheme="majorHAnsi" w:hAnsiTheme="majorHAnsi"/>
                <w:b/>
                <w:bCs/>
                <w:sz w:val="20"/>
              </w:rPr>
              <w:t>Technical Project Manager</w:t>
            </w:r>
          </w:p>
          <w:p w14:paraId="10B199A1" w14:textId="77777777" w:rsidR="00573EFE" w:rsidRPr="00573EFE" w:rsidRDefault="00573EFE" w:rsidP="00573EFE">
            <w:pPr>
              <w:rPr>
                <w:rFonts w:asciiTheme="majorHAnsi" w:hAnsiTheme="majorHAnsi"/>
                <w:b/>
                <w:bCs/>
                <w:sz w:val="12"/>
              </w:rPr>
            </w:pPr>
          </w:p>
          <w:p w14:paraId="085F800C" w14:textId="77777777" w:rsidR="001406D8" w:rsidRPr="00573EFE" w:rsidRDefault="001406D8" w:rsidP="001406D8">
            <w:pPr>
              <w:rPr>
                <w:rFonts w:asciiTheme="majorHAnsi" w:hAnsiTheme="majorHAnsi"/>
                <w:sz w:val="20"/>
              </w:rPr>
            </w:pPr>
            <w:r>
              <w:rPr>
                <w:rFonts w:asciiTheme="majorHAnsi" w:hAnsiTheme="majorHAnsi"/>
                <w:b/>
                <w:bCs/>
                <w:sz w:val="20"/>
              </w:rPr>
              <w:t>Highlights</w:t>
            </w:r>
            <w:r w:rsidRPr="00573EFE">
              <w:rPr>
                <w:rFonts w:asciiTheme="majorHAnsi" w:hAnsiTheme="majorHAnsi"/>
                <w:b/>
                <w:bCs/>
                <w:sz w:val="20"/>
              </w:rPr>
              <w:t>:</w:t>
            </w:r>
          </w:p>
          <w:p w14:paraId="52BFF592" w14:textId="52041F65" w:rsidR="00573EFE" w:rsidRPr="00573EFE" w:rsidRDefault="00573EFE" w:rsidP="0084640A">
            <w:pPr>
              <w:pStyle w:val="ListParagraph"/>
              <w:numPr>
                <w:ilvl w:val="0"/>
                <w:numId w:val="1"/>
              </w:numPr>
              <w:rPr>
                <w:rFonts w:asciiTheme="majorHAnsi" w:hAnsiTheme="majorHAnsi"/>
                <w:sz w:val="20"/>
              </w:rPr>
            </w:pPr>
            <w:r w:rsidRPr="00573EFE">
              <w:rPr>
                <w:rFonts w:asciiTheme="majorHAnsi" w:hAnsiTheme="majorHAnsi"/>
                <w:sz w:val="20"/>
              </w:rPr>
              <w:t>Managed development and delivery of portals and APIs fo</w:t>
            </w:r>
            <w:r w:rsidR="001C1843">
              <w:rPr>
                <w:rFonts w:asciiTheme="majorHAnsi" w:hAnsiTheme="majorHAnsi"/>
                <w:sz w:val="20"/>
              </w:rPr>
              <w:t>r the insurance</w:t>
            </w:r>
            <w:r w:rsidR="00734E7B">
              <w:rPr>
                <w:rFonts w:asciiTheme="majorHAnsi" w:hAnsiTheme="majorHAnsi"/>
                <w:sz w:val="20"/>
              </w:rPr>
              <w:t xml:space="preserve"> business</w:t>
            </w:r>
          </w:p>
          <w:p w14:paraId="293CB822" w14:textId="62BE1FC3" w:rsidR="00573EFE" w:rsidRPr="00573EFE" w:rsidRDefault="001C1843" w:rsidP="0084640A">
            <w:pPr>
              <w:pStyle w:val="ListParagraph"/>
              <w:numPr>
                <w:ilvl w:val="0"/>
                <w:numId w:val="1"/>
              </w:numPr>
              <w:rPr>
                <w:rFonts w:asciiTheme="majorHAnsi" w:hAnsiTheme="majorHAnsi"/>
                <w:sz w:val="20"/>
              </w:rPr>
            </w:pPr>
            <w:r>
              <w:rPr>
                <w:rFonts w:asciiTheme="majorHAnsi" w:hAnsiTheme="majorHAnsi"/>
                <w:sz w:val="20"/>
              </w:rPr>
              <w:t>Lead</w:t>
            </w:r>
            <w:r w:rsidR="00573EFE" w:rsidRPr="00573EFE">
              <w:rPr>
                <w:rFonts w:asciiTheme="majorHAnsi" w:hAnsiTheme="majorHAnsi"/>
                <w:sz w:val="20"/>
              </w:rPr>
              <w:t xml:space="preserve"> </w:t>
            </w:r>
            <w:r w:rsidR="00E60F76">
              <w:rPr>
                <w:rFonts w:asciiTheme="majorHAnsi" w:hAnsiTheme="majorHAnsi"/>
                <w:sz w:val="20"/>
              </w:rPr>
              <w:t>SCRUM</w:t>
            </w:r>
            <w:r w:rsidR="00573EFE" w:rsidRPr="00573EFE">
              <w:rPr>
                <w:rFonts w:asciiTheme="majorHAnsi" w:hAnsiTheme="majorHAnsi"/>
                <w:sz w:val="20"/>
              </w:rPr>
              <w:t>, Sprint Planning, Review, and Retrospective, and practiced CMMI 5 processes</w:t>
            </w:r>
            <w:r>
              <w:rPr>
                <w:rFonts w:asciiTheme="majorHAnsi" w:hAnsiTheme="majorHAnsi"/>
                <w:sz w:val="20"/>
              </w:rPr>
              <w:t xml:space="preserve"> to ensure Agility and quality in deliveries</w:t>
            </w:r>
          </w:p>
          <w:p w14:paraId="1970BEE1" w14:textId="6442C186" w:rsidR="00573EFE" w:rsidRPr="00573EFE" w:rsidRDefault="00573EFE" w:rsidP="0084640A">
            <w:pPr>
              <w:pStyle w:val="ListParagraph"/>
              <w:numPr>
                <w:ilvl w:val="0"/>
                <w:numId w:val="1"/>
              </w:numPr>
              <w:rPr>
                <w:rFonts w:asciiTheme="majorHAnsi" w:hAnsiTheme="majorHAnsi"/>
                <w:sz w:val="20"/>
              </w:rPr>
            </w:pPr>
            <w:r w:rsidRPr="00573EFE">
              <w:rPr>
                <w:rFonts w:asciiTheme="majorHAnsi" w:hAnsiTheme="majorHAnsi"/>
                <w:sz w:val="20"/>
              </w:rPr>
              <w:t>Reviewed technical solutions (C#, .NET, Angular, TypeScript, JavaScript, jQuery, HTML, CSS, Res</w:t>
            </w:r>
            <w:r w:rsidR="001C1843">
              <w:rPr>
                <w:rFonts w:asciiTheme="majorHAnsi" w:hAnsiTheme="majorHAnsi"/>
                <w:sz w:val="20"/>
              </w:rPr>
              <w:t>tful Web API, Google Analytics)</w:t>
            </w:r>
            <w:r w:rsidR="007061ED">
              <w:rPr>
                <w:rFonts w:asciiTheme="majorHAnsi" w:hAnsiTheme="majorHAnsi"/>
                <w:sz w:val="20"/>
              </w:rPr>
              <w:t>, Azure DevOps</w:t>
            </w:r>
          </w:p>
          <w:p w14:paraId="15577F01" w14:textId="20A1C957" w:rsidR="00573EFE" w:rsidRPr="00CD1C0C" w:rsidRDefault="0084640A" w:rsidP="00CD1C0C">
            <w:pPr>
              <w:pStyle w:val="ListParagraph"/>
              <w:numPr>
                <w:ilvl w:val="0"/>
                <w:numId w:val="1"/>
              </w:numPr>
              <w:rPr>
                <w:rFonts w:asciiTheme="majorHAnsi" w:hAnsiTheme="majorHAnsi"/>
                <w:sz w:val="20"/>
              </w:rPr>
            </w:pPr>
            <w:r>
              <w:rPr>
                <w:rFonts w:asciiTheme="majorHAnsi" w:hAnsiTheme="majorHAnsi"/>
                <w:sz w:val="20"/>
              </w:rPr>
              <w:t>Led</w:t>
            </w:r>
            <w:r w:rsidR="00573EFE" w:rsidRPr="00573EFE">
              <w:rPr>
                <w:rFonts w:asciiTheme="majorHAnsi" w:hAnsiTheme="majorHAnsi"/>
                <w:sz w:val="20"/>
              </w:rPr>
              <w:t xml:space="preserve"> team of software engineers, BAs, QAs, and Architects</w:t>
            </w:r>
          </w:p>
          <w:p w14:paraId="58B004DB" w14:textId="77777777" w:rsidR="00573EFE" w:rsidRDefault="00573EFE" w:rsidP="00573EFE">
            <w:pPr>
              <w:rPr>
                <w:rFonts w:asciiTheme="majorHAnsi" w:hAnsiTheme="majorHAnsi"/>
                <w:b/>
                <w:bCs/>
                <w:sz w:val="20"/>
              </w:rPr>
            </w:pPr>
          </w:p>
          <w:p w14:paraId="73B727F0" w14:textId="2F552072" w:rsidR="00573EFE" w:rsidRDefault="00573EFE" w:rsidP="00573EFE">
            <w:pPr>
              <w:shd w:val="clear" w:color="auto" w:fill="DBE5F1" w:themeFill="accent1" w:themeFillTint="33"/>
              <w:rPr>
                <w:rFonts w:asciiTheme="majorHAnsi" w:hAnsiTheme="majorHAnsi"/>
                <w:b/>
                <w:bCs/>
                <w:sz w:val="20"/>
              </w:rPr>
            </w:pPr>
            <w:r>
              <w:rPr>
                <w:rFonts w:asciiTheme="majorHAnsi" w:hAnsiTheme="majorHAnsi"/>
                <w:b/>
                <w:bCs/>
                <w:sz w:val="20"/>
              </w:rPr>
              <w:t>Jul’18 – Jun’</w:t>
            </w:r>
            <w:r w:rsidRPr="00573EFE">
              <w:rPr>
                <w:rFonts w:asciiTheme="majorHAnsi" w:hAnsiTheme="majorHAnsi"/>
                <w:b/>
                <w:bCs/>
                <w:sz w:val="20"/>
              </w:rPr>
              <w:t>21</w:t>
            </w:r>
            <w:r>
              <w:rPr>
                <w:rFonts w:asciiTheme="majorHAnsi" w:hAnsiTheme="majorHAnsi"/>
                <w:b/>
                <w:bCs/>
                <w:sz w:val="20"/>
              </w:rPr>
              <w:t xml:space="preserve">: </w:t>
            </w:r>
            <w:r w:rsidRPr="00573EFE">
              <w:rPr>
                <w:rFonts w:asciiTheme="majorHAnsi" w:hAnsiTheme="majorHAnsi"/>
                <w:b/>
                <w:bCs/>
                <w:sz w:val="20"/>
              </w:rPr>
              <w:t>Tech Mahindra</w:t>
            </w:r>
            <w:r>
              <w:rPr>
                <w:rFonts w:asciiTheme="majorHAnsi" w:hAnsiTheme="majorHAnsi"/>
                <w:b/>
                <w:bCs/>
                <w:sz w:val="20"/>
              </w:rPr>
              <w:t>, Noida, India</w:t>
            </w:r>
          </w:p>
          <w:p w14:paraId="54840EFC" w14:textId="10910B9A" w:rsidR="00573EFE" w:rsidRPr="00573EFE" w:rsidRDefault="00573EFE" w:rsidP="00573EFE">
            <w:pPr>
              <w:shd w:val="clear" w:color="auto" w:fill="DBE5F1" w:themeFill="accent1" w:themeFillTint="33"/>
              <w:rPr>
                <w:rFonts w:asciiTheme="majorHAnsi" w:hAnsiTheme="majorHAnsi"/>
                <w:b/>
                <w:bCs/>
                <w:sz w:val="20"/>
              </w:rPr>
            </w:pPr>
            <w:r w:rsidRPr="00573EFE">
              <w:rPr>
                <w:rFonts w:asciiTheme="majorHAnsi" w:hAnsiTheme="majorHAnsi"/>
                <w:b/>
                <w:bCs/>
                <w:sz w:val="20"/>
              </w:rPr>
              <w:t>Technical Lead</w:t>
            </w:r>
            <w:r w:rsidR="007B3FA5">
              <w:rPr>
                <w:rFonts w:asciiTheme="majorHAnsi" w:hAnsiTheme="majorHAnsi"/>
                <w:b/>
                <w:bCs/>
                <w:sz w:val="20"/>
              </w:rPr>
              <w:t xml:space="preserve"> (SCRUM Master &amp; Project Lead)</w:t>
            </w:r>
          </w:p>
          <w:p w14:paraId="693FA97E" w14:textId="77777777" w:rsidR="00573EFE" w:rsidRPr="00573EFE" w:rsidRDefault="00573EFE" w:rsidP="00573EFE">
            <w:pPr>
              <w:rPr>
                <w:rFonts w:asciiTheme="majorHAnsi" w:hAnsiTheme="majorHAnsi"/>
                <w:b/>
                <w:bCs/>
                <w:sz w:val="12"/>
              </w:rPr>
            </w:pPr>
          </w:p>
          <w:p w14:paraId="4A563FB5" w14:textId="77777777" w:rsidR="00573EFE" w:rsidRPr="00573EFE" w:rsidRDefault="00573EFE" w:rsidP="00573EFE">
            <w:pPr>
              <w:rPr>
                <w:rFonts w:asciiTheme="majorHAnsi" w:hAnsiTheme="majorHAnsi"/>
                <w:sz w:val="20"/>
              </w:rPr>
            </w:pPr>
            <w:r>
              <w:rPr>
                <w:rFonts w:asciiTheme="majorHAnsi" w:hAnsiTheme="majorHAnsi"/>
                <w:b/>
                <w:bCs/>
                <w:sz w:val="20"/>
              </w:rPr>
              <w:t>Highlights</w:t>
            </w:r>
            <w:r w:rsidRPr="00573EFE">
              <w:rPr>
                <w:rFonts w:asciiTheme="majorHAnsi" w:hAnsiTheme="majorHAnsi"/>
                <w:b/>
                <w:bCs/>
                <w:sz w:val="20"/>
              </w:rPr>
              <w:t>:</w:t>
            </w:r>
          </w:p>
          <w:p w14:paraId="69D6E309" w14:textId="17155D26" w:rsidR="00573EFE" w:rsidRPr="00573EFE" w:rsidRDefault="007B3FA5" w:rsidP="0084640A">
            <w:pPr>
              <w:pStyle w:val="ListParagraph"/>
              <w:numPr>
                <w:ilvl w:val="0"/>
                <w:numId w:val="1"/>
              </w:numPr>
              <w:jc w:val="both"/>
              <w:rPr>
                <w:rFonts w:asciiTheme="majorHAnsi" w:hAnsiTheme="majorHAnsi"/>
                <w:sz w:val="20"/>
              </w:rPr>
            </w:pPr>
            <w:r>
              <w:rPr>
                <w:rFonts w:asciiTheme="majorHAnsi" w:hAnsiTheme="majorHAnsi"/>
                <w:sz w:val="20"/>
              </w:rPr>
              <w:t>Lead the</w:t>
            </w:r>
            <w:r w:rsidR="00573EFE" w:rsidRPr="00573EFE">
              <w:rPr>
                <w:rFonts w:asciiTheme="majorHAnsi" w:hAnsiTheme="majorHAnsi"/>
                <w:sz w:val="20"/>
              </w:rPr>
              <w:t xml:space="preserve"> </w:t>
            </w:r>
            <w:r w:rsidR="000C72E4">
              <w:rPr>
                <w:rFonts w:asciiTheme="majorHAnsi" w:hAnsiTheme="majorHAnsi"/>
                <w:sz w:val="20"/>
              </w:rPr>
              <w:t>development</w:t>
            </w:r>
            <w:r w:rsidR="00573EFE" w:rsidRPr="00573EFE">
              <w:rPr>
                <w:rFonts w:asciiTheme="majorHAnsi" w:hAnsiTheme="majorHAnsi"/>
                <w:sz w:val="20"/>
              </w:rPr>
              <w:t xml:space="preserve"> </w:t>
            </w:r>
            <w:r w:rsidR="00AC6CF7">
              <w:rPr>
                <w:rFonts w:asciiTheme="majorHAnsi" w:hAnsiTheme="majorHAnsi"/>
                <w:sz w:val="20"/>
              </w:rPr>
              <w:t>of projects (</w:t>
            </w:r>
            <w:r w:rsidR="00573EFE" w:rsidRPr="00573EFE">
              <w:rPr>
                <w:rFonts w:asciiTheme="majorHAnsi" w:hAnsiTheme="majorHAnsi"/>
                <w:sz w:val="20"/>
              </w:rPr>
              <w:t>web</w:t>
            </w:r>
            <w:r w:rsidR="000C72E4">
              <w:rPr>
                <w:rFonts w:asciiTheme="majorHAnsi" w:hAnsiTheme="majorHAnsi"/>
                <w:sz w:val="20"/>
              </w:rPr>
              <w:t xml:space="preserve"> portals</w:t>
            </w:r>
            <w:r w:rsidR="00734E7B">
              <w:rPr>
                <w:rFonts w:asciiTheme="majorHAnsi" w:hAnsiTheme="majorHAnsi"/>
                <w:sz w:val="20"/>
              </w:rPr>
              <w:t xml:space="preserve">, </w:t>
            </w:r>
            <w:r w:rsidR="00D7244A">
              <w:rPr>
                <w:rFonts w:asciiTheme="majorHAnsi" w:hAnsiTheme="majorHAnsi"/>
                <w:sz w:val="20"/>
              </w:rPr>
              <w:t>hybrid mobile applications</w:t>
            </w:r>
            <w:r w:rsidR="00AC6CF7">
              <w:rPr>
                <w:rFonts w:asciiTheme="majorHAnsi" w:hAnsiTheme="majorHAnsi"/>
                <w:sz w:val="20"/>
              </w:rPr>
              <w:t>)</w:t>
            </w:r>
          </w:p>
          <w:p w14:paraId="62D33B4A" w14:textId="5D04799A" w:rsidR="000C72E4" w:rsidRDefault="000C72E4" w:rsidP="0084640A">
            <w:pPr>
              <w:pStyle w:val="ListParagraph"/>
              <w:numPr>
                <w:ilvl w:val="0"/>
                <w:numId w:val="1"/>
              </w:numPr>
              <w:jc w:val="both"/>
              <w:rPr>
                <w:rFonts w:asciiTheme="majorHAnsi" w:hAnsiTheme="majorHAnsi"/>
                <w:spacing w:val="-6"/>
                <w:sz w:val="20"/>
              </w:rPr>
            </w:pPr>
            <w:r>
              <w:rPr>
                <w:rFonts w:asciiTheme="majorHAnsi" w:hAnsiTheme="majorHAnsi"/>
                <w:spacing w:val="-6"/>
                <w:sz w:val="20"/>
              </w:rPr>
              <w:t>Engineered the</w:t>
            </w:r>
            <w:r w:rsidR="00573EFE" w:rsidRPr="00573EFE">
              <w:rPr>
                <w:rFonts w:asciiTheme="majorHAnsi" w:hAnsiTheme="majorHAnsi"/>
                <w:spacing w:val="-6"/>
                <w:sz w:val="20"/>
              </w:rPr>
              <w:t xml:space="preserve"> solutions using Angular, TypeScript, Rest API, MFA, C#, .NET, Google Analytics, Google Tag Manager, Google Maps, Pay360 Gateway,</w:t>
            </w:r>
            <w:r>
              <w:rPr>
                <w:rFonts w:asciiTheme="majorHAnsi" w:hAnsiTheme="majorHAnsi"/>
                <w:spacing w:val="-6"/>
                <w:sz w:val="20"/>
              </w:rPr>
              <w:t xml:space="preserve"> and </w:t>
            </w:r>
            <w:r w:rsidR="00D7244A">
              <w:rPr>
                <w:rFonts w:asciiTheme="majorHAnsi" w:hAnsiTheme="majorHAnsi"/>
                <w:spacing w:val="-6"/>
                <w:sz w:val="20"/>
              </w:rPr>
              <w:t>Cordova</w:t>
            </w:r>
            <w:r w:rsidR="007061ED">
              <w:rPr>
                <w:rFonts w:asciiTheme="majorHAnsi" w:hAnsiTheme="majorHAnsi"/>
                <w:spacing w:val="-6"/>
                <w:sz w:val="20"/>
              </w:rPr>
              <w:t>, AWS, DevOps</w:t>
            </w:r>
          </w:p>
          <w:p w14:paraId="73D0B9C4" w14:textId="55113EB2" w:rsidR="00573EFE" w:rsidRPr="00573EFE" w:rsidRDefault="00D7244A" w:rsidP="0084640A">
            <w:pPr>
              <w:pStyle w:val="ListParagraph"/>
              <w:numPr>
                <w:ilvl w:val="0"/>
                <w:numId w:val="1"/>
              </w:numPr>
              <w:jc w:val="both"/>
              <w:rPr>
                <w:rFonts w:asciiTheme="majorHAnsi" w:hAnsiTheme="majorHAnsi"/>
                <w:spacing w:val="-6"/>
                <w:sz w:val="20"/>
              </w:rPr>
            </w:pPr>
            <w:r>
              <w:rPr>
                <w:rFonts w:asciiTheme="majorHAnsi" w:hAnsiTheme="majorHAnsi"/>
                <w:spacing w:val="-6"/>
                <w:sz w:val="20"/>
              </w:rPr>
              <w:t>Created and reviewed</w:t>
            </w:r>
            <w:r w:rsidR="00573EFE" w:rsidRPr="00573EFE">
              <w:rPr>
                <w:rFonts w:asciiTheme="majorHAnsi" w:hAnsiTheme="majorHAnsi"/>
                <w:spacing w:val="-6"/>
                <w:sz w:val="20"/>
              </w:rPr>
              <w:t xml:space="preserve"> project documents (SOW, SRS, </w:t>
            </w:r>
            <w:r>
              <w:rPr>
                <w:rFonts w:asciiTheme="majorHAnsi" w:hAnsiTheme="majorHAnsi"/>
                <w:spacing w:val="-6"/>
                <w:sz w:val="20"/>
              </w:rPr>
              <w:t>HLD, LLD, TDD, Case Studies)</w:t>
            </w:r>
          </w:p>
          <w:p w14:paraId="29738AD1" w14:textId="245D0D82" w:rsidR="00573EFE" w:rsidRDefault="00D7244A" w:rsidP="0084640A">
            <w:pPr>
              <w:pStyle w:val="ListParagraph"/>
              <w:numPr>
                <w:ilvl w:val="0"/>
                <w:numId w:val="1"/>
              </w:numPr>
              <w:jc w:val="both"/>
              <w:rPr>
                <w:rFonts w:asciiTheme="majorHAnsi" w:hAnsiTheme="majorHAnsi"/>
                <w:spacing w:val="-4"/>
                <w:sz w:val="20"/>
              </w:rPr>
            </w:pPr>
            <w:r>
              <w:rPr>
                <w:rFonts w:asciiTheme="majorHAnsi" w:hAnsiTheme="majorHAnsi"/>
                <w:spacing w:val="-4"/>
                <w:sz w:val="20"/>
              </w:rPr>
              <w:t>Executed</w:t>
            </w:r>
            <w:r w:rsidR="00573EFE" w:rsidRPr="00573EFE">
              <w:rPr>
                <w:rFonts w:asciiTheme="majorHAnsi" w:hAnsiTheme="majorHAnsi"/>
                <w:spacing w:val="-4"/>
                <w:sz w:val="20"/>
              </w:rPr>
              <w:t xml:space="preserve"> Scrum, Sprint Planning, Review, </w:t>
            </w:r>
            <w:r w:rsidR="00300008">
              <w:rPr>
                <w:rFonts w:asciiTheme="majorHAnsi" w:hAnsiTheme="majorHAnsi"/>
                <w:spacing w:val="-4"/>
                <w:sz w:val="20"/>
              </w:rPr>
              <w:t xml:space="preserve">&amp; </w:t>
            </w:r>
            <w:r w:rsidR="00573EFE" w:rsidRPr="00573EFE">
              <w:rPr>
                <w:rFonts w:asciiTheme="majorHAnsi" w:hAnsiTheme="majorHAnsi"/>
                <w:spacing w:val="-4"/>
                <w:sz w:val="20"/>
              </w:rPr>
              <w:t>Retrospe</w:t>
            </w:r>
            <w:r>
              <w:rPr>
                <w:rFonts w:asciiTheme="majorHAnsi" w:hAnsiTheme="majorHAnsi"/>
                <w:spacing w:val="-4"/>
                <w:sz w:val="20"/>
              </w:rPr>
              <w:t xml:space="preserve">ctive </w:t>
            </w:r>
            <w:r w:rsidR="00300008">
              <w:rPr>
                <w:rFonts w:asciiTheme="majorHAnsi" w:hAnsiTheme="majorHAnsi"/>
                <w:spacing w:val="-4"/>
                <w:sz w:val="20"/>
              </w:rPr>
              <w:t xml:space="preserve">and used </w:t>
            </w:r>
            <w:r>
              <w:rPr>
                <w:rFonts w:asciiTheme="majorHAnsi" w:hAnsiTheme="majorHAnsi"/>
                <w:spacing w:val="-4"/>
                <w:sz w:val="20"/>
              </w:rPr>
              <w:t>JIRA and Confluence</w:t>
            </w:r>
          </w:p>
          <w:p w14:paraId="6A834755" w14:textId="6F22A768" w:rsidR="006057FD" w:rsidRPr="00573EFE" w:rsidRDefault="006057FD" w:rsidP="0084640A">
            <w:pPr>
              <w:pStyle w:val="ListParagraph"/>
              <w:numPr>
                <w:ilvl w:val="0"/>
                <w:numId w:val="1"/>
              </w:numPr>
              <w:jc w:val="both"/>
              <w:rPr>
                <w:rFonts w:asciiTheme="majorHAnsi" w:hAnsiTheme="majorHAnsi"/>
                <w:spacing w:val="-4"/>
                <w:sz w:val="20"/>
              </w:rPr>
            </w:pPr>
            <w:r>
              <w:rPr>
                <w:rFonts w:asciiTheme="majorHAnsi" w:hAnsiTheme="majorHAnsi"/>
                <w:spacing w:val="-4"/>
                <w:sz w:val="20"/>
              </w:rPr>
              <w:t>Technical evaluations of new proposals and creation of RFC for sales team for GASCO</w:t>
            </w:r>
          </w:p>
          <w:p w14:paraId="50A13C15" w14:textId="2D7DED82" w:rsidR="00573EFE" w:rsidRPr="00573EFE" w:rsidRDefault="00300008" w:rsidP="00AC6CF7">
            <w:pPr>
              <w:pStyle w:val="ListParagraph"/>
              <w:numPr>
                <w:ilvl w:val="0"/>
                <w:numId w:val="1"/>
              </w:numPr>
              <w:jc w:val="both"/>
              <w:rPr>
                <w:rFonts w:asciiTheme="majorHAnsi" w:hAnsiTheme="majorHAnsi"/>
                <w:sz w:val="20"/>
              </w:rPr>
            </w:pPr>
            <w:r>
              <w:rPr>
                <w:rFonts w:asciiTheme="majorHAnsi" w:hAnsiTheme="majorHAnsi"/>
                <w:sz w:val="20"/>
              </w:rPr>
              <w:t>Lead</w:t>
            </w:r>
            <w:r w:rsidR="0084640A">
              <w:rPr>
                <w:rFonts w:asciiTheme="majorHAnsi" w:hAnsiTheme="majorHAnsi"/>
                <w:sz w:val="20"/>
              </w:rPr>
              <w:t xml:space="preserve"> </w:t>
            </w:r>
            <w:r w:rsidR="00573EFE" w:rsidRPr="00573EFE">
              <w:rPr>
                <w:rFonts w:asciiTheme="majorHAnsi" w:hAnsiTheme="majorHAnsi"/>
                <w:sz w:val="20"/>
              </w:rPr>
              <w:t>team of engineers, BAs, QAs, and Architect</w:t>
            </w:r>
          </w:p>
          <w:p w14:paraId="548AC865" w14:textId="77777777" w:rsidR="00573EFE" w:rsidRDefault="00573EFE" w:rsidP="00573EFE">
            <w:pPr>
              <w:rPr>
                <w:rFonts w:asciiTheme="majorHAnsi" w:hAnsiTheme="majorHAnsi"/>
                <w:b/>
                <w:bCs/>
                <w:sz w:val="20"/>
              </w:rPr>
            </w:pPr>
          </w:p>
          <w:p w14:paraId="6B36B191" w14:textId="77777777" w:rsidR="00573EFE" w:rsidRDefault="00573EFE" w:rsidP="00573EFE">
            <w:pPr>
              <w:shd w:val="clear" w:color="auto" w:fill="DBE5F1" w:themeFill="accent1" w:themeFillTint="33"/>
              <w:rPr>
                <w:rFonts w:asciiTheme="majorHAnsi" w:hAnsiTheme="majorHAnsi"/>
                <w:b/>
                <w:sz w:val="20"/>
              </w:rPr>
            </w:pPr>
            <w:r>
              <w:rPr>
                <w:rFonts w:asciiTheme="majorHAnsi" w:hAnsiTheme="majorHAnsi"/>
                <w:b/>
                <w:bCs/>
                <w:sz w:val="20"/>
              </w:rPr>
              <w:t>Aug’12 – Mar’</w:t>
            </w:r>
            <w:r w:rsidRPr="00573EFE">
              <w:rPr>
                <w:rFonts w:asciiTheme="majorHAnsi" w:hAnsiTheme="majorHAnsi"/>
                <w:b/>
                <w:bCs/>
                <w:sz w:val="20"/>
              </w:rPr>
              <w:t>18</w:t>
            </w:r>
            <w:r>
              <w:rPr>
                <w:rFonts w:asciiTheme="majorHAnsi" w:hAnsiTheme="majorHAnsi"/>
                <w:sz w:val="20"/>
              </w:rPr>
              <w:t xml:space="preserve">: </w:t>
            </w:r>
            <w:r w:rsidRPr="00573EFE">
              <w:rPr>
                <w:rFonts w:asciiTheme="majorHAnsi" w:hAnsiTheme="majorHAnsi"/>
                <w:b/>
                <w:bCs/>
                <w:sz w:val="20"/>
              </w:rPr>
              <w:t>Pyramid IT Consulting</w:t>
            </w:r>
            <w:r>
              <w:rPr>
                <w:rFonts w:asciiTheme="majorHAnsi" w:hAnsiTheme="majorHAnsi"/>
                <w:sz w:val="20"/>
              </w:rPr>
              <w:t xml:space="preserve">, </w:t>
            </w:r>
            <w:r w:rsidRPr="00573EFE">
              <w:rPr>
                <w:rFonts w:asciiTheme="majorHAnsi" w:hAnsiTheme="majorHAnsi"/>
                <w:b/>
                <w:sz w:val="20"/>
              </w:rPr>
              <w:t>Noida, India</w:t>
            </w:r>
          </w:p>
          <w:p w14:paraId="2C46F094" w14:textId="77777777" w:rsidR="00573EFE" w:rsidRDefault="00573EFE" w:rsidP="00573EFE">
            <w:pPr>
              <w:shd w:val="clear" w:color="auto" w:fill="DBE5F1" w:themeFill="accent1" w:themeFillTint="33"/>
              <w:rPr>
                <w:rFonts w:asciiTheme="majorHAnsi" w:hAnsiTheme="majorHAnsi"/>
                <w:sz w:val="20"/>
              </w:rPr>
            </w:pPr>
            <w:r w:rsidRPr="00573EFE">
              <w:rPr>
                <w:rFonts w:asciiTheme="majorHAnsi" w:hAnsiTheme="majorHAnsi"/>
                <w:b/>
                <w:bCs/>
                <w:sz w:val="20"/>
              </w:rPr>
              <w:t>Senior Software Engineer and Team Leader</w:t>
            </w:r>
          </w:p>
          <w:p w14:paraId="38881CA2" w14:textId="77777777" w:rsidR="00573EFE" w:rsidRPr="00573EFE" w:rsidRDefault="00573EFE" w:rsidP="00573EFE">
            <w:pPr>
              <w:rPr>
                <w:rFonts w:asciiTheme="majorHAnsi" w:hAnsiTheme="majorHAnsi"/>
                <w:sz w:val="10"/>
              </w:rPr>
            </w:pPr>
          </w:p>
          <w:p w14:paraId="58BF3589" w14:textId="77777777" w:rsidR="001406D8" w:rsidRPr="00573EFE" w:rsidRDefault="001406D8" w:rsidP="001406D8">
            <w:pPr>
              <w:rPr>
                <w:rFonts w:asciiTheme="majorHAnsi" w:hAnsiTheme="majorHAnsi"/>
                <w:sz w:val="20"/>
              </w:rPr>
            </w:pPr>
            <w:r>
              <w:rPr>
                <w:rFonts w:asciiTheme="majorHAnsi" w:hAnsiTheme="majorHAnsi"/>
                <w:b/>
                <w:bCs/>
                <w:sz w:val="20"/>
              </w:rPr>
              <w:t>Highlights</w:t>
            </w:r>
            <w:r w:rsidRPr="00573EFE">
              <w:rPr>
                <w:rFonts w:asciiTheme="majorHAnsi" w:hAnsiTheme="majorHAnsi"/>
                <w:b/>
                <w:bCs/>
                <w:sz w:val="20"/>
              </w:rPr>
              <w:t>:</w:t>
            </w:r>
          </w:p>
          <w:p w14:paraId="3A75BBEF" w14:textId="25B97E9D" w:rsidR="00573EFE" w:rsidRPr="00573EFE" w:rsidRDefault="00542965" w:rsidP="0084640A">
            <w:pPr>
              <w:pStyle w:val="ListParagraph"/>
              <w:numPr>
                <w:ilvl w:val="0"/>
                <w:numId w:val="1"/>
              </w:numPr>
              <w:rPr>
                <w:rFonts w:asciiTheme="majorHAnsi" w:hAnsiTheme="majorHAnsi"/>
                <w:sz w:val="20"/>
              </w:rPr>
            </w:pPr>
            <w:r>
              <w:rPr>
                <w:rFonts w:asciiTheme="majorHAnsi" w:hAnsiTheme="majorHAnsi"/>
                <w:sz w:val="20"/>
              </w:rPr>
              <w:t xml:space="preserve">Engineered </w:t>
            </w:r>
            <w:r w:rsidR="00573EFE" w:rsidRPr="00573EFE">
              <w:rPr>
                <w:rFonts w:asciiTheme="majorHAnsi" w:hAnsiTheme="majorHAnsi"/>
                <w:sz w:val="20"/>
              </w:rPr>
              <w:t xml:space="preserve">web applications using Microsoft .NET, C#, MVC, Web API, WCF, Angular, KnockoutJS, jQuery, SQL Server, Azure, </w:t>
            </w:r>
            <w:r>
              <w:rPr>
                <w:rFonts w:asciiTheme="majorHAnsi" w:hAnsiTheme="majorHAnsi"/>
                <w:sz w:val="20"/>
              </w:rPr>
              <w:t>SolR, NService Bus, Silverlight</w:t>
            </w:r>
          </w:p>
          <w:p w14:paraId="51B7A0A1" w14:textId="58BA8251" w:rsidR="00573EFE" w:rsidRPr="00573EFE" w:rsidRDefault="00573EFE" w:rsidP="0084640A">
            <w:pPr>
              <w:pStyle w:val="ListParagraph"/>
              <w:numPr>
                <w:ilvl w:val="0"/>
                <w:numId w:val="1"/>
              </w:numPr>
              <w:rPr>
                <w:rFonts w:asciiTheme="majorHAnsi" w:hAnsiTheme="majorHAnsi"/>
                <w:sz w:val="20"/>
              </w:rPr>
            </w:pPr>
            <w:r w:rsidRPr="00573EFE">
              <w:rPr>
                <w:rFonts w:asciiTheme="majorHAnsi" w:hAnsiTheme="majorHAnsi"/>
                <w:sz w:val="20"/>
              </w:rPr>
              <w:t>Le</w:t>
            </w:r>
            <w:r w:rsidR="00542965">
              <w:rPr>
                <w:rFonts w:asciiTheme="majorHAnsi" w:hAnsiTheme="majorHAnsi"/>
                <w:sz w:val="20"/>
              </w:rPr>
              <w:t>a</w:t>
            </w:r>
            <w:r w:rsidR="0084640A">
              <w:rPr>
                <w:rFonts w:asciiTheme="majorHAnsi" w:hAnsiTheme="majorHAnsi"/>
                <w:sz w:val="20"/>
              </w:rPr>
              <w:t>d</w:t>
            </w:r>
            <w:r w:rsidRPr="00573EFE">
              <w:rPr>
                <w:rFonts w:asciiTheme="majorHAnsi" w:hAnsiTheme="majorHAnsi"/>
                <w:sz w:val="20"/>
              </w:rPr>
              <w:t xml:space="preserve"> team of software engineers, BAs, and QAs. E</w:t>
            </w:r>
            <w:r w:rsidR="007536ED">
              <w:rPr>
                <w:rFonts w:asciiTheme="majorHAnsi" w:hAnsiTheme="majorHAnsi"/>
                <w:sz w:val="20"/>
              </w:rPr>
              <w:t>ngaged with global stakeholders</w:t>
            </w:r>
          </w:p>
          <w:p w14:paraId="0C9A3468" w14:textId="77777777" w:rsidR="00573EFE" w:rsidRDefault="00573EFE" w:rsidP="00573EFE">
            <w:pPr>
              <w:rPr>
                <w:rFonts w:asciiTheme="majorHAnsi" w:hAnsiTheme="majorHAnsi"/>
                <w:b/>
                <w:bCs/>
                <w:sz w:val="20"/>
              </w:rPr>
            </w:pPr>
          </w:p>
          <w:p w14:paraId="12D92D2F" w14:textId="77777777" w:rsidR="00573EFE" w:rsidRDefault="00573EFE" w:rsidP="00573EFE">
            <w:pPr>
              <w:shd w:val="clear" w:color="auto" w:fill="DBE5F1" w:themeFill="accent1" w:themeFillTint="33"/>
              <w:rPr>
                <w:rFonts w:asciiTheme="majorHAnsi" w:hAnsiTheme="majorHAnsi"/>
                <w:sz w:val="20"/>
              </w:rPr>
            </w:pPr>
            <w:r>
              <w:rPr>
                <w:rFonts w:asciiTheme="majorHAnsi" w:hAnsiTheme="majorHAnsi"/>
                <w:b/>
                <w:bCs/>
                <w:sz w:val="20"/>
              </w:rPr>
              <w:t>Aug’07 – Aug’</w:t>
            </w:r>
            <w:r w:rsidRPr="00573EFE">
              <w:rPr>
                <w:rFonts w:asciiTheme="majorHAnsi" w:hAnsiTheme="majorHAnsi"/>
                <w:b/>
                <w:bCs/>
                <w:sz w:val="20"/>
              </w:rPr>
              <w:t>12</w:t>
            </w:r>
            <w:r>
              <w:rPr>
                <w:rFonts w:asciiTheme="majorHAnsi" w:hAnsiTheme="majorHAnsi"/>
                <w:sz w:val="20"/>
              </w:rPr>
              <w:t xml:space="preserve">: </w:t>
            </w:r>
            <w:r w:rsidRPr="00573EFE">
              <w:rPr>
                <w:rFonts w:asciiTheme="majorHAnsi" w:hAnsiTheme="majorHAnsi"/>
                <w:b/>
                <w:bCs/>
                <w:sz w:val="20"/>
              </w:rPr>
              <w:t>Data Software Research Company</w:t>
            </w:r>
            <w:r>
              <w:rPr>
                <w:rFonts w:asciiTheme="majorHAnsi" w:hAnsiTheme="majorHAnsi"/>
                <w:sz w:val="20"/>
              </w:rPr>
              <w:t xml:space="preserve">, </w:t>
            </w:r>
            <w:r w:rsidRPr="00573EFE">
              <w:rPr>
                <w:rFonts w:asciiTheme="majorHAnsi" w:hAnsiTheme="majorHAnsi"/>
                <w:b/>
                <w:sz w:val="20"/>
              </w:rPr>
              <w:t>Chennai, India</w:t>
            </w:r>
            <w:r w:rsidRPr="00573EFE">
              <w:rPr>
                <w:rFonts w:asciiTheme="majorHAnsi" w:hAnsiTheme="majorHAnsi"/>
                <w:sz w:val="20"/>
              </w:rPr>
              <w:t xml:space="preserve"> </w:t>
            </w:r>
          </w:p>
          <w:p w14:paraId="30A72EC7" w14:textId="77777777" w:rsidR="00573EFE" w:rsidRDefault="00573EFE" w:rsidP="00573EFE">
            <w:pPr>
              <w:shd w:val="clear" w:color="auto" w:fill="DBE5F1" w:themeFill="accent1" w:themeFillTint="33"/>
              <w:rPr>
                <w:rFonts w:asciiTheme="majorHAnsi" w:hAnsiTheme="majorHAnsi"/>
                <w:sz w:val="20"/>
              </w:rPr>
            </w:pPr>
            <w:r w:rsidRPr="00573EFE">
              <w:rPr>
                <w:rFonts w:asciiTheme="majorHAnsi" w:hAnsiTheme="majorHAnsi"/>
                <w:b/>
                <w:bCs/>
                <w:sz w:val="20"/>
              </w:rPr>
              <w:t>Senior Software Engineer</w:t>
            </w:r>
          </w:p>
          <w:p w14:paraId="4DE13CE6" w14:textId="77777777" w:rsidR="00734E7B" w:rsidRDefault="00734E7B" w:rsidP="00734E7B">
            <w:pPr>
              <w:rPr>
                <w:rFonts w:asciiTheme="majorHAnsi" w:hAnsiTheme="majorHAnsi"/>
                <w:b/>
                <w:bCs/>
                <w:sz w:val="20"/>
              </w:rPr>
            </w:pPr>
          </w:p>
          <w:p w14:paraId="55A3CB25" w14:textId="07B535E5" w:rsidR="00734E7B" w:rsidRPr="00573EFE" w:rsidRDefault="00734E7B" w:rsidP="00734E7B">
            <w:pPr>
              <w:rPr>
                <w:rFonts w:asciiTheme="majorHAnsi" w:hAnsiTheme="majorHAnsi"/>
                <w:sz w:val="20"/>
              </w:rPr>
            </w:pPr>
            <w:r>
              <w:rPr>
                <w:rFonts w:asciiTheme="majorHAnsi" w:hAnsiTheme="majorHAnsi"/>
                <w:b/>
                <w:bCs/>
                <w:sz w:val="20"/>
              </w:rPr>
              <w:t>Highlights</w:t>
            </w:r>
            <w:r w:rsidRPr="00573EFE">
              <w:rPr>
                <w:rFonts w:asciiTheme="majorHAnsi" w:hAnsiTheme="majorHAnsi"/>
                <w:b/>
                <w:bCs/>
                <w:sz w:val="20"/>
              </w:rPr>
              <w:t>:</w:t>
            </w:r>
          </w:p>
          <w:p w14:paraId="5776F836" w14:textId="3641FA21" w:rsidR="00573EFE" w:rsidRPr="00573EFE" w:rsidRDefault="00542965" w:rsidP="00734E7B">
            <w:pPr>
              <w:pStyle w:val="ListParagraph"/>
              <w:numPr>
                <w:ilvl w:val="0"/>
                <w:numId w:val="1"/>
              </w:numPr>
              <w:jc w:val="both"/>
              <w:rPr>
                <w:rFonts w:asciiTheme="majorHAnsi" w:hAnsiTheme="majorHAnsi"/>
                <w:spacing w:val="-6"/>
                <w:sz w:val="20"/>
              </w:rPr>
            </w:pPr>
            <w:r>
              <w:rPr>
                <w:rFonts w:asciiTheme="majorHAnsi" w:hAnsiTheme="majorHAnsi"/>
                <w:spacing w:val="-6"/>
                <w:sz w:val="20"/>
              </w:rPr>
              <w:t>Engineered So</w:t>
            </w:r>
            <w:r w:rsidRPr="00573EFE">
              <w:rPr>
                <w:rFonts w:asciiTheme="majorHAnsi" w:hAnsiTheme="majorHAnsi"/>
                <w:spacing w:val="-6"/>
                <w:sz w:val="20"/>
              </w:rPr>
              <w:t>ftware</w:t>
            </w:r>
            <w:r w:rsidR="00573EFE" w:rsidRPr="00573EFE">
              <w:rPr>
                <w:rFonts w:asciiTheme="majorHAnsi" w:hAnsiTheme="majorHAnsi"/>
                <w:spacing w:val="-6"/>
                <w:sz w:val="20"/>
              </w:rPr>
              <w:t xml:space="preserve"> using ASP.Net, MVC.Net, C#, SQL Server, Entity Fr</w:t>
            </w:r>
            <w:r>
              <w:rPr>
                <w:rFonts w:asciiTheme="majorHAnsi" w:hAnsiTheme="majorHAnsi"/>
                <w:spacing w:val="-6"/>
                <w:sz w:val="20"/>
              </w:rPr>
              <w:t>amework, jQuery, WCF. Designed</w:t>
            </w:r>
            <w:r w:rsidR="00573EFE" w:rsidRPr="00573EFE">
              <w:rPr>
                <w:rFonts w:asciiTheme="majorHAnsi" w:hAnsiTheme="majorHAnsi"/>
                <w:spacing w:val="-6"/>
                <w:sz w:val="20"/>
              </w:rPr>
              <w:t>, tested, deployed, and supported various portals for CIT</w:t>
            </w:r>
            <w:r w:rsidR="007536ED">
              <w:rPr>
                <w:rFonts w:asciiTheme="majorHAnsi" w:hAnsiTheme="majorHAnsi"/>
                <w:spacing w:val="-6"/>
                <w:sz w:val="20"/>
              </w:rPr>
              <w:t>I Bank</w:t>
            </w:r>
          </w:p>
          <w:p w14:paraId="0A1D1034" w14:textId="77777777" w:rsidR="00573EFE" w:rsidRDefault="00573EFE" w:rsidP="00573EFE">
            <w:pPr>
              <w:rPr>
                <w:rFonts w:asciiTheme="majorHAnsi" w:hAnsiTheme="majorHAnsi"/>
                <w:b/>
                <w:bCs/>
                <w:sz w:val="20"/>
              </w:rPr>
            </w:pPr>
          </w:p>
          <w:p w14:paraId="1803538A" w14:textId="525502B8" w:rsidR="00573EFE" w:rsidRDefault="00573EFE" w:rsidP="00573EFE">
            <w:pPr>
              <w:shd w:val="clear" w:color="auto" w:fill="DBE5F1" w:themeFill="accent1" w:themeFillTint="33"/>
              <w:rPr>
                <w:rFonts w:asciiTheme="majorHAnsi" w:hAnsiTheme="majorHAnsi"/>
                <w:b/>
                <w:bCs/>
                <w:sz w:val="20"/>
              </w:rPr>
            </w:pPr>
            <w:r>
              <w:rPr>
                <w:rFonts w:asciiTheme="majorHAnsi" w:hAnsiTheme="majorHAnsi"/>
                <w:b/>
                <w:bCs/>
                <w:sz w:val="20"/>
              </w:rPr>
              <w:t>Jul’06 – Aug’</w:t>
            </w:r>
            <w:r w:rsidRPr="00573EFE">
              <w:rPr>
                <w:rFonts w:asciiTheme="majorHAnsi" w:hAnsiTheme="majorHAnsi"/>
                <w:b/>
                <w:bCs/>
                <w:sz w:val="20"/>
              </w:rPr>
              <w:t>07</w:t>
            </w:r>
            <w:r>
              <w:rPr>
                <w:rFonts w:asciiTheme="majorHAnsi" w:hAnsiTheme="majorHAnsi"/>
                <w:b/>
                <w:bCs/>
                <w:sz w:val="20"/>
              </w:rPr>
              <w:t xml:space="preserve">: </w:t>
            </w:r>
            <w:r w:rsidRPr="00573EFE">
              <w:rPr>
                <w:rFonts w:asciiTheme="majorHAnsi" w:hAnsiTheme="majorHAnsi"/>
                <w:b/>
                <w:bCs/>
                <w:sz w:val="20"/>
              </w:rPr>
              <w:t>Bytech India</w:t>
            </w:r>
            <w:r w:rsidR="00E60F76">
              <w:rPr>
                <w:rFonts w:asciiTheme="majorHAnsi" w:hAnsiTheme="majorHAnsi"/>
                <w:b/>
                <w:bCs/>
                <w:sz w:val="20"/>
              </w:rPr>
              <w:t>,</w:t>
            </w:r>
            <w:r>
              <w:rPr>
                <w:rFonts w:asciiTheme="majorHAnsi" w:hAnsiTheme="majorHAnsi"/>
                <w:sz w:val="20"/>
              </w:rPr>
              <w:t xml:space="preserve"> </w:t>
            </w:r>
            <w:r w:rsidRPr="00573EFE">
              <w:rPr>
                <w:rFonts w:asciiTheme="majorHAnsi" w:hAnsiTheme="majorHAnsi"/>
                <w:b/>
                <w:sz w:val="20"/>
              </w:rPr>
              <w:t xml:space="preserve">New Delhi, India </w:t>
            </w:r>
          </w:p>
          <w:p w14:paraId="52A894E5" w14:textId="77777777" w:rsidR="00573EFE" w:rsidRPr="00573EFE" w:rsidRDefault="00573EFE" w:rsidP="00573EFE">
            <w:pPr>
              <w:shd w:val="clear" w:color="auto" w:fill="DBE5F1" w:themeFill="accent1" w:themeFillTint="33"/>
              <w:rPr>
                <w:rFonts w:asciiTheme="majorHAnsi" w:hAnsiTheme="majorHAnsi"/>
                <w:b/>
                <w:bCs/>
                <w:sz w:val="20"/>
              </w:rPr>
            </w:pPr>
            <w:r w:rsidRPr="00573EFE">
              <w:rPr>
                <w:rFonts w:asciiTheme="majorHAnsi" w:hAnsiTheme="majorHAnsi"/>
                <w:b/>
                <w:bCs/>
                <w:sz w:val="20"/>
              </w:rPr>
              <w:t>Software Developer</w:t>
            </w:r>
            <w:r w:rsidRPr="00573EFE">
              <w:rPr>
                <w:rFonts w:asciiTheme="majorHAnsi" w:hAnsiTheme="majorHAnsi"/>
                <w:sz w:val="20"/>
              </w:rPr>
              <w:t xml:space="preserve"> </w:t>
            </w:r>
          </w:p>
          <w:p w14:paraId="479834D7" w14:textId="353005C1" w:rsidR="00734E7B" w:rsidRPr="00573EFE" w:rsidRDefault="00734E7B" w:rsidP="00734E7B">
            <w:pPr>
              <w:rPr>
                <w:rFonts w:asciiTheme="majorHAnsi" w:hAnsiTheme="majorHAnsi"/>
                <w:sz w:val="20"/>
              </w:rPr>
            </w:pPr>
            <w:r>
              <w:rPr>
                <w:rFonts w:asciiTheme="majorHAnsi" w:hAnsiTheme="majorHAnsi"/>
                <w:b/>
                <w:bCs/>
                <w:sz w:val="20"/>
              </w:rPr>
              <w:t>Highlights</w:t>
            </w:r>
            <w:r w:rsidRPr="00573EFE">
              <w:rPr>
                <w:rFonts w:asciiTheme="majorHAnsi" w:hAnsiTheme="majorHAnsi"/>
                <w:b/>
                <w:bCs/>
                <w:sz w:val="20"/>
              </w:rPr>
              <w:t>:</w:t>
            </w:r>
          </w:p>
          <w:p w14:paraId="37C8F047" w14:textId="1CB08F09" w:rsidR="0028715F" w:rsidRPr="00786A05" w:rsidRDefault="00573EFE" w:rsidP="00734E7B">
            <w:pPr>
              <w:pStyle w:val="ListParagraph"/>
              <w:numPr>
                <w:ilvl w:val="0"/>
                <w:numId w:val="1"/>
              </w:numPr>
              <w:jc w:val="both"/>
              <w:rPr>
                <w:rFonts w:asciiTheme="majorHAnsi" w:hAnsiTheme="majorHAnsi"/>
              </w:rPr>
            </w:pPr>
            <w:r w:rsidRPr="00E614F5">
              <w:rPr>
                <w:rFonts w:asciiTheme="majorHAnsi" w:hAnsiTheme="majorHAnsi"/>
                <w:spacing w:val="-6"/>
                <w:sz w:val="20"/>
              </w:rPr>
              <w:t>Developed software using ASP.NET, C#, SQL Server, AJAX, JavaScript, XML, XSLT, XPath, Interop, Office Automation, Multithreading, Unit Testing, Packaging, and Deploy</w:t>
            </w:r>
            <w:r w:rsidR="00E614F5">
              <w:rPr>
                <w:rFonts w:asciiTheme="majorHAnsi" w:hAnsiTheme="majorHAnsi"/>
                <w:spacing w:val="-6"/>
                <w:sz w:val="20"/>
              </w:rPr>
              <w:t>ment</w:t>
            </w:r>
          </w:p>
          <w:p w14:paraId="0FCC1433" w14:textId="3EA67DC9" w:rsidR="00786A05" w:rsidRDefault="00786A05" w:rsidP="00786A05">
            <w:pPr>
              <w:jc w:val="both"/>
              <w:rPr>
                <w:rFonts w:asciiTheme="majorHAnsi" w:hAnsiTheme="majorHAnsi"/>
              </w:rPr>
            </w:pPr>
          </w:p>
          <w:p w14:paraId="78182B90" w14:textId="038C62C3" w:rsidR="00BD776D" w:rsidRDefault="00786A05" w:rsidP="00D94ACB">
            <w:pPr>
              <w:spacing w:line="360" w:lineRule="auto"/>
              <w:rPr>
                <w:rFonts w:asciiTheme="majorHAnsi" w:hAnsiTheme="majorHAnsi"/>
                <w:b/>
                <w:bCs/>
                <w:color w:val="4BACC6" w:themeColor="accent5"/>
                <w:spacing w:val="40"/>
              </w:rPr>
            </w:pPr>
            <w:r w:rsidRPr="00FB7D8E">
              <w:rPr>
                <w:rFonts w:asciiTheme="majorHAnsi" w:hAnsiTheme="majorHAnsi"/>
                <w:b/>
                <w:bCs/>
                <w:color w:val="4BACC6" w:themeColor="accent5"/>
                <w:spacing w:val="40"/>
              </w:rPr>
              <w:t>E</w:t>
            </w:r>
            <w:r w:rsidR="00FB7D8E">
              <w:rPr>
                <w:rFonts w:asciiTheme="majorHAnsi" w:hAnsiTheme="majorHAnsi"/>
                <w:b/>
                <w:bCs/>
                <w:color w:val="4BACC6" w:themeColor="accent5"/>
                <w:spacing w:val="40"/>
              </w:rPr>
              <w:t>DUCATION</w:t>
            </w:r>
          </w:p>
          <w:p w14:paraId="13EF5E80" w14:textId="7C8CFE5E" w:rsidR="00F4484D" w:rsidRDefault="0028715F" w:rsidP="0084640A">
            <w:pPr>
              <w:pStyle w:val="ListParagraph"/>
              <w:numPr>
                <w:ilvl w:val="0"/>
                <w:numId w:val="23"/>
              </w:numPr>
              <w:jc w:val="both"/>
              <w:rPr>
                <w:rFonts w:asciiTheme="majorHAnsi" w:hAnsiTheme="majorHAnsi"/>
                <w:bCs/>
                <w:sz w:val="20"/>
              </w:rPr>
            </w:pPr>
            <w:r w:rsidRPr="0028715F">
              <w:rPr>
                <w:rFonts w:asciiTheme="majorHAnsi" w:hAnsiTheme="majorHAnsi"/>
                <w:b/>
                <w:bCs/>
                <w:sz w:val="20"/>
              </w:rPr>
              <w:t>M.SC. (IT)</w:t>
            </w:r>
            <w:r w:rsidRPr="0028715F">
              <w:rPr>
                <w:rFonts w:asciiTheme="majorHAnsi" w:hAnsiTheme="majorHAnsi"/>
                <w:bCs/>
                <w:sz w:val="20"/>
              </w:rPr>
              <w:t xml:space="preserve"> </w:t>
            </w:r>
            <w:r w:rsidR="00BD776D">
              <w:rPr>
                <w:rFonts w:asciiTheme="majorHAnsi" w:hAnsiTheme="majorHAnsi"/>
                <w:bCs/>
                <w:sz w:val="20"/>
              </w:rPr>
              <w:t>–</w:t>
            </w:r>
            <w:r w:rsidR="00F4484D">
              <w:rPr>
                <w:rFonts w:asciiTheme="majorHAnsi" w:hAnsiTheme="majorHAnsi"/>
                <w:bCs/>
                <w:sz w:val="20"/>
              </w:rPr>
              <w:t xml:space="preserve"> </w:t>
            </w:r>
            <w:r w:rsidR="00F4484D">
              <w:rPr>
                <w:rFonts w:asciiTheme="majorHAnsi" w:hAnsiTheme="majorHAnsi"/>
                <w:b/>
                <w:bCs/>
                <w:sz w:val="20"/>
              </w:rPr>
              <w:t>2005</w:t>
            </w:r>
          </w:p>
          <w:p w14:paraId="47CFBFDE" w14:textId="08007846" w:rsidR="00FB7D8E" w:rsidRDefault="0028715F" w:rsidP="00D94ACB">
            <w:pPr>
              <w:pStyle w:val="ListParagraph"/>
              <w:ind w:left="360"/>
              <w:jc w:val="both"/>
              <w:rPr>
                <w:rFonts w:asciiTheme="majorHAnsi" w:hAnsiTheme="majorHAnsi"/>
                <w:b/>
                <w:bCs/>
                <w:sz w:val="20"/>
              </w:rPr>
            </w:pPr>
            <w:r w:rsidRPr="0028715F">
              <w:rPr>
                <w:rFonts w:asciiTheme="majorHAnsi" w:hAnsiTheme="majorHAnsi"/>
                <w:bCs/>
                <w:sz w:val="20"/>
              </w:rPr>
              <w:t>S</w:t>
            </w:r>
            <w:r w:rsidR="00F4484D">
              <w:rPr>
                <w:rFonts w:asciiTheme="majorHAnsi" w:hAnsiTheme="majorHAnsi"/>
                <w:bCs/>
                <w:sz w:val="20"/>
              </w:rPr>
              <w:t>HUATS University, Allahabad</w:t>
            </w:r>
          </w:p>
          <w:p w14:paraId="12B5CC11" w14:textId="4FA7FB3D" w:rsidR="00F4484D" w:rsidRPr="00F4484D" w:rsidRDefault="0028715F" w:rsidP="0084640A">
            <w:pPr>
              <w:pStyle w:val="ListParagraph"/>
              <w:numPr>
                <w:ilvl w:val="0"/>
                <w:numId w:val="23"/>
              </w:numPr>
              <w:jc w:val="both"/>
              <w:rPr>
                <w:rFonts w:asciiTheme="majorHAnsi" w:hAnsiTheme="majorHAnsi"/>
              </w:rPr>
            </w:pPr>
            <w:r w:rsidRPr="0028715F">
              <w:rPr>
                <w:rFonts w:asciiTheme="majorHAnsi" w:hAnsiTheme="majorHAnsi"/>
                <w:b/>
                <w:bCs/>
                <w:sz w:val="20"/>
              </w:rPr>
              <w:t>Bachelor of Arts (English, History)</w:t>
            </w:r>
            <w:r w:rsidR="00F4484D">
              <w:rPr>
                <w:rFonts w:asciiTheme="majorHAnsi" w:hAnsiTheme="majorHAnsi"/>
                <w:b/>
                <w:bCs/>
                <w:sz w:val="20"/>
              </w:rPr>
              <w:t xml:space="preserve"> – 2001</w:t>
            </w:r>
          </w:p>
          <w:p w14:paraId="23A927E7" w14:textId="06DECC19" w:rsidR="0028715F" w:rsidRPr="0028715F" w:rsidRDefault="0028715F" w:rsidP="00D94ACB">
            <w:pPr>
              <w:pStyle w:val="ListParagraph"/>
              <w:ind w:left="360"/>
              <w:jc w:val="both"/>
              <w:rPr>
                <w:rFonts w:asciiTheme="majorHAnsi" w:hAnsiTheme="majorHAnsi"/>
              </w:rPr>
            </w:pPr>
            <w:r w:rsidRPr="0028715F">
              <w:rPr>
                <w:rFonts w:asciiTheme="majorHAnsi" w:hAnsiTheme="majorHAnsi"/>
                <w:bCs/>
                <w:sz w:val="20"/>
              </w:rPr>
              <w:t>Deen Dayal Upadhyay Gorakhpur University</w:t>
            </w:r>
            <w:r w:rsidR="00F4484D">
              <w:rPr>
                <w:rFonts w:asciiTheme="majorHAnsi" w:hAnsiTheme="majorHAnsi"/>
                <w:bCs/>
                <w:sz w:val="20"/>
              </w:rPr>
              <w:t>, Gorakhpur</w:t>
            </w:r>
          </w:p>
        </w:tc>
      </w:tr>
      <w:tr w:rsidR="00E71A37" w:rsidRPr="00E71A37" w14:paraId="1D5E1ACD" w14:textId="77777777" w:rsidTr="00B33DD3">
        <w:trPr>
          <w:trHeight w:val="16302"/>
        </w:trPr>
        <w:tc>
          <w:tcPr>
            <w:tcW w:w="11896" w:type="dxa"/>
            <w:gridSpan w:val="3"/>
            <w:shd w:val="clear" w:color="auto" w:fill="FFFFFF" w:themeFill="background1"/>
          </w:tcPr>
          <w:p w14:paraId="503C0975" w14:textId="77B33AF7" w:rsidR="00E71A37" w:rsidRPr="00E71A37" w:rsidRDefault="00E71A37" w:rsidP="00E71A37">
            <w:pPr>
              <w:rPr>
                <w:rFonts w:asciiTheme="majorHAnsi" w:eastAsia="Times New Roman" w:hAnsiTheme="majorHAnsi" w:cs="Times New Roman"/>
              </w:rPr>
            </w:pPr>
            <w:r>
              <w:rPr>
                <w:rFonts w:asciiTheme="majorHAnsi" w:hAnsiTheme="majorHAnsi"/>
                <w:sz w:val="14"/>
              </w:rPr>
              <w:lastRenderedPageBreak/>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r>
              <w:rPr>
                <w:rFonts w:asciiTheme="majorHAnsi" w:hAnsiTheme="majorHAnsi"/>
                <w:sz w:val="14"/>
              </w:rPr>
              <w:tab/>
            </w:r>
          </w:p>
          <w:p w14:paraId="2A439AD5" w14:textId="77777777" w:rsidR="00E71A37" w:rsidRPr="00E71A37" w:rsidRDefault="00E71A37" w:rsidP="00E71A37">
            <w:pPr>
              <w:jc w:val="center"/>
              <w:rPr>
                <w:rFonts w:asciiTheme="majorHAnsi" w:eastAsia="Times New Roman" w:hAnsiTheme="majorHAnsi" w:cs="Times New Roman"/>
                <w:b/>
                <w:u w:val="single"/>
              </w:rPr>
            </w:pPr>
            <w:r w:rsidRPr="00E71A37">
              <w:rPr>
                <w:rFonts w:asciiTheme="majorHAnsi" w:eastAsia="Times New Roman" w:hAnsiTheme="majorHAnsi" w:cs="Times New Roman"/>
                <w:b/>
                <w:u w:val="single"/>
              </w:rPr>
              <w:t xml:space="preserve">Annexure </w:t>
            </w:r>
          </w:p>
          <w:p w14:paraId="7E97A23C" w14:textId="77777777" w:rsidR="00E71A37" w:rsidRPr="00E71A37" w:rsidRDefault="00E71A37" w:rsidP="00E71A37">
            <w:pPr>
              <w:rPr>
                <w:rFonts w:asciiTheme="majorHAnsi" w:eastAsia="Times New Roman" w:hAnsiTheme="majorHAnsi" w:cs="Times New Roman"/>
              </w:rPr>
            </w:pPr>
          </w:p>
          <w:p w14:paraId="1A37D53B" w14:textId="6ED4BE0F" w:rsidR="00E71A37" w:rsidRPr="00E71A37" w:rsidRDefault="00E71A37" w:rsidP="00E71A37">
            <w:pPr>
              <w:shd w:val="clear" w:color="auto" w:fill="215868" w:themeFill="accent5" w:themeFillShade="80"/>
              <w:rPr>
                <w:rFonts w:asciiTheme="majorHAnsi" w:eastAsia="Times New Roman" w:hAnsiTheme="majorHAnsi" w:cs="Times New Roman"/>
                <w:color w:val="FFFFFF" w:themeColor="background1"/>
                <w:sz w:val="20"/>
              </w:rPr>
            </w:pPr>
            <w:r w:rsidRPr="00E71A37">
              <w:rPr>
                <w:rFonts w:asciiTheme="majorHAnsi" w:eastAsia="Times New Roman" w:hAnsiTheme="majorHAnsi" w:cs="Times New Roman"/>
                <w:b/>
                <w:bCs/>
                <w:color w:val="FFFFFF" w:themeColor="background1"/>
                <w:sz w:val="20"/>
              </w:rPr>
              <w:t xml:space="preserve">Projects Managed </w:t>
            </w:r>
            <w:r>
              <w:rPr>
                <w:rFonts w:asciiTheme="majorHAnsi" w:eastAsia="Times New Roman" w:hAnsiTheme="majorHAnsi" w:cs="Times New Roman"/>
                <w:b/>
                <w:bCs/>
                <w:color w:val="FFFFFF" w:themeColor="background1"/>
                <w:sz w:val="20"/>
              </w:rPr>
              <w:t xml:space="preserve">and Delivered </w:t>
            </w:r>
            <w:r w:rsidRPr="00E71A37">
              <w:rPr>
                <w:rFonts w:asciiTheme="majorHAnsi" w:eastAsia="Times New Roman" w:hAnsiTheme="majorHAnsi" w:cs="Times New Roman"/>
                <w:b/>
                <w:bCs/>
                <w:color w:val="FFFFFF" w:themeColor="background1"/>
                <w:sz w:val="20"/>
              </w:rPr>
              <w:t>at KANINI</w:t>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t xml:space="preserve">                   Oct’23 - Present</w:t>
            </w:r>
          </w:p>
          <w:p w14:paraId="277ADC38" w14:textId="466115DA" w:rsidR="008619BF" w:rsidRPr="008619BF" w:rsidRDefault="008619BF" w:rsidP="00E71A37">
            <w:pPr>
              <w:numPr>
                <w:ilvl w:val="0"/>
                <w:numId w:val="2"/>
              </w:numPr>
              <w:rPr>
                <w:rFonts w:asciiTheme="majorHAnsi" w:eastAsia="Times New Roman" w:hAnsiTheme="majorHAnsi" w:cs="Times New Roman"/>
                <w:sz w:val="20"/>
              </w:rPr>
            </w:pPr>
            <w:r>
              <w:rPr>
                <w:rFonts w:asciiTheme="majorHAnsi" w:eastAsia="Times New Roman" w:hAnsiTheme="majorHAnsi" w:cs="Times New Roman"/>
                <w:sz w:val="20"/>
              </w:rPr>
              <w:t>SmartApps on top of PowerChart</w:t>
            </w:r>
            <w:r w:rsidR="00BF330A">
              <w:rPr>
                <w:rFonts w:asciiTheme="majorHAnsi" w:eastAsia="Times New Roman" w:hAnsiTheme="majorHAnsi" w:cs="Times New Roman"/>
                <w:sz w:val="20"/>
              </w:rPr>
              <w:t xml:space="preserve"> (Tech </w:t>
            </w:r>
            <w:r w:rsidR="007B3FA5">
              <w:rPr>
                <w:rFonts w:asciiTheme="majorHAnsi" w:eastAsia="Times New Roman" w:hAnsiTheme="majorHAnsi" w:cs="Times New Roman"/>
                <w:sz w:val="20"/>
              </w:rPr>
              <w:t>stack:</w:t>
            </w:r>
            <w:r w:rsidR="00BF330A">
              <w:rPr>
                <w:rFonts w:asciiTheme="majorHAnsi" w:eastAsia="Times New Roman" w:hAnsiTheme="majorHAnsi" w:cs="Times New Roman"/>
                <w:sz w:val="20"/>
              </w:rPr>
              <w:t xml:space="preserve"> Angular/.Net, C#, Snowflake, Cerner Millenium, HL7 FHIR API, CCL Scripts)</w:t>
            </w:r>
          </w:p>
          <w:p w14:paraId="6AFBEE9B" w14:textId="162D864D" w:rsidR="00E71A37" w:rsidRPr="007B3FA5" w:rsidRDefault="00E71A37" w:rsidP="00E71A37">
            <w:pPr>
              <w:numPr>
                <w:ilvl w:val="0"/>
                <w:numId w:val="2"/>
              </w:numPr>
              <w:rPr>
                <w:rFonts w:asciiTheme="majorHAnsi" w:eastAsia="Times New Roman" w:hAnsiTheme="majorHAnsi" w:cs="Times New Roman"/>
                <w:sz w:val="20"/>
              </w:rPr>
            </w:pPr>
            <w:r w:rsidRPr="00E71A37">
              <w:rPr>
                <w:rFonts w:asciiTheme="majorHAnsi" w:eastAsia="Times New Roman" w:hAnsiTheme="majorHAnsi" w:cs="Times New Roman"/>
                <w:b/>
                <w:bCs/>
                <w:sz w:val="20"/>
              </w:rPr>
              <w:t>Huddle Now (Migration Project)</w:t>
            </w:r>
            <w:r w:rsidR="007B3FA5">
              <w:rPr>
                <w:rFonts w:asciiTheme="majorHAnsi" w:eastAsia="Times New Roman" w:hAnsiTheme="majorHAnsi" w:cs="Times New Roman"/>
                <w:b/>
                <w:bCs/>
                <w:sz w:val="20"/>
              </w:rPr>
              <w:t xml:space="preserve"> </w:t>
            </w:r>
            <w:r w:rsidR="007B3FA5" w:rsidRPr="007B3FA5">
              <w:rPr>
                <w:rFonts w:asciiTheme="majorHAnsi" w:eastAsia="Times New Roman" w:hAnsiTheme="majorHAnsi" w:cs="Times New Roman"/>
                <w:sz w:val="20"/>
              </w:rPr>
              <w:t xml:space="preserve">(Tech Stack: React/.Net, C#, Web API, </w:t>
            </w:r>
            <w:r w:rsidR="00155246" w:rsidRPr="007B3FA5">
              <w:rPr>
                <w:rFonts w:asciiTheme="majorHAnsi" w:eastAsia="Times New Roman" w:hAnsiTheme="majorHAnsi" w:cs="Times New Roman"/>
                <w:sz w:val="20"/>
              </w:rPr>
              <w:t>SQL</w:t>
            </w:r>
            <w:r w:rsidR="007B3FA5" w:rsidRPr="007B3FA5">
              <w:rPr>
                <w:rFonts w:asciiTheme="majorHAnsi" w:eastAsia="Times New Roman" w:hAnsiTheme="majorHAnsi" w:cs="Times New Roman"/>
                <w:sz w:val="20"/>
              </w:rPr>
              <w:t xml:space="preserve"> Server)</w:t>
            </w:r>
          </w:p>
          <w:p w14:paraId="5DFD96A9" w14:textId="36E4C75B" w:rsidR="00E71A37" w:rsidRPr="007B3FA5" w:rsidRDefault="00E71A37" w:rsidP="00E71A37">
            <w:pPr>
              <w:numPr>
                <w:ilvl w:val="0"/>
                <w:numId w:val="2"/>
              </w:numPr>
              <w:rPr>
                <w:rFonts w:asciiTheme="majorHAnsi" w:eastAsia="Times New Roman" w:hAnsiTheme="majorHAnsi" w:cs="Times New Roman"/>
                <w:sz w:val="20"/>
              </w:rPr>
            </w:pPr>
            <w:r w:rsidRPr="00E71A37">
              <w:rPr>
                <w:rFonts w:asciiTheme="majorHAnsi" w:eastAsia="Times New Roman" w:hAnsiTheme="majorHAnsi" w:cs="Times New Roman"/>
                <w:b/>
                <w:bCs/>
                <w:sz w:val="20"/>
              </w:rPr>
              <w:t>Gift Tracker (Migration Project)</w:t>
            </w:r>
            <w:r w:rsidR="007B3FA5">
              <w:rPr>
                <w:rFonts w:asciiTheme="majorHAnsi" w:eastAsia="Times New Roman" w:hAnsiTheme="majorHAnsi" w:cs="Times New Roman"/>
                <w:b/>
                <w:bCs/>
                <w:sz w:val="20"/>
              </w:rPr>
              <w:t xml:space="preserve"> </w:t>
            </w:r>
            <w:r w:rsidR="007B3FA5" w:rsidRPr="007B3FA5">
              <w:rPr>
                <w:rFonts w:asciiTheme="majorHAnsi" w:eastAsia="Times New Roman" w:hAnsiTheme="majorHAnsi" w:cs="Times New Roman"/>
                <w:sz w:val="20"/>
              </w:rPr>
              <w:t xml:space="preserve">(Tech Stack: React/.Net, C#, Web API, </w:t>
            </w:r>
            <w:r w:rsidR="00155246" w:rsidRPr="007B3FA5">
              <w:rPr>
                <w:rFonts w:asciiTheme="majorHAnsi" w:eastAsia="Times New Roman" w:hAnsiTheme="majorHAnsi" w:cs="Times New Roman"/>
                <w:sz w:val="20"/>
              </w:rPr>
              <w:t xml:space="preserve">SQL </w:t>
            </w:r>
            <w:r w:rsidR="007B3FA5" w:rsidRPr="007B3FA5">
              <w:rPr>
                <w:rFonts w:asciiTheme="majorHAnsi" w:eastAsia="Times New Roman" w:hAnsiTheme="majorHAnsi" w:cs="Times New Roman"/>
                <w:sz w:val="20"/>
              </w:rPr>
              <w:t>Server)</w:t>
            </w:r>
          </w:p>
          <w:p w14:paraId="6489B007" w14:textId="57BC8286" w:rsidR="00E71A37" w:rsidRPr="00E71A37" w:rsidRDefault="00E71A37" w:rsidP="00E71A37">
            <w:pPr>
              <w:numPr>
                <w:ilvl w:val="0"/>
                <w:numId w:val="2"/>
              </w:numPr>
              <w:rPr>
                <w:rFonts w:asciiTheme="majorHAnsi" w:eastAsia="Times New Roman" w:hAnsiTheme="majorHAnsi" w:cs="Times New Roman"/>
                <w:sz w:val="20"/>
              </w:rPr>
            </w:pPr>
            <w:r w:rsidRPr="00E71A37">
              <w:rPr>
                <w:rFonts w:asciiTheme="majorHAnsi" w:eastAsia="Times New Roman" w:hAnsiTheme="majorHAnsi" w:cs="Times New Roman"/>
                <w:b/>
                <w:bCs/>
                <w:sz w:val="20"/>
              </w:rPr>
              <w:t>ECard Portal &amp; Admin (Migration Project)</w:t>
            </w:r>
            <w:r w:rsidR="007B3FA5">
              <w:rPr>
                <w:rFonts w:asciiTheme="majorHAnsi" w:eastAsia="Times New Roman" w:hAnsiTheme="majorHAnsi" w:cs="Times New Roman"/>
                <w:b/>
                <w:bCs/>
                <w:sz w:val="20"/>
              </w:rPr>
              <w:t xml:space="preserve"> </w:t>
            </w:r>
            <w:r w:rsidR="007B3FA5" w:rsidRPr="007B3FA5">
              <w:rPr>
                <w:rFonts w:asciiTheme="majorHAnsi" w:eastAsia="Times New Roman" w:hAnsiTheme="majorHAnsi" w:cs="Times New Roman"/>
                <w:sz w:val="20"/>
              </w:rPr>
              <w:t xml:space="preserve">(Tech Stack: React/.Net, C#, Web API, </w:t>
            </w:r>
            <w:r w:rsidR="00155246" w:rsidRPr="007B3FA5">
              <w:rPr>
                <w:rFonts w:asciiTheme="majorHAnsi" w:eastAsia="Times New Roman" w:hAnsiTheme="majorHAnsi" w:cs="Times New Roman"/>
                <w:sz w:val="20"/>
              </w:rPr>
              <w:t xml:space="preserve">SQL </w:t>
            </w:r>
            <w:r w:rsidR="007B3FA5" w:rsidRPr="007B3FA5">
              <w:rPr>
                <w:rFonts w:asciiTheme="majorHAnsi" w:eastAsia="Times New Roman" w:hAnsiTheme="majorHAnsi" w:cs="Times New Roman"/>
                <w:sz w:val="20"/>
              </w:rPr>
              <w:t>Server)</w:t>
            </w:r>
          </w:p>
          <w:p w14:paraId="1132E632" w14:textId="77777777" w:rsidR="00E71A37" w:rsidRPr="00E71A37" w:rsidRDefault="00E71A37" w:rsidP="00E71A37">
            <w:pPr>
              <w:numPr>
                <w:ilvl w:val="0"/>
                <w:numId w:val="2"/>
              </w:numPr>
              <w:rPr>
                <w:rFonts w:asciiTheme="majorHAnsi" w:eastAsia="Times New Roman" w:hAnsiTheme="majorHAnsi" w:cs="Times New Roman"/>
                <w:sz w:val="20"/>
              </w:rPr>
            </w:pPr>
            <w:r w:rsidRPr="00E71A37">
              <w:rPr>
                <w:rFonts w:asciiTheme="majorHAnsi" w:eastAsia="Times New Roman" w:hAnsiTheme="majorHAnsi" w:cs="Times New Roman"/>
                <w:b/>
                <w:bCs/>
                <w:sz w:val="20"/>
              </w:rPr>
              <w:t>Embedded QA Engineering</w:t>
            </w:r>
          </w:p>
          <w:p w14:paraId="68B5C3FC" w14:textId="77777777" w:rsidR="00E71A37" w:rsidRPr="00E71A37" w:rsidRDefault="00E71A37" w:rsidP="00E71A37">
            <w:pPr>
              <w:numPr>
                <w:ilvl w:val="0"/>
                <w:numId w:val="2"/>
              </w:numPr>
              <w:rPr>
                <w:rFonts w:asciiTheme="majorHAnsi" w:eastAsia="Times New Roman" w:hAnsiTheme="majorHAnsi" w:cs="Times New Roman"/>
                <w:sz w:val="20"/>
              </w:rPr>
            </w:pPr>
            <w:r w:rsidRPr="00E71A37">
              <w:rPr>
                <w:rFonts w:asciiTheme="majorHAnsi" w:eastAsia="Times New Roman" w:hAnsiTheme="majorHAnsi" w:cs="Times New Roman"/>
                <w:b/>
                <w:bCs/>
                <w:sz w:val="20"/>
              </w:rPr>
              <w:t>Mede/Analytics (Content Writing)</w:t>
            </w:r>
          </w:p>
          <w:p w14:paraId="202C80C0" w14:textId="77777777" w:rsidR="00E71A37" w:rsidRPr="00E71A37" w:rsidRDefault="00E71A37" w:rsidP="00E71A37">
            <w:pPr>
              <w:rPr>
                <w:rFonts w:asciiTheme="majorHAnsi" w:eastAsia="Times New Roman" w:hAnsiTheme="majorHAnsi" w:cs="Times New Roman"/>
                <w:b/>
                <w:bCs/>
                <w:sz w:val="10"/>
              </w:rPr>
            </w:pPr>
          </w:p>
          <w:p w14:paraId="65395E74" w14:textId="77777777" w:rsidR="00E71A37" w:rsidRPr="00E71A37" w:rsidRDefault="00E71A37" w:rsidP="00E71A37">
            <w:pPr>
              <w:rPr>
                <w:rFonts w:asciiTheme="majorHAnsi" w:eastAsia="Times New Roman" w:hAnsiTheme="majorHAnsi" w:cs="Times New Roman"/>
                <w:sz w:val="10"/>
              </w:rPr>
            </w:pPr>
          </w:p>
          <w:p w14:paraId="64E97802" w14:textId="77777777" w:rsidR="00E71A37" w:rsidRPr="00E71A37" w:rsidRDefault="00E71A37" w:rsidP="00E71A37">
            <w:pPr>
              <w:shd w:val="clear" w:color="auto" w:fill="215868" w:themeFill="accent5" w:themeFillShade="80"/>
              <w:rPr>
                <w:rFonts w:asciiTheme="majorHAnsi" w:eastAsia="Times New Roman" w:hAnsiTheme="majorHAnsi" w:cs="Times New Roman"/>
                <w:sz w:val="20"/>
              </w:rPr>
            </w:pPr>
            <w:r w:rsidRPr="00E71A37">
              <w:rPr>
                <w:rFonts w:asciiTheme="majorHAnsi" w:eastAsia="Times New Roman" w:hAnsiTheme="majorHAnsi" w:cs="Times New Roman"/>
                <w:b/>
                <w:bCs/>
                <w:color w:val="FFFFFF" w:themeColor="background1"/>
                <w:sz w:val="20"/>
              </w:rPr>
              <w:t>Projects Managed at Xceedance Consulting</w:t>
            </w:r>
          </w:p>
          <w:p w14:paraId="6BADC5D5" w14:textId="77777777" w:rsidR="00E71A37" w:rsidRPr="00E71A37" w:rsidRDefault="00E71A37" w:rsidP="00E71A37">
            <w:pPr>
              <w:rPr>
                <w:rFonts w:asciiTheme="majorHAnsi" w:eastAsia="Times New Roman" w:hAnsiTheme="majorHAnsi" w:cs="Times New Roman"/>
                <w:sz w:val="8"/>
              </w:rPr>
            </w:pPr>
          </w:p>
          <w:p w14:paraId="048B65CF"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Hoxton-Broker &amp; Underwriter Portals, Miller API</w:t>
            </w:r>
            <w:r w:rsidRPr="00E71A37">
              <w:rPr>
                <w:rFonts w:asciiTheme="majorHAnsi" w:eastAsia="Times New Roman" w:hAnsiTheme="majorHAnsi" w:cs="Times New Roman"/>
                <w:sz w:val="20"/>
              </w:rPr>
              <w:t xml:space="preserve"> </w:t>
            </w:r>
            <w:r w:rsidRPr="00E71A37">
              <w:rPr>
                <w:rFonts w:asciiTheme="majorHAnsi" w:eastAsia="Times New Roman" w:hAnsiTheme="majorHAnsi" w:cs="Times New Roman"/>
                <w:sz w:val="20"/>
              </w:rPr>
              <w:tab/>
            </w:r>
            <w:r w:rsidRPr="00E71A37">
              <w:rPr>
                <w:rFonts w:asciiTheme="majorHAnsi" w:eastAsia="Times New Roman" w:hAnsiTheme="majorHAnsi" w:cs="Times New Roman"/>
                <w:sz w:val="20"/>
              </w:rPr>
              <w:tab/>
            </w:r>
            <w:r w:rsidRPr="00E71A37">
              <w:rPr>
                <w:rFonts w:asciiTheme="majorHAnsi" w:eastAsia="Times New Roman" w:hAnsiTheme="majorHAnsi" w:cs="Times New Roman"/>
                <w:sz w:val="20"/>
              </w:rPr>
              <w:tab/>
            </w:r>
            <w:r w:rsidRPr="00E71A37">
              <w:rPr>
                <w:rFonts w:asciiTheme="majorHAnsi" w:eastAsia="Times New Roman" w:hAnsiTheme="majorHAnsi" w:cs="Times New Roman"/>
                <w:sz w:val="20"/>
              </w:rPr>
              <w:tab/>
            </w:r>
            <w:r w:rsidRPr="00E71A37">
              <w:rPr>
                <w:rFonts w:asciiTheme="majorHAnsi" w:eastAsia="Times New Roman" w:hAnsiTheme="majorHAnsi" w:cs="Times New Roman"/>
                <w:sz w:val="20"/>
              </w:rPr>
              <w:tab/>
            </w:r>
            <w:r w:rsidRPr="00E71A37">
              <w:rPr>
                <w:rFonts w:asciiTheme="majorHAnsi" w:eastAsia="Times New Roman" w:hAnsiTheme="majorHAnsi" w:cs="Times New Roman"/>
                <w:sz w:val="20"/>
              </w:rPr>
              <w:tab/>
            </w:r>
            <w:r w:rsidRPr="00E71A37">
              <w:rPr>
                <w:rFonts w:asciiTheme="majorHAnsi" w:eastAsia="Times New Roman" w:hAnsiTheme="majorHAnsi" w:cs="Times New Roman"/>
                <w:sz w:val="20"/>
              </w:rPr>
              <w:tab/>
              <w:t xml:space="preserve">                     </w:t>
            </w:r>
            <w:r w:rsidRPr="00E71A37">
              <w:rPr>
                <w:rFonts w:asciiTheme="majorHAnsi" w:eastAsia="Times New Roman" w:hAnsiTheme="majorHAnsi" w:cs="Times New Roman"/>
                <w:b/>
                <w:bCs/>
                <w:sz w:val="20"/>
              </w:rPr>
              <w:t>Jun’21 – Jan’23</w:t>
            </w:r>
          </w:p>
          <w:p w14:paraId="72CD5930" w14:textId="09990243" w:rsidR="00E71A37" w:rsidRPr="00E71A37" w:rsidRDefault="00E71A37" w:rsidP="00E71A37">
            <w:pPr>
              <w:numPr>
                <w:ilvl w:val="0"/>
                <w:numId w:val="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xml:space="preserve">: Technical </w:t>
            </w:r>
            <w:r>
              <w:rPr>
                <w:rFonts w:asciiTheme="majorHAnsi" w:eastAsia="Times New Roman" w:hAnsiTheme="majorHAnsi" w:cs="Times New Roman"/>
                <w:sz w:val="20"/>
              </w:rPr>
              <w:t>Project Manager</w:t>
            </w:r>
          </w:p>
          <w:p w14:paraId="4AE37FF9" w14:textId="79FAE4DD" w:rsidR="00E71A37" w:rsidRPr="00E71A37" w:rsidRDefault="00E71A37" w:rsidP="00E71A37">
            <w:pPr>
              <w:numPr>
                <w:ilvl w:val="0"/>
                <w:numId w:val="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xml:space="preserve">: </w:t>
            </w:r>
            <w:r>
              <w:rPr>
                <w:rFonts w:asciiTheme="majorHAnsi" w:eastAsia="Times New Roman" w:hAnsiTheme="majorHAnsi" w:cs="Times New Roman"/>
                <w:sz w:val="20"/>
              </w:rPr>
              <w:t>Management of d</w:t>
            </w:r>
            <w:r w:rsidRPr="00E71A37">
              <w:rPr>
                <w:rFonts w:asciiTheme="majorHAnsi" w:eastAsia="Times New Roman" w:hAnsiTheme="majorHAnsi" w:cs="Times New Roman"/>
                <w:sz w:val="20"/>
              </w:rPr>
              <w:t>evelopment</w:t>
            </w:r>
            <w:r>
              <w:rPr>
                <w:rFonts w:asciiTheme="majorHAnsi" w:eastAsia="Times New Roman" w:hAnsiTheme="majorHAnsi" w:cs="Times New Roman"/>
                <w:sz w:val="20"/>
              </w:rPr>
              <w:t xml:space="preserve"> and delivery of portals</w:t>
            </w:r>
            <w:r w:rsidRPr="00E71A37">
              <w:rPr>
                <w:rFonts w:asciiTheme="majorHAnsi" w:eastAsia="Times New Roman" w:hAnsiTheme="majorHAnsi" w:cs="Times New Roman"/>
                <w:sz w:val="20"/>
              </w:rPr>
              <w:t xml:space="preserve"> using .NET and Angular, planning, requirement analysis, estimation, task distribution, technical design, technical leadership, code review, client and cross-team communication, daily scrum, sprint planning, sprint review, retrospectives, documentation, and reporting.</w:t>
            </w:r>
          </w:p>
          <w:p w14:paraId="14B13EEA" w14:textId="77777777" w:rsidR="00E71A37" w:rsidRPr="00E71A37" w:rsidRDefault="00E71A37" w:rsidP="00E71A37">
            <w:pPr>
              <w:rPr>
                <w:rFonts w:asciiTheme="majorHAnsi" w:eastAsia="Times New Roman" w:hAnsiTheme="majorHAnsi" w:cs="Times New Roman"/>
                <w:sz w:val="6"/>
              </w:rPr>
            </w:pPr>
          </w:p>
          <w:p w14:paraId="6EC7471C" w14:textId="77777777" w:rsidR="00E71A37" w:rsidRPr="00E71A37" w:rsidRDefault="00E71A37" w:rsidP="00E71A37">
            <w:pPr>
              <w:shd w:val="clear" w:color="auto" w:fill="215868" w:themeFill="accent5" w:themeFillShade="80"/>
              <w:rPr>
                <w:rFonts w:asciiTheme="majorHAnsi" w:eastAsia="Times New Roman" w:hAnsiTheme="majorHAnsi" w:cs="Times New Roman"/>
                <w:color w:val="FFFFFF" w:themeColor="background1"/>
                <w:sz w:val="20"/>
              </w:rPr>
            </w:pPr>
            <w:r w:rsidRPr="00E71A37">
              <w:rPr>
                <w:rFonts w:asciiTheme="majorHAnsi" w:eastAsia="Times New Roman" w:hAnsiTheme="majorHAnsi" w:cs="Times New Roman"/>
                <w:b/>
                <w:bCs/>
                <w:color w:val="FFFFFF" w:themeColor="background1"/>
                <w:sz w:val="20"/>
              </w:rPr>
              <w:t>Projects Managed at Tech Mahindra</w:t>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p>
          <w:p w14:paraId="6DFFEE89" w14:textId="77777777" w:rsidR="00E71A37" w:rsidRPr="00E71A37" w:rsidRDefault="00E71A37" w:rsidP="00E71A37">
            <w:pPr>
              <w:shd w:val="clear" w:color="auto" w:fill="FFFFFF" w:themeFill="background1"/>
              <w:rPr>
                <w:rFonts w:asciiTheme="majorHAnsi" w:eastAsia="Times New Roman" w:hAnsiTheme="majorHAnsi" w:cs="Times New Roman"/>
                <w:b/>
                <w:bCs/>
                <w:sz w:val="8"/>
              </w:rPr>
            </w:pPr>
          </w:p>
          <w:p w14:paraId="0E6EF73B"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Investment Portal</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Aug’19 – Jun’21</w:t>
            </w:r>
          </w:p>
          <w:p w14:paraId="520F56D8" w14:textId="77777777" w:rsidR="00E71A37" w:rsidRPr="00E71A37" w:rsidRDefault="00E71A37" w:rsidP="00E71A37">
            <w:pPr>
              <w:numPr>
                <w:ilvl w:val="0"/>
                <w:numId w:val="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RBS – Target Group, UK</w:t>
            </w:r>
          </w:p>
          <w:p w14:paraId="31837017" w14:textId="77777777" w:rsidR="00E71A37" w:rsidRPr="00E71A37" w:rsidRDefault="00E71A37" w:rsidP="00E71A37">
            <w:pPr>
              <w:numPr>
                <w:ilvl w:val="0"/>
                <w:numId w:val="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Investment</w:t>
            </w:r>
          </w:p>
          <w:p w14:paraId="1A6FF11C" w14:textId="77777777" w:rsidR="00E71A37" w:rsidRPr="00E71A37" w:rsidRDefault="00E71A37" w:rsidP="00E71A37">
            <w:pPr>
              <w:numPr>
                <w:ilvl w:val="0"/>
                <w:numId w:val="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8.0, Responsive UI, REST API, 2FA, Google Analytics, Google Tag Manager, Pay360, Java Middleware, Tomcat, AWS Cloud, OWASP Security Compliance, Agile Methodology, SCRUM, JIRA, Confluence</w:t>
            </w:r>
          </w:p>
          <w:p w14:paraId="53816EFA" w14:textId="77777777" w:rsidR="00E71A37" w:rsidRPr="00E71A37" w:rsidRDefault="00E71A37" w:rsidP="00E71A37">
            <w:pPr>
              <w:numPr>
                <w:ilvl w:val="0"/>
                <w:numId w:val="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Project Manager &amp; Technical Leader</w:t>
            </w:r>
          </w:p>
          <w:p w14:paraId="278B4251" w14:textId="77777777" w:rsidR="00E71A37" w:rsidRPr="00E71A37" w:rsidRDefault="00E71A37" w:rsidP="00E71A37">
            <w:pPr>
              <w:numPr>
                <w:ilvl w:val="0"/>
                <w:numId w:val="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Tech solution design and implementation, project planning, resource management, requirement analysis, estimation, task distribution, JIRA board updates, technical design, project monitoring and control, technical leadership, code review, deployment, client and cross-team communication, documentation, and reporting.</w:t>
            </w:r>
          </w:p>
          <w:p w14:paraId="247BDA92" w14:textId="77777777" w:rsidR="00E71A37" w:rsidRPr="00E71A37" w:rsidRDefault="00E71A37" w:rsidP="00E71A37">
            <w:pPr>
              <w:rPr>
                <w:rFonts w:asciiTheme="majorHAnsi" w:eastAsia="Times New Roman" w:hAnsiTheme="majorHAnsi" w:cs="Times New Roman"/>
                <w:sz w:val="10"/>
              </w:rPr>
            </w:pPr>
          </w:p>
          <w:p w14:paraId="3E7CCEE8"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Delivery, Distributor App and Admin Portal</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Dec’18 – Aug’19</w:t>
            </w:r>
          </w:p>
          <w:p w14:paraId="551A7924" w14:textId="77777777" w:rsidR="00E71A37" w:rsidRPr="00E71A37" w:rsidRDefault="00E71A37" w:rsidP="00E71A37">
            <w:pPr>
              <w:numPr>
                <w:ilvl w:val="0"/>
                <w:numId w:val="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xml:space="preserve">: GASCO, Saudi Arabia   </w:t>
            </w:r>
          </w:p>
          <w:p w14:paraId="73A63244" w14:textId="77777777" w:rsidR="00E71A37" w:rsidRPr="00E71A37" w:rsidRDefault="00E71A37" w:rsidP="00E71A37">
            <w:pPr>
              <w:numPr>
                <w:ilvl w:val="0"/>
                <w:numId w:val="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Distribution &amp; Delivery</w:t>
            </w:r>
          </w:p>
          <w:p w14:paraId="49E352E3" w14:textId="77777777" w:rsidR="00E71A37" w:rsidRPr="00E71A37" w:rsidRDefault="00E71A37" w:rsidP="00E71A37">
            <w:pPr>
              <w:numPr>
                <w:ilvl w:val="0"/>
                <w:numId w:val="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1.5 and Angular 7.0, Cordova, Google Maps, Apple Store, Play Store, REST API, 2FA using SMS Gateway, Java Middleware, AWS Cloud, Tomcat, MySQL, Notification &amp; UMP, SVN, Hybrid Apps (Android &amp; iOS), English and Arabic Language Support, Responsive Portal UI, Waterfall Model</w:t>
            </w:r>
          </w:p>
          <w:p w14:paraId="30EFB5CB" w14:textId="77777777" w:rsidR="00E71A37" w:rsidRPr="00E71A37" w:rsidRDefault="00E71A37" w:rsidP="00E71A37">
            <w:pPr>
              <w:numPr>
                <w:ilvl w:val="0"/>
                <w:numId w:val="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Project Manager &amp; Technical Leader</w:t>
            </w:r>
          </w:p>
          <w:p w14:paraId="771DF2BA" w14:textId="77777777" w:rsidR="00E71A37" w:rsidRPr="00E71A37" w:rsidRDefault="00E71A37" w:rsidP="00E71A37">
            <w:pPr>
              <w:numPr>
                <w:ilvl w:val="0"/>
                <w:numId w:val="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Project planning, team building and leadership, resource management, requirement analysis, estimation, task distribution, technical design, coding, development and release tracking, code reviews, deployment, client and cross-team communication, documentation, and reporting.</w:t>
            </w:r>
          </w:p>
          <w:p w14:paraId="52F5BC6F" w14:textId="77777777" w:rsidR="00E71A37" w:rsidRPr="00E71A37" w:rsidRDefault="00E71A37" w:rsidP="00E71A37">
            <w:pPr>
              <w:rPr>
                <w:rFonts w:asciiTheme="majorHAnsi" w:eastAsia="Times New Roman" w:hAnsiTheme="majorHAnsi" w:cs="Times New Roman"/>
                <w:sz w:val="10"/>
              </w:rPr>
            </w:pPr>
          </w:p>
          <w:p w14:paraId="384AD9B2"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Simple Payment Plan (SPP)</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Jan’19 – Mar’19</w:t>
            </w:r>
          </w:p>
          <w:p w14:paraId="2A8E66AB" w14:textId="77777777" w:rsidR="00E71A37" w:rsidRPr="00E71A37" w:rsidRDefault="00E71A37" w:rsidP="00E71A37">
            <w:pPr>
              <w:numPr>
                <w:ilvl w:val="0"/>
                <w:numId w:val="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BBC - Target Group, UK</w:t>
            </w:r>
          </w:p>
          <w:p w14:paraId="34058244" w14:textId="77777777" w:rsidR="00E71A37" w:rsidRPr="00E71A37" w:rsidRDefault="00E71A37" w:rsidP="00E71A37">
            <w:pPr>
              <w:numPr>
                <w:ilvl w:val="0"/>
                <w:numId w:val="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Self Service Portal</w:t>
            </w:r>
          </w:p>
          <w:p w14:paraId="526343DE" w14:textId="77777777" w:rsidR="00E71A37" w:rsidRPr="00E71A37" w:rsidRDefault="00E71A37" w:rsidP="00E71A37">
            <w:pPr>
              <w:numPr>
                <w:ilvl w:val="0"/>
                <w:numId w:val="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4.0, REST API, Java Middleware, AWS, JBoss, SVN, English and Welsh Language Support, Responsive Portal UI, Google Analytics, Pay360</w:t>
            </w:r>
          </w:p>
          <w:p w14:paraId="452F7B55" w14:textId="77777777" w:rsidR="00E71A37" w:rsidRPr="00E71A37" w:rsidRDefault="00E71A37" w:rsidP="00E71A37">
            <w:pPr>
              <w:numPr>
                <w:ilvl w:val="0"/>
                <w:numId w:val="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chnical Leader</w:t>
            </w:r>
          </w:p>
          <w:p w14:paraId="499B43FF" w14:textId="77777777" w:rsidR="00E71A37" w:rsidRPr="00E71A37" w:rsidRDefault="00E71A37" w:rsidP="00E71A37">
            <w:pPr>
              <w:numPr>
                <w:ilvl w:val="0"/>
                <w:numId w:val="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estimation, task distribution, development, code review, deployments, client and cross-team communications.</w:t>
            </w:r>
          </w:p>
          <w:p w14:paraId="648C587D" w14:textId="77777777" w:rsidR="00E71A37" w:rsidRPr="00E71A37" w:rsidRDefault="00E71A37" w:rsidP="00E71A37">
            <w:pPr>
              <w:rPr>
                <w:rFonts w:asciiTheme="majorHAnsi" w:eastAsia="Times New Roman" w:hAnsiTheme="majorHAnsi" w:cs="Times New Roman"/>
                <w:sz w:val="10"/>
              </w:rPr>
            </w:pPr>
          </w:p>
          <w:p w14:paraId="772B9EDB"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Lending Portal</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Jul’18 – Nov’18</w:t>
            </w:r>
          </w:p>
          <w:p w14:paraId="5F7A2387" w14:textId="77777777" w:rsidR="00E71A37" w:rsidRPr="00E71A37" w:rsidRDefault="00E71A37" w:rsidP="00E71A37">
            <w:pPr>
              <w:numPr>
                <w:ilvl w:val="0"/>
                <w:numId w:val="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Shawbrook Bank - Target Group, UK</w:t>
            </w:r>
          </w:p>
          <w:p w14:paraId="6BB1E881" w14:textId="77777777" w:rsidR="00E71A37" w:rsidRPr="00E71A37" w:rsidRDefault="00E71A37" w:rsidP="00E71A37">
            <w:pPr>
              <w:numPr>
                <w:ilvl w:val="0"/>
                <w:numId w:val="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Lending</w:t>
            </w:r>
          </w:p>
          <w:p w14:paraId="23317D5F" w14:textId="77777777" w:rsidR="00E71A37" w:rsidRPr="00E71A37" w:rsidRDefault="00E71A37" w:rsidP="00E71A37">
            <w:pPr>
              <w:numPr>
                <w:ilvl w:val="0"/>
                <w:numId w:val="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6.0, Responsive UI, REST API, SVN, 2FA using Google Authenticator, Pay360, JBoss, Java Middleware, AWS, Secure Document Upload, Agile Methodology</w:t>
            </w:r>
          </w:p>
          <w:p w14:paraId="3CA37D8E" w14:textId="488C8A09" w:rsidR="00E71A37" w:rsidRPr="00E71A37" w:rsidRDefault="00E71A37" w:rsidP="00E71A37">
            <w:pPr>
              <w:numPr>
                <w:ilvl w:val="0"/>
                <w:numId w:val="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xml:space="preserve">: Technical </w:t>
            </w:r>
            <w:r>
              <w:rPr>
                <w:rFonts w:asciiTheme="majorHAnsi" w:eastAsia="Times New Roman" w:hAnsiTheme="majorHAnsi" w:cs="Times New Roman"/>
                <w:sz w:val="20"/>
              </w:rPr>
              <w:t>Project Manager</w:t>
            </w:r>
          </w:p>
          <w:p w14:paraId="20E3837E" w14:textId="7587C86A" w:rsidR="00E71A37" w:rsidRPr="00F12475" w:rsidRDefault="00E71A37" w:rsidP="000325F7">
            <w:pPr>
              <w:numPr>
                <w:ilvl w:val="0"/>
                <w:numId w:val="8"/>
              </w:numPr>
              <w:spacing w:after="40"/>
              <w:rPr>
                <w:rFonts w:asciiTheme="majorHAnsi" w:eastAsia="Times New Roman" w:hAnsiTheme="majorHAnsi" w:cs="Times New Roman"/>
                <w:sz w:val="20"/>
              </w:rPr>
            </w:pPr>
            <w:r w:rsidRPr="00F12475">
              <w:rPr>
                <w:rFonts w:asciiTheme="majorHAnsi" w:eastAsia="Times New Roman" w:hAnsiTheme="majorHAnsi" w:cs="Times New Roman"/>
                <w:b/>
                <w:bCs/>
                <w:sz w:val="20"/>
              </w:rPr>
              <w:t>Responsibilities</w:t>
            </w:r>
            <w:r w:rsidRPr="00F12475">
              <w:rPr>
                <w:rFonts w:asciiTheme="majorHAnsi" w:eastAsia="Times New Roman" w:hAnsiTheme="majorHAnsi" w:cs="Times New Roman"/>
                <w:sz w:val="20"/>
              </w:rPr>
              <w:t>: Project planning, resource management, requirement analysis, estimation, task distribution, technical design, coding, development and release tracking, code review, deployment, client, and cross-team communication.</w:t>
            </w:r>
          </w:p>
          <w:p w14:paraId="53384C51" w14:textId="77777777" w:rsidR="00E71A37" w:rsidRPr="00E71A37" w:rsidRDefault="00E71A37" w:rsidP="00E71A37">
            <w:pPr>
              <w:ind w:left="720"/>
              <w:rPr>
                <w:rFonts w:asciiTheme="majorHAnsi" w:eastAsia="Times New Roman" w:hAnsiTheme="majorHAnsi" w:cs="Times New Roman"/>
                <w:sz w:val="20"/>
              </w:rPr>
            </w:pPr>
          </w:p>
          <w:p w14:paraId="31D4AD92" w14:textId="77777777" w:rsidR="00E71A37" w:rsidRPr="00E71A37" w:rsidRDefault="00E71A37" w:rsidP="00E71A37">
            <w:pPr>
              <w:ind w:left="720"/>
              <w:rPr>
                <w:rFonts w:asciiTheme="majorHAnsi" w:eastAsia="Times New Roman" w:hAnsiTheme="majorHAnsi" w:cs="Times New Roman"/>
                <w:sz w:val="20"/>
              </w:rPr>
            </w:pPr>
          </w:p>
          <w:p w14:paraId="47139454" w14:textId="77777777" w:rsidR="00E71A37" w:rsidRPr="00E71A37" w:rsidRDefault="00E71A37" w:rsidP="00E71A37">
            <w:pPr>
              <w:shd w:val="clear" w:color="auto" w:fill="215868" w:themeFill="accent5" w:themeFillShade="80"/>
              <w:rPr>
                <w:rFonts w:asciiTheme="majorHAnsi" w:eastAsia="Times New Roman" w:hAnsiTheme="majorHAnsi" w:cs="Times New Roman"/>
                <w:color w:val="FFFFFF" w:themeColor="background1"/>
                <w:sz w:val="20"/>
              </w:rPr>
            </w:pPr>
            <w:r w:rsidRPr="00E71A37">
              <w:rPr>
                <w:rFonts w:asciiTheme="majorHAnsi" w:eastAsia="Times New Roman" w:hAnsiTheme="majorHAnsi" w:cs="Times New Roman"/>
                <w:b/>
                <w:bCs/>
                <w:color w:val="FFFFFF" w:themeColor="background1"/>
                <w:sz w:val="20"/>
              </w:rPr>
              <w:t>Projects Engineered at Pyramid IT Consulting</w:t>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p>
          <w:p w14:paraId="552E2FA2" w14:textId="77777777" w:rsidR="00E71A37" w:rsidRPr="00E71A37" w:rsidRDefault="00E71A37" w:rsidP="00E71A37">
            <w:pPr>
              <w:rPr>
                <w:rFonts w:asciiTheme="majorHAnsi" w:eastAsia="Times New Roman" w:hAnsiTheme="majorHAnsi" w:cs="Times New Roman"/>
                <w:sz w:val="8"/>
              </w:rPr>
            </w:pPr>
            <w:r w:rsidRPr="00E71A37">
              <w:rPr>
                <w:rFonts w:asciiTheme="majorHAnsi" w:eastAsia="Times New Roman" w:hAnsiTheme="majorHAnsi" w:cs="Times New Roman"/>
                <w:sz w:val="20"/>
              </w:rPr>
              <w:t xml:space="preserve"> </w:t>
            </w:r>
          </w:p>
          <w:p w14:paraId="67E640E0"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Thinkgate – elements</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Oct’17 – Mar’18</w:t>
            </w:r>
          </w:p>
          <w:p w14:paraId="0753C837" w14:textId="77777777" w:rsidR="00E71A37" w:rsidRPr="00E71A37" w:rsidRDefault="00E71A37" w:rsidP="00E71A37">
            <w:pPr>
              <w:numPr>
                <w:ilvl w:val="0"/>
                <w:numId w:val="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SRGTEC, US</w:t>
            </w:r>
          </w:p>
          <w:p w14:paraId="34349C9B" w14:textId="77777777" w:rsidR="00E71A37" w:rsidRPr="00E71A37" w:rsidRDefault="00E71A37" w:rsidP="00E71A37">
            <w:pPr>
              <w:numPr>
                <w:ilvl w:val="0"/>
                <w:numId w:val="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Education</w:t>
            </w:r>
          </w:p>
          <w:p w14:paraId="6168A9BE" w14:textId="77777777" w:rsidR="00E71A37" w:rsidRDefault="00E71A37" w:rsidP="00E71A37">
            <w:pPr>
              <w:numPr>
                <w:ilvl w:val="0"/>
                <w:numId w:val="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MVC, EF, C#, SQL Server, Telerik Controls, WCF, jQuery, TFS, VS 2015, Multiple (Client Server, MVC), OOP</w:t>
            </w:r>
          </w:p>
          <w:p w14:paraId="2BB7856C" w14:textId="77777777" w:rsidR="00292CF3" w:rsidRDefault="00292CF3" w:rsidP="00292CF3">
            <w:pPr>
              <w:spacing w:after="40"/>
              <w:rPr>
                <w:rFonts w:asciiTheme="majorHAnsi" w:eastAsia="Times New Roman" w:hAnsiTheme="majorHAnsi" w:cs="Times New Roman"/>
                <w:sz w:val="20"/>
              </w:rPr>
            </w:pPr>
          </w:p>
          <w:p w14:paraId="4B54E973" w14:textId="77777777" w:rsidR="00292CF3" w:rsidRDefault="00292CF3" w:rsidP="00292CF3">
            <w:pPr>
              <w:spacing w:after="40"/>
              <w:rPr>
                <w:rFonts w:asciiTheme="majorHAnsi" w:eastAsia="Times New Roman" w:hAnsiTheme="majorHAnsi" w:cs="Times New Roman"/>
                <w:sz w:val="20"/>
              </w:rPr>
            </w:pPr>
          </w:p>
          <w:p w14:paraId="1A641F9D" w14:textId="77777777" w:rsidR="00292CF3" w:rsidRPr="00E71A37" w:rsidRDefault="00292CF3" w:rsidP="00292CF3">
            <w:pPr>
              <w:spacing w:after="40"/>
              <w:rPr>
                <w:rFonts w:asciiTheme="majorHAnsi" w:eastAsia="Times New Roman" w:hAnsiTheme="majorHAnsi" w:cs="Times New Roman"/>
                <w:sz w:val="20"/>
              </w:rPr>
            </w:pPr>
          </w:p>
          <w:p w14:paraId="0744CA26" w14:textId="77777777" w:rsidR="00E71A37" w:rsidRPr="00E71A37" w:rsidRDefault="00E71A37" w:rsidP="00E71A37">
            <w:pPr>
              <w:numPr>
                <w:ilvl w:val="0"/>
                <w:numId w:val="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750BCB66" w14:textId="77777777" w:rsidR="00E71A37" w:rsidRPr="00E71A37" w:rsidRDefault="00E71A37" w:rsidP="00E71A37">
            <w:pPr>
              <w:numPr>
                <w:ilvl w:val="0"/>
                <w:numId w:val="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coding, unit testing, deployment.</w:t>
            </w:r>
          </w:p>
          <w:p w14:paraId="6086FFB7" w14:textId="77777777" w:rsidR="00E71A37" w:rsidRPr="00E71A37" w:rsidRDefault="00E71A37" w:rsidP="00E71A37">
            <w:pPr>
              <w:numPr>
                <w:ilvl w:val="0"/>
                <w:numId w:val="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Automation of education system workflow including test paper preparation, assessment automation, curriculum and course material preparation, online test, automated assessment, scoring, grading, and reporting.</w:t>
            </w:r>
          </w:p>
          <w:p w14:paraId="360CEC78" w14:textId="77777777" w:rsidR="00E71A37" w:rsidRPr="00E71A37" w:rsidRDefault="00E71A37" w:rsidP="00E71A37">
            <w:pPr>
              <w:rPr>
                <w:rFonts w:asciiTheme="majorHAnsi" w:eastAsia="Times New Roman" w:hAnsiTheme="majorHAnsi" w:cs="Times New Roman"/>
                <w:sz w:val="10"/>
              </w:rPr>
            </w:pPr>
          </w:p>
          <w:p w14:paraId="28D87B08" w14:textId="0C6B5E9A" w:rsidR="00E71A37" w:rsidRPr="00E71A37" w:rsidRDefault="00D42E2B" w:rsidP="00E71A37">
            <w:pPr>
              <w:shd w:val="clear" w:color="auto" w:fill="DBE5F1" w:themeFill="accent1" w:themeFillTint="33"/>
              <w:rPr>
                <w:rFonts w:asciiTheme="majorHAnsi" w:eastAsia="Times New Roman" w:hAnsiTheme="majorHAnsi" w:cs="Times New Roman"/>
                <w:sz w:val="20"/>
              </w:rPr>
            </w:pPr>
            <w:r>
              <w:rPr>
                <w:rFonts w:asciiTheme="majorHAnsi" w:eastAsia="Times New Roman" w:hAnsiTheme="majorHAnsi" w:cs="Times New Roman"/>
                <w:b/>
                <w:bCs/>
                <w:sz w:val="20"/>
              </w:rPr>
              <w:t>E-</w:t>
            </w:r>
            <w:r w:rsidR="00E71A37" w:rsidRPr="00E71A37">
              <w:rPr>
                <w:rFonts w:asciiTheme="majorHAnsi" w:eastAsia="Times New Roman" w:hAnsiTheme="majorHAnsi" w:cs="Times New Roman"/>
                <w:b/>
                <w:bCs/>
                <w:sz w:val="20"/>
              </w:rPr>
              <w:t>Quote – eWorkrite</w:t>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t xml:space="preserve">                                                                    Jan’18 – Mar’18</w:t>
            </w:r>
          </w:p>
          <w:p w14:paraId="13F4A7AB" w14:textId="77777777" w:rsidR="00E71A37" w:rsidRPr="00E71A37" w:rsidRDefault="00E71A37" w:rsidP="00E71A37">
            <w:pPr>
              <w:numPr>
                <w:ilvl w:val="0"/>
                <w:numId w:val="1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Atlantic America, US</w:t>
            </w:r>
          </w:p>
          <w:p w14:paraId="2BD102B8" w14:textId="77777777" w:rsidR="00E71A37" w:rsidRPr="00E71A37" w:rsidRDefault="00E71A37" w:rsidP="00E71A37">
            <w:pPr>
              <w:numPr>
                <w:ilvl w:val="0"/>
                <w:numId w:val="1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Insurance</w:t>
            </w:r>
          </w:p>
          <w:p w14:paraId="0C621E25" w14:textId="77777777" w:rsidR="00E71A37" w:rsidRPr="00E71A37" w:rsidRDefault="00E71A37" w:rsidP="00E71A37">
            <w:pPr>
              <w:numPr>
                <w:ilvl w:val="0"/>
                <w:numId w:val="1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4.0, Web API, C#, ASP.NET MVC, SQL Server, VSTS, GIT, VS 2017, Onion Architecture, SOLID, PDF Generation and download</w:t>
            </w:r>
          </w:p>
          <w:p w14:paraId="2B2B27FE" w14:textId="77777777" w:rsidR="00E71A37" w:rsidRPr="00E71A37" w:rsidRDefault="00E71A37" w:rsidP="00E71A37">
            <w:pPr>
              <w:numPr>
                <w:ilvl w:val="0"/>
                <w:numId w:val="1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Leader</w:t>
            </w:r>
          </w:p>
          <w:p w14:paraId="31A9F7BE" w14:textId="77777777" w:rsidR="00E71A37" w:rsidRPr="00E71A37" w:rsidRDefault="00E71A37" w:rsidP="00E71A37">
            <w:pPr>
              <w:numPr>
                <w:ilvl w:val="0"/>
                <w:numId w:val="1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Technical leading and tracking, requirement analysis, technical design, estimation, coding, reviews, and management.</w:t>
            </w:r>
          </w:p>
          <w:p w14:paraId="6091FDE7" w14:textId="77777777" w:rsidR="00E71A37" w:rsidRPr="00E71A37" w:rsidRDefault="00E71A37" w:rsidP="00E71A37">
            <w:pPr>
              <w:numPr>
                <w:ilvl w:val="0"/>
                <w:numId w:val="1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Automation of group insurance quotation planning and selling.</w:t>
            </w:r>
          </w:p>
          <w:p w14:paraId="5BC66481" w14:textId="77777777" w:rsidR="00E71A37" w:rsidRPr="00E71A37" w:rsidRDefault="00E71A37" w:rsidP="00E71A37">
            <w:pPr>
              <w:rPr>
                <w:rFonts w:asciiTheme="majorHAnsi" w:eastAsia="Times New Roman" w:hAnsiTheme="majorHAnsi" w:cs="Times New Roman"/>
                <w:sz w:val="10"/>
              </w:rPr>
            </w:pPr>
            <w:r w:rsidRPr="00E71A37">
              <w:rPr>
                <w:rFonts w:asciiTheme="majorHAnsi" w:eastAsia="Times New Roman" w:hAnsiTheme="majorHAnsi" w:cs="Times New Roman"/>
                <w:sz w:val="20"/>
              </w:rPr>
              <w:t xml:space="preserve"> </w:t>
            </w:r>
          </w:p>
          <w:p w14:paraId="650A7DAE"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 xml:space="preserve">Fundraising Portal </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Sep’16 – Oct’17</w:t>
            </w:r>
          </w:p>
          <w:p w14:paraId="5E846DBA" w14:textId="77777777" w:rsidR="00E71A37" w:rsidRPr="00E71A37" w:rsidRDefault="00E71A37" w:rsidP="00E71A37">
            <w:pPr>
              <w:numPr>
                <w:ilvl w:val="0"/>
                <w:numId w:val="1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Caritas Fundraising, US</w:t>
            </w:r>
          </w:p>
          <w:p w14:paraId="19725988" w14:textId="77777777" w:rsidR="00E71A37" w:rsidRPr="00E71A37" w:rsidRDefault="00E71A37" w:rsidP="00E71A37">
            <w:pPr>
              <w:numPr>
                <w:ilvl w:val="0"/>
                <w:numId w:val="1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Fundraising barter</w:t>
            </w:r>
          </w:p>
          <w:p w14:paraId="52E16B88" w14:textId="77777777" w:rsidR="00E71A37" w:rsidRPr="00E71A37" w:rsidRDefault="00E71A37" w:rsidP="00E71A37">
            <w:pPr>
              <w:numPr>
                <w:ilvl w:val="0"/>
                <w:numId w:val="1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MVC, EF, C#, SQL Server, jQuery, TFS, VS 2010, Azure Cloud</w:t>
            </w:r>
          </w:p>
          <w:p w14:paraId="2CE711EE" w14:textId="77777777" w:rsidR="00E71A37" w:rsidRPr="00E71A37" w:rsidRDefault="00E71A37" w:rsidP="00E71A37">
            <w:pPr>
              <w:numPr>
                <w:ilvl w:val="0"/>
                <w:numId w:val="1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Leader and Individual Coordinator</w:t>
            </w:r>
          </w:p>
          <w:p w14:paraId="37A7A2EA" w14:textId="77777777" w:rsidR="00E71A37" w:rsidRPr="00E71A37" w:rsidRDefault="00E71A37" w:rsidP="00E71A37">
            <w:pPr>
              <w:numPr>
                <w:ilvl w:val="0"/>
                <w:numId w:val="1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estimation, development plan, coding, deployment, bug fixing.</w:t>
            </w:r>
          </w:p>
          <w:p w14:paraId="3521C17A" w14:textId="77777777" w:rsidR="00E71A37" w:rsidRPr="00E71A37" w:rsidRDefault="00E71A37" w:rsidP="00E71A37">
            <w:pPr>
              <w:rPr>
                <w:rFonts w:asciiTheme="majorHAnsi" w:eastAsia="Times New Roman" w:hAnsiTheme="majorHAnsi" w:cs="Times New Roman"/>
                <w:sz w:val="10"/>
              </w:rPr>
            </w:pPr>
            <w:r w:rsidRPr="00E71A37">
              <w:rPr>
                <w:rFonts w:asciiTheme="majorHAnsi" w:eastAsia="Times New Roman" w:hAnsiTheme="majorHAnsi" w:cs="Times New Roman"/>
                <w:sz w:val="20"/>
              </w:rPr>
              <w:t xml:space="preserve"> </w:t>
            </w:r>
          </w:p>
          <w:p w14:paraId="6B083052" w14:textId="6F316833" w:rsidR="00E71A37" w:rsidRPr="00E71A37" w:rsidRDefault="00D42E2B" w:rsidP="00E71A37">
            <w:pPr>
              <w:shd w:val="clear" w:color="auto" w:fill="DBE5F1" w:themeFill="accent1" w:themeFillTint="33"/>
              <w:rPr>
                <w:rFonts w:asciiTheme="majorHAnsi" w:eastAsia="Times New Roman" w:hAnsiTheme="majorHAnsi" w:cs="Times New Roman"/>
                <w:sz w:val="20"/>
              </w:rPr>
            </w:pPr>
            <w:r>
              <w:rPr>
                <w:rFonts w:asciiTheme="majorHAnsi" w:eastAsia="Times New Roman" w:hAnsiTheme="majorHAnsi" w:cs="Times New Roman"/>
                <w:b/>
                <w:bCs/>
                <w:sz w:val="20"/>
              </w:rPr>
              <w:t>I</w:t>
            </w:r>
            <w:r w:rsidR="00E71A37" w:rsidRPr="00E71A37">
              <w:rPr>
                <w:rFonts w:asciiTheme="majorHAnsi" w:eastAsia="Times New Roman" w:hAnsiTheme="majorHAnsi" w:cs="Times New Roman"/>
                <w:b/>
                <w:bCs/>
                <w:sz w:val="20"/>
              </w:rPr>
              <w:t>nfield – Timecard</w:t>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r>
            <w:r w:rsidR="00E71A37" w:rsidRPr="00E71A37">
              <w:rPr>
                <w:rFonts w:asciiTheme="majorHAnsi" w:eastAsia="Times New Roman" w:hAnsiTheme="majorHAnsi" w:cs="Times New Roman"/>
                <w:b/>
                <w:bCs/>
                <w:sz w:val="20"/>
              </w:rPr>
              <w:tab/>
              <w:t xml:space="preserve">                                                                      Sep’16 – Oct’17</w:t>
            </w:r>
          </w:p>
          <w:p w14:paraId="3432B32D" w14:textId="77777777" w:rsidR="00E71A37" w:rsidRPr="00E71A37" w:rsidRDefault="00E71A37" w:rsidP="00E71A37">
            <w:pPr>
              <w:numPr>
                <w:ilvl w:val="0"/>
                <w:numId w:val="1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Old Castle Materials, US</w:t>
            </w:r>
          </w:p>
          <w:p w14:paraId="181082B7" w14:textId="77777777" w:rsidR="00E71A37" w:rsidRPr="00E71A37" w:rsidRDefault="00E71A37" w:rsidP="00E71A37">
            <w:pPr>
              <w:numPr>
                <w:ilvl w:val="0"/>
                <w:numId w:val="1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Equipment and jobs allotment, usage, and tracking</w:t>
            </w:r>
          </w:p>
          <w:p w14:paraId="4C737741" w14:textId="77777777" w:rsidR="00E71A37" w:rsidRPr="00E71A37" w:rsidRDefault="00E71A37" w:rsidP="00E71A37">
            <w:pPr>
              <w:numPr>
                <w:ilvl w:val="0"/>
                <w:numId w:val="1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MVC, Silverlight, PRISM, XAML, Angular 1.5, Web API, EF, C#, SQL Server, WCF, jQuery, TFS, VS 2013</w:t>
            </w:r>
          </w:p>
          <w:p w14:paraId="04B2CB1D" w14:textId="77777777" w:rsidR="00E71A37" w:rsidRPr="00E71A37" w:rsidRDefault="00E71A37" w:rsidP="00E71A37">
            <w:pPr>
              <w:numPr>
                <w:ilvl w:val="0"/>
                <w:numId w:val="1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5A26CA7C" w14:textId="77777777" w:rsidR="00E71A37" w:rsidRPr="00E71A37" w:rsidRDefault="00E71A37" w:rsidP="00E71A37">
            <w:pPr>
              <w:numPr>
                <w:ilvl w:val="0"/>
                <w:numId w:val="1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development plan, coding, unit testing, deployment, bug fixing.</w:t>
            </w:r>
          </w:p>
          <w:p w14:paraId="1D32E4AB" w14:textId="77777777" w:rsidR="00E71A37" w:rsidRPr="00E71A37" w:rsidRDefault="00E71A37" w:rsidP="00E71A37">
            <w:pPr>
              <w:numPr>
                <w:ilvl w:val="0"/>
                <w:numId w:val="1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Maintenance of workforce data, job management, raw material and supply management.</w:t>
            </w:r>
          </w:p>
          <w:p w14:paraId="447B43FF" w14:textId="77777777" w:rsidR="00E71A37" w:rsidRPr="00E71A37" w:rsidRDefault="00E71A37" w:rsidP="00E71A37">
            <w:pPr>
              <w:rPr>
                <w:rFonts w:asciiTheme="majorHAnsi" w:eastAsia="Times New Roman" w:hAnsiTheme="majorHAnsi" w:cs="Times New Roman"/>
                <w:sz w:val="10"/>
              </w:rPr>
            </w:pPr>
            <w:r w:rsidRPr="00E71A37">
              <w:rPr>
                <w:rFonts w:asciiTheme="majorHAnsi" w:eastAsia="Times New Roman" w:hAnsiTheme="majorHAnsi" w:cs="Times New Roman"/>
                <w:sz w:val="20"/>
              </w:rPr>
              <w:t xml:space="preserve"> </w:t>
            </w:r>
          </w:p>
          <w:p w14:paraId="47EC593D"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Navigator365</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May’17 – Sep’17</w:t>
            </w:r>
          </w:p>
          <w:p w14:paraId="51285D90" w14:textId="77777777" w:rsidR="00E71A37" w:rsidRPr="00E71A37" w:rsidRDefault="00E71A37" w:rsidP="00E71A37">
            <w:pPr>
              <w:numPr>
                <w:ilvl w:val="0"/>
                <w:numId w:val="13"/>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Ericsson, US</w:t>
            </w:r>
          </w:p>
          <w:p w14:paraId="149A4671" w14:textId="77777777" w:rsidR="00E71A37" w:rsidRPr="00E71A37" w:rsidRDefault="00E71A37" w:rsidP="00E71A37">
            <w:pPr>
              <w:numPr>
                <w:ilvl w:val="0"/>
                <w:numId w:val="13"/>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Document Management</w:t>
            </w:r>
          </w:p>
          <w:p w14:paraId="7D8D0A74" w14:textId="77777777" w:rsidR="00E71A37" w:rsidRPr="00E71A37" w:rsidRDefault="00E71A37" w:rsidP="00E71A37">
            <w:pPr>
              <w:numPr>
                <w:ilvl w:val="0"/>
                <w:numId w:val="13"/>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2.0, Web API, C#, Azure, SharePoint, SQL Server, VSTS, VS 2015, SharePoint Online, Onion Architecture, SOLID</w:t>
            </w:r>
          </w:p>
          <w:p w14:paraId="26D70731" w14:textId="77777777" w:rsidR="00E71A37" w:rsidRPr="00E71A37" w:rsidRDefault="00E71A37" w:rsidP="00E71A37">
            <w:pPr>
              <w:numPr>
                <w:ilvl w:val="0"/>
                <w:numId w:val="13"/>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223BB0CE" w14:textId="77777777" w:rsidR="00E71A37" w:rsidRPr="00E71A37" w:rsidRDefault="00E71A37" w:rsidP="00E71A37">
            <w:pPr>
              <w:numPr>
                <w:ilvl w:val="0"/>
                <w:numId w:val="13"/>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coding, unit testing, deployment, and bug fixing.</w:t>
            </w:r>
          </w:p>
          <w:p w14:paraId="66FA85AE" w14:textId="77777777" w:rsidR="00E71A37" w:rsidRPr="00E71A37" w:rsidRDefault="00E71A37" w:rsidP="00E71A37">
            <w:pPr>
              <w:numPr>
                <w:ilvl w:val="0"/>
                <w:numId w:val="13"/>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Document management and dashboard for viewing and analyzing documents.</w:t>
            </w:r>
          </w:p>
          <w:p w14:paraId="33E762EA" w14:textId="77777777" w:rsidR="00E71A37" w:rsidRPr="00E71A37" w:rsidRDefault="00E71A37" w:rsidP="00E71A37">
            <w:pPr>
              <w:rPr>
                <w:rFonts w:asciiTheme="majorHAnsi" w:eastAsia="Times New Roman" w:hAnsiTheme="majorHAnsi" w:cs="Times New Roman"/>
                <w:sz w:val="10"/>
              </w:rPr>
            </w:pPr>
            <w:r w:rsidRPr="00E71A37">
              <w:rPr>
                <w:rFonts w:asciiTheme="majorHAnsi" w:eastAsia="Times New Roman" w:hAnsiTheme="majorHAnsi" w:cs="Times New Roman"/>
                <w:sz w:val="20"/>
              </w:rPr>
              <w:t xml:space="preserve"> </w:t>
            </w:r>
          </w:p>
          <w:p w14:paraId="4ECA8AC4"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Weekly Timesheet</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Jan’17 – Apr’17</w:t>
            </w:r>
          </w:p>
          <w:p w14:paraId="4B3A6049" w14:textId="77777777" w:rsidR="00E71A37" w:rsidRPr="00E71A37" w:rsidRDefault="00E71A37" w:rsidP="00E71A37">
            <w:pPr>
              <w:numPr>
                <w:ilvl w:val="0"/>
                <w:numId w:val="1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Pyramid Core, India</w:t>
            </w:r>
          </w:p>
          <w:p w14:paraId="198CBD9E" w14:textId="77777777" w:rsidR="00E71A37" w:rsidRPr="00E71A37" w:rsidRDefault="00E71A37" w:rsidP="00E71A37">
            <w:pPr>
              <w:numPr>
                <w:ilvl w:val="0"/>
                <w:numId w:val="1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Timesheet Management</w:t>
            </w:r>
          </w:p>
          <w:p w14:paraId="47531BDB" w14:textId="77777777" w:rsidR="00E71A37" w:rsidRPr="00E71A37" w:rsidRDefault="00E71A37" w:rsidP="00E71A37">
            <w:pPr>
              <w:numPr>
                <w:ilvl w:val="0"/>
                <w:numId w:val="1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ngular 2.0, C#, SQL Server, Web API, TFS, VS 2013, Onion Architecture</w:t>
            </w:r>
          </w:p>
          <w:p w14:paraId="5A608902" w14:textId="77777777" w:rsidR="00E71A37" w:rsidRPr="00E71A37" w:rsidRDefault="00E71A37" w:rsidP="00E71A37">
            <w:pPr>
              <w:numPr>
                <w:ilvl w:val="0"/>
                <w:numId w:val="1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Leader</w:t>
            </w:r>
          </w:p>
          <w:p w14:paraId="4474F382" w14:textId="77777777" w:rsidR="00E71A37" w:rsidRPr="00E71A37" w:rsidRDefault="00E71A37" w:rsidP="00E71A37">
            <w:pPr>
              <w:numPr>
                <w:ilvl w:val="0"/>
                <w:numId w:val="1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development plan, tracking, coding, deployment, bug fixing.</w:t>
            </w:r>
          </w:p>
          <w:p w14:paraId="55AE9DA3" w14:textId="77777777" w:rsidR="00E71A37" w:rsidRPr="00E71A37" w:rsidRDefault="00E71A37" w:rsidP="00E71A37">
            <w:pPr>
              <w:numPr>
                <w:ilvl w:val="0"/>
                <w:numId w:val="14"/>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Timesheet management for weekly entries, holiday and leave management.</w:t>
            </w:r>
          </w:p>
          <w:p w14:paraId="26E26722" w14:textId="77777777" w:rsidR="00E71A37" w:rsidRPr="00E71A37" w:rsidRDefault="00E71A37" w:rsidP="00E71A37">
            <w:pPr>
              <w:rPr>
                <w:rFonts w:asciiTheme="majorHAnsi" w:eastAsia="Times New Roman" w:hAnsiTheme="majorHAnsi" w:cs="Times New Roman"/>
                <w:sz w:val="10"/>
              </w:rPr>
            </w:pPr>
            <w:r w:rsidRPr="00E71A37">
              <w:rPr>
                <w:rFonts w:asciiTheme="majorHAnsi" w:eastAsia="Times New Roman" w:hAnsiTheme="majorHAnsi" w:cs="Times New Roman"/>
                <w:sz w:val="20"/>
              </w:rPr>
              <w:t xml:space="preserve"> </w:t>
            </w:r>
          </w:p>
          <w:p w14:paraId="569B52ED"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OTC (Online Test Client)</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Nov’14 – Jan’15</w:t>
            </w:r>
          </w:p>
          <w:p w14:paraId="1FC92431" w14:textId="77777777" w:rsidR="00E71A37" w:rsidRPr="00E71A37" w:rsidRDefault="00E71A37" w:rsidP="00E71A37">
            <w:pPr>
              <w:numPr>
                <w:ilvl w:val="0"/>
                <w:numId w:val="1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Thinkgate, US</w:t>
            </w:r>
          </w:p>
          <w:p w14:paraId="027E3A54" w14:textId="77777777" w:rsidR="00E71A37" w:rsidRPr="00E71A37" w:rsidRDefault="00E71A37" w:rsidP="00E71A37">
            <w:pPr>
              <w:numPr>
                <w:ilvl w:val="0"/>
                <w:numId w:val="1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Education</w:t>
            </w:r>
          </w:p>
          <w:p w14:paraId="3F9069C7" w14:textId="77777777" w:rsidR="00E71A37" w:rsidRPr="00E71A37" w:rsidRDefault="00E71A37" w:rsidP="00E71A37">
            <w:pPr>
              <w:numPr>
                <w:ilvl w:val="0"/>
                <w:numId w:val="1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MVC, Web API, EF, C#, SQL Server, WCF, jQuery, TFS, VS 2013</w:t>
            </w:r>
          </w:p>
          <w:p w14:paraId="2236D927" w14:textId="77777777" w:rsidR="00E71A37" w:rsidRPr="00E71A37" w:rsidRDefault="00E71A37" w:rsidP="00E71A37">
            <w:pPr>
              <w:numPr>
                <w:ilvl w:val="0"/>
                <w:numId w:val="1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Leader</w:t>
            </w:r>
          </w:p>
          <w:p w14:paraId="2D358031" w14:textId="77777777" w:rsidR="00E71A37" w:rsidRPr="00E71A37" w:rsidRDefault="00E71A37" w:rsidP="00E71A37">
            <w:pPr>
              <w:numPr>
                <w:ilvl w:val="0"/>
                <w:numId w:val="15"/>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Requirement analysis, development plan, coding, unit testing, deployment.</w:t>
            </w:r>
          </w:p>
          <w:p w14:paraId="48728691" w14:textId="3AB75635" w:rsidR="00E71A37" w:rsidRPr="00F12475" w:rsidRDefault="00E71A37" w:rsidP="007438DE">
            <w:pPr>
              <w:numPr>
                <w:ilvl w:val="0"/>
                <w:numId w:val="15"/>
              </w:numPr>
              <w:spacing w:after="40"/>
              <w:rPr>
                <w:rFonts w:asciiTheme="majorHAnsi" w:eastAsia="Times New Roman" w:hAnsiTheme="majorHAnsi" w:cs="Times New Roman"/>
                <w:sz w:val="20"/>
              </w:rPr>
            </w:pPr>
            <w:r w:rsidRPr="00F12475">
              <w:rPr>
                <w:rFonts w:asciiTheme="majorHAnsi" w:eastAsia="Times New Roman" w:hAnsiTheme="majorHAnsi" w:cs="Times New Roman"/>
                <w:b/>
                <w:bCs/>
                <w:sz w:val="20"/>
              </w:rPr>
              <w:t>Key Features</w:t>
            </w:r>
            <w:r w:rsidRPr="00F12475">
              <w:rPr>
                <w:rFonts w:asciiTheme="majorHAnsi" w:eastAsia="Times New Roman" w:hAnsiTheme="majorHAnsi" w:cs="Times New Roman"/>
                <w:sz w:val="20"/>
              </w:rPr>
              <w:t>: User-friendly online test client portal for assessment completion.</w:t>
            </w:r>
          </w:p>
          <w:p w14:paraId="6CA15505" w14:textId="77777777" w:rsidR="00E71A37" w:rsidRPr="00E71A37" w:rsidRDefault="00E71A37" w:rsidP="00E71A37">
            <w:pPr>
              <w:rPr>
                <w:rFonts w:asciiTheme="majorHAnsi" w:eastAsia="Times New Roman" w:hAnsiTheme="majorHAnsi" w:cs="Times New Roman"/>
                <w:sz w:val="10"/>
              </w:rPr>
            </w:pPr>
          </w:p>
          <w:p w14:paraId="044793AF"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SUN – SIU</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Jan’14 – Mar’14</w:t>
            </w:r>
          </w:p>
          <w:p w14:paraId="48F96595" w14:textId="77777777" w:rsidR="00E71A37" w:rsidRPr="00E71A37" w:rsidRDefault="00E71A37" w:rsidP="00E71A37">
            <w:pPr>
              <w:numPr>
                <w:ilvl w:val="0"/>
                <w:numId w:val="1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SUN, US</w:t>
            </w:r>
          </w:p>
          <w:p w14:paraId="22BAEA22" w14:textId="77777777" w:rsidR="00E71A37" w:rsidRPr="00E71A37" w:rsidRDefault="00E71A37" w:rsidP="00E71A37">
            <w:pPr>
              <w:numPr>
                <w:ilvl w:val="0"/>
                <w:numId w:val="1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Hospitality</w:t>
            </w:r>
          </w:p>
          <w:p w14:paraId="77B4EE7E" w14:textId="77777777" w:rsidR="00E71A37" w:rsidRPr="00E71A37" w:rsidRDefault="00E71A37" w:rsidP="00E71A37">
            <w:pPr>
              <w:numPr>
                <w:ilvl w:val="0"/>
                <w:numId w:val="1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C#, SQL Server, JavaScript, CSS, jQuery, SVN, VS 2012, Client-Server, OOP</w:t>
            </w:r>
          </w:p>
          <w:p w14:paraId="732E574C" w14:textId="77777777" w:rsidR="00E71A37" w:rsidRDefault="00E71A37" w:rsidP="00E71A37">
            <w:pPr>
              <w:numPr>
                <w:ilvl w:val="0"/>
                <w:numId w:val="1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1F309C10" w14:textId="77777777" w:rsidR="00292CF3" w:rsidRDefault="00292CF3" w:rsidP="00292CF3">
            <w:pPr>
              <w:spacing w:after="40"/>
              <w:rPr>
                <w:rFonts w:asciiTheme="majorHAnsi" w:eastAsia="Times New Roman" w:hAnsiTheme="majorHAnsi" w:cs="Times New Roman"/>
                <w:sz w:val="20"/>
              </w:rPr>
            </w:pPr>
          </w:p>
          <w:p w14:paraId="730209A5" w14:textId="77777777" w:rsidR="00292CF3" w:rsidRDefault="00292CF3" w:rsidP="00292CF3">
            <w:pPr>
              <w:spacing w:after="40"/>
              <w:rPr>
                <w:rFonts w:asciiTheme="majorHAnsi" w:eastAsia="Times New Roman" w:hAnsiTheme="majorHAnsi" w:cs="Times New Roman"/>
                <w:sz w:val="20"/>
              </w:rPr>
            </w:pPr>
          </w:p>
          <w:p w14:paraId="14566EFD" w14:textId="77777777" w:rsidR="00292CF3" w:rsidRDefault="00292CF3" w:rsidP="00292CF3">
            <w:pPr>
              <w:spacing w:after="40"/>
              <w:rPr>
                <w:rFonts w:asciiTheme="majorHAnsi" w:eastAsia="Times New Roman" w:hAnsiTheme="majorHAnsi" w:cs="Times New Roman"/>
                <w:sz w:val="20"/>
              </w:rPr>
            </w:pPr>
          </w:p>
          <w:p w14:paraId="53D804CE" w14:textId="77777777" w:rsidR="00E71A37" w:rsidRPr="00E71A37" w:rsidRDefault="00E71A37" w:rsidP="00E71A37">
            <w:pPr>
              <w:numPr>
                <w:ilvl w:val="0"/>
                <w:numId w:val="1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 unit testing, bug fixing, deployment.</w:t>
            </w:r>
          </w:p>
          <w:p w14:paraId="213D38F7" w14:textId="77777777" w:rsidR="00E71A37" w:rsidRPr="00E71A37" w:rsidRDefault="00E71A37" w:rsidP="00E71A37">
            <w:pPr>
              <w:numPr>
                <w:ilvl w:val="0"/>
                <w:numId w:val="16"/>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Vendor registration and service offering portal.</w:t>
            </w:r>
          </w:p>
          <w:p w14:paraId="44BF254F" w14:textId="77777777" w:rsidR="00E71A37" w:rsidRPr="00E71A37" w:rsidRDefault="00E71A37" w:rsidP="00E71A37">
            <w:pPr>
              <w:rPr>
                <w:rFonts w:asciiTheme="majorHAnsi" w:eastAsia="Times New Roman" w:hAnsiTheme="majorHAnsi" w:cs="Times New Roman"/>
                <w:b/>
                <w:bCs/>
                <w:sz w:val="10"/>
              </w:rPr>
            </w:pPr>
          </w:p>
          <w:p w14:paraId="74072FC6"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DaVinci Evolution</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Feb’13 – Dec’13</w:t>
            </w:r>
          </w:p>
          <w:p w14:paraId="52C0A43B" w14:textId="77777777" w:rsidR="00E71A37" w:rsidRPr="00E71A37" w:rsidRDefault="00E71A37" w:rsidP="00E71A37">
            <w:pPr>
              <w:numPr>
                <w:ilvl w:val="0"/>
                <w:numId w:val="1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Turner, US</w:t>
            </w:r>
          </w:p>
          <w:p w14:paraId="43695B74" w14:textId="77777777" w:rsidR="00E71A37" w:rsidRPr="00E71A37" w:rsidRDefault="00E71A37" w:rsidP="00E71A37">
            <w:pPr>
              <w:numPr>
                <w:ilvl w:val="0"/>
                <w:numId w:val="1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Electronic Media – Program Scheduling and Advertising</w:t>
            </w:r>
          </w:p>
          <w:p w14:paraId="3BE639D2" w14:textId="77777777" w:rsidR="00E71A37" w:rsidRPr="00E71A37" w:rsidRDefault="00E71A37" w:rsidP="00E71A37">
            <w:pPr>
              <w:numPr>
                <w:ilvl w:val="0"/>
                <w:numId w:val="1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MVC.Net, C#, nServiceBus, SAGA, Web API, Entity Framework, JavaScript, CSS, jQuery, SQL Server, SOLR, Knockout, GIT, VS 2012</w:t>
            </w:r>
          </w:p>
          <w:p w14:paraId="0A450E7A" w14:textId="77777777" w:rsidR="00E71A37" w:rsidRPr="00E71A37" w:rsidRDefault="00E71A37" w:rsidP="00E71A37">
            <w:pPr>
              <w:numPr>
                <w:ilvl w:val="0"/>
                <w:numId w:val="1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164901FD" w14:textId="77777777" w:rsidR="00E71A37" w:rsidRPr="00E71A37" w:rsidRDefault="00E71A37" w:rsidP="00E71A37">
            <w:pPr>
              <w:numPr>
                <w:ilvl w:val="0"/>
                <w:numId w:val="1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w:t>
            </w:r>
          </w:p>
          <w:p w14:paraId="09DE0C13" w14:textId="77777777" w:rsidR="00E71A37" w:rsidRPr="00E71A37" w:rsidRDefault="00E71A37" w:rsidP="00E71A37">
            <w:pPr>
              <w:numPr>
                <w:ilvl w:val="0"/>
                <w:numId w:val="17"/>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Scheduling and advertising management system.</w:t>
            </w:r>
          </w:p>
          <w:p w14:paraId="2681DB1E" w14:textId="77777777" w:rsidR="00E71A37" w:rsidRPr="00E71A37" w:rsidRDefault="00E71A37" w:rsidP="00E71A37">
            <w:pPr>
              <w:rPr>
                <w:rFonts w:asciiTheme="majorHAnsi" w:eastAsia="Times New Roman" w:hAnsiTheme="majorHAnsi" w:cs="Times New Roman"/>
                <w:b/>
                <w:bCs/>
                <w:sz w:val="10"/>
              </w:rPr>
            </w:pPr>
          </w:p>
          <w:p w14:paraId="5EBFD9CD"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Digital Asset Library</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Dec’12 – Feb’13</w:t>
            </w:r>
          </w:p>
          <w:p w14:paraId="01136764" w14:textId="77777777" w:rsidR="00E71A37" w:rsidRPr="00E71A37" w:rsidRDefault="00E71A37" w:rsidP="00E71A37">
            <w:pPr>
              <w:numPr>
                <w:ilvl w:val="0"/>
                <w:numId w:val="1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Communicorp, US</w:t>
            </w:r>
          </w:p>
          <w:p w14:paraId="6072199A" w14:textId="77777777" w:rsidR="00E71A37" w:rsidRPr="00E71A37" w:rsidRDefault="00E71A37" w:rsidP="00E71A37">
            <w:pPr>
              <w:numPr>
                <w:ilvl w:val="0"/>
                <w:numId w:val="1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Image Optimization and Online Retailing</w:t>
            </w:r>
          </w:p>
          <w:p w14:paraId="144D2495" w14:textId="77777777" w:rsidR="00E71A37" w:rsidRPr="00E71A37" w:rsidRDefault="00E71A37" w:rsidP="00E71A37">
            <w:pPr>
              <w:numPr>
                <w:ilvl w:val="0"/>
                <w:numId w:val="1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MVC.Net, C#, Entity Framework, JavaScript, CSS, jQuery, SQL Server, MVC, OOP, VS 2010, SQL Server 2008</w:t>
            </w:r>
          </w:p>
          <w:p w14:paraId="6E811BD4" w14:textId="77777777" w:rsidR="00E71A37" w:rsidRPr="00E71A37" w:rsidRDefault="00E71A37" w:rsidP="00E71A37">
            <w:pPr>
              <w:numPr>
                <w:ilvl w:val="0"/>
                <w:numId w:val="1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6A157A97" w14:textId="77777777" w:rsidR="00E71A37" w:rsidRPr="00E71A37" w:rsidRDefault="00E71A37" w:rsidP="00E71A37">
            <w:pPr>
              <w:numPr>
                <w:ilvl w:val="0"/>
                <w:numId w:val="1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w:t>
            </w:r>
          </w:p>
          <w:p w14:paraId="550CE652" w14:textId="77777777" w:rsidR="00E71A37" w:rsidRPr="00E71A37" w:rsidRDefault="00E71A37" w:rsidP="00E71A37">
            <w:pPr>
              <w:numPr>
                <w:ilvl w:val="0"/>
                <w:numId w:val="18"/>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Technology upgrade for image optimization and online retailing platform.</w:t>
            </w:r>
          </w:p>
          <w:p w14:paraId="6AECAE1B" w14:textId="77777777" w:rsidR="00E71A37" w:rsidRPr="00E71A37" w:rsidRDefault="00E71A37" w:rsidP="00E71A37">
            <w:pPr>
              <w:rPr>
                <w:rFonts w:asciiTheme="majorHAnsi" w:eastAsia="Times New Roman" w:hAnsiTheme="majorHAnsi" w:cs="Times New Roman"/>
                <w:sz w:val="8"/>
              </w:rPr>
            </w:pPr>
            <w:r w:rsidRPr="00E71A37">
              <w:rPr>
                <w:rFonts w:asciiTheme="majorHAnsi" w:eastAsia="Times New Roman" w:hAnsiTheme="majorHAnsi" w:cs="Times New Roman"/>
                <w:sz w:val="8"/>
              </w:rPr>
              <w:t xml:space="preserve"> </w:t>
            </w:r>
          </w:p>
          <w:p w14:paraId="14E0253E"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eWorxrite</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Oct’12 – Dec’12</w:t>
            </w:r>
          </w:p>
          <w:p w14:paraId="7601707F" w14:textId="77777777" w:rsidR="00E71A37" w:rsidRPr="00E71A37" w:rsidRDefault="00E71A37" w:rsidP="00E71A37">
            <w:pPr>
              <w:numPr>
                <w:ilvl w:val="0"/>
                <w:numId w:val="1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Atlantic America, US</w:t>
            </w:r>
          </w:p>
          <w:p w14:paraId="3045A216" w14:textId="77777777" w:rsidR="00E71A37" w:rsidRPr="00E71A37" w:rsidRDefault="00E71A37" w:rsidP="00E71A37">
            <w:pPr>
              <w:numPr>
                <w:ilvl w:val="0"/>
                <w:numId w:val="1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Insurance</w:t>
            </w:r>
          </w:p>
          <w:p w14:paraId="7A67F9D5" w14:textId="77777777" w:rsidR="00E71A37" w:rsidRPr="00E71A37" w:rsidRDefault="00E71A37" w:rsidP="00E71A37">
            <w:pPr>
              <w:numPr>
                <w:ilvl w:val="0"/>
                <w:numId w:val="1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C#, SQL Server, NHibernate, jQuery, Web Services, VS 2010, SQL Server 2008, N-Tier, OOP</w:t>
            </w:r>
          </w:p>
          <w:p w14:paraId="01E86A67" w14:textId="77777777" w:rsidR="00E71A37" w:rsidRPr="00E71A37" w:rsidRDefault="00E71A37" w:rsidP="00E71A37">
            <w:pPr>
              <w:numPr>
                <w:ilvl w:val="0"/>
                <w:numId w:val="1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4C469502" w14:textId="77777777" w:rsidR="00E71A37" w:rsidRPr="00E71A37" w:rsidRDefault="00E71A37" w:rsidP="00E71A37">
            <w:pPr>
              <w:numPr>
                <w:ilvl w:val="0"/>
                <w:numId w:val="1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 testing, deploying.</w:t>
            </w:r>
          </w:p>
          <w:p w14:paraId="4ACF5248" w14:textId="77777777" w:rsidR="00E71A37" w:rsidRPr="00E71A37" w:rsidRDefault="00E71A37" w:rsidP="00E71A37">
            <w:pPr>
              <w:numPr>
                <w:ilvl w:val="0"/>
                <w:numId w:val="19"/>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Insurance plan creation and management system.</w:t>
            </w:r>
          </w:p>
          <w:p w14:paraId="0E947BDC" w14:textId="77777777" w:rsidR="00E71A37" w:rsidRPr="00E71A37" w:rsidRDefault="00E71A37" w:rsidP="00E71A37">
            <w:pPr>
              <w:rPr>
                <w:rFonts w:asciiTheme="majorHAnsi" w:eastAsia="Times New Roman" w:hAnsiTheme="majorHAnsi" w:cs="Times New Roman"/>
                <w:sz w:val="10"/>
              </w:rPr>
            </w:pPr>
          </w:p>
          <w:p w14:paraId="71606961" w14:textId="77777777" w:rsidR="00E71A37" w:rsidRPr="00E71A37" w:rsidRDefault="00E71A37" w:rsidP="00E71A37">
            <w:pPr>
              <w:shd w:val="clear" w:color="auto" w:fill="215868" w:themeFill="accent5" w:themeFillShade="80"/>
              <w:rPr>
                <w:rFonts w:asciiTheme="majorHAnsi" w:eastAsia="Times New Roman" w:hAnsiTheme="majorHAnsi" w:cs="Times New Roman"/>
                <w:color w:val="FFFFFF" w:themeColor="background1"/>
                <w:sz w:val="20"/>
              </w:rPr>
            </w:pPr>
            <w:r w:rsidRPr="00E71A37">
              <w:rPr>
                <w:rFonts w:asciiTheme="majorHAnsi" w:eastAsia="Times New Roman" w:hAnsiTheme="majorHAnsi" w:cs="Times New Roman"/>
                <w:b/>
                <w:bCs/>
                <w:color w:val="FFFFFF" w:themeColor="background1"/>
                <w:sz w:val="20"/>
              </w:rPr>
              <w:t>Projects Engineered at Data Software Research Company</w:t>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p>
          <w:p w14:paraId="1AB7B2DD" w14:textId="77777777" w:rsidR="00E71A37" w:rsidRPr="00E71A37" w:rsidRDefault="00E71A37" w:rsidP="00E71A37">
            <w:pPr>
              <w:rPr>
                <w:rFonts w:asciiTheme="majorHAnsi" w:eastAsia="Times New Roman" w:hAnsiTheme="majorHAnsi" w:cs="Times New Roman"/>
                <w:b/>
                <w:bCs/>
                <w:sz w:val="8"/>
              </w:rPr>
            </w:pPr>
          </w:p>
          <w:p w14:paraId="14558F3F"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PRISM</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Jun’11 – Aug’12</w:t>
            </w:r>
          </w:p>
          <w:p w14:paraId="316517E3" w14:textId="77777777" w:rsidR="00E71A37" w:rsidRPr="00E71A37" w:rsidRDefault="00E71A37" w:rsidP="00E71A37">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CITI Group, Singapore</w:t>
            </w:r>
          </w:p>
          <w:p w14:paraId="0E523B8E" w14:textId="77777777" w:rsidR="00E71A37" w:rsidRPr="00E71A37" w:rsidRDefault="00E71A37" w:rsidP="00E71A37">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BFSI</w:t>
            </w:r>
          </w:p>
          <w:p w14:paraId="03C37322" w14:textId="77777777" w:rsidR="00E71A37" w:rsidRPr="00E71A37" w:rsidRDefault="00E71A37" w:rsidP="00E71A37">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MVC.Net, C#, SQL Server, Entity Framework, jQuery, Web Services, WCF, VS 2008, SQL Server 2008</w:t>
            </w:r>
          </w:p>
          <w:p w14:paraId="7C2489D5" w14:textId="77777777" w:rsidR="00E71A37" w:rsidRPr="00E71A37" w:rsidRDefault="00E71A37" w:rsidP="00E71A37">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20C8B035" w14:textId="77777777" w:rsidR="00E71A37" w:rsidRPr="00E71A37" w:rsidRDefault="00E71A37" w:rsidP="00E71A37">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 testing, deploying, support.</w:t>
            </w:r>
          </w:p>
          <w:p w14:paraId="4E1CB699" w14:textId="77777777" w:rsidR="00E71A37" w:rsidRPr="00E71A37" w:rsidRDefault="00E71A37" w:rsidP="00E71A37">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Technology cost management and control system.</w:t>
            </w:r>
          </w:p>
          <w:p w14:paraId="3E95E127" w14:textId="77777777" w:rsidR="00E71A37" w:rsidRPr="00E71A37" w:rsidRDefault="00E71A37" w:rsidP="00E71A37">
            <w:pPr>
              <w:rPr>
                <w:rFonts w:asciiTheme="majorHAnsi" w:eastAsia="Times New Roman" w:hAnsiTheme="majorHAnsi" w:cs="Times New Roman"/>
                <w:sz w:val="20"/>
              </w:rPr>
            </w:pPr>
          </w:p>
          <w:p w14:paraId="16EB5948"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Total Cost of Ownership (TCO)</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Feb’09 – May’11</w:t>
            </w:r>
          </w:p>
          <w:p w14:paraId="5DCCD6E7" w14:textId="77777777" w:rsidR="00E71A37" w:rsidRPr="00E71A37" w:rsidRDefault="00E71A37" w:rsidP="00E71A37">
            <w:pPr>
              <w:numPr>
                <w:ilvl w:val="0"/>
                <w:numId w:val="2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CITI Group, Singapore</w:t>
            </w:r>
          </w:p>
          <w:p w14:paraId="165D3B28" w14:textId="77777777" w:rsidR="00E71A37" w:rsidRPr="00E71A37" w:rsidRDefault="00E71A37" w:rsidP="00E71A37">
            <w:pPr>
              <w:numPr>
                <w:ilvl w:val="0"/>
                <w:numId w:val="2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BFSI</w:t>
            </w:r>
          </w:p>
          <w:p w14:paraId="11B31BD7" w14:textId="77777777" w:rsidR="00E71A37" w:rsidRPr="00E71A37" w:rsidRDefault="00E71A37" w:rsidP="00E71A37">
            <w:pPr>
              <w:numPr>
                <w:ilvl w:val="0"/>
                <w:numId w:val="2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2.0, C#, SQL Server, VS 2005, SQL Server 2000/2005, N-Tier, OOP</w:t>
            </w:r>
          </w:p>
          <w:p w14:paraId="1F3FC453" w14:textId="77777777" w:rsidR="00E71A37" w:rsidRPr="00E71A37" w:rsidRDefault="00E71A37" w:rsidP="00E71A37">
            <w:pPr>
              <w:numPr>
                <w:ilvl w:val="0"/>
                <w:numId w:val="2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6C5B66FC" w14:textId="77777777" w:rsidR="00E71A37" w:rsidRPr="00E71A37" w:rsidRDefault="00E71A37" w:rsidP="00E71A37">
            <w:pPr>
              <w:numPr>
                <w:ilvl w:val="0"/>
                <w:numId w:val="2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 testing, deploying.</w:t>
            </w:r>
          </w:p>
          <w:p w14:paraId="098AD2A7" w14:textId="77777777" w:rsidR="00E71A37" w:rsidRPr="00E71A37" w:rsidRDefault="00E71A37" w:rsidP="00E71A37">
            <w:pPr>
              <w:numPr>
                <w:ilvl w:val="0"/>
                <w:numId w:val="21"/>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Total cost management and control system for application development and deployment.</w:t>
            </w:r>
          </w:p>
          <w:p w14:paraId="2DC002F2" w14:textId="77777777" w:rsidR="00E71A37" w:rsidRPr="00E71A37" w:rsidRDefault="00E71A37" w:rsidP="00E71A37">
            <w:pPr>
              <w:rPr>
                <w:rFonts w:asciiTheme="majorHAnsi" w:eastAsia="Times New Roman" w:hAnsiTheme="majorHAnsi" w:cs="Times New Roman"/>
                <w:sz w:val="20"/>
              </w:rPr>
            </w:pPr>
          </w:p>
          <w:p w14:paraId="3A3DD32F" w14:textId="77777777" w:rsidR="00E71A37" w:rsidRPr="00E71A37" w:rsidRDefault="00E71A37" w:rsidP="00E71A37">
            <w:pPr>
              <w:shd w:val="clear" w:color="auto" w:fill="DBE5F1" w:themeFill="accent1" w:themeFillTint="33"/>
              <w:rPr>
                <w:rFonts w:asciiTheme="majorHAnsi" w:eastAsia="Times New Roman" w:hAnsiTheme="majorHAnsi" w:cs="Times New Roman"/>
                <w:sz w:val="20"/>
              </w:rPr>
            </w:pPr>
            <w:r w:rsidRPr="00E71A37">
              <w:rPr>
                <w:rFonts w:asciiTheme="majorHAnsi" w:eastAsia="Times New Roman" w:hAnsiTheme="majorHAnsi" w:cs="Times New Roman"/>
                <w:b/>
                <w:bCs/>
                <w:sz w:val="20"/>
              </w:rPr>
              <w:t>Client Portal - Infrastructure Charges</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Aug’07 – Feb’09</w:t>
            </w:r>
          </w:p>
          <w:p w14:paraId="70DB80AC" w14:textId="77777777" w:rsidR="00E71A37" w:rsidRPr="00E71A37" w:rsidRDefault="00E71A37" w:rsidP="00E71A37">
            <w:pPr>
              <w:numPr>
                <w:ilvl w:val="0"/>
                <w:numId w:val="2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CITI Group, Singapore</w:t>
            </w:r>
          </w:p>
          <w:p w14:paraId="2FE43514" w14:textId="77777777" w:rsidR="00E71A37" w:rsidRPr="00E71A37" w:rsidRDefault="00E71A37" w:rsidP="00E71A37">
            <w:pPr>
              <w:numPr>
                <w:ilvl w:val="0"/>
                <w:numId w:val="2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BFSI</w:t>
            </w:r>
          </w:p>
          <w:p w14:paraId="60D51E00" w14:textId="77777777" w:rsidR="00E71A37" w:rsidRPr="00E71A37" w:rsidRDefault="00E71A37" w:rsidP="00E71A37">
            <w:pPr>
              <w:numPr>
                <w:ilvl w:val="0"/>
                <w:numId w:val="2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ASP.NET 2.0, C#, SQL Server, VS 2005, SQL Server 2000/2005, N-Tier, OOP</w:t>
            </w:r>
          </w:p>
          <w:p w14:paraId="6AECC8C1" w14:textId="77777777" w:rsidR="00E71A37" w:rsidRPr="00E71A37" w:rsidRDefault="00E71A37" w:rsidP="00E71A37">
            <w:pPr>
              <w:numPr>
                <w:ilvl w:val="0"/>
                <w:numId w:val="2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18DE7D64" w14:textId="77777777" w:rsidR="00E71A37" w:rsidRPr="00E71A37" w:rsidRDefault="00E71A37" w:rsidP="00E71A37">
            <w:pPr>
              <w:numPr>
                <w:ilvl w:val="0"/>
                <w:numId w:val="22"/>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 testing, deploying.</w:t>
            </w:r>
          </w:p>
          <w:p w14:paraId="6DF042EB" w14:textId="77777777" w:rsidR="00E71A37" w:rsidRPr="00F12475" w:rsidRDefault="00E71A37" w:rsidP="00E71A37">
            <w:pPr>
              <w:numPr>
                <w:ilvl w:val="0"/>
                <w:numId w:val="22"/>
              </w:numPr>
              <w:spacing w:after="40"/>
              <w:rPr>
                <w:rFonts w:asciiTheme="majorHAnsi" w:eastAsia="Times New Roman" w:hAnsiTheme="majorHAnsi" w:cs="Times New Roman"/>
              </w:rPr>
            </w:pPr>
            <w:r w:rsidRPr="00E71A37">
              <w:rPr>
                <w:rFonts w:asciiTheme="majorHAnsi" w:eastAsia="Times New Roman" w:hAnsiTheme="majorHAnsi" w:cs="Times New Roman"/>
                <w:b/>
                <w:bCs/>
                <w:sz w:val="20"/>
              </w:rPr>
              <w:t>Key Features</w:t>
            </w:r>
            <w:r w:rsidRPr="00E71A37">
              <w:rPr>
                <w:rFonts w:asciiTheme="majorHAnsi" w:eastAsia="Times New Roman" w:hAnsiTheme="majorHAnsi" w:cs="Times New Roman"/>
                <w:sz w:val="20"/>
              </w:rPr>
              <w:t>: Expense and consumption tracking portal for various bank activities across regions</w:t>
            </w:r>
          </w:p>
          <w:p w14:paraId="3D1473CF" w14:textId="77777777" w:rsidR="00F12475" w:rsidRDefault="00F12475" w:rsidP="00F12475">
            <w:pPr>
              <w:spacing w:after="40"/>
              <w:rPr>
                <w:rFonts w:asciiTheme="majorHAnsi" w:eastAsia="Times New Roman" w:hAnsiTheme="majorHAnsi" w:cs="Times New Roman"/>
              </w:rPr>
            </w:pPr>
          </w:p>
          <w:p w14:paraId="54AB9E3F" w14:textId="12360DD3" w:rsidR="00F12475" w:rsidRPr="00E71A37" w:rsidRDefault="00F12475" w:rsidP="00F12475">
            <w:pPr>
              <w:shd w:val="clear" w:color="auto" w:fill="215868" w:themeFill="accent5" w:themeFillShade="80"/>
              <w:rPr>
                <w:rFonts w:asciiTheme="majorHAnsi" w:eastAsia="Times New Roman" w:hAnsiTheme="majorHAnsi" w:cs="Times New Roman"/>
                <w:color w:val="FFFFFF" w:themeColor="background1"/>
                <w:sz w:val="20"/>
              </w:rPr>
            </w:pPr>
            <w:r w:rsidRPr="00E71A37">
              <w:rPr>
                <w:rFonts w:asciiTheme="majorHAnsi" w:eastAsia="Times New Roman" w:hAnsiTheme="majorHAnsi" w:cs="Times New Roman"/>
                <w:b/>
                <w:bCs/>
                <w:color w:val="FFFFFF" w:themeColor="background1"/>
                <w:sz w:val="20"/>
              </w:rPr>
              <w:t xml:space="preserve">Projects Engineered at </w:t>
            </w:r>
            <w:r>
              <w:rPr>
                <w:rFonts w:asciiTheme="majorHAnsi" w:eastAsia="Times New Roman" w:hAnsiTheme="majorHAnsi" w:cs="Times New Roman"/>
                <w:b/>
                <w:bCs/>
                <w:color w:val="FFFFFF" w:themeColor="background1"/>
                <w:sz w:val="20"/>
              </w:rPr>
              <w:t>Bytech India Pvt. Ltd.</w:t>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r w:rsidRPr="00E71A37">
              <w:rPr>
                <w:rFonts w:asciiTheme="majorHAnsi" w:eastAsia="Times New Roman" w:hAnsiTheme="majorHAnsi" w:cs="Times New Roman"/>
                <w:b/>
                <w:bCs/>
                <w:color w:val="FFFFFF" w:themeColor="background1"/>
                <w:sz w:val="20"/>
              </w:rPr>
              <w:tab/>
            </w:r>
          </w:p>
          <w:p w14:paraId="56E2ACC1" w14:textId="77777777" w:rsidR="00F12475" w:rsidRPr="00E71A37" w:rsidRDefault="00F12475" w:rsidP="00F12475">
            <w:pPr>
              <w:rPr>
                <w:rFonts w:asciiTheme="majorHAnsi" w:eastAsia="Times New Roman" w:hAnsiTheme="majorHAnsi" w:cs="Times New Roman"/>
                <w:b/>
                <w:bCs/>
                <w:sz w:val="8"/>
              </w:rPr>
            </w:pPr>
          </w:p>
          <w:p w14:paraId="510A4819" w14:textId="20854DF3" w:rsidR="00F12475" w:rsidRPr="00E71A37" w:rsidRDefault="00F12475" w:rsidP="00F12475">
            <w:pPr>
              <w:shd w:val="clear" w:color="auto" w:fill="DBE5F1" w:themeFill="accent1" w:themeFillTint="33"/>
              <w:rPr>
                <w:rFonts w:asciiTheme="majorHAnsi" w:eastAsia="Times New Roman" w:hAnsiTheme="majorHAnsi" w:cs="Times New Roman"/>
                <w:sz w:val="20"/>
              </w:rPr>
            </w:pPr>
            <w:r>
              <w:rPr>
                <w:rFonts w:asciiTheme="majorHAnsi" w:eastAsia="Times New Roman" w:hAnsiTheme="majorHAnsi" w:cs="Times New Roman"/>
                <w:b/>
                <w:bCs/>
                <w:sz w:val="20"/>
              </w:rPr>
              <w:t>HPNSL</w:t>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r>
            <w:r w:rsidRPr="00E71A37">
              <w:rPr>
                <w:rFonts w:asciiTheme="majorHAnsi" w:eastAsia="Times New Roman" w:hAnsiTheme="majorHAnsi" w:cs="Times New Roman"/>
                <w:b/>
                <w:bCs/>
                <w:sz w:val="20"/>
              </w:rPr>
              <w:tab/>
              <w:t xml:space="preserve">                                                     Ju</w:t>
            </w:r>
            <w:r>
              <w:rPr>
                <w:rFonts w:asciiTheme="majorHAnsi" w:eastAsia="Times New Roman" w:hAnsiTheme="majorHAnsi" w:cs="Times New Roman"/>
                <w:b/>
                <w:bCs/>
                <w:sz w:val="20"/>
              </w:rPr>
              <w:t>l</w:t>
            </w:r>
            <w:r w:rsidRPr="00E71A37">
              <w:rPr>
                <w:rFonts w:asciiTheme="majorHAnsi" w:eastAsia="Times New Roman" w:hAnsiTheme="majorHAnsi" w:cs="Times New Roman"/>
                <w:b/>
                <w:bCs/>
                <w:sz w:val="20"/>
              </w:rPr>
              <w:t>’</w:t>
            </w:r>
            <w:r>
              <w:rPr>
                <w:rFonts w:asciiTheme="majorHAnsi" w:eastAsia="Times New Roman" w:hAnsiTheme="majorHAnsi" w:cs="Times New Roman"/>
                <w:b/>
                <w:bCs/>
                <w:sz w:val="20"/>
              </w:rPr>
              <w:t>06</w:t>
            </w:r>
            <w:r w:rsidRPr="00E71A37">
              <w:rPr>
                <w:rFonts w:asciiTheme="majorHAnsi" w:eastAsia="Times New Roman" w:hAnsiTheme="majorHAnsi" w:cs="Times New Roman"/>
                <w:b/>
                <w:bCs/>
                <w:sz w:val="20"/>
              </w:rPr>
              <w:t xml:space="preserve"> – Aug’</w:t>
            </w:r>
            <w:r>
              <w:rPr>
                <w:rFonts w:asciiTheme="majorHAnsi" w:eastAsia="Times New Roman" w:hAnsiTheme="majorHAnsi" w:cs="Times New Roman"/>
                <w:b/>
                <w:bCs/>
                <w:sz w:val="20"/>
              </w:rPr>
              <w:t>07</w:t>
            </w:r>
          </w:p>
          <w:p w14:paraId="127CB4B6" w14:textId="4E84735E" w:rsidR="00F12475" w:rsidRPr="00E71A37" w:rsidRDefault="00F12475" w:rsidP="00F12475">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Client</w:t>
            </w:r>
            <w:r w:rsidRPr="00E71A37">
              <w:rPr>
                <w:rFonts w:asciiTheme="majorHAnsi" w:eastAsia="Times New Roman" w:hAnsiTheme="majorHAnsi" w:cs="Times New Roman"/>
                <w:sz w:val="20"/>
              </w:rPr>
              <w:t xml:space="preserve">: </w:t>
            </w:r>
            <w:r>
              <w:rPr>
                <w:rFonts w:asciiTheme="majorHAnsi" w:eastAsia="Times New Roman" w:hAnsiTheme="majorHAnsi" w:cs="Times New Roman"/>
                <w:sz w:val="20"/>
              </w:rPr>
              <w:t>HP</w:t>
            </w:r>
            <w:r w:rsidRPr="00E71A37">
              <w:rPr>
                <w:rFonts w:asciiTheme="majorHAnsi" w:eastAsia="Times New Roman" w:hAnsiTheme="majorHAnsi" w:cs="Times New Roman"/>
                <w:sz w:val="20"/>
              </w:rPr>
              <w:t xml:space="preserve">, </w:t>
            </w:r>
            <w:r>
              <w:rPr>
                <w:rFonts w:asciiTheme="majorHAnsi" w:eastAsia="Times New Roman" w:hAnsiTheme="majorHAnsi" w:cs="Times New Roman"/>
                <w:sz w:val="20"/>
              </w:rPr>
              <w:t>India</w:t>
            </w:r>
          </w:p>
          <w:p w14:paraId="552D647C" w14:textId="12EF98B5" w:rsidR="00F12475" w:rsidRPr="00E71A37" w:rsidRDefault="00F12475" w:rsidP="00F12475">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Domain</w:t>
            </w:r>
            <w:r w:rsidRPr="00E71A37">
              <w:rPr>
                <w:rFonts w:asciiTheme="majorHAnsi" w:eastAsia="Times New Roman" w:hAnsiTheme="majorHAnsi" w:cs="Times New Roman"/>
                <w:sz w:val="20"/>
              </w:rPr>
              <w:t xml:space="preserve">: </w:t>
            </w:r>
            <w:r>
              <w:rPr>
                <w:rFonts w:asciiTheme="majorHAnsi" w:eastAsia="Times New Roman" w:hAnsiTheme="majorHAnsi" w:cs="Times New Roman"/>
                <w:sz w:val="20"/>
              </w:rPr>
              <w:t>Sales</w:t>
            </w:r>
          </w:p>
          <w:p w14:paraId="4974D5FE" w14:textId="44C1CA1F" w:rsidR="00F12475" w:rsidRPr="00E71A37" w:rsidRDefault="00F12475" w:rsidP="00F12475">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Technology Stack</w:t>
            </w:r>
            <w:r w:rsidRPr="00E71A37">
              <w:rPr>
                <w:rFonts w:asciiTheme="majorHAnsi" w:eastAsia="Times New Roman" w:hAnsiTheme="majorHAnsi" w:cs="Times New Roman"/>
                <w:sz w:val="20"/>
              </w:rPr>
              <w:t xml:space="preserve">: </w:t>
            </w:r>
            <w:r>
              <w:rPr>
                <w:rFonts w:asciiTheme="majorHAnsi" w:eastAsia="Times New Roman" w:hAnsiTheme="majorHAnsi" w:cs="Times New Roman"/>
                <w:sz w:val="20"/>
              </w:rPr>
              <w:t xml:space="preserve">ASP.Net 1.1, Web Forms, XML, JavaScript, </w:t>
            </w:r>
            <w:r w:rsidRPr="00E71A37">
              <w:rPr>
                <w:rFonts w:asciiTheme="majorHAnsi" w:eastAsia="Times New Roman" w:hAnsiTheme="majorHAnsi" w:cs="Times New Roman"/>
                <w:sz w:val="20"/>
              </w:rPr>
              <w:t>Web Services, SQL Server 200</w:t>
            </w:r>
            <w:r>
              <w:rPr>
                <w:rFonts w:asciiTheme="majorHAnsi" w:eastAsia="Times New Roman" w:hAnsiTheme="majorHAnsi" w:cs="Times New Roman"/>
                <w:sz w:val="20"/>
              </w:rPr>
              <w:t>0</w:t>
            </w:r>
          </w:p>
          <w:p w14:paraId="22424F29" w14:textId="77777777" w:rsidR="00F12475" w:rsidRPr="00E71A37" w:rsidRDefault="00F12475" w:rsidP="00F12475">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ole</w:t>
            </w:r>
            <w:r w:rsidRPr="00E71A37">
              <w:rPr>
                <w:rFonts w:asciiTheme="majorHAnsi" w:eastAsia="Times New Roman" w:hAnsiTheme="majorHAnsi" w:cs="Times New Roman"/>
                <w:sz w:val="20"/>
              </w:rPr>
              <w:t>: Team Member</w:t>
            </w:r>
          </w:p>
          <w:p w14:paraId="64E3A239" w14:textId="77777777" w:rsidR="00F12475" w:rsidRPr="00E71A37" w:rsidRDefault="00F12475" w:rsidP="00F12475">
            <w:pPr>
              <w:numPr>
                <w:ilvl w:val="0"/>
                <w:numId w:val="20"/>
              </w:numPr>
              <w:spacing w:after="40"/>
              <w:rPr>
                <w:rFonts w:asciiTheme="majorHAnsi" w:eastAsia="Times New Roman" w:hAnsiTheme="majorHAnsi" w:cs="Times New Roman"/>
                <w:sz w:val="20"/>
              </w:rPr>
            </w:pPr>
            <w:r w:rsidRPr="00E71A37">
              <w:rPr>
                <w:rFonts w:asciiTheme="majorHAnsi" w:eastAsia="Times New Roman" w:hAnsiTheme="majorHAnsi" w:cs="Times New Roman"/>
                <w:b/>
                <w:bCs/>
                <w:sz w:val="20"/>
              </w:rPr>
              <w:t>Responsibilities</w:t>
            </w:r>
            <w:r w:rsidRPr="00E71A37">
              <w:rPr>
                <w:rFonts w:asciiTheme="majorHAnsi" w:eastAsia="Times New Roman" w:hAnsiTheme="majorHAnsi" w:cs="Times New Roman"/>
                <w:sz w:val="20"/>
              </w:rPr>
              <w:t>: Design, coding, testing, deploying, support.</w:t>
            </w:r>
          </w:p>
          <w:p w14:paraId="2A7D20BF" w14:textId="55FBD814" w:rsidR="00F12475" w:rsidRPr="00E71A37" w:rsidRDefault="00F12475" w:rsidP="00292CF3">
            <w:pPr>
              <w:numPr>
                <w:ilvl w:val="0"/>
                <w:numId w:val="20"/>
              </w:numPr>
              <w:spacing w:after="40"/>
              <w:rPr>
                <w:rFonts w:asciiTheme="majorHAnsi" w:eastAsia="Times New Roman" w:hAnsiTheme="majorHAnsi" w:cs="Times New Roman"/>
              </w:rPr>
            </w:pPr>
            <w:r w:rsidRPr="00E71A37">
              <w:rPr>
                <w:rFonts w:asciiTheme="majorHAnsi" w:eastAsia="Times New Roman" w:hAnsiTheme="majorHAnsi" w:cs="Times New Roman"/>
                <w:b/>
                <w:bCs/>
                <w:sz w:val="20"/>
              </w:rPr>
              <w:t>Key Features</w:t>
            </w:r>
            <w:r>
              <w:rPr>
                <w:rFonts w:asciiTheme="majorHAnsi" w:eastAsia="Times New Roman" w:hAnsiTheme="majorHAnsi" w:cs="Times New Roman"/>
                <w:sz w:val="20"/>
              </w:rPr>
              <w:t xml:space="preserve">: Sales Planning, Cost and </w:t>
            </w:r>
            <w:r w:rsidR="00292CF3">
              <w:rPr>
                <w:rFonts w:asciiTheme="majorHAnsi" w:eastAsia="Times New Roman" w:hAnsiTheme="majorHAnsi" w:cs="Times New Roman"/>
                <w:sz w:val="20"/>
              </w:rPr>
              <w:t>Marketing</w:t>
            </w:r>
          </w:p>
        </w:tc>
      </w:tr>
    </w:tbl>
    <w:p w14:paraId="65AD3495" w14:textId="173A9CE3" w:rsidR="00811C1B" w:rsidRPr="008D2FF0" w:rsidRDefault="00811C1B" w:rsidP="00E71A37">
      <w:pPr>
        <w:tabs>
          <w:tab w:val="left" w:pos="0"/>
        </w:tabs>
        <w:rPr>
          <w:rFonts w:asciiTheme="majorHAnsi" w:hAnsiTheme="majorHAnsi"/>
          <w:sz w:val="14"/>
        </w:rPr>
      </w:pPr>
    </w:p>
    <w:sectPr w:rsidR="00811C1B" w:rsidRPr="008D2FF0" w:rsidSect="00CE5BCF">
      <w:pgSz w:w="11906" w:h="16838" w:code="9"/>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23EFF"/>
    <w:multiLevelType w:val="multilevel"/>
    <w:tmpl w:val="1B10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C102AC"/>
    <w:multiLevelType w:val="multilevel"/>
    <w:tmpl w:val="7B444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703CCC"/>
    <w:multiLevelType w:val="multilevel"/>
    <w:tmpl w:val="4AA8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41BD3"/>
    <w:multiLevelType w:val="hybridMultilevel"/>
    <w:tmpl w:val="9FBEB816"/>
    <w:lvl w:ilvl="0" w:tplc="A6ACB0CE">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0D35590E"/>
    <w:multiLevelType w:val="multilevel"/>
    <w:tmpl w:val="6E4E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56608F"/>
    <w:multiLevelType w:val="multilevel"/>
    <w:tmpl w:val="4CD88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8F4344"/>
    <w:multiLevelType w:val="multilevel"/>
    <w:tmpl w:val="A6B85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AB2978"/>
    <w:multiLevelType w:val="multilevel"/>
    <w:tmpl w:val="487C3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05300A"/>
    <w:multiLevelType w:val="multilevel"/>
    <w:tmpl w:val="761EE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C61824"/>
    <w:multiLevelType w:val="multilevel"/>
    <w:tmpl w:val="BBB80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8C3D2F"/>
    <w:multiLevelType w:val="multilevel"/>
    <w:tmpl w:val="F8208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7A7345"/>
    <w:multiLevelType w:val="multilevel"/>
    <w:tmpl w:val="DCA2B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F601D6"/>
    <w:multiLevelType w:val="multilevel"/>
    <w:tmpl w:val="316EC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364FC"/>
    <w:multiLevelType w:val="multilevel"/>
    <w:tmpl w:val="D2EC1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3C77699"/>
    <w:multiLevelType w:val="hybridMultilevel"/>
    <w:tmpl w:val="3EFCCC5A"/>
    <w:lvl w:ilvl="0" w:tplc="A6ACB0CE">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9920A1"/>
    <w:multiLevelType w:val="multilevel"/>
    <w:tmpl w:val="DE52A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C6DF6"/>
    <w:multiLevelType w:val="multilevel"/>
    <w:tmpl w:val="6B0C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FE460E"/>
    <w:multiLevelType w:val="multilevel"/>
    <w:tmpl w:val="ACCA2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7685497"/>
    <w:multiLevelType w:val="multilevel"/>
    <w:tmpl w:val="F0C0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EE104F0"/>
    <w:multiLevelType w:val="hybridMultilevel"/>
    <w:tmpl w:val="FFFFFFFF"/>
    <w:lvl w:ilvl="0" w:tplc="40090005">
      <w:start w:val="1"/>
      <w:numFmt w:val="bullet"/>
      <w:lvlText w:val=""/>
      <w:lvlJc w:val="left"/>
      <w:pPr>
        <w:ind w:left="-1065" w:hanging="360"/>
      </w:pPr>
      <w:rPr>
        <w:rFonts w:ascii="Wingdings" w:hAnsi="Wingdings" w:hint="default"/>
      </w:rPr>
    </w:lvl>
    <w:lvl w:ilvl="1" w:tplc="40090003" w:tentative="1">
      <w:start w:val="1"/>
      <w:numFmt w:val="bullet"/>
      <w:lvlText w:val="o"/>
      <w:lvlJc w:val="left"/>
      <w:pPr>
        <w:ind w:left="-345" w:hanging="360"/>
      </w:pPr>
      <w:rPr>
        <w:rFonts w:ascii="Courier New" w:hAnsi="Courier New" w:hint="default"/>
      </w:rPr>
    </w:lvl>
    <w:lvl w:ilvl="2" w:tplc="40090005" w:tentative="1">
      <w:start w:val="1"/>
      <w:numFmt w:val="bullet"/>
      <w:lvlText w:val=""/>
      <w:lvlJc w:val="left"/>
      <w:pPr>
        <w:ind w:left="375" w:hanging="360"/>
      </w:pPr>
      <w:rPr>
        <w:rFonts w:ascii="Wingdings" w:hAnsi="Wingdings" w:hint="default"/>
      </w:rPr>
    </w:lvl>
    <w:lvl w:ilvl="3" w:tplc="40090001" w:tentative="1">
      <w:start w:val="1"/>
      <w:numFmt w:val="bullet"/>
      <w:lvlText w:val=""/>
      <w:lvlJc w:val="left"/>
      <w:pPr>
        <w:ind w:left="1095" w:hanging="360"/>
      </w:pPr>
      <w:rPr>
        <w:rFonts w:ascii="Symbol" w:hAnsi="Symbol" w:hint="default"/>
      </w:rPr>
    </w:lvl>
    <w:lvl w:ilvl="4" w:tplc="40090003" w:tentative="1">
      <w:start w:val="1"/>
      <w:numFmt w:val="bullet"/>
      <w:lvlText w:val="o"/>
      <w:lvlJc w:val="left"/>
      <w:pPr>
        <w:ind w:left="1815" w:hanging="360"/>
      </w:pPr>
      <w:rPr>
        <w:rFonts w:ascii="Courier New" w:hAnsi="Courier New" w:hint="default"/>
      </w:rPr>
    </w:lvl>
    <w:lvl w:ilvl="5" w:tplc="40090005" w:tentative="1">
      <w:start w:val="1"/>
      <w:numFmt w:val="bullet"/>
      <w:lvlText w:val=""/>
      <w:lvlJc w:val="left"/>
      <w:pPr>
        <w:ind w:left="2535" w:hanging="360"/>
      </w:pPr>
      <w:rPr>
        <w:rFonts w:ascii="Wingdings" w:hAnsi="Wingdings" w:hint="default"/>
      </w:rPr>
    </w:lvl>
    <w:lvl w:ilvl="6" w:tplc="40090001" w:tentative="1">
      <w:start w:val="1"/>
      <w:numFmt w:val="bullet"/>
      <w:lvlText w:val=""/>
      <w:lvlJc w:val="left"/>
      <w:pPr>
        <w:ind w:left="3255" w:hanging="360"/>
      </w:pPr>
      <w:rPr>
        <w:rFonts w:ascii="Symbol" w:hAnsi="Symbol" w:hint="default"/>
      </w:rPr>
    </w:lvl>
    <w:lvl w:ilvl="7" w:tplc="40090003" w:tentative="1">
      <w:start w:val="1"/>
      <w:numFmt w:val="bullet"/>
      <w:lvlText w:val="o"/>
      <w:lvlJc w:val="left"/>
      <w:pPr>
        <w:ind w:left="3975" w:hanging="360"/>
      </w:pPr>
      <w:rPr>
        <w:rFonts w:ascii="Courier New" w:hAnsi="Courier New" w:hint="default"/>
      </w:rPr>
    </w:lvl>
    <w:lvl w:ilvl="8" w:tplc="40090005" w:tentative="1">
      <w:start w:val="1"/>
      <w:numFmt w:val="bullet"/>
      <w:lvlText w:val=""/>
      <w:lvlJc w:val="left"/>
      <w:pPr>
        <w:ind w:left="4695" w:hanging="360"/>
      </w:pPr>
      <w:rPr>
        <w:rFonts w:ascii="Wingdings" w:hAnsi="Wingdings" w:hint="default"/>
      </w:rPr>
    </w:lvl>
  </w:abstractNum>
  <w:abstractNum w:abstractNumId="20" w15:restartNumberingAfterBreak="0">
    <w:nsid w:val="706D5F1C"/>
    <w:multiLevelType w:val="multilevel"/>
    <w:tmpl w:val="1E505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0F013F"/>
    <w:multiLevelType w:val="multilevel"/>
    <w:tmpl w:val="0966D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422C48"/>
    <w:multiLevelType w:val="multilevel"/>
    <w:tmpl w:val="F9F60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5515B1"/>
    <w:multiLevelType w:val="hybridMultilevel"/>
    <w:tmpl w:val="A406F6C8"/>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F5D7A43"/>
    <w:multiLevelType w:val="multilevel"/>
    <w:tmpl w:val="6894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75779915">
    <w:abstractNumId w:val="3"/>
  </w:num>
  <w:num w:numId="2" w16cid:durableId="1492480572">
    <w:abstractNumId w:val="15"/>
  </w:num>
  <w:num w:numId="3" w16cid:durableId="1744519835">
    <w:abstractNumId w:val="22"/>
  </w:num>
  <w:num w:numId="4" w16cid:durableId="1947229469">
    <w:abstractNumId w:val="7"/>
  </w:num>
  <w:num w:numId="5" w16cid:durableId="2027444689">
    <w:abstractNumId w:val="24"/>
  </w:num>
  <w:num w:numId="6" w16cid:durableId="331568459">
    <w:abstractNumId w:val="13"/>
  </w:num>
  <w:num w:numId="7" w16cid:durableId="1801454222">
    <w:abstractNumId w:val="20"/>
  </w:num>
  <w:num w:numId="8" w16cid:durableId="55131075">
    <w:abstractNumId w:val="4"/>
  </w:num>
  <w:num w:numId="9" w16cid:durableId="260452085">
    <w:abstractNumId w:val="8"/>
  </w:num>
  <w:num w:numId="10" w16cid:durableId="1907690173">
    <w:abstractNumId w:val="11"/>
  </w:num>
  <w:num w:numId="11" w16cid:durableId="2126580615">
    <w:abstractNumId w:val="21"/>
  </w:num>
  <w:num w:numId="12" w16cid:durableId="1348871701">
    <w:abstractNumId w:val="9"/>
  </w:num>
  <w:num w:numId="13" w16cid:durableId="433213158">
    <w:abstractNumId w:val="12"/>
  </w:num>
  <w:num w:numId="14" w16cid:durableId="785395097">
    <w:abstractNumId w:val="5"/>
  </w:num>
  <w:num w:numId="15" w16cid:durableId="110324355">
    <w:abstractNumId w:val="18"/>
  </w:num>
  <w:num w:numId="16" w16cid:durableId="463278996">
    <w:abstractNumId w:val="17"/>
  </w:num>
  <w:num w:numId="17" w16cid:durableId="906495289">
    <w:abstractNumId w:val="1"/>
  </w:num>
  <w:num w:numId="18" w16cid:durableId="79449712">
    <w:abstractNumId w:val="6"/>
  </w:num>
  <w:num w:numId="19" w16cid:durableId="756050660">
    <w:abstractNumId w:val="10"/>
  </w:num>
  <w:num w:numId="20" w16cid:durableId="1244533282">
    <w:abstractNumId w:val="16"/>
  </w:num>
  <w:num w:numId="21" w16cid:durableId="1850481795">
    <w:abstractNumId w:val="2"/>
  </w:num>
  <w:num w:numId="22" w16cid:durableId="2035496389">
    <w:abstractNumId w:val="0"/>
  </w:num>
  <w:num w:numId="23" w16cid:durableId="1636990036">
    <w:abstractNumId w:val="23"/>
  </w:num>
  <w:num w:numId="24" w16cid:durableId="1285117685">
    <w:abstractNumId w:val="19"/>
  </w:num>
  <w:num w:numId="25" w16cid:durableId="1644965295">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06D97"/>
    <w:rsid w:val="000114CA"/>
    <w:rsid w:val="00015453"/>
    <w:rsid w:val="00015AD7"/>
    <w:rsid w:val="0002017B"/>
    <w:rsid w:val="00036EFA"/>
    <w:rsid w:val="00042A31"/>
    <w:rsid w:val="00054217"/>
    <w:rsid w:val="00054243"/>
    <w:rsid w:val="00066BFE"/>
    <w:rsid w:val="000A58D7"/>
    <w:rsid w:val="000A6D26"/>
    <w:rsid w:val="000B6DED"/>
    <w:rsid w:val="000C72E4"/>
    <w:rsid w:val="000D1D44"/>
    <w:rsid w:val="00121373"/>
    <w:rsid w:val="00131A4D"/>
    <w:rsid w:val="00134C38"/>
    <w:rsid w:val="001406D8"/>
    <w:rsid w:val="00155246"/>
    <w:rsid w:val="001A11D9"/>
    <w:rsid w:val="001A1474"/>
    <w:rsid w:val="001C1843"/>
    <w:rsid w:val="001D16B1"/>
    <w:rsid w:val="001D499C"/>
    <w:rsid w:val="001D5D18"/>
    <w:rsid w:val="001E4CD1"/>
    <w:rsid w:val="001E7456"/>
    <w:rsid w:val="00203147"/>
    <w:rsid w:val="00205E3A"/>
    <w:rsid w:val="00206B5C"/>
    <w:rsid w:val="0021399C"/>
    <w:rsid w:val="00234485"/>
    <w:rsid w:val="00237DFB"/>
    <w:rsid w:val="00251DF5"/>
    <w:rsid w:val="002531B6"/>
    <w:rsid w:val="00260A2C"/>
    <w:rsid w:val="00270716"/>
    <w:rsid w:val="0028715F"/>
    <w:rsid w:val="00292CF3"/>
    <w:rsid w:val="002963B4"/>
    <w:rsid w:val="002A1E13"/>
    <w:rsid w:val="002A7EDF"/>
    <w:rsid w:val="002C1FAB"/>
    <w:rsid w:val="002F31BA"/>
    <w:rsid w:val="00300008"/>
    <w:rsid w:val="00333B64"/>
    <w:rsid w:val="00345B23"/>
    <w:rsid w:val="00345E4E"/>
    <w:rsid w:val="00351515"/>
    <w:rsid w:val="00354A24"/>
    <w:rsid w:val="003C0386"/>
    <w:rsid w:val="003E32CC"/>
    <w:rsid w:val="00403C5B"/>
    <w:rsid w:val="004103E1"/>
    <w:rsid w:val="0044659E"/>
    <w:rsid w:val="00471EAE"/>
    <w:rsid w:val="0049402B"/>
    <w:rsid w:val="004A1FFD"/>
    <w:rsid w:val="004A605A"/>
    <w:rsid w:val="004B0255"/>
    <w:rsid w:val="004B12AD"/>
    <w:rsid w:val="004C6D06"/>
    <w:rsid w:val="004E2456"/>
    <w:rsid w:val="004F7765"/>
    <w:rsid w:val="00500300"/>
    <w:rsid w:val="005151E7"/>
    <w:rsid w:val="00520ABB"/>
    <w:rsid w:val="00520F6D"/>
    <w:rsid w:val="00542965"/>
    <w:rsid w:val="00543313"/>
    <w:rsid w:val="00550FF3"/>
    <w:rsid w:val="00573EFE"/>
    <w:rsid w:val="00583B95"/>
    <w:rsid w:val="0059440A"/>
    <w:rsid w:val="00595596"/>
    <w:rsid w:val="005E7F75"/>
    <w:rsid w:val="006020AD"/>
    <w:rsid w:val="006057FD"/>
    <w:rsid w:val="006102B7"/>
    <w:rsid w:val="00614112"/>
    <w:rsid w:val="00621EB1"/>
    <w:rsid w:val="00633F7F"/>
    <w:rsid w:val="006533D3"/>
    <w:rsid w:val="00676054"/>
    <w:rsid w:val="00684CA4"/>
    <w:rsid w:val="0068545F"/>
    <w:rsid w:val="00696DE9"/>
    <w:rsid w:val="006A11CE"/>
    <w:rsid w:val="006A4724"/>
    <w:rsid w:val="006B55AD"/>
    <w:rsid w:val="006C25D8"/>
    <w:rsid w:val="006E09DB"/>
    <w:rsid w:val="006E2563"/>
    <w:rsid w:val="006F03CD"/>
    <w:rsid w:val="007061ED"/>
    <w:rsid w:val="007078B1"/>
    <w:rsid w:val="007128E4"/>
    <w:rsid w:val="00713EFD"/>
    <w:rsid w:val="007151BB"/>
    <w:rsid w:val="007255C5"/>
    <w:rsid w:val="00730FC7"/>
    <w:rsid w:val="00734E7B"/>
    <w:rsid w:val="00737E39"/>
    <w:rsid w:val="007536ED"/>
    <w:rsid w:val="007631E5"/>
    <w:rsid w:val="00763B5D"/>
    <w:rsid w:val="00766F55"/>
    <w:rsid w:val="00771449"/>
    <w:rsid w:val="00772F97"/>
    <w:rsid w:val="00786A05"/>
    <w:rsid w:val="00793700"/>
    <w:rsid w:val="007A739B"/>
    <w:rsid w:val="007B3FA5"/>
    <w:rsid w:val="007B5554"/>
    <w:rsid w:val="007E0313"/>
    <w:rsid w:val="00804282"/>
    <w:rsid w:val="00811C1B"/>
    <w:rsid w:val="008161BC"/>
    <w:rsid w:val="00821C10"/>
    <w:rsid w:val="0084640A"/>
    <w:rsid w:val="0086130B"/>
    <w:rsid w:val="008619BF"/>
    <w:rsid w:val="00876A4C"/>
    <w:rsid w:val="00883007"/>
    <w:rsid w:val="0088620B"/>
    <w:rsid w:val="00887533"/>
    <w:rsid w:val="0088778D"/>
    <w:rsid w:val="00891A3C"/>
    <w:rsid w:val="00892799"/>
    <w:rsid w:val="008B6C6A"/>
    <w:rsid w:val="008D2FF0"/>
    <w:rsid w:val="008D5E74"/>
    <w:rsid w:val="00906F28"/>
    <w:rsid w:val="00980D87"/>
    <w:rsid w:val="0098256C"/>
    <w:rsid w:val="009862C8"/>
    <w:rsid w:val="009A351C"/>
    <w:rsid w:val="009A6DDD"/>
    <w:rsid w:val="009E5550"/>
    <w:rsid w:val="009F2A13"/>
    <w:rsid w:val="00A026AE"/>
    <w:rsid w:val="00A10A25"/>
    <w:rsid w:val="00A21FE6"/>
    <w:rsid w:val="00A25FCB"/>
    <w:rsid w:val="00A271E8"/>
    <w:rsid w:val="00A33C93"/>
    <w:rsid w:val="00A4164C"/>
    <w:rsid w:val="00A44411"/>
    <w:rsid w:val="00A45FD5"/>
    <w:rsid w:val="00A62D8F"/>
    <w:rsid w:val="00A735ED"/>
    <w:rsid w:val="00A80EE6"/>
    <w:rsid w:val="00A81C55"/>
    <w:rsid w:val="00A94B30"/>
    <w:rsid w:val="00AB50C8"/>
    <w:rsid w:val="00AC53CB"/>
    <w:rsid w:val="00AC6CF7"/>
    <w:rsid w:val="00AD1997"/>
    <w:rsid w:val="00B00BB2"/>
    <w:rsid w:val="00B449B1"/>
    <w:rsid w:val="00B61E6C"/>
    <w:rsid w:val="00B621A3"/>
    <w:rsid w:val="00B66799"/>
    <w:rsid w:val="00B75E6B"/>
    <w:rsid w:val="00B9284E"/>
    <w:rsid w:val="00B958AB"/>
    <w:rsid w:val="00BA1585"/>
    <w:rsid w:val="00BC1FDE"/>
    <w:rsid w:val="00BC4E2E"/>
    <w:rsid w:val="00BD01E3"/>
    <w:rsid w:val="00BD208D"/>
    <w:rsid w:val="00BD776D"/>
    <w:rsid w:val="00BF330A"/>
    <w:rsid w:val="00C014F9"/>
    <w:rsid w:val="00C026C2"/>
    <w:rsid w:val="00C04699"/>
    <w:rsid w:val="00C10CDA"/>
    <w:rsid w:val="00C15AEE"/>
    <w:rsid w:val="00C22B9A"/>
    <w:rsid w:val="00C23E15"/>
    <w:rsid w:val="00C32EA4"/>
    <w:rsid w:val="00C534DC"/>
    <w:rsid w:val="00C55B68"/>
    <w:rsid w:val="00C63C53"/>
    <w:rsid w:val="00C8201E"/>
    <w:rsid w:val="00C93763"/>
    <w:rsid w:val="00C94E3E"/>
    <w:rsid w:val="00CD1C0C"/>
    <w:rsid w:val="00CE5BCF"/>
    <w:rsid w:val="00CE741D"/>
    <w:rsid w:val="00CF6FF5"/>
    <w:rsid w:val="00D070C7"/>
    <w:rsid w:val="00D173A5"/>
    <w:rsid w:val="00D232E1"/>
    <w:rsid w:val="00D33527"/>
    <w:rsid w:val="00D35553"/>
    <w:rsid w:val="00D40700"/>
    <w:rsid w:val="00D42E2B"/>
    <w:rsid w:val="00D51D8C"/>
    <w:rsid w:val="00D52774"/>
    <w:rsid w:val="00D567FB"/>
    <w:rsid w:val="00D60265"/>
    <w:rsid w:val="00D72178"/>
    <w:rsid w:val="00D7244A"/>
    <w:rsid w:val="00D829FF"/>
    <w:rsid w:val="00D910DC"/>
    <w:rsid w:val="00D94ACB"/>
    <w:rsid w:val="00DA0512"/>
    <w:rsid w:val="00DA5410"/>
    <w:rsid w:val="00DB63C4"/>
    <w:rsid w:val="00DE20AA"/>
    <w:rsid w:val="00E10910"/>
    <w:rsid w:val="00E16336"/>
    <w:rsid w:val="00E2622C"/>
    <w:rsid w:val="00E275C9"/>
    <w:rsid w:val="00E53093"/>
    <w:rsid w:val="00E60F76"/>
    <w:rsid w:val="00E614F5"/>
    <w:rsid w:val="00E65FD7"/>
    <w:rsid w:val="00E71A37"/>
    <w:rsid w:val="00E843AC"/>
    <w:rsid w:val="00E922B6"/>
    <w:rsid w:val="00EA5AAB"/>
    <w:rsid w:val="00ED55C2"/>
    <w:rsid w:val="00F12475"/>
    <w:rsid w:val="00F319B1"/>
    <w:rsid w:val="00F4484D"/>
    <w:rsid w:val="00F53FD7"/>
    <w:rsid w:val="00F55EBC"/>
    <w:rsid w:val="00F60FD6"/>
    <w:rsid w:val="00F80200"/>
    <w:rsid w:val="00FA6E90"/>
    <w:rsid w:val="00FB15DB"/>
    <w:rsid w:val="00FB256D"/>
    <w:rsid w:val="00FB6C52"/>
    <w:rsid w:val="00FB7D8E"/>
    <w:rsid w:val="00FD14EE"/>
    <w:rsid w:val="00FD3491"/>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AD068"/>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38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573EF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73EFE"/>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520ABB"/>
    <w:rPr>
      <w:color w:val="605E5C"/>
      <w:shd w:val="clear" w:color="auto" w:fill="E1DFDD"/>
    </w:rPr>
  </w:style>
  <w:style w:type="character" w:customStyle="1" w:styleId="Heading1Char">
    <w:name w:val="Heading 1 Char"/>
    <w:basedOn w:val="DefaultParagraphFont"/>
    <w:link w:val="Heading1"/>
    <w:uiPriority w:val="9"/>
    <w:rsid w:val="003C0386"/>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965183">
      <w:bodyDiv w:val="1"/>
      <w:marLeft w:val="0"/>
      <w:marRight w:val="0"/>
      <w:marTop w:val="0"/>
      <w:marBottom w:val="0"/>
      <w:divBdr>
        <w:top w:val="none" w:sz="0" w:space="0" w:color="auto"/>
        <w:left w:val="none" w:sz="0" w:space="0" w:color="auto"/>
        <w:bottom w:val="none" w:sz="0" w:space="0" w:color="auto"/>
        <w:right w:val="none" w:sz="0" w:space="0" w:color="auto"/>
      </w:divBdr>
    </w:div>
    <w:div w:id="164785333">
      <w:bodyDiv w:val="1"/>
      <w:marLeft w:val="0"/>
      <w:marRight w:val="0"/>
      <w:marTop w:val="0"/>
      <w:marBottom w:val="0"/>
      <w:divBdr>
        <w:top w:val="none" w:sz="0" w:space="0" w:color="auto"/>
        <w:left w:val="none" w:sz="0" w:space="0" w:color="auto"/>
        <w:bottom w:val="none" w:sz="0" w:space="0" w:color="auto"/>
        <w:right w:val="none" w:sz="0" w:space="0" w:color="auto"/>
      </w:divBdr>
    </w:div>
    <w:div w:id="243224162">
      <w:bodyDiv w:val="1"/>
      <w:marLeft w:val="0"/>
      <w:marRight w:val="0"/>
      <w:marTop w:val="0"/>
      <w:marBottom w:val="0"/>
      <w:divBdr>
        <w:top w:val="none" w:sz="0" w:space="0" w:color="auto"/>
        <w:left w:val="none" w:sz="0" w:space="0" w:color="auto"/>
        <w:bottom w:val="none" w:sz="0" w:space="0" w:color="auto"/>
        <w:right w:val="none" w:sz="0" w:space="0" w:color="auto"/>
      </w:divBdr>
    </w:div>
    <w:div w:id="326128075">
      <w:bodyDiv w:val="1"/>
      <w:marLeft w:val="0"/>
      <w:marRight w:val="0"/>
      <w:marTop w:val="0"/>
      <w:marBottom w:val="0"/>
      <w:divBdr>
        <w:top w:val="none" w:sz="0" w:space="0" w:color="auto"/>
        <w:left w:val="none" w:sz="0" w:space="0" w:color="auto"/>
        <w:bottom w:val="none" w:sz="0" w:space="0" w:color="auto"/>
        <w:right w:val="none" w:sz="0" w:space="0" w:color="auto"/>
      </w:divBdr>
    </w:div>
    <w:div w:id="430659880">
      <w:bodyDiv w:val="1"/>
      <w:marLeft w:val="0"/>
      <w:marRight w:val="0"/>
      <w:marTop w:val="0"/>
      <w:marBottom w:val="0"/>
      <w:divBdr>
        <w:top w:val="none" w:sz="0" w:space="0" w:color="auto"/>
        <w:left w:val="none" w:sz="0" w:space="0" w:color="auto"/>
        <w:bottom w:val="none" w:sz="0" w:space="0" w:color="auto"/>
        <w:right w:val="none" w:sz="0" w:space="0" w:color="auto"/>
      </w:divBdr>
      <w:divsChild>
        <w:div w:id="345788392">
          <w:marLeft w:val="0"/>
          <w:marRight w:val="0"/>
          <w:marTop w:val="0"/>
          <w:marBottom w:val="0"/>
          <w:divBdr>
            <w:top w:val="single" w:sz="2" w:space="0" w:color="E3E3E3"/>
            <w:left w:val="single" w:sz="2" w:space="0" w:color="E3E3E3"/>
            <w:bottom w:val="single" w:sz="2" w:space="0" w:color="E3E3E3"/>
            <w:right w:val="single" w:sz="2" w:space="0" w:color="E3E3E3"/>
          </w:divBdr>
          <w:divsChild>
            <w:div w:id="947272392">
              <w:marLeft w:val="0"/>
              <w:marRight w:val="0"/>
              <w:marTop w:val="0"/>
              <w:marBottom w:val="0"/>
              <w:divBdr>
                <w:top w:val="single" w:sz="2" w:space="0" w:color="E3E3E3"/>
                <w:left w:val="single" w:sz="2" w:space="0" w:color="E3E3E3"/>
                <w:bottom w:val="single" w:sz="2" w:space="0" w:color="E3E3E3"/>
                <w:right w:val="single" w:sz="2" w:space="0" w:color="E3E3E3"/>
              </w:divBdr>
              <w:divsChild>
                <w:div w:id="244195225">
                  <w:marLeft w:val="0"/>
                  <w:marRight w:val="0"/>
                  <w:marTop w:val="0"/>
                  <w:marBottom w:val="0"/>
                  <w:divBdr>
                    <w:top w:val="single" w:sz="2" w:space="2" w:color="E3E3E3"/>
                    <w:left w:val="single" w:sz="2" w:space="0" w:color="E3E3E3"/>
                    <w:bottom w:val="single" w:sz="2" w:space="0" w:color="E3E3E3"/>
                    <w:right w:val="single" w:sz="2" w:space="0" w:color="E3E3E3"/>
                  </w:divBdr>
                  <w:divsChild>
                    <w:div w:id="1469975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9570826">
      <w:bodyDiv w:val="1"/>
      <w:marLeft w:val="0"/>
      <w:marRight w:val="0"/>
      <w:marTop w:val="0"/>
      <w:marBottom w:val="0"/>
      <w:divBdr>
        <w:top w:val="none" w:sz="0" w:space="0" w:color="auto"/>
        <w:left w:val="none" w:sz="0" w:space="0" w:color="auto"/>
        <w:bottom w:val="none" w:sz="0" w:space="0" w:color="auto"/>
        <w:right w:val="none" w:sz="0" w:space="0" w:color="auto"/>
      </w:divBdr>
    </w:div>
    <w:div w:id="526910418">
      <w:bodyDiv w:val="1"/>
      <w:marLeft w:val="0"/>
      <w:marRight w:val="0"/>
      <w:marTop w:val="0"/>
      <w:marBottom w:val="0"/>
      <w:divBdr>
        <w:top w:val="none" w:sz="0" w:space="0" w:color="auto"/>
        <w:left w:val="none" w:sz="0" w:space="0" w:color="auto"/>
        <w:bottom w:val="none" w:sz="0" w:space="0" w:color="auto"/>
        <w:right w:val="none" w:sz="0" w:space="0" w:color="auto"/>
      </w:divBdr>
    </w:div>
    <w:div w:id="595138420">
      <w:bodyDiv w:val="1"/>
      <w:marLeft w:val="0"/>
      <w:marRight w:val="0"/>
      <w:marTop w:val="0"/>
      <w:marBottom w:val="0"/>
      <w:divBdr>
        <w:top w:val="none" w:sz="0" w:space="0" w:color="auto"/>
        <w:left w:val="none" w:sz="0" w:space="0" w:color="auto"/>
        <w:bottom w:val="none" w:sz="0" w:space="0" w:color="auto"/>
        <w:right w:val="none" w:sz="0" w:space="0" w:color="auto"/>
      </w:divBdr>
    </w:div>
    <w:div w:id="823739706">
      <w:bodyDiv w:val="1"/>
      <w:marLeft w:val="0"/>
      <w:marRight w:val="0"/>
      <w:marTop w:val="0"/>
      <w:marBottom w:val="0"/>
      <w:divBdr>
        <w:top w:val="none" w:sz="0" w:space="0" w:color="auto"/>
        <w:left w:val="none" w:sz="0" w:space="0" w:color="auto"/>
        <w:bottom w:val="none" w:sz="0" w:space="0" w:color="auto"/>
        <w:right w:val="none" w:sz="0" w:space="0" w:color="auto"/>
      </w:divBdr>
    </w:div>
    <w:div w:id="905535384">
      <w:bodyDiv w:val="1"/>
      <w:marLeft w:val="0"/>
      <w:marRight w:val="0"/>
      <w:marTop w:val="0"/>
      <w:marBottom w:val="0"/>
      <w:divBdr>
        <w:top w:val="none" w:sz="0" w:space="0" w:color="auto"/>
        <w:left w:val="none" w:sz="0" w:space="0" w:color="auto"/>
        <w:bottom w:val="none" w:sz="0" w:space="0" w:color="auto"/>
        <w:right w:val="none" w:sz="0" w:space="0" w:color="auto"/>
      </w:divBdr>
    </w:div>
    <w:div w:id="1230924497">
      <w:bodyDiv w:val="1"/>
      <w:marLeft w:val="0"/>
      <w:marRight w:val="0"/>
      <w:marTop w:val="0"/>
      <w:marBottom w:val="0"/>
      <w:divBdr>
        <w:top w:val="none" w:sz="0" w:space="0" w:color="auto"/>
        <w:left w:val="none" w:sz="0" w:space="0" w:color="auto"/>
        <w:bottom w:val="none" w:sz="0" w:space="0" w:color="auto"/>
        <w:right w:val="none" w:sz="0" w:space="0" w:color="auto"/>
      </w:divBdr>
    </w:div>
    <w:div w:id="1340818347">
      <w:bodyDiv w:val="1"/>
      <w:marLeft w:val="0"/>
      <w:marRight w:val="0"/>
      <w:marTop w:val="0"/>
      <w:marBottom w:val="0"/>
      <w:divBdr>
        <w:top w:val="none" w:sz="0" w:space="0" w:color="auto"/>
        <w:left w:val="none" w:sz="0" w:space="0" w:color="auto"/>
        <w:bottom w:val="none" w:sz="0" w:space="0" w:color="auto"/>
        <w:right w:val="none" w:sz="0" w:space="0" w:color="auto"/>
      </w:divBdr>
    </w:div>
    <w:div w:id="1350334858">
      <w:bodyDiv w:val="1"/>
      <w:marLeft w:val="0"/>
      <w:marRight w:val="0"/>
      <w:marTop w:val="0"/>
      <w:marBottom w:val="0"/>
      <w:divBdr>
        <w:top w:val="none" w:sz="0" w:space="0" w:color="auto"/>
        <w:left w:val="none" w:sz="0" w:space="0" w:color="auto"/>
        <w:bottom w:val="none" w:sz="0" w:space="0" w:color="auto"/>
        <w:right w:val="none" w:sz="0" w:space="0" w:color="auto"/>
      </w:divBdr>
    </w:div>
    <w:div w:id="1445077883">
      <w:bodyDiv w:val="1"/>
      <w:marLeft w:val="0"/>
      <w:marRight w:val="0"/>
      <w:marTop w:val="0"/>
      <w:marBottom w:val="0"/>
      <w:divBdr>
        <w:top w:val="none" w:sz="0" w:space="0" w:color="auto"/>
        <w:left w:val="none" w:sz="0" w:space="0" w:color="auto"/>
        <w:bottom w:val="none" w:sz="0" w:space="0" w:color="auto"/>
        <w:right w:val="none" w:sz="0" w:space="0" w:color="auto"/>
      </w:divBdr>
    </w:div>
    <w:div w:id="1462262404">
      <w:bodyDiv w:val="1"/>
      <w:marLeft w:val="0"/>
      <w:marRight w:val="0"/>
      <w:marTop w:val="0"/>
      <w:marBottom w:val="0"/>
      <w:divBdr>
        <w:top w:val="none" w:sz="0" w:space="0" w:color="auto"/>
        <w:left w:val="none" w:sz="0" w:space="0" w:color="auto"/>
        <w:bottom w:val="none" w:sz="0" w:space="0" w:color="auto"/>
        <w:right w:val="none" w:sz="0" w:space="0" w:color="auto"/>
      </w:divBdr>
      <w:divsChild>
        <w:div w:id="1800218999">
          <w:marLeft w:val="0"/>
          <w:marRight w:val="0"/>
          <w:marTop w:val="0"/>
          <w:marBottom w:val="0"/>
          <w:divBdr>
            <w:top w:val="single" w:sz="2" w:space="0" w:color="E3E3E3"/>
            <w:left w:val="single" w:sz="2" w:space="0" w:color="E3E3E3"/>
            <w:bottom w:val="single" w:sz="2" w:space="0" w:color="E3E3E3"/>
            <w:right w:val="single" w:sz="2" w:space="0" w:color="E3E3E3"/>
          </w:divBdr>
          <w:divsChild>
            <w:div w:id="1251084525">
              <w:marLeft w:val="0"/>
              <w:marRight w:val="0"/>
              <w:marTop w:val="0"/>
              <w:marBottom w:val="0"/>
              <w:divBdr>
                <w:top w:val="single" w:sz="2" w:space="0" w:color="E3E3E3"/>
                <w:left w:val="single" w:sz="2" w:space="0" w:color="E3E3E3"/>
                <w:bottom w:val="single" w:sz="2" w:space="0" w:color="E3E3E3"/>
                <w:right w:val="single" w:sz="2" w:space="0" w:color="E3E3E3"/>
              </w:divBdr>
              <w:divsChild>
                <w:div w:id="440420035">
                  <w:marLeft w:val="0"/>
                  <w:marRight w:val="0"/>
                  <w:marTop w:val="0"/>
                  <w:marBottom w:val="0"/>
                  <w:divBdr>
                    <w:top w:val="single" w:sz="2" w:space="2" w:color="E3E3E3"/>
                    <w:left w:val="single" w:sz="2" w:space="0" w:color="E3E3E3"/>
                    <w:bottom w:val="single" w:sz="2" w:space="0" w:color="E3E3E3"/>
                    <w:right w:val="single" w:sz="2" w:space="0" w:color="E3E3E3"/>
                  </w:divBdr>
                  <w:divsChild>
                    <w:div w:id="3373926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9776172">
      <w:bodyDiv w:val="1"/>
      <w:marLeft w:val="0"/>
      <w:marRight w:val="0"/>
      <w:marTop w:val="0"/>
      <w:marBottom w:val="0"/>
      <w:divBdr>
        <w:top w:val="none" w:sz="0" w:space="0" w:color="auto"/>
        <w:left w:val="none" w:sz="0" w:space="0" w:color="auto"/>
        <w:bottom w:val="none" w:sz="0" w:space="0" w:color="auto"/>
        <w:right w:val="none" w:sz="0" w:space="0" w:color="auto"/>
      </w:divBdr>
    </w:div>
    <w:div w:id="1541432912">
      <w:bodyDiv w:val="1"/>
      <w:marLeft w:val="0"/>
      <w:marRight w:val="0"/>
      <w:marTop w:val="0"/>
      <w:marBottom w:val="0"/>
      <w:divBdr>
        <w:top w:val="none" w:sz="0" w:space="0" w:color="auto"/>
        <w:left w:val="none" w:sz="0" w:space="0" w:color="auto"/>
        <w:bottom w:val="none" w:sz="0" w:space="0" w:color="auto"/>
        <w:right w:val="none" w:sz="0" w:space="0" w:color="auto"/>
      </w:divBdr>
    </w:div>
    <w:div w:id="1608074534">
      <w:bodyDiv w:val="1"/>
      <w:marLeft w:val="0"/>
      <w:marRight w:val="0"/>
      <w:marTop w:val="0"/>
      <w:marBottom w:val="0"/>
      <w:divBdr>
        <w:top w:val="none" w:sz="0" w:space="0" w:color="auto"/>
        <w:left w:val="none" w:sz="0" w:space="0" w:color="auto"/>
        <w:bottom w:val="none" w:sz="0" w:space="0" w:color="auto"/>
        <w:right w:val="none" w:sz="0" w:space="0" w:color="auto"/>
      </w:divBdr>
    </w:div>
    <w:div w:id="1645886932">
      <w:bodyDiv w:val="1"/>
      <w:marLeft w:val="0"/>
      <w:marRight w:val="0"/>
      <w:marTop w:val="0"/>
      <w:marBottom w:val="0"/>
      <w:divBdr>
        <w:top w:val="none" w:sz="0" w:space="0" w:color="auto"/>
        <w:left w:val="none" w:sz="0" w:space="0" w:color="auto"/>
        <w:bottom w:val="none" w:sz="0" w:space="0" w:color="auto"/>
        <w:right w:val="none" w:sz="0" w:space="0" w:color="auto"/>
      </w:divBdr>
    </w:div>
    <w:div w:id="1710958729">
      <w:bodyDiv w:val="1"/>
      <w:marLeft w:val="0"/>
      <w:marRight w:val="0"/>
      <w:marTop w:val="0"/>
      <w:marBottom w:val="0"/>
      <w:divBdr>
        <w:top w:val="none" w:sz="0" w:space="0" w:color="auto"/>
        <w:left w:val="none" w:sz="0" w:space="0" w:color="auto"/>
        <w:bottom w:val="none" w:sz="0" w:space="0" w:color="auto"/>
        <w:right w:val="none" w:sz="0" w:space="0" w:color="auto"/>
      </w:divBdr>
    </w:div>
    <w:div w:id="1810439796">
      <w:bodyDiv w:val="1"/>
      <w:marLeft w:val="0"/>
      <w:marRight w:val="0"/>
      <w:marTop w:val="0"/>
      <w:marBottom w:val="0"/>
      <w:divBdr>
        <w:top w:val="none" w:sz="0" w:space="0" w:color="auto"/>
        <w:left w:val="none" w:sz="0" w:space="0" w:color="auto"/>
        <w:bottom w:val="none" w:sz="0" w:space="0" w:color="auto"/>
        <w:right w:val="none" w:sz="0" w:space="0" w:color="auto"/>
      </w:divBdr>
    </w:div>
    <w:div w:id="1810592033">
      <w:bodyDiv w:val="1"/>
      <w:marLeft w:val="0"/>
      <w:marRight w:val="0"/>
      <w:marTop w:val="0"/>
      <w:marBottom w:val="0"/>
      <w:divBdr>
        <w:top w:val="none" w:sz="0" w:space="0" w:color="auto"/>
        <w:left w:val="none" w:sz="0" w:space="0" w:color="auto"/>
        <w:bottom w:val="none" w:sz="0" w:space="0" w:color="auto"/>
        <w:right w:val="none" w:sz="0" w:space="0" w:color="auto"/>
      </w:divBdr>
    </w:div>
    <w:div w:id="1811049313">
      <w:bodyDiv w:val="1"/>
      <w:marLeft w:val="0"/>
      <w:marRight w:val="0"/>
      <w:marTop w:val="0"/>
      <w:marBottom w:val="0"/>
      <w:divBdr>
        <w:top w:val="none" w:sz="0" w:space="0" w:color="auto"/>
        <w:left w:val="none" w:sz="0" w:space="0" w:color="auto"/>
        <w:bottom w:val="none" w:sz="0" w:space="0" w:color="auto"/>
        <w:right w:val="none" w:sz="0" w:space="0" w:color="auto"/>
      </w:divBdr>
    </w:div>
    <w:div w:id="2034576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9DAC8-7A3E-4B96-8AC2-7532D4AD6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5</Pages>
  <Words>2499</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Sheikh Ali Akhtar</cp:lastModifiedBy>
  <cp:revision>21</cp:revision>
  <cp:lastPrinted>2024-11-17T05:59:00Z</cp:lastPrinted>
  <dcterms:created xsi:type="dcterms:W3CDTF">2024-09-18T01:20:00Z</dcterms:created>
  <dcterms:modified xsi:type="dcterms:W3CDTF">2024-11-17T14:08:00Z</dcterms:modified>
</cp:coreProperties>
</file>